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8D73C4" w14:textId="311016DB" w:rsidR="00D54F67" w:rsidRPr="00F45DD9" w:rsidRDefault="00D54F67" w:rsidP="00F45DD9">
      <w:pPr>
        <w:pStyle w:val="Heading1"/>
        <w:jc w:val="center"/>
        <w:rPr>
          <w:sz w:val="48"/>
        </w:rPr>
      </w:pPr>
      <w:r w:rsidRPr="00F45DD9">
        <w:rPr>
          <w:sz w:val="48"/>
        </w:rPr>
        <w:t xml:space="preserve">Exercises: </w:t>
      </w:r>
      <w:r w:rsidR="00E63F44" w:rsidRPr="00F45DD9">
        <w:rPr>
          <w:sz w:val="48"/>
        </w:rPr>
        <w:t xml:space="preserve">PostgreSQL </w:t>
      </w:r>
      <w:r w:rsidR="008C76E7" w:rsidRPr="00F45DD9">
        <w:rPr>
          <w:sz w:val="48"/>
        </w:rPr>
        <w:t>Subqueries and Joins</w:t>
      </w:r>
    </w:p>
    <w:p w14:paraId="2472D751" w14:textId="1540DD2A" w:rsidR="00815ED8" w:rsidRDefault="00815ED8" w:rsidP="00815ED8">
      <w:pPr>
        <w:ind w:firstLine="720"/>
      </w:pPr>
    </w:p>
    <w:p w14:paraId="61C670DA" w14:textId="64BB1232" w:rsidR="00EA604B" w:rsidRDefault="00815ED8" w:rsidP="00815ED8">
      <w:pPr>
        <w:ind w:firstLine="720"/>
        <w:jc w:val="center"/>
      </w:pPr>
      <w:r>
        <w:rPr>
          <w:b/>
          <w:bCs/>
        </w:rPr>
        <w:t>Submit your solutions</w:t>
      </w:r>
      <w:r>
        <w:t xml:space="preserve"> to </w:t>
      </w:r>
      <w:r>
        <w:rPr>
          <w:noProof/>
        </w:rPr>
        <w:t>the SoftUni</w:t>
      </w:r>
      <w:r w:rsidR="00B3116B" w:rsidRPr="007304B3">
        <w:rPr>
          <w:noProof/>
        </w:rPr>
        <w:t xml:space="preserve"> </w:t>
      </w:r>
      <w:hyperlink r:id="rId8" w:history="1">
        <w:r w:rsidR="00B3116B" w:rsidRPr="00BF16E0">
          <w:rPr>
            <w:rStyle w:val="Hyperlink"/>
          </w:rPr>
          <w:t>Judge Contest</w:t>
        </w:r>
      </w:hyperlink>
      <w:hyperlink r:id="rId9" w:history="1"/>
      <w:r w:rsidR="00B3116B" w:rsidRPr="007304B3">
        <w:t>.</w:t>
      </w:r>
    </w:p>
    <w:p w14:paraId="48359734" w14:textId="65AD4580" w:rsidR="00376DFA" w:rsidRPr="0038377E" w:rsidRDefault="00376DFA" w:rsidP="00B3116B">
      <w:pPr>
        <w:ind w:firstLine="720"/>
        <w:jc w:val="center"/>
        <w:rPr>
          <w:rFonts w:cs="FreeSans"/>
          <w:i/>
          <w:iCs/>
        </w:rPr>
      </w:pPr>
      <w:r w:rsidRPr="0038377E">
        <w:rPr>
          <w:rFonts w:cs="FreeSans"/>
          <w:i/>
          <w:iCs/>
        </w:rPr>
        <w:t xml:space="preserve">In preparation for the upcoming assignments, you will engage with a database you are already familiar with, albeit with some modifications </w:t>
      </w:r>
      <w:r w:rsidR="0038377E" w:rsidRPr="0038377E">
        <w:rPr>
          <w:rFonts w:cs="FreeSans"/>
          <w:i/>
          <w:iCs/>
        </w:rPr>
        <w:t xml:space="preserve">adjusted </w:t>
      </w:r>
      <w:r w:rsidRPr="0038377E">
        <w:rPr>
          <w:rFonts w:cs="FreeSans"/>
          <w:i/>
          <w:iCs/>
        </w:rPr>
        <w:t xml:space="preserve">for these specific tasks. Begin by establishing a new database called </w:t>
      </w:r>
      <w:r w:rsidRPr="0038377E">
        <w:rPr>
          <w:rFonts w:ascii="Consolas" w:hAnsi="Consolas" w:cs="FreeSans"/>
          <w:b/>
          <w:bCs/>
          <w:i/>
          <w:iCs/>
        </w:rPr>
        <w:t>subqueries_joins_booking_db</w:t>
      </w:r>
      <w:r w:rsidRPr="0038377E">
        <w:rPr>
          <w:rFonts w:cs="FreeSans"/>
          <w:i/>
          <w:iCs/>
        </w:rPr>
        <w:t xml:space="preserve"> and accessing its designated query tool. Retrieve the </w:t>
      </w:r>
      <w:r w:rsidRPr="0038377E">
        <w:rPr>
          <w:rFonts w:ascii="Consolas" w:hAnsi="Consolas" w:cs="FreeSans"/>
          <w:b/>
          <w:bCs/>
          <w:i/>
          <w:iCs/>
        </w:rPr>
        <w:t>06-Exercise</w:t>
      </w:r>
      <w:r w:rsidR="0038377E">
        <w:rPr>
          <w:rFonts w:ascii="Consolas" w:hAnsi="Consolas" w:cs="FreeSans"/>
          <w:b/>
          <w:bCs/>
          <w:i/>
          <w:iCs/>
        </w:rPr>
        <w:t>s</w:t>
      </w:r>
      <w:r w:rsidRPr="0038377E">
        <w:rPr>
          <w:rFonts w:ascii="Consolas" w:hAnsi="Consolas" w:cs="FreeSans"/>
          <w:b/>
          <w:bCs/>
          <w:i/>
          <w:iCs/>
        </w:rPr>
        <w:t>-Subqueries-Joins</w:t>
      </w:r>
      <w:r w:rsidR="00AA2D0B">
        <w:rPr>
          <w:rFonts w:ascii="Consolas" w:hAnsi="Consolas" w:cs="FreeSans"/>
          <w:b/>
          <w:bCs/>
          <w:i/>
          <w:iCs/>
        </w:rPr>
        <w:t>-</w:t>
      </w:r>
      <w:r w:rsidRPr="0038377E">
        <w:rPr>
          <w:rFonts w:ascii="Consolas" w:hAnsi="Consolas" w:cs="FreeSans"/>
          <w:b/>
          <w:bCs/>
          <w:i/>
          <w:iCs/>
        </w:rPr>
        <w:t>booking_db.sql</w:t>
      </w:r>
      <w:r w:rsidRPr="0038377E">
        <w:rPr>
          <w:rFonts w:cs="FreeSans"/>
          <w:i/>
          <w:iCs/>
        </w:rPr>
        <w:t xml:space="preserve"> file from the course instance and input it into the query section of your database tool. Following the import, run the queries outlined in the file. The schema and tables present in the </w:t>
      </w:r>
      <w:r w:rsidRPr="00EA3B50">
        <w:rPr>
          <w:rFonts w:ascii="Consolas" w:hAnsi="Consolas" w:cs="FreeSans"/>
          <w:b/>
          <w:bCs/>
          <w:i/>
          <w:iCs/>
        </w:rPr>
        <w:t>subqueries_joins_booking_db</w:t>
      </w:r>
      <w:r w:rsidRPr="0038377E">
        <w:rPr>
          <w:rFonts w:cs="FreeSans"/>
          <w:i/>
          <w:iCs/>
        </w:rPr>
        <w:t xml:space="preserve"> database will be leveraged for the ensuing tasks.</w:t>
      </w:r>
    </w:p>
    <w:p w14:paraId="6B813A6E" w14:textId="73427064" w:rsidR="00BC7FA0" w:rsidRDefault="00C80660">
      <w:pPr>
        <w:pStyle w:val="Heading2"/>
        <w:numPr>
          <w:ilvl w:val="0"/>
          <w:numId w:val="2"/>
        </w:numPr>
        <w:spacing w:before="80" w:after="120"/>
      </w:pPr>
      <w:r>
        <w:t>Booked for Nights</w:t>
      </w:r>
    </w:p>
    <w:p w14:paraId="3910E37E" w14:textId="48EA32CD" w:rsidR="00F45DD9" w:rsidRPr="00F45DD9" w:rsidRDefault="00D26623" w:rsidP="00F45DD9">
      <w:pPr>
        <w:pStyle w:val="Index"/>
        <w:rPr>
          <w:b/>
        </w:rPr>
      </w:pPr>
      <w:r w:rsidRPr="00D26623">
        <w:t xml:space="preserve">Perform a </w:t>
      </w:r>
      <w:r w:rsidRPr="00F45DD9">
        <w:rPr>
          <w:b/>
          <w:bCs/>
        </w:rPr>
        <w:t>JOIN</w:t>
      </w:r>
      <w:r>
        <w:rPr>
          <w:bCs/>
        </w:rPr>
        <w:t xml:space="preserve"> </w:t>
      </w:r>
      <w:r w:rsidRPr="00F45DD9">
        <w:rPr>
          <w:b/>
          <w:bCs/>
        </w:rPr>
        <w:t>operation</w:t>
      </w:r>
      <w:r w:rsidRPr="00D26623">
        <w:t xml:space="preserve"> between the </w:t>
      </w:r>
      <w:r w:rsidRPr="009947A8">
        <w:rPr>
          <w:rFonts w:ascii="Consolas" w:hAnsi="Consolas"/>
          <w:b/>
          <w:bCs/>
        </w:rPr>
        <w:t>"</w:t>
      </w:r>
      <w:r w:rsidRPr="00F45DD9">
        <w:rPr>
          <w:rFonts w:ascii="Consolas" w:hAnsi="Consolas"/>
          <w:b/>
          <w:bCs/>
        </w:rPr>
        <w:t>apartments</w:t>
      </w:r>
      <w:r w:rsidRPr="009947A8">
        <w:rPr>
          <w:rFonts w:ascii="Consolas" w:hAnsi="Consolas"/>
          <w:b/>
          <w:bCs/>
        </w:rPr>
        <w:t>"</w:t>
      </w:r>
      <w:r w:rsidRPr="00D26623">
        <w:t xml:space="preserve"> table and the </w:t>
      </w:r>
      <w:r w:rsidRPr="009947A8">
        <w:rPr>
          <w:rFonts w:ascii="Consolas" w:hAnsi="Consolas"/>
          <w:b/>
          <w:bCs/>
        </w:rPr>
        <w:t>"</w:t>
      </w:r>
      <w:r w:rsidRPr="00F45DD9">
        <w:rPr>
          <w:rFonts w:ascii="Consolas" w:hAnsi="Consolas"/>
          <w:b/>
          <w:bCs/>
        </w:rPr>
        <w:t>bookings</w:t>
      </w:r>
      <w:r w:rsidRPr="009947A8">
        <w:rPr>
          <w:rFonts w:ascii="Consolas" w:hAnsi="Consolas"/>
          <w:b/>
          <w:bCs/>
        </w:rPr>
        <w:t>"</w:t>
      </w:r>
      <w:r w:rsidRPr="00D26623">
        <w:t xml:space="preserve"> table to retrieve </w:t>
      </w:r>
      <w:r w:rsidRPr="00D26623">
        <w:rPr>
          <w:bCs/>
        </w:rPr>
        <w:t>only matching</w:t>
      </w:r>
      <w:r w:rsidRPr="00D26623">
        <w:t xml:space="preserve"> rows.</w:t>
      </w:r>
      <w:r>
        <w:t xml:space="preserve"> </w:t>
      </w:r>
      <w:r w:rsidR="00A817D1" w:rsidRPr="00A817D1">
        <w:t xml:space="preserve">The resulting columns should be renamed as </w:t>
      </w:r>
      <w:r w:rsidR="00A817D1" w:rsidRPr="009947A8">
        <w:rPr>
          <w:rFonts w:ascii="Consolas" w:hAnsi="Consolas"/>
          <w:b/>
          <w:bCs/>
        </w:rPr>
        <w:t>"</w:t>
      </w:r>
      <w:r w:rsidR="006433A5">
        <w:rPr>
          <w:rFonts w:ascii="Consolas" w:hAnsi="Consolas"/>
          <w:b/>
          <w:bCs/>
        </w:rPr>
        <w:t>a</w:t>
      </w:r>
      <w:r w:rsidR="00A817D1" w:rsidRPr="00F45DD9">
        <w:rPr>
          <w:rFonts w:ascii="Consolas" w:hAnsi="Consolas"/>
          <w:b/>
          <w:bCs/>
        </w:rPr>
        <w:t>partment</w:t>
      </w:r>
      <w:r w:rsidR="006433A5">
        <w:rPr>
          <w:rFonts w:ascii="Consolas" w:hAnsi="Consolas"/>
          <w:b/>
          <w:bCs/>
        </w:rPr>
        <w:t>_a</w:t>
      </w:r>
      <w:r w:rsidR="00A817D1" w:rsidRPr="00F45DD9">
        <w:rPr>
          <w:rFonts w:ascii="Consolas" w:hAnsi="Consolas"/>
          <w:b/>
          <w:bCs/>
        </w:rPr>
        <w:t>ddress</w:t>
      </w:r>
      <w:r w:rsidR="00A817D1" w:rsidRPr="009947A8">
        <w:rPr>
          <w:rFonts w:ascii="Consolas" w:hAnsi="Consolas"/>
          <w:b/>
          <w:bCs/>
        </w:rPr>
        <w:t>"</w:t>
      </w:r>
      <w:r w:rsidR="00A817D1" w:rsidRPr="00A817D1">
        <w:t xml:space="preserve"> for the concatenated </w:t>
      </w:r>
      <w:r w:rsidR="00A817D1" w:rsidRPr="009947A8">
        <w:rPr>
          <w:rFonts w:ascii="Consolas" w:hAnsi="Consolas"/>
          <w:b/>
          <w:bCs/>
        </w:rPr>
        <w:t>"</w:t>
      </w:r>
      <w:r w:rsidR="00A817D1" w:rsidRPr="00F45DD9">
        <w:rPr>
          <w:rFonts w:ascii="Consolas" w:hAnsi="Consolas"/>
          <w:b/>
          <w:bCs/>
        </w:rPr>
        <w:t>address</w:t>
      </w:r>
      <w:r w:rsidR="00A817D1" w:rsidRPr="009947A8">
        <w:rPr>
          <w:rFonts w:ascii="Consolas" w:hAnsi="Consolas"/>
          <w:b/>
          <w:bCs/>
        </w:rPr>
        <w:t>"</w:t>
      </w:r>
      <w:r w:rsidR="00A817D1" w:rsidRPr="00A817D1">
        <w:t xml:space="preserve"> and </w:t>
      </w:r>
      <w:r w:rsidR="00A817D1" w:rsidRPr="009947A8">
        <w:rPr>
          <w:rFonts w:ascii="Consolas" w:hAnsi="Consolas"/>
          <w:b/>
          <w:bCs/>
        </w:rPr>
        <w:t>"</w:t>
      </w:r>
      <w:r w:rsidR="00A817D1" w:rsidRPr="00F45DD9">
        <w:rPr>
          <w:rFonts w:ascii="Consolas" w:hAnsi="Consolas"/>
          <w:b/>
          <w:bCs/>
        </w:rPr>
        <w:t>address_2</w:t>
      </w:r>
      <w:r w:rsidR="00A817D1" w:rsidRPr="009947A8">
        <w:rPr>
          <w:rFonts w:ascii="Consolas" w:hAnsi="Consolas"/>
          <w:b/>
          <w:bCs/>
        </w:rPr>
        <w:t>"</w:t>
      </w:r>
      <w:r w:rsidR="00A817D1" w:rsidRPr="00A817D1">
        <w:t xml:space="preserve"> columns and </w:t>
      </w:r>
      <w:r w:rsidR="00A817D1" w:rsidRPr="009947A8">
        <w:rPr>
          <w:rFonts w:ascii="Consolas" w:hAnsi="Consolas"/>
          <w:b/>
          <w:bCs/>
        </w:rPr>
        <w:t>"</w:t>
      </w:r>
      <w:r w:rsidR="006433A5">
        <w:rPr>
          <w:rFonts w:ascii="Consolas" w:hAnsi="Consolas"/>
          <w:b/>
          <w:bCs/>
        </w:rPr>
        <w:t>n</w:t>
      </w:r>
      <w:r w:rsidR="00A817D1" w:rsidRPr="00F45DD9">
        <w:rPr>
          <w:rFonts w:ascii="Consolas" w:hAnsi="Consolas"/>
          <w:b/>
          <w:bCs/>
        </w:rPr>
        <w:t>ights</w:t>
      </w:r>
      <w:r w:rsidR="00A817D1" w:rsidRPr="009947A8">
        <w:rPr>
          <w:rFonts w:ascii="Consolas" w:hAnsi="Consolas"/>
          <w:b/>
          <w:bCs/>
        </w:rPr>
        <w:t>"</w:t>
      </w:r>
      <w:r w:rsidR="00A817D1" w:rsidRPr="00A817D1">
        <w:t xml:space="preserve"> for the </w:t>
      </w:r>
      <w:r w:rsidR="00A817D1" w:rsidRPr="009947A8">
        <w:rPr>
          <w:rFonts w:ascii="Consolas" w:hAnsi="Consolas"/>
          <w:b/>
          <w:bCs/>
        </w:rPr>
        <w:t>"</w:t>
      </w:r>
      <w:r w:rsidR="00A817D1" w:rsidRPr="00F45DD9">
        <w:rPr>
          <w:rFonts w:ascii="Consolas" w:hAnsi="Consolas"/>
          <w:b/>
          <w:bCs/>
        </w:rPr>
        <w:t>booked_for</w:t>
      </w:r>
      <w:r w:rsidR="00A817D1" w:rsidRPr="009947A8">
        <w:rPr>
          <w:rFonts w:ascii="Consolas" w:hAnsi="Consolas"/>
          <w:b/>
          <w:bCs/>
        </w:rPr>
        <w:t>"</w:t>
      </w:r>
      <w:r w:rsidR="00A817D1" w:rsidRPr="00A817D1">
        <w:t xml:space="preserve"> column.</w:t>
      </w:r>
      <w:r w:rsidR="009947A8">
        <w:t xml:space="preserve"> </w:t>
      </w:r>
      <w:r w:rsidR="009947A8" w:rsidRPr="009947A8">
        <w:t xml:space="preserve">Conclude by arranging the outcome in ascending order based on the </w:t>
      </w:r>
      <w:r w:rsidR="009947A8" w:rsidRPr="009947A8">
        <w:rPr>
          <w:rFonts w:ascii="Consolas" w:hAnsi="Consolas"/>
          <w:b/>
          <w:bCs/>
        </w:rPr>
        <w:t>"</w:t>
      </w:r>
      <w:r w:rsidR="00D93A95" w:rsidRPr="00D93A95">
        <w:rPr>
          <w:rFonts w:ascii="Consolas" w:hAnsi="Consolas"/>
          <w:b/>
          <w:bCs/>
        </w:rPr>
        <w:t>apartment_id</w:t>
      </w:r>
      <w:r w:rsidR="009947A8" w:rsidRPr="009947A8">
        <w:rPr>
          <w:rFonts w:ascii="Consolas" w:hAnsi="Consolas"/>
          <w:b/>
          <w:bCs/>
        </w:rPr>
        <w:t>"</w:t>
      </w:r>
      <w:r w:rsidR="009947A8" w:rsidRPr="009947A8">
        <w:t xml:space="preserve"> column.</w:t>
      </w:r>
    </w:p>
    <w:p w14:paraId="49E9D33E" w14:textId="56B7AA57" w:rsidR="00A817D1" w:rsidRPr="00A817D1" w:rsidRDefault="00A817D1" w:rsidP="00973F0D">
      <w:pPr>
        <w:spacing w:before="0" w:after="0"/>
        <w:rPr>
          <w:bCs/>
        </w:rPr>
      </w:pPr>
      <w:r>
        <w:t>Submit your query for this task in the Judge system</w:t>
      </w:r>
      <w:r w:rsidRPr="0042038D">
        <w:rPr>
          <w:bCs/>
        </w:rPr>
        <w:t>.</w:t>
      </w:r>
    </w:p>
    <w:p w14:paraId="06B4B268" w14:textId="3D4AE5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659"/>
        <w:gridCol w:w="1134"/>
      </w:tblGrid>
      <w:tr w:rsidR="00A817D1" w:rsidRPr="006152D8" w14:paraId="41EB9D5C" w14:textId="03937749" w:rsidTr="006152D8">
        <w:tc>
          <w:tcPr>
            <w:tcW w:w="4659" w:type="dxa"/>
            <w:shd w:val="clear" w:color="auto" w:fill="D9D9D9" w:themeFill="background1" w:themeFillShade="D9"/>
          </w:tcPr>
          <w:p w14:paraId="7E9C8C19" w14:textId="6689BE31" w:rsidR="00A817D1" w:rsidRPr="006433A5" w:rsidRDefault="006433A5" w:rsidP="003318A2">
            <w:pPr>
              <w:rPr>
                <w:rFonts w:cstheme="minorHAnsi"/>
                <w:b/>
                <w:lang w:val="en-GB"/>
              </w:rPr>
            </w:pPr>
            <w:r w:rsidRPr="006433A5">
              <w:rPr>
                <w:rFonts w:cstheme="minorHAnsi"/>
                <w:b/>
                <w:lang w:val="en-GB"/>
              </w:rPr>
              <w:t>apartment_address</w:t>
            </w:r>
          </w:p>
        </w:tc>
        <w:tc>
          <w:tcPr>
            <w:tcW w:w="1134" w:type="dxa"/>
            <w:shd w:val="clear" w:color="auto" w:fill="D9D9D9" w:themeFill="background1" w:themeFillShade="D9"/>
          </w:tcPr>
          <w:p w14:paraId="4B53E5BD" w14:textId="6B8B626E" w:rsidR="00A817D1" w:rsidRPr="006433A5" w:rsidRDefault="006433A5" w:rsidP="003318A2">
            <w:pPr>
              <w:rPr>
                <w:rFonts w:cstheme="minorHAnsi"/>
                <w:b/>
                <w:lang w:val="en-GB"/>
              </w:rPr>
            </w:pPr>
            <w:r w:rsidRPr="006433A5">
              <w:rPr>
                <w:rFonts w:cstheme="minorHAnsi"/>
                <w:b/>
                <w:lang w:val="en-GB"/>
              </w:rPr>
              <w:t>n</w:t>
            </w:r>
            <w:r w:rsidR="00A817D1" w:rsidRPr="006433A5">
              <w:rPr>
                <w:rFonts w:cstheme="minorHAnsi"/>
                <w:b/>
                <w:lang w:val="en-GB"/>
              </w:rPr>
              <w:t>ights</w:t>
            </w:r>
          </w:p>
        </w:tc>
      </w:tr>
      <w:tr w:rsidR="00A817D1" w:rsidRPr="006152D8" w14:paraId="3E78E80C" w14:textId="6CA162AB" w:rsidTr="006152D8">
        <w:tc>
          <w:tcPr>
            <w:tcW w:w="4659" w:type="dxa"/>
          </w:tcPr>
          <w:p w14:paraId="5C9F1EE0" w14:textId="37E47BCB" w:rsidR="00A817D1" w:rsidRPr="006152D8" w:rsidRDefault="00F74703" w:rsidP="003318A2">
            <w:pPr>
              <w:rPr>
                <w:rFonts w:ascii="Consolas" w:hAnsi="Consolas"/>
                <w:lang w:val="en-GB"/>
              </w:rPr>
            </w:pPr>
            <w:r w:rsidRPr="006152D8">
              <w:rPr>
                <w:rFonts w:ascii="Consolas" w:hAnsi="Consolas"/>
                <w:lang w:val="en-GB"/>
              </w:rPr>
              <w:t>761 Nikita Mews Suite 306</w:t>
            </w:r>
          </w:p>
        </w:tc>
        <w:tc>
          <w:tcPr>
            <w:tcW w:w="1134" w:type="dxa"/>
          </w:tcPr>
          <w:p w14:paraId="06532041" w14:textId="536DECCB" w:rsidR="00A817D1" w:rsidRPr="006152D8" w:rsidRDefault="00EA4718" w:rsidP="003318A2">
            <w:pPr>
              <w:tabs>
                <w:tab w:val="center" w:pos="875"/>
              </w:tabs>
              <w:rPr>
                <w:rFonts w:ascii="Consolas" w:hAnsi="Consolas"/>
                <w:lang w:val="en-GB"/>
              </w:rPr>
            </w:pPr>
            <w:r w:rsidRPr="006152D8">
              <w:rPr>
                <w:rFonts w:ascii="Consolas" w:hAnsi="Consolas"/>
                <w:lang w:val="en-GB"/>
              </w:rPr>
              <w:t>1</w:t>
            </w:r>
            <w:r w:rsidR="00F74703" w:rsidRPr="006152D8">
              <w:rPr>
                <w:rFonts w:ascii="Consolas" w:hAnsi="Consolas"/>
                <w:lang w:val="en-GB"/>
              </w:rPr>
              <w:t>9</w:t>
            </w:r>
            <w:r w:rsidR="004560C5" w:rsidRPr="006152D8">
              <w:rPr>
                <w:rFonts w:ascii="Consolas" w:hAnsi="Consolas"/>
                <w:lang w:val="en-GB"/>
              </w:rPr>
              <w:tab/>
            </w:r>
          </w:p>
        </w:tc>
      </w:tr>
      <w:tr w:rsidR="00A817D1" w:rsidRPr="006152D8" w14:paraId="3EF151A0" w14:textId="3E0900E8" w:rsidTr="006152D8">
        <w:tc>
          <w:tcPr>
            <w:tcW w:w="4659" w:type="dxa"/>
          </w:tcPr>
          <w:p w14:paraId="3A112626" w14:textId="36E9D8C9" w:rsidR="00A817D1" w:rsidRPr="006152D8" w:rsidRDefault="00F74703" w:rsidP="003318A2">
            <w:pPr>
              <w:rPr>
                <w:rFonts w:ascii="Consolas" w:hAnsi="Consolas"/>
                <w:lang w:val="en-GB"/>
              </w:rPr>
            </w:pPr>
            <w:r w:rsidRPr="006152D8">
              <w:rPr>
                <w:rFonts w:ascii="Consolas" w:hAnsi="Consolas"/>
                <w:lang w:val="en-GB"/>
              </w:rPr>
              <w:t>016 Jules Harbor Apt. 583</w:t>
            </w:r>
          </w:p>
        </w:tc>
        <w:tc>
          <w:tcPr>
            <w:tcW w:w="1134" w:type="dxa"/>
          </w:tcPr>
          <w:p w14:paraId="7A748CF5" w14:textId="41C9BAD5" w:rsidR="00A817D1" w:rsidRPr="006152D8" w:rsidRDefault="00F74703" w:rsidP="003318A2">
            <w:pPr>
              <w:jc w:val="both"/>
              <w:rPr>
                <w:rFonts w:ascii="Consolas" w:hAnsi="Consolas"/>
                <w:lang w:val="en-GB"/>
              </w:rPr>
            </w:pPr>
            <w:r w:rsidRPr="006152D8">
              <w:rPr>
                <w:rFonts w:ascii="Consolas" w:hAnsi="Consolas"/>
                <w:lang w:val="en-GB"/>
              </w:rPr>
              <w:t>6</w:t>
            </w:r>
          </w:p>
        </w:tc>
      </w:tr>
      <w:tr w:rsidR="005257D3" w:rsidRPr="006152D8" w14:paraId="298197CA" w14:textId="77777777" w:rsidTr="006152D8">
        <w:tc>
          <w:tcPr>
            <w:tcW w:w="4659" w:type="dxa"/>
          </w:tcPr>
          <w:p w14:paraId="56901167" w14:textId="7A1DB5AA" w:rsidR="005257D3" w:rsidRPr="006152D8" w:rsidRDefault="00F74703" w:rsidP="003318A2">
            <w:pPr>
              <w:rPr>
                <w:rFonts w:ascii="Consolas" w:hAnsi="Consolas"/>
                <w:lang w:val="en-GB"/>
              </w:rPr>
            </w:pPr>
            <w:r w:rsidRPr="006152D8">
              <w:rPr>
                <w:rFonts w:ascii="Consolas" w:hAnsi="Consolas"/>
                <w:lang w:val="en-GB"/>
              </w:rPr>
              <w:t>690 Ullrich Ridges Apt. 303</w:t>
            </w:r>
          </w:p>
        </w:tc>
        <w:tc>
          <w:tcPr>
            <w:tcW w:w="1134" w:type="dxa"/>
          </w:tcPr>
          <w:p w14:paraId="6FF873DB" w14:textId="076C5442" w:rsidR="005257D3" w:rsidRPr="006152D8" w:rsidRDefault="00F74703" w:rsidP="003318A2">
            <w:pPr>
              <w:jc w:val="both"/>
              <w:rPr>
                <w:rFonts w:ascii="Consolas" w:hAnsi="Consolas"/>
                <w:lang w:val="en-GB"/>
              </w:rPr>
            </w:pPr>
            <w:r w:rsidRPr="006152D8">
              <w:rPr>
                <w:rFonts w:ascii="Consolas" w:hAnsi="Consolas"/>
                <w:lang w:val="en-GB"/>
              </w:rPr>
              <w:t>4</w:t>
            </w:r>
          </w:p>
        </w:tc>
      </w:tr>
      <w:tr w:rsidR="00A817D1" w:rsidRPr="006152D8" w14:paraId="43D9280B" w14:textId="64509A8C" w:rsidTr="006152D8">
        <w:tc>
          <w:tcPr>
            <w:tcW w:w="4659" w:type="dxa"/>
          </w:tcPr>
          <w:p w14:paraId="24A40825" w14:textId="61385BF6" w:rsidR="00A817D1" w:rsidRPr="006152D8" w:rsidRDefault="00F74703" w:rsidP="003318A2">
            <w:pPr>
              <w:rPr>
                <w:rFonts w:ascii="Consolas" w:hAnsi="Consolas"/>
                <w:lang w:val="en-GB"/>
              </w:rPr>
            </w:pPr>
            <w:r w:rsidRPr="006152D8">
              <w:rPr>
                <w:rFonts w:ascii="Consolas" w:hAnsi="Consolas"/>
                <w:lang w:val="en-GB"/>
              </w:rPr>
              <w:t>92830 Predovic Meadow Suite 058</w:t>
            </w:r>
          </w:p>
        </w:tc>
        <w:tc>
          <w:tcPr>
            <w:tcW w:w="1134" w:type="dxa"/>
          </w:tcPr>
          <w:p w14:paraId="0345DD55" w14:textId="62ACDE3A" w:rsidR="00A817D1" w:rsidRPr="006152D8" w:rsidRDefault="00F74703" w:rsidP="003318A2">
            <w:pPr>
              <w:tabs>
                <w:tab w:val="center" w:pos="875"/>
              </w:tabs>
              <w:jc w:val="both"/>
              <w:rPr>
                <w:rFonts w:ascii="Consolas" w:hAnsi="Consolas"/>
                <w:lang w:val="en-GB"/>
              </w:rPr>
            </w:pPr>
            <w:r w:rsidRPr="006152D8">
              <w:rPr>
                <w:rFonts w:ascii="Consolas" w:hAnsi="Consolas"/>
                <w:lang w:val="en-GB"/>
              </w:rPr>
              <w:t>5</w:t>
            </w:r>
          </w:p>
        </w:tc>
      </w:tr>
      <w:tr w:rsidR="00A817D1" w:rsidRPr="006152D8" w14:paraId="33CA8870" w14:textId="77777777" w:rsidTr="006152D8">
        <w:tc>
          <w:tcPr>
            <w:tcW w:w="4659" w:type="dxa"/>
          </w:tcPr>
          <w:p w14:paraId="77CD565A" w14:textId="23A748D0" w:rsidR="00A817D1" w:rsidRPr="006152D8" w:rsidRDefault="00A817D1" w:rsidP="003318A2">
            <w:pPr>
              <w:rPr>
                <w:rFonts w:ascii="Consolas" w:hAnsi="Consolas"/>
                <w:lang w:val="en-GB"/>
              </w:rPr>
            </w:pPr>
            <w:r w:rsidRPr="006152D8">
              <w:rPr>
                <w:rFonts w:ascii="Consolas" w:hAnsi="Consolas"/>
                <w:lang w:val="en-GB"/>
              </w:rPr>
              <w:t>…</w:t>
            </w:r>
          </w:p>
        </w:tc>
        <w:tc>
          <w:tcPr>
            <w:tcW w:w="1134" w:type="dxa"/>
          </w:tcPr>
          <w:p w14:paraId="1B76B355" w14:textId="69CC927B" w:rsidR="00A817D1" w:rsidRPr="006152D8" w:rsidRDefault="00A817D1" w:rsidP="003318A2">
            <w:pPr>
              <w:rPr>
                <w:rFonts w:ascii="Consolas" w:hAnsi="Consolas"/>
                <w:lang w:val="en-GB"/>
              </w:rPr>
            </w:pPr>
            <w:r w:rsidRPr="006152D8">
              <w:rPr>
                <w:rFonts w:ascii="Consolas" w:hAnsi="Consolas"/>
                <w:lang w:val="en-GB"/>
              </w:rPr>
              <w:t>…</w:t>
            </w:r>
          </w:p>
        </w:tc>
      </w:tr>
      <w:tr w:rsidR="006152D8" w:rsidRPr="006152D8" w14:paraId="63A1AAB9" w14:textId="77777777" w:rsidTr="006152D8">
        <w:tc>
          <w:tcPr>
            <w:tcW w:w="4659" w:type="dxa"/>
          </w:tcPr>
          <w:p w14:paraId="39E3437E" w14:textId="6CC8D418" w:rsidR="006152D8" w:rsidRPr="006152D8" w:rsidRDefault="006152D8" w:rsidP="003318A2">
            <w:pPr>
              <w:rPr>
                <w:rFonts w:ascii="Consolas" w:hAnsi="Consolas"/>
                <w:lang w:val="en-GB"/>
              </w:rPr>
            </w:pPr>
            <w:r w:rsidRPr="006152D8">
              <w:rPr>
                <w:rFonts w:ascii="Consolas" w:hAnsi="Consolas"/>
                <w:lang w:val="en-GB"/>
              </w:rPr>
              <w:t>637 Melody Stream Apt. 498</w:t>
            </w:r>
          </w:p>
        </w:tc>
        <w:tc>
          <w:tcPr>
            <w:tcW w:w="1134" w:type="dxa"/>
          </w:tcPr>
          <w:p w14:paraId="5EA10DF7" w14:textId="6F7D82FE" w:rsidR="006152D8" w:rsidRPr="006152D8" w:rsidRDefault="006152D8" w:rsidP="003318A2">
            <w:pPr>
              <w:rPr>
                <w:rFonts w:ascii="Consolas" w:hAnsi="Consolas"/>
                <w:lang w:val="en-GB"/>
              </w:rPr>
            </w:pPr>
            <w:r w:rsidRPr="006152D8">
              <w:rPr>
                <w:rFonts w:ascii="Consolas" w:hAnsi="Consolas"/>
                <w:lang w:val="en-GB"/>
              </w:rPr>
              <w:t>4</w:t>
            </w:r>
          </w:p>
        </w:tc>
      </w:tr>
      <w:tr w:rsidR="006152D8" w:rsidRPr="006152D8" w14:paraId="1802456F" w14:textId="77777777" w:rsidTr="006152D8">
        <w:tc>
          <w:tcPr>
            <w:tcW w:w="4659" w:type="dxa"/>
          </w:tcPr>
          <w:p w14:paraId="05E28FD1" w14:textId="03136BE1" w:rsidR="006152D8" w:rsidRPr="006152D8" w:rsidRDefault="006152D8" w:rsidP="003318A2">
            <w:pPr>
              <w:rPr>
                <w:rFonts w:ascii="Consolas" w:hAnsi="Consolas"/>
                <w:lang w:val="en-GB"/>
              </w:rPr>
            </w:pPr>
            <w:r w:rsidRPr="006152D8">
              <w:rPr>
                <w:rFonts w:ascii="Consolas" w:hAnsi="Consolas"/>
                <w:lang w:val="en-GB"/>
              </w:rPr>
              <w:t>85561 Johnson Expressway Suite 047</w:t>
            </w:r>
          </w:p>
        </w:tc>
        <w:tc>
          <w:tcPr>
            <w:tcW w:w="1134" w:type="dxa"/>
          </w:tcPr>
          <w:p w14:paraId="5FB403CA" w14:textId="740F11C8" w:rsidR="006152D8" w:rsidRPr="006152D8" w:rsidRDefault="006152D8" w:rsidP="003318A2">
            <w:pPr>
              <w:rPr>
                <w:rFonts w:ascii="Consolas" w:hAnsi="Consolas"/>
                <w:lang w:val="en-GB"/>
              </w:rPr>
            </w:pPr>
            <w:r w:rsidRPr="006152D8">
              <w:rPr>
                <w:rFonts w:ascii="Consolas" w:hAnsi="Consolas"/>
                <w:lang w:val="en-GB"/>
              </w:rPr>
              <w:t>14</w:t>
            </w:r>
          </w:p>
        </w:tc>
      </w:tr>
    </w:tbl>
    <w:p w14:paraId="2B5576E6" w14:textId="38698F03" w:rsidR="003F7434" w:rsidRDefault="004335BE">
      <w:pPr>
        <w:pStyle w:val="Heading2"/>
        <w:numPr>
          <w:ilvl w:val="0"/>
          <w:numId w:val="2"/>
        </w:numPr>
        <w:spacing w:before="80" w:after="120"/>
      </w:pPr>
      <w:r>
        <w:t>F</w:t>
      </w:r>
      <w:r w:rsidRPr="004335BE">
        <w:t xml:space="preserve">irst 10 </w:t>
      </w:r>
      <w:r>
        <w:t>A</w:t>
      </w:r>
      <w:r w:rsidRPr="004335BE">
        <w:t xml:space="preserve">partments </w:t>
      </w:r>
      <w:r w:rsidR="00A32515">
        <w:t>Booked At</w:t>
      </w:r>
    </w:p>
    <w:p w14:paraId="409841A0" w14:textId="32A88B68" w:rsidR="00A32515" w:rsidRDefault="00A32515" w:rsidP="00A32515">
      <w:pPr>
        <w:spacing w:before="0" w:after="0"/>
      </w:pPr>
      <w:r>
        <w:t xml:space="preserve">Create </w:t>
      </w:r>
      <w:r w:rsidR="008801A0">
        <w:t>an</w:t>
      </w:r>
      <w:r>
        <w:t xml:space="preserve"> SQL query that selects the </w:t>
      </w:r>
      <w:r w:rsidRPr="00A32515">
        <w:rPr>
          <w:b/>
          <w:bCs/>
        </w:rPr>
        <w:t>first 10 apartments</w:t>
      </w:r>
      <w:r>
        <w:t xml:space="preserve"> in the </w:t>
      </w:r>
      <w:r w:rsidRPr="00A32515">
        <w:rPr>
          <w:rFonts w:ascii="Consolas" w:hAnsi="Consolas"/>
          <w:b/>
        </w:rPr>
        <w:t>"apartments"</w:t>
      </w:r>
      <w:r>
        <w:t xml:space="preserve"> table, along with their corresponding booking date from the </w:t>
      </w:r>
      <w:r w:rsidRPr="00A32515">
        <w:rPr>
          <w:rFonts w:ascii="Consolas" w:hAnsi="Consolas"/>
          <w:b/>
        </w:rPr>
        <w:t>"bookings"</w:t>
      </w:r>
      <w:r>
        <w:t xml:space="preserve"> table (</w:t>
      </w:r>
      <w:r w:rsidRPr="00A32515">
        <w:rPr>
          <w:b/>
          <w:bCs/>
        </w:rPr>
        <w:t>if available</w:t>
      </w:r>
      <w:r>
        <w:t>).</w:t>
      </w:r>
      <w:r w:rsidR="00116C22">
        <w:t xml:space="preserve"> </w:t>
      </w:r>
      <w:r w:rsidR="00116C22" w:rsidRPr="00116C22">
        <w:t xml:space="preserve">If a column in the </w:t>
      </w:r>
      <w:r w:rsidR="00116C22" w:rsidRPr="00116C22">
        <w:rPr>
          <w:b/>
          <w:bCs/>
        </w:rPr>
        <w:t>LEFT table</w:t>
      </w:r>
      <w:r w:rsidR="00116C22" w:rsidRPr="00116C22">
        <w:t xml:space="preserve"> </w:t>
      </w:r>
      <w:r w:rsidR="00116C22" w:rsidRPr="00116C22">
        <w:rPr>
          <w:b/>
          <w:bCs/>
        </w:rPr>
        <w:t>has no booking date</w:t>
      </w:r>
      <w:r w:rsidR="00116C22" w:rsidRPr="00116C22">
        <w:t xml:space="preserve">, it should </w:t>
      </w:r>
      <w:r w:rsidR="00116C22" w:rsidRPr="00116C22">
        <w:rPr>
          <w:b/>
          <w:bCs/>
        </w:rPr>
        <w:t>still be included in the result set</w:t>
      </w:r>
      <w:r w:rsidR="00116C22" w:rsidRPr="00116C22">
        <w:t>.</w:t>
      </w:r>
    </w:p>
    <w:p w14:paraId="2C1A7503" w14:textId="1ED137FF" w:rsidR="00A32515" w:rsidRDefault="00A32515">
      <w:pPr>
        <w:pStyle w:val="ListParagraph"/>
        <w:numPr>
          <w:ilvl w:val="0"/>
          <w:numId w:val="3"/>
        </w:numPr>
        <w:spacing w:before="0" w:after="0"/>
      </w:pPr>
      <w:r>
        <w:t xml:space="preserve">select the </w:t>
      </w:r>
      <w:r w:rsidRPr="00A32515">
        <w:rPr>
          <w:rFonts w:ascii="Consolas" w:hAnsi="Consolas"/>
          <w:b/>
        </w:rPr>
        <w:t>"name"</w:t>
      </w:r>
      <w:r>
        <w:t xml:space="preserve"> column from the </w:t>
      </w:r>
      <w:r w:rsidRPr="00A32515">
        <w:rPr>
          <w:rFonts w:ascii="Consolas" w:hAnsi="Consolas"/>
          <w:b/>
        </w:rPr>
        <w:t>"apartments"</w:t>
      </w:r>
      <w:r>
        <w:t xml:space="preserve"> table </w:t>
      </w:r>
    </w:p>
    <w:p w14:paraId="0E07BE6C" w14:textId="5B5DE230" w:rsidR="00A32515" w:rsidRDefault="00A32515">
      <w:pPr>
        <w:pStyle w:val="ListParagraph"/>
        <w:numPr>
          <w:ilvl w:val="0"/>
          <w:numId w:val="3"/>
        </w:numPr>
        <w:spacing w:before="0" w:after="0"/>
      </w:pPr>
      <w:r>
        <w:t xml:space="preserve">select the </w:t>
      </w:r>
      <w:r w:rsidRPr="00A32515">
        <w:rPr>
          <w:rFonts w:ascii="Consolas" w:hAnsi="Consolas"/>
          <w:b/>
        </w:rPr>
        <w:t>"country"</w:t>
      </w:r>
      <w:r>
        <w:t xml:space="preserve"> column from the </w:t>
      </w:r>
      <w:r w:rsidRPr="00A32515">
        <w:rPr>
          <w:rFonts w:ascii="Consolas" w:hAnsi="Consolas"/>
          <w:b/>
        </w:rPr>
        <w:t>"apartments"</w:t>
      </w:r>
      <w:r>
        <w:t xml:space="preserve"> table </w:t>
      </w:r>
    </w:p>
    <w:p w14:paraId="2EF98AA6" w14:textId="3BBB4040" w:rsidR="00A32515" w:rsidRPr="00385EDE" w:rsidRDefault="00A32515">
      <w:pPr>
        <w:pStyle w:val="ListParagraph"/>
        <w:numPr>
          <w:ilvl w:val="0"/>
          <w:numId w:val="3"/>
        </w:numPr>
        <w:spacing w:before="0"/>
      </w:pPr>
      <w:r>
        <w:t xml:space="preserve">select the </w:t>
      </w:r>
      <w:r w:rsidRPr="00A32515">
        <w:rPr>
          <w:rFonts w:ascii="Consolas" w:hAnsi="Consolas"/>
          <w:b/>
        </w:rPr>
        <w:t>"booked_at"</w:t>
      </w:r>
      <w:r>
        <w:t xml:space="preserve"> column from the </w:t>
      </w:r>
      <w:r w:rsidRPr="00A32515">
        <w:rPr>
          <w:rFonts w:ascii="Consolas" w:hAnsi="Consolas"/>
          <w:b/>
        </w:rPr>
        <w:t>"bookings"</w:t>
      </w:r>
      <w:r>
        <w:t xml:space="preserve"> table, </w:t>
      </w:r>
      <w:r w:rsidRPr="00A32515">
        <w:rPr>
          <w:b/>
          <w:bCs/>
        </w:rPr>
        <w:t>convert it to a date format</w:t>
      </w:r>
    </w:p>
    <w:p w14:paraId="5F81B45D" w14:textId="542062B2" w:rsidR="00385EDE" w:rsidRDefault="00385EDE" w:rsidP="00385EDE">
      <w:pPr>
        <w:spacing w:before="0"/>
      </w:pPr>
      <w:r w:rsidRPr="00385EDE">
        <w:rPr>
          <w:b/>
          <w:bCs/>
        </w:rPr>
        <w:t>***</w:t>
      </w:r>
      <w:r>
        <w:t xml:space="preserve"> </w:t>
      </w:r>
      <w:r w:rsidRPr="00385EDE">
        <w:t>Note</w:t>
      </w:r>
      <w:r w:rsidR="003235D5">
        <w:t>,</w:t>
      </w:r>
      <w:r w:rsidRPr="00385EDE">
        <w:t xml:space="preserve"> that the </w:t>
      </w:r>
      <w:r w:rsidRPr="00385EDE">
        <w:rPr>
          <w:rFonts w:ascii="Consolas" w:hAnsi="Consolas"/>
          <w:b/>
        </w:rPr>
        <w:t>LEFT JOIN</w:t>
      </w:r>
      <w:r w:rsidRPr="00385EDE">
        <w:t xml:space="preserve"> is the same as the </w:t>
      </w:r>
      <w:r w:rsidRPr="00385EDE">
        <w:rPr>
          <w:rFonts w:ascii="Consolas" w:hAnsi="Consolas"/>
          <w:b/>
        </w:rPr>
        <w:t>LEFT OUTER JOIN</w:t>
      </w:r>
      <w:r w:rsidRPr="00385EDE">
        <w:t xml:space="preserve"> so you can use them </w:t>
      </w:r>
      <w:r w:rsidRPr="00385EDE">
        <w:rPr>
          <w:b/>
          <w:bCs/>
        </w:rPr>
        <w:t>interchangeably</w:t>
      </w:r>
      <w:r w:rsidRPr="00385EDE">
        <w:t>.</w:t>
      </w:r>
    </w:p>
    <w:p w14:paraId="0F9236FD" w14:textId="541E719E" w:rsidR="003F7434" w:rsidRPr="00690F25" w:rsidRDefault="003F7434" w:rsidP="00A32515">
      <w:pPr>
        <w:spacing w:before="0" w:after="0"/>
        <w:rPr>
          <w:bCs/>
        </w:rPr>
      </w:pPr>
      <w:r>
        <w:t>Submit your query for this task in the Judge system</w:t>
      </w:r>
      <w:r w:rsidRPr="0042038D">
        <w:rPr>
          <w:bCs/>
        </w:rPr>
        <w:t>.</w:t>
      </w:r>
    </w:p>
    <w:p w14:paraId="77543B9C" w14:textId="77777777" w:rsidR="003F7434" w:rsidRDefault="003F7434" w:rsidP="003F7434">
      <w:pPr>
        <w:pStyle w:val="Heading3"/>
      </w:pPr>
      <w:r w:rsidRPr="004A5BD2">
        <w:lastRenderedPageBreak/>
        <w:t>Example</w:t>
      </w:r>
      <w:r w:rsidRPr="00D54F67">
        <w:t xml:space="preserve"> </w:t>
      </w:r>
    </w:p>
    <w:tbl>
      <w:tblPr>
        <w:tblStyle w:val="TableGrid"/>
        <w:tblW w:w="0" w:type="auto"/>
        <w:tblInd w:w="14" w:type="dxa"/>
        <w:tblLayout w:type="fixed"/>
        <w:tblLook w:val="04A0" w:firstRow="1" w:lastRow="0" w:firstColumn="1" w:lastColumn="0" w:noHBand="0" w:noVBand="1"/>
      </w:tblPr>
      <w:tblGrid>
        <w:gridCol w:w="3950"/>
        <w:gridCol w:w="2268"/>
        <w:gridCol w:w="1560"/>
      </w:tblGrid>
      <w:tr w:rsidR="00A32515" w:rsidRPr="001C2A43" w14:paraId="19B88D17" w14:textId="127C2527" w:rsidTr="00A32515">
        <w:tc>
          <w:tcPr>
            <w:tcW w:w="3950" w:type="dxa"/>
            <w:shd w:val="clear" w:color="auto" w:fill="D9D9D9" w:themeFill="background1" w:themeFillShade="D9"/>
          </w:tcPr>
          <w:p w14:paraId="3F7F825A" w14:textId="098ACFDA" w:rsidR="00A32515" w:rsidRPr="006433A5" w:rsidRDefault="006433A5" w:rsidP="003318A2">
            <w:pPr>
              <w:spacing w:before="0"/>
              <w:rPr>
                <w:rFonts w:cstheme="minorHAnsi"/>
                <w:b/>
                <w:lang w:val="en-GB"/>
              </w:rPr>
            </w:pPr>
            <w:r w:rsidRPr="006433A5">
              <w:rPr>
                <w:rFonts w:cstheme="minorHAnsi"/>
                <w:b/>
                <w:lang w:val="en-GB"/>
              </w:rPr>
              <w:t>n</w:t>
            </w:r>
            <w:r w:rsidR="00A32515" w:rsidRPr="006433A5">
              <w:rPr>
                <w:rFonts w:cstheme="minorHAnsi"/>
                <w:b/>
                <w:lang w:val="en-GB"/>
              </w:rPr>
              <w:t>ame</w:t>
            </w:r>
          </w:p>
        </w:tc>
        <w:tc>
          <w:tcPr>
            <w:tcW w:w="2268" w:type="dxa"/>
            <w:shd w:val="clear" w:color="auto" w:fill="D9D9D9" w:themeFill="background1" w:themeFillShade="D9"/>
          </w:tcPr>
          <w:p w14:paraId="2466788F" w14:textId="2C482543" w:rsidR="00A32515" w:rsidRPr="006433A5" w:rsidRDefault="006433A5" w:rsidP="003318A2">
            <w:pPr>
              <w:spacing w:before="0"/>
              <w:rPr>
                <w:rFonts w:cstheme="minorHAnsi"/>
                <w:b/>
                <w:lang w:val="en-GB"/>
              </w:rPr>
            </w:pPr>
            <w:r w:rsidRPr="006433A5">
              <w:rPr>
                <w:rFonts w:cstheme="minorHAnsi"/>
                <w:b/>
                <w:lang w:val="en-GB"/>
              </w:rPr>
              <w:t>c</w:t>
            </w:r>
            <w:r w:rsidR="00A32515" w:rsidRPr="006433A5">
              <w:rPr>
                <w:rFonts w:cstheme="minorHAnsi"/>
                <w:b/>
                <w:lang w:val="en-GB"/>
              </w:rPr>
              <w:t>ountry</w:t>
            </w:r>
          </w:p>
        </w:tc>
        <w:tc>
          <w:tcPr>
            <w:tcW w:w="1560" w:type="dxa"/>
            <w:shd w:val="clear" w:color="auto" w:fill="D9D9D9" w:themeFill="background1" w:themeFillShade="D9"/>
          </w:tcPr>
          <w:p w14:paraId="3FA9FD18" w14:textId="1166D2E9" w:rsidR="00A32515" w:rsidRPr="006433A5" w:rsidRDefault="006433A5" w:rsidP="003318A2">
            <w:pPr>
              <w:spacing w:before="0"/>
              <w:rPr>
                <w:rFonts w:cstheme="minorHAnsi"/>
                <w:b/>
                <w:lang w:val="en-GB"/>
              </w:rPr>
            </w:pPr>
            <w:r w:rsidRPr="006433A5">
              <w:rPr>
                <w:rFonts w:cstheme="minorHAnsi"/>
                <w:b/>
                <w:lang w:val="en-GB"/>
              </w:rPr>
              <w:t>booked_</w:t>
            </w:r>
            <w:r w:rsidR="00A32515" w:rsidRPr="006433A5">
              <w:rPr>
                <w:rFonts w:cstheme="minorHAnsi"/>
                <w:b/>
                <w:lang w:val="en-GB"/>
              </w:rPr>
              <w:t>at</w:t>
            </w:r>
          </w:p>
        </w:tc>
      </w:tr>
      <w:tr w:rsidR="00A32515" w:rsidRPr="001C2A43" w14:paraId="7CE7ACF2" w14:textId="775F56D6" w:rsidTr="00A32515">
        <w:tc>
          <w:tcPr>
            <w:tcW w:w="3950" w:type="dxa"/>
          </w:tcPr>
          <w:p w14:paraId="7D032677" w14:textId="73D888D3" w:rsidR="00A32515" w:rsidRPr="001C2A43" w:rsidRDefault="00A32515" w:rsidP="003318A2">
            <w:pPr>
              <w:spacing w:before="0"/>
              <w:rPr>
                <w:rFonts w:ascii="Consolas" w:hAnsi="Consolas"/>
                <w:lang w:val="en-GB"/>
              </w:rPr>
            </w:pPr>
            <w:r w:rsidRPr="00A32515">
              <w:rPr>
                <w:rFonts w:ascii="Consolas" w:hAnsi="Consolas"/>
                <w:lang w:val="en-GB"/>
              </w:rPr>
              <w:t>Wolff LLC</w:t>
            </w:r>
          </w:p>
        </w:tc>
        <w:tc>
          <w:tcPr>
            <w:tcW w:w="2268" w:type="dxa"/>
          </w:tcPr>
          <w:p w14:paraId="4E0D32E2" w14:textId="1FFBBBE4" w:rsidR="00A32515" w:rsidRPr="001C2A43" w:rsidRDefault="00A32515" w:rsidP="003318A2">
            <w:pPr>
              <w:spacing w:before="0"/>
              <w:rPr>
                <w:rFonts w:ascii="Consolas" w:hAnsi="Consolas"/>
                <w:lang w:val="en-GB"/>
              </w:rPr>
            </w:pPr>
            <w:r w:rsidRPr="00A32515">
              <w:rPr>
                <w:rFonts w:ascii="Consolas" w:hAnsi="Consolas"/>
                <w:lang w:val="en-GB"/>
              </w:rPr>
              <w:t>Bedfordshire</w:t>
            </w:r>
          </w:p>
        </w:tc>
        <w:tc>
          <w:tcPr>
            <w:tcW w:w="1560" w:type="dxa"/>
          </w:tcPr>
          <w:p w14:paraId="1F9336C5" w14:textId="2A708947" w:rsidR="00A32515" w:rsidRPr="001C2A43" w:rsidRDefault="004560C5" w:rsidP="003318A2">
            <w:pPr>
              <w:spacing w:before="0"/>
              <w:rPr>
                <w:rFonts w:ascii="Consolas" w:hAnsi="Consolas"/>
                <w:lang w:val="en-GB"/>
              </w:rPr>
            </w:pPr>
            <w:r w:rsidRPr="004560C5">
              <w:rPr>
                <w:rFonts w:ascii="Consolas" w:hAnsi="Consolas"/>
                <w:lang w:val="en-GB"/>
              </w:rPr>
              <w:t>2021-03-18</w:t>
            </w:r>
          </w:p>
        </w:tc>
      </w:tr>
      <w:tr w:rsidR="00784AAC" w:rsidRPr="001C2A43" w14:paraId="07206FFD" w14:textId="77777777" w:rsidTr="00A32515">
        <w:tc>
          <w:tcPr>
            <w:tcW w:w="3950" w:type="dxa"/>
          </w:tcPr>
          <w:p w14:paraId="0A40D9A2" w14:textId="640162C7" w:rsidR="00784AAC" w:rsidRPr="00A32515" w:rsidRDefault="00784AAC" w:rsidP="003318A2">
            <w:pPr>
              <w:spacing w:before="0"/>
              <w:rPr>
                <w:rFonts w:ascii="Consolas" w:hAnsi="Consolas"/>
                <w:lang w:val="en-GB"/>
              </w:rPr>
            </w:pPr>
            <w:r w:rsidRPr="00784AAC">
              <w:rPr>
                <w:rFonts w:ascii="Consolas" w:hAnsi="Consolas"/>
                <w:lang w:val="en-GB"/>
              </w:rPr>
              <w:t>O`Keefe - Wunsch</w:t>
            </w:r>
          </w:p>
        </w:tc>
        <w:tc>
          <w:tcPr>
            <w:tcW w:w="2268" w:type="dxa"/>
          </w:tcPr>
          <w:p w14:paraId="74E9D77E" w14:textId="154C9CCF" w:rsidR="00784AAC" w:rsidRPr="00A32515" w:rsidRDefault="00784AAC" w:rsidP="003318A2">
            <w:pPr>
              <w:spacing w:before="0"/>
              <w:rPr>
                <w:rFonts w:ascii="Consolas" w:hAnsi="Consolas"/>
                <w:lang w:val="en-GB"/>
              </w:rPr>
            </w:pPr>
            <w:r w:rsidRPr="00784AAC">
              <w:rPr>
                <w:rFonts w:ascii="Consolas" w:hAnsi="Consolas"/>
                <w:lang w:val="en-GB"/>
              </w:rPr>
              <w:t>Buckinghamshire</w:t>
            </w:r>
          </w:p>
        </w:tc>
        <w:tc>
          <w:tcPr>
            <w:tcW w:w="1560" w:type="dxa"/>
          </w:tcPr>
          <w:p w14:paraId="49FCED17" w14:textId="43F0AED4" w:rsidR="00784AAC" w:rsidRPr="004560C5" w:rsidRDefault="00784AAC" w:rsidP="003318A2">
            <w:pPr>
              <w:spacing w:before="0"/>
              <w:rPr>
                <w:rFonts w:ascii="Consolas" w:hAnsi="Consolas"/>
                <w:lang w:val="en-GB"/>
              </w:rPr>
            </w:pPr>
            <w:r w:rsidRPr="00784AAC">
              <w:rPr>
                <w:rFonts w:ascii="Consolas" w:hAnsi="Consolas"/>
                <w:lang w:val="en-GB"/>
              </w:rPr>
              <w:t>2021-07-18</w:t>
            </w:r>
          </w:p>
        </w:tc>
      </w:tr>
      <w:tr w:rsidR="004335BE" w:rsidRPr="001C2A43" w14:paraId="264AA22C" w14:textId="6DA8F41D" w:rsidTr="00A32515">
        <w:tc>
          <w:tcPr>
            <w:tcW w:w="3950" w:type="dxa"/>
          </w:tcPr>
          <w:p w14:paraId="3B2219F5" w14:textId="66A5ED4A" w:rsidR="004335BE" w:rsidRPr="001C2A43" w:rsidRDefault="004335BE" w:rsidP="003318A2">
            <w:pPr>
              <w:spacing w:before="0"/>
              <w:rPr>
                <w:rFonts w:ascii="Consolas" w:hAnsi="Consolas"/>
                <w:lang w:val="en-GB"/>
              </w:rPr>
            </w:pPr>
            <w:r w:rsidRPr="00A239B1">
              <w:rPr>
                <w:rFonts w:ascii="Consolas" w:hAnsi="Consolas"/>
                <w:lang w:val="en-GB"/>
              </w:rPr>
              <w:t>…</w:t>
            </w:r>
          </w:p>
        </w:tc>
        <w:tc>
          <w:tcPr>
            <w:tcW w:w="2268" w:type="dxa"/>
          </w:tcPr>
          <w:p w14:paraId="4220439D" w14:textId="6C224B39" w:rsidR="004335BE" w:rsidRPr="001C2A43" w:rsidRDefault="004335BE" w:rsidP="003318A2">
            <w:pPr>
              <w:spacing w:before="0"/>
              <w:rPr>
                <w:rFonts w:ascii="Consolas" w:hAnsi="Consolas"/>
                <w:lang w:val="en-GB"/>
              </w:rPr>
            </w:pPr>
            <w:r w:rsidRPr="00A239B1">
              <w:rPr>
                <w:rFonts w:ascii="Consolas" w:hAnsi="Consolas"/>
                <w:lang w:val="en-GB"/>
              </w:rPr>
              <w:t>…</w:t>
            </w:r>
          </w:p>
        </w:tc>
        <w:tc>
          <w:tcPr>
            <w:tcW w:w="1560" w:type="dxa"/>
          </w:tcPr>
          <w:p w14:paraId="05A9E07E" w14:textId="4CBD3B96" w:rsidR="004335BE" w:rsidRPr="001C2A43" w:rsidRDefault="004335BE" w:rsidP="003318A2">
            <w:pPr>
              <w:spacing w:before="0"/>
              <w:rPr>
                <w:rFonts w:ascii="Consolas" w:hAnsi="Consolas"/>
                <w:lang w:val="en-GB"/>
              </w:rPr>
            </w:pPr>
            <w:r w:rsidRPr="00A239B1">
              <w:rPr>
                <w:rFonts w:ascii="Consolas" w:hAnsi="Consolas"/>
                <w:lang w:val="en-GB"/>
              </w:rPr>
              <w:t>…</w:t>
            </w:r>
          </w:p>
        </w:tc>
      </w:tr>
      <w:tr w:rsidR="004335BE" w:rsidRPr="001C2A43" w14:paraId="169FDEE3" w14:textId="6116013C" w:rsidTr="00A32515">
        <w:tc>
          <w:tcPr>
            <w:tcW w:w="3950" w:type="dxa"/>
          </w:tcPr>
          <w:p w14:paraId="5B8EF6D3" w14:textId="3A4F3991" w:rsidR="004335BE" w:rsidRPr="001C2A43" w:rsidRDefault="004335BE" w:rsidP="003318A2">
            <w:pPr>
              <w:spacing w:before="0"/>
              <w:rPr>
                <w:rFonts w:ascii="Consolas" w:hAnsi="Consolas"/>
                <w:lang w:val="en-GB"/>
              </w:rPr>
            </w:pPr>
            <w:r w:rsidRPr="00A32515">
              <w:rPr>
                <w:rFonts w:ascii="Consolas" w:hAnsi="Consolas"/>
                <w:lang w:val="en-GB"/>
              </w:rPr>
              <w:t>McDermott, Little and Waelchi</w:t>
            </w:r>
          </w:p>
        </w:tc>
        <w:tc>
          <w:tcPr>
            <w:tcW w:w="2268" w:type="dxa"/>
          </w:tcPr>
          <w:p w14:paraId="18EC4CFB" w14:textId="58145C67" w:rsidR="004335BE" w:rsidRPr="001C2A43" w:rsidRDefault="004335BE" w:rsidP="003318A2">
            <w:pPr>
              <w:spacing w:before="0"/>
              <w:rPr>
                <w:rFonts w:ascii="Consolas" w:hAnsi="Consolas"/>
                <w:lang w:val="en-GB"/>
              </w:rPr>
            </w:pPr>
            <w:r w:rsidRPr="00A32515">
              <w:rPr>
                <w:rFonts w:ascii="Consolas" w:hAnsi="Consolas"/>
                <w:lang w:val="en-GB"/>
              </w:rPr>
              <w:t>Buckinghamshire</w:t>
            </w:r>
          </w:p>
        </w:tc>
        <w:tc>
          <w:tcPr>
            <w:tcW w:w="1560" w:type="dxa"/>
          </w:tcPr>
          <w:p w14:paraId="243A553B" w14:textId="115A64C6" w:rsidR="004335BE" w:rsidRPr="001C2A43" w:rsidRDefault="004335BE" w:rsidP="003318A2">
            <w:pPr>
              <w:spacing w:before="0"/>
              <w:rPr>
                <w:rFonts w:ascii="Consolas" w:hAnsi="Consolas"/>
                <w:lang w:val="en-GB"/>
              </w:rPr>
            </w:pPr>
            <w:r>
              <w:rPr>
                <w:rFonts w:ascii="Consolas" w:hAnsi="Consolas"/>
                <w:lang w:val="en-GB"/>
              </w:rPr>
              <w:t>[null]</w:t>
            </w:r>
          </w:p>
        </w:tc>
      </w:tr>
      <w:tr w:rsidR="004335BE" w:rsidRPr="001C2A43" w14:paraId="4A1BF2C5" w14:textId="6CE48AA1" w:rsidTr="00A32515">
        <w:tc>
          <w:tcPr>
            <w:tcW w:w="3950" w:type="dxa"/>
          </w:tcPr>
          <w:p w14:paraId="577F4F8F" w14:textId="20FC97BF" w:rsidR="004335BE" w:rsidRPr="001C2A43" w:rsidRDefault="004335BE" w:rsidP="003318A2">
            <w:pPr>
              <w:spacing w:before="0"/>
              <w:rPr>
                <w:rFonts w:ascii="Consolas" w:hAnsi="Consolas"/>
                <w:lang w:val="en-GB"/>
              </w:rPr>
            </w:pPr>
            <w:r w:rsidRPr="004335BE">
              <w:rPr>
                <w:rFonts w:ascii="Consolas" w:hAnsi="Consolas"/>
                <w:lang w:val="en-GB"/>
              </w:rPr>
              <w:t>Welch Group</w:t>
            </w:r>
          </w:p>
        </w:tc>
        <w:tc>
          <w:tcPr>
            <w:tcW w:w="2268" w:type="dxa"/>
          </w:tcPr>
          <w:p w14:paraId="2CDCED7C" w14:textId="2AF6CB71" w:rsidR="004335BE" w:rsidRPr="001C2A43"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16A7264C" w14:textId="35B3014D" w:rsidR="004335BE" w:rsidRPr="001C2A43" w:rsidRDefault="004335BE" w:rsidP="003318A2">
            <w:pPr>
              <w:spacing w:before="0"/>
              <w:rPr>
                <w:rFonts w:ascii="Consolas" w:hAnsi="Consolas"/>
                <w:lang w:val="en-GB"/>
              </w:rPr>
            </w:pPr>
            <w:r w:rsidRPr="004335BE">
              <w:rPr>
                <w:rFonts w:ascii="Consolas" w:hAnsi="Consolas"/>
                <w:lang w:val="en-GB"/>
              </w:rPr>
              <w:t>2021-11-06</w:t>
            </w:r>
          </w:p>
        </w:tc>
      </w:tr>
      <w:tr w:rsidR="004335BE" w:rsidRPr="001C2A43" w14:paraId="31B7EA1C" w14:textId="77777777" w:rsidTr="00A32515">
        <w:tc>
          <w:tcPr>
            <w:tcW w:w="3950" w:type="dxa"/>
          </w:tcPr>
          <w:p w14:paraId="534DF7F4" w14:textId="1144A25A" w:rsidR="004335BE" w:rsidRPr="00A32515" w:rsidRDefault="004335BE" w:rsidP="003318A2">
            <w:pPr>
              <w:spacing w:before="0"/>
              <w:rPr>
                <w:rFonts w:ascii="Consolas" w:hAnsi="Consolas"/>
                <w:lang w:val="en-GB"/>
              </w:rPr>
            </w:pPr>
            <w:r w:rsidRPr="00406BAE">
              <w:rPr>
                <w:rFonts w:ascii="Consolas" w:hAnsi="Consolas"/>
                <w:lang w:val="en-GB"/>
              </w:rPr>
              <w:t>…</w:t>
            </w:r>
          </w:p>
        </w:tc>
        <w:tc>
          <w:tcPr>
            <w:tcW w:w="2268" w:type="dxa"/>
          </w:tcPr>
          <w:p w14:paraId="712E3B0E" w14:textId="11151EEE" w:rsidR="004335BE" w:rsidRPr="00A32515" w:rsidRDefault="004335BE" w:rsidP="003318A2">
            <w:pPr>
              <w:spacing w:before="0"/>
              <w:rPr>
                <w:rFonts w:ascii="Consolas" w:hAnsi="Consolas"/>
                <w:lang w:val="en-GB"/>
              </w:rPr>
            </w:pPr>
            <w:r w:rsidRPr="00406BAE">
              <w:rPr>
                <w:rFonts w:ascii="Consolas" w:hAnsi="Consolas"/>
                <w:lang w:val="en-GB"/>
              </w:rPr>
              <w:t>…</w:t>
            </w:r>
          </w:p>
        </w:tc>
        <w:tc>
          <w:tcPr>
            <w:tcW w:w="1560" w:type="dxa"/>
          </w:tcPr>
          <w:p w14:paraId="159C8C1D" w14:textId="725047D5" w:rsidR="004335BE" w:rsidRDefault="004335BE" w:rsidP="003318A2">
            <w:pPr>
              <w:spacing w:before="0"/>
              <w:rPr>
                <w:rFonts w:ascii="Consolas" w:hAnsi="Consolas"/>
                <w:lang w:val="en-GB"/>
              </w:rPr>
            </w:pPr>
            <w:r w:rsidRPr="00406BAE">
              <w:rPr>
                <w:rFonts w:ascii="Consolas" w:hAnsi="Consolas"/>
                <w:lang w:val="en-GB"/>
              </w:rPr>
              <w:t>…</w:t>
            </w:r>
          </w:p>
        </w:tc>
      </w:tr>
      <w:tr w:rsidR="004335BE" w:rsidRPr="001C2A43" w14:paraId="1FE3BA6F" w14:textId="77777777" w:rsidTr="00A32515">
        <w:tc>
          <w:tcPr>
            <w:tcW w:w="3950" w:type="dxa"/>
          </w:tcPr>
          <w:p w14:paraId="2007C9A4" w14:textId="0CEFCB4A" w:rsidR="004335BE" w:rsidRPr="004335BE" w:rsidRDefault="00116C22" w:rsidP="003318A2">
            <w:pPr>
              <w:spacing w:before="0"/>
              <w:rPr>
                <w:rFonts w:ascii="Consolas" w:hAnsi="Consolas"/>
                <w:lang w:val="en-GB"/>
              </w:rPr>
            </w:pPr>
            <w:r w:rsidRPr="004335BE">
              <w:rPr>
                <w:rFonts w:ascii="Consolas" w:hAnsi="Consolas"/>
                <w:lang w:val="en-GB"/>
              </w:rPr>
              <w:t>Ondricka - Cartwright</w:t>
            </w:r>
          </w:p>
        </w:tc>
        <w:tc>
          <w:tcPr>
            <w:tcW w:w="2268" w:type="dxa"/>
          </w:tcPr>
          <w:p w14:paraId="65CF5126" w14:textId="44014D52" w:rsidR="004335BE" w:rsidRPr="004335BE"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5D68FDF6" w14:textId="300794F3" w:rsidR="004335BE" w:rsidRPr="004335BE" w:rsidRDefault="00116C22" w:rsidP="003318A2">
            <w:pPr>
              <w:spacing w:before="0"/>
              <w:rPr>
                <w:rFonts w:ascii="Consolas" w:hAnsi="Consolas"/>
                <w:lang w:val="en-GB"/>
              </w:rPr>
            </w:pPr>
            <w:r>
              <w:rPr>
                <w:rFonts w:ascii="Consolas" w:hAnsi="Consolas"/>
                <w:lang w:val="en-GB"/>
              </w:rPr>
              <w:t>[null]</w:t>
            </w:r>
          </w:p>
        </w:tc>
      </w:tr>
      <w:tr w:rsidR="00116C22" w:rsidRPr="001C2A43" w14:paraId="6E85C426" w14:textId="77777777" w:rsidTr="00A32515">
        <w:tc>
          <w:tcPr>
            <w:tcW w:w="3950" w:type="dxa"/>
          </w:tcPr>
          <w:p w14:paraId="7B3CFF41" w14:textId="3E22D677" w:rsidR="00116C22" w:rsidRPr="00A817D1" w:rsidRDefault="00116C22" w:rsidP="003318A2">
            <w:pPr>
              <w:spacing w:before="0"/>
              <w:rPr>
                <w:rFonts w:ascii="Consolas" w:hAnsi="Consolas"/>
                <w:lang w:val="en-GB"/>
              </w:rPr>
            </w:pPr>
            <w:r w:rsidRPr="00866C52">
              <w:rPr>
                <w:rFonts w:ascii="Consolas" w:hAnsi="Consolas"/>
                <w:lang w:val="en-GB"/>
              </w:rPr>
              <w:t>…</w:t>
            </w:r>
          </w:p>
        </w:tc>
        <w:tc>
          <w:tcPr>
            <w:tcW w:w="2268" w:type="dxa"/>
          </w:tcPr>
          <w:p w14:paraId="6E196B87" w14:textId="598A6CFE" w:rsidR="00116C22" w:rsidRPr="00A817D1" w:rsidRDefault="00116C22" w:rsidP="003318A2">
            <w:pPr>
              <w:spacing w:before="0"/>
              <w:rPr>
                <w:rFonts w:ascii="Consolas" w:hAnsi="Consolas"/>
                <w:lang w:val="en-GB"/>
              </w:rPr>
            </w:pPr>
            <w:r w:rsidRPr="00866C52">
              <w:rPr>
                <w:rFonts w:ascii="Consolas" w:hAnsi="Consolas"/>
                <w:lang w:val="en-GB"/>
              </w:rPr>
              <w:t>…</w:t>
            </w:r>
          </w:p>
        </w:tc>
        <w:tc>
          <w:tcPr>
            <w:tcW w:w="1560" w:type="dxa"/>
          </w:tcPr>
          <w:p w14:paraId="603F1141" w14:textId="2E843D57" w:rsidR="00116C22" w:rsidRPr="00A817D1" w:rsidRDefault="00116C22" w:rsidP="003318A2">
            <w:pPr>
              <w:spacing w:before="0"/>
              <w:rPr>
                <w:rFonts w:ascii="Consolas" w:hAnsi="Consolas"/>
                <w:lang w:val="en-GB"/>
              </w:rPr>
            </w:pPr>
            <w:r w:rsidRPr="00866C52">
              <w:rPr>
                <w:rFonts w:ascii="Consolas" w:hAnsi="Consolas"/>
                <w:lang w:val="en-GB"/>
              </w:rPr>
              <w:t>…</w:t>
            </w:r>
          </w:p>
        </w:tc>
      </w:tr>
      <w:tr w:rsidR="00784AAC" w:rsidRPr="001C2A43" w14:paraId="2DD074CE" w14:textId="77777777" w:rsidTr="00A32515">
        <w:tc>
          <w:tcPr>
            <w:tcW w:w="3950" w:type="dxa"/>
          </w:tcPr>
          <w:p w14:paraId="58B85AC1" w14:textId="2E2CFAAD" w:rsidR="00784AAC" w:rsidRPr="00866C52" w:rsidRDefault="00784AAC" w:rsidP="003318A2">
            <w:pPr>
              <w:spacing w:before="0"/>
              <w:rPr>
                <w:rFonts w:ascii="Consolas" w:hAnsi="Consolas"/>
                <w:lang w:val="en-GB"/>
              </w:rPr>
            </w:pPr>
            <w:r w:rsidRPr="00784AAC">
              <w:rPr>
                <w:rFonts w:ascii="Consolas" w:hAnsi="Consolas"/>
                <w:lang w:val="en-GB"/>
              </w:rPr>
              <w:t>Ebert Inc</w:t>
            </w:r>
          </w:p>
        </w:tc>
        <w:tc>
          <w:tcPr>
            <w:tcW w:w="2268" w:type="dxa"/>
          </w:tcPr>
          <w:p w14:paraId="337E8392" w14:textId="09A996F0" w:rsidR="00784AAC" w:rsidRPr="00866C52"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78A4046" w14:textId="488CBEAE" w:rsidR="00784AAC" w:rsidRPr="00866C52" w:rsidRDefault="00784AAC" w:rsidP="003318A2">
            <w:pPr>
              <w:spacing w:before="0"/>
              <w:rPr>
                <w:rFonts w:ascii="Consolas" w:hAnsi="Consolas"/>
                <w:lang w:val="en-GB"/>
              </w:rPr>
            </w:pPr>
            <w:r w:rsidRPr="00784AAC">
              <w:rPr>
                <w:rFonts w:ascii="Consolas" w:hAnsi="Consolas"/>
                <w:lang w:val="en-GB"/>
              </w:rPr>
              <w:t>2021-05-18</w:t>
            </w:r>
          </w:p>
        </w:tc>
      </w:tr>
      <w:tr w:rsidR="00784AAC" w:rsidRPr="001C2A43" w14:paraId="1D61BA43" w14:textId="77777777" w:rsidTr="00A32515">
        <w:tc>
          <w:tcPr>
            <w:tcW w:w="3950" w:type="dxa"/>
          </w:tcPr>
          <w:p w14:paraId="2F84E063" w14:textId="454CF134" w:rsidR="00784AAC" w:rsidRPr="00784AAC" w:rsidRDefault="00784AAC" w:rsidP="003318A2">
            <w:pPr>
              <w:spacing w:before="0"/>
              <w:rPr>
                <w:rFonts w:ascii="Consolas" w:hAnsi="Consolas"/>
                <w:lang w:val="en-GB"/>
              </w:rPr>
            </w:pPr>
            <w:r w:rsidRPr="00784AAC">
              <w:rPr>
                <w:rFonts w:ascii="Consolas" w:hAnsi="Consolas"/>
                <w:lang w:val="en-GB"/>
              </w:rPr>
              <w:t>O`Hara - Towne</w:t>
            </w:r>
          </w:p>
        </w:tc>
        <w:tc>
          <w:tcPr>
            <w:tcW w:w="2268" w:type="dxa"/>
          </w:tcPr>
          <w:p w14:paraId="17A0F296" w14:textId="02C36FD4" w:rsidR="00784AAC" w:rsidRPr="00784AAC"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48715F3" w14:textId="64A23B64" w:rsidR="00784AAC" w:rsidRPr="00784AAC" w:rsidRDefault="00784AAC" w:rsidP="003318A2">
            <w:pPr>
              <w:spacing w:before="0"/>
              <w:rPr>
                <w:rFonts w:ascii="Consolas" w:hAnsi="Consolas"/>
                <w:lang w:val="en-GB"/>
              </w:rPr>
            </w:pPr>
            <w:r>
              <w:rPr>
                <w:rFonts w:ascii="Consolas" w:hAnsi="Consolas"/>
                <w:lang w:val="en-GB"/>
              </w:rPr>
              <w:t>[null]</w:t>
            </w:r>
          </w:p>
        </w:tc>
      </w:tr>
    </w:tbl>
    <w:p w14:paraId="6C7F6751" w14:textId="1CC04726" w:rsidR="001C2A43" w:rsidRPr="00694B6D" w:rsidRDefault="00694B6D">
      <w:pPr>
        <w:pStyle w:val="Heading2"/>
        <w:numPr>
          <w:ilvl w:val="0"/>
          <w:numId w:val="2"/>
        </w:numPr>
        <w:spacing w:before="80" w:after="120"/>
      </w:pPr>
      <w:r w:rsidRPr="003235D5">
        <w:t>First 10 Customers with Bookings</w:t>
      </w:r>
    </w:p>
    <w:p w14:paraId="23ED481C" w14:textId="7A4B551A" w:rsidR="00694B6D" w:rsidRPr="00694B6D" w:rsidRDefault="00694B6D" w:rsidP="00694B6D">
      <w:pPr>
        <w:spacing w:before="0" w:after="0"/>
        <w:rPr>
          <w:lang w:val="en-GB"/>
        </w:rPr>
      </w:pPr>
      <w:r>
        <w:rPr>
          <w:lang w:val="en-GB"/>
        </w:rPr>
        <w:t>Write</w:t>
      </w:r>
      <w:r w:rsidRPr="00694B6D">
        <w:rPr>
          <w:lang w:val="en-GB"/>
        </w:rPr>
        <w:t xml:space="preserve"> a SQL query that selects the </w:t>
      </w:r>
      <w:r w:rsidRPr="00694B6D">
        <w:rPr>
          <w:b/>
          <w:bCs/>
          <w:lang w:val="en-GB"/>
        </w:rPr>
        <w:t>first 10 bookings</w:t>
      </w:r>
      <w:r w:rsidRPr="00694B6D">
        <w:rPr>
          <w:lang w:val="en-GB"/>
        </w:rPr>
        <w:t xml:space="preserve"> in the </w:t>
      </w:r>
      <w:r w:rsidRPr="00694B6D">
        <w:rPr>
          <w:rFonts w:ascii="Consolas" w:hAnsi="Consolas"/>
          <w:b/>
        </w:rPr>
        <w:t>"bookings"</w:t>
      </w:r>
      <w:r w:rsidRPr="00694B6D">
        <w:rPr>
          <w:lang w:val="en-GB"/>
        </w:rPr>
        <w:t xml:space="preserve"> table, along with their corresponding customer's full name from the </w:t>
      </w:r>
      <w:r w:rsidRPr="00694B6D">
        <w:rPr>
          <w:rFonts w:ascii="Consolas" w:hAnsi="Consolas"/>
          <w:b/>
        </w:rPr>
        <w:t>"customers"</w:t>
      </w:r>
      <w:r w:rsidRPr="00694B6D">
        <w:rPr>
          <w:lang w:val="en-GB"/>
        </w:rPr>
        <w:t xml:space="preserve"> table. If any column in the </w:t>
      </w:r>
      <w:r w:rsidRPr="00694B6D">
        <w:rPr>
          <w:b/>
          <w:bCs/>
          <w:lang w:val="en-GB"/>
        </w:rPr>
        <w:t>RIGHT table</w:t>
      </w:r>
      <w:r w:rsidRPr="00694B6D">
        <w:rPr>
          <w:lang w:val="en-GB"/>
        </w:rPr>
        <w:t xml:space="preserve"> does </w:t>
      </w:r>
      <w:r w:rsidRPr="00694B6D">
        <w:rPr>
          <w:b/>
          <w:bCs/>
          <w:lang w:val="en-GB"/>
        </w:rPr>
        <w:t>not have booking information</w:t>
      </w:r>
      <w:r w:rsidRPr="00694B6D">
        <w:rPr>
          <w:lang w:val="en-GB"/>
        </w:rPr>
        <w:t xml:space="preserve"> available, it should </w:t>
      </w:r>
      <w:r w:rsidRPr="00694B6D">
        <w:rPr>
          <w:b/>
          <w:bCs/>
          <w:lang w:val="en-GB"/>
        </w:rPr>
        <w:t>still be included in the result set</w:t>
      </w:r>
      <w:r w:rsidRPr="00694B6D">
        <w:rPr>
          <w:lang w:val="en-GB"/>
        </w:rPr>
        <w:t>.</w:t>
      </w:r>
    </w:p>
    <w:p w14:paraId="60F41F8E" w14:textId="30B5EBA5"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r w:rsidR="00CB0619" w:rsidRPr="00CB0619">
        <w:t xml:space="preserve"> </w:t>
      </w:r>
      <w:r w:rsidR="00CB0619" w:rsidRPr="00CB0619">
        <w:rPr>
          <w:rFonts w:ascii="Consolas" w:hAnsi="Consolas"/>
          <w:b/>
        </w:rPr>
        <w:t>booking_id</w:t>
      </w:r>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table</w:t>
      </w:r>
    </w:p>
    <w:p w14:paraId="106B7793" w14:textId="4E1DD8DB"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starts_at"</w:t>
      </w:r>
      <w:r w:rsidRPr="00694B6D">
        <w:rPr>
          <w:lang w:val="en-GB"/>
        </w:rPr>
        <w:t xml:space="preserve"> column from the </w:t>
      </w:r>
      <w:r w:rsidRPr="00694B6D">
        <w:rPr>
          <w:rFonts w:ascii="Consolas" w:hAnsi="Consolas"/>
          <w:b/>
        </w:rPr>
        <w:t>"bookings"</w:t>
      </w:r>
      <w:r w:rsidRPr="00694B6D">
        <w:rPr>
          <w:lang w:val="en-GB"/>
        </w:rPr>
        <w:t xml:space="preserve"> table, </w:t>
      </w:r>
      <w:r w:rsidR="008801A0">
        <w:rPr>
          <w:b/>
          <w:bCs/>
          <w:lang w:val="en-GB"/>
        </w:rPr>
        <w:t>convert</w:t>
      </w:r>
      <w:r w:rsidRPr="00694B6D">
        <w:rPr>
          <w:b/>
          <w:bCs/>
          <w:lang w:val="en-GB"/>
        </w:rPr>
        <w:t xml:space="preserve"> it to a date format</w:t>
      </w:r>
    </w:p>
    <w:p w14:paraId="05D6EA45" w14:textId="6A152113"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89322C">
        <w:rPr>
          <w:rFonts w:ascii="Consolas" w:hAnsi="Consolas"/>
          <w:b/>
        </w:rPr>
        <w:t>"apartment_id"</w:t>
      </w:r>
      <w:r w:rsidRPr="00694B6D">
        <w:rPr>
          <w:lang w:val="en-GB"/>
        </w:rPr>
        <w:t xml:space="preserve"> column from the </w:t>
      </w:r>
      <w:r w:rsidRPr="0089322C">
        <w:rPr>
          <w:rFonts w:ascii="Consolas" w:hAnsi="Consolas"/>
          <w:b/>
        </w:rPr>
        <w:t>"bookings"</w:t>
      </w:r>
      <w:r w:rsidRPr="00694B6D">
        <w:rPr>
          <w:lang w:val="en-GB"/>
        </w:rPr>
        <w:t xml:space="preserve"> table</w:t>
      </w:r>
    </w:p>
    <w:p w14:paraId="20E5FE75" w14:textId="1F1A2A89" w:rsidR="00694B6D" w:rsidRPr="00354F1C" w:rsidRDefault="00694B6D">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Pr="00694B6D">
        <w:rPr>
          <w:lang w:val="en-GB"/>
        </w:rPr>
        <w:t xml:space="preserve"> </w:t>
      </w:r>
      <w:r w:rsidRPr="0089322C">
        <w:rPr>
          <w:rFonts w:ascii="Consolas" w:hAnsi="Consolas"/>
          <w:b/>
        </w:rPr>
        <w:t xml:space="preserve">"first_name" </w:t>
      </w:r>
      <w:r w:rsidRPr="00694B6D">
        <w:rPr>
          <w:lang w:val="en-GB"/>
        </w:rPr>
        <w:t xml:space="preserve">and </w:t>
      </w:r>
      <w:r w:rsidRPr="0089322C">
        <w:rPr>
          <w:rFonts w:ascii="Consolas" w:hAnsi="Consolas"/>
          <w:b/>
        </w:rPr>
        <w:t>"last_name"</w:t>
      </w:r>
      <w:r w:rsidRPr="00694B6D">
        <w:rPr>
          <w:lang w:val="en-GB"/>
        </w:rPr>
        <w:t xml:space="preserve"> columns from the </w:t>
      </w:r>
      <w:r w:rsidRPr="0089322C">
        <w:rPr>
          <w:rFonts w:ascii="Consolas" w:hAnsi="Consolas"/>
          <w:b/>
        </w:rPr>
        <w:t>"customers"</w:t>
      </w:r>
      <w:r w:rsidRPr="00694B6D">
        <w:rPr>
          <w:lang w:val="en-GB"/>
        </w:rPr>
        <w:t xml:space="preserve"> table, renaming the resulting column as </w:t>
      </w:r>
      <w:r w:rsidRPr="0089322C">
        <w:rPr>
          <w:rFonts w:ascii="Consolas" w:hAnsi="Consolas"/>
          <w:b/>
        </w:rPr>
        <w:t>"</w:t>
      </w:r>
      <w:r w:rsidR="006433A5" w:rsidRPr="006433A5">
        <w:rPr>
          <w:rFonts w:ascii="Consolas" w:hAnsi="Consolas"/>
          <w:b/>
        </w:rPr>
        <w:t>customer_name</w:t>
      </w:r>
      <w:r w:rsidRPr="0089322C">
        <w:rPr>
          <w:rFonts w:ascii="Consolas" w:hAnsi="Consolas"/>
          <w:b/>
        </w:rPr>
        <w:t>"</w:t>
      </w:r>
    </w:p>
    <w:p w14:paraId="468B7C88" w14:textId="2FF494E5" w:rsidR="00354F1C" w:rsidRPr="00354F1C" w:rsidRDefault="00354F1C" w:rsidP="00354F1C">
      <w:pPr>
        <w:pStyle w:val="ListParagraph"/>
        <w:numPr>
          <w:ilvl w:val="0"/>
          <w:numId w:val="4"/>
        </w:numPr>
        <w:spacing w:before="0"/>
        <w:rPr>
          <w:lang w:val="en-GB"/>
        </w:rPr>
      </w:pPr>
      <w:r w:rsidRPr="00AD3ED5">
        <w:rPr>
          <w:lang w:val="en-GB"/>
        </w:rPr>
        <w:t xml:space="preserve">order the </w:t>
      </w:r>
      <w:r>
        <w:rPr>
          <w:lang w:val="en-GB"/>
        </w:rPr>
        <w:t>outcome</w:t>
      </w:r>
      <w:r w:rsidRPr="00AD3ED5">
        <w:rPr>
          <w:lang w:val="en-GB"/>
        </w:rPr>
        <w:t xml:space="preserve">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Pr="0089322C">
        <w:rPr>
          <w:rFonts w:ascii="Consolas" w:hAnsi="Consolas"/>
          <w:b/>
        </w:rPr>
        <w:t>"Customer Name"</w:t>
      </w:r>
      <w:r w:rsidRPr="00354F1C">
        <w:t xml:space="preserve"> </w:t>
      </w:r>
      <w:r w:rsidRPr="00AD3ED5">
        <w:t>column</w:t>
      </w:r>
    </w:p>
    <w:p w14:paraId="517EC70F" w14:textId="288EDD88" w:rsidR="0089322C" w:rsidRDefault="00694B6D" w:rsidP="0089322C">
      <w:pPr>
        <w:spacing w:before="0"/>
      </w:pPr>
      <w:r w:rsidRPr="00385EDE">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0089322C" w:rsidRPr="0089322C">
        <w:t xml:space="preserve">he </w:t>
      </w:r>
      <w:r w:rsidR="0089322C" w:rsidRPr="0089322C">
        <w:rPr>
          <w:rFonts w:ascii="Consolas" w:hAnsi="Consolas"/>
          <w:b/>
        </w:rPr>
        <w:t>RIGHT JOIN</w:t>
      </w:r>
      <w:r w:rsidR="0089322C" w:rsidRPr="0089322C">
        <w:t xml:space="preserve"> and </w:t>
      </w:r>
      <w:r w:rsidR="0089322C" w:rsidRPr="0089322C">
        <w:rPr>
          <w:rFonts w:ascii="Consolas" w:hAnsi="Consolas"/>
          <w:b/>
        </w:rPr>
        <w:t>RIGHT OUTER JOIN</w:t>
      </w:r>
      <w:r w:rsidR="0089322C" w:rsidRPr="0089322C">
        <w:t xml:space="preserve"> are the same therefore you can use them </w:t>
      </w:r>
      <w:r w:rsidR="0089322C" w:rsidRPr="0089322C">
        <w:rPr>
          <w:b/>
          <w:bCs/>
        </w:rPr>
        <w:t>interchangeably</w:t>
      </w:r>
      <w:r w:rsidR="0089322C" w:rsidRPr="0089322C">
        <w:t>.</w:t>
      </w:r>
    </w:p>
    <w:p w14:paraId="3127E5B1" w14:textId="02E620A3" w:rsidR="00694B6D" w:rsidRPr="00690F25" w:rsidRDefault="00694B6D" w:rsidP="00973F0D">
      <w:pPr>
        <w:spacing w:before="0" w:after="0"/>
        <w:rPr>
          <w:bCs/>
        </w:rPr>
      </w:pPr>
      <w:r>
        <w:t>Submit your query for this task in the Judge system</w:t>
      </w:r>
      <w:r w:rsidRPr="0042038D">
        <w:rPr>
          <w:bCs/>
        </w:rPr>
        <w:t>.</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1559"/>
        <w:gridCol w:w="1701"/>
        <w:gridCol w:w="2410"/>
      </w:tblGrid>
      <w:tr w:rsidR="00EF2FD6" w:rsidRPr="00DD008B" w14:paraId="071BD039" w14:textId="097972FD" w:rsidTr="004C10CE">
        <w:tc>
          <w:tcPr>
            <w:tcW w:w="1541" w:type="dxa"/>
            <w:shd w:val="clear" w:color="auto" w:fill="D9D9D9" w:themeFill="background1" w:themeFillShade="D9"/>
          </w:tcPr>
          <w:p w14:paraId="1E172FF0" w14:textId="5D17F0AD" w:rsidR="00EF2FD6" w:rsidRPr="006433A5" w:rsidRDefault="006433A5" w:rsidP="00DD008B">
            <w:pPr>
              <w:rPr>
                <w:rFonts w:cstheme="minorHAnsi"/>
                <w:b/>
                <w:bCs/>
                <w:lang w:val="en-GB"/>
              </w:rPr>
            </w:pPr>
            <w:r w:rsidRPr="006433A5">
              <w:rPr>
                <w:rFonts w:cstheme="minorHAnsi"/>
                <w:b/>
                <w:bCs/>
              </w:rPr>
              <w:t>booking_id</w:t>
            </w:r>
          </w:p>
        </w:tc>
        <w:tc>
          <w:tcPr>
            <w:tcW w:w="1559" w:type="dxa"/>
            <w:shd w:val="clear" w:color="auto" w:fill="D9D9D9" w:themeFill="background1" w:themeFillShade="D9"/>
          </w:tcPr>
          <w:p w14:paraId="7A96D2A4" w14:textId="08C3D632" w:rsidR="00EF2FD6" w:rsidRPr="006433A5" w:rsidRDefault="006433A5" w:rsidP="00DD008B">
            <w:pPr>
              <w:rPr>
                <w:rFonts w:cstheme="minorHAnsi"/>
                <w:b/>
                <w:lang w:val="en-GB"/>
              </w:rPr>
            </w:pPr>
            <w:r w:rsidRPr="006433A5">
              <w:rPr>
                <w:rFonts w:cstheme="minorHAnsi"/>
                <w:b/>
              </w:rPr>
              <w:t>starts_at</w:t>
            </w:r>
          </w:p>
        </w:tc>
        <w:tc>
          <w:tcPr>
            <w:tcW w:w="1701" w:type="dxa"/>
            <w:shd w:val="clear" w:color="auto" w:fill="D9D9D9" w:themeFill="background1" w:themeFillShade="D9"/>
          </w:tcPr>
          <w:p w14:paraId="0670441F" w14:textId="340A946F" w:rsidR="00EF2FD6" w:rsidRPr="006433A5" w:rsidRDefault="006433A5" w:rsidP="00DD008B">
            <w:pPr>
              <w:rPr>
                <w:rFonts w:cstheme="minorHAnsi"/>
                <w:b/>
              </w:rPr>
            </w:pPr>
            <w:r w:rsidRPr="006433A5">
              <w:rPr>
                <w:rFonts w:cstheme="minorHAnsi"/>
                <w:b/>
              </w:rPr>
              <w:t>apartment_id</w:t>
            </w:r>
          </w:p>
        </w:tc>
        <w:tc>
          <w:tcPr>
            <w:tcW w:w="2410" w:type="dxa"/>
            <w:shd w:val="clear" w:color="auto" w:fill="D9D9D9" w:themeFill="background1" w:themeFillShade="D9"/>
          </w:tcPr>
          <w:p w14:paraId="133D1181" w14:textId="306A43EB" w:rsidR="00EF2FD6" w:rsidRPr="006433A5" w:rsidRDefault="006433A5" w:rsidP="00DD008B">
            <w:pPr>
              <w:rPr>
                <w:rFonts w:cstheme="minorHAnsi"/>
                <w:b/>
              </w:rPr>
            </w:pPr>
            <w:r w:rsidRPr="006433A5">
              <w:rPr>
                <w:rFonts w:cstheme="minorHAnsi"/>
                <w:b/>
              </w:rPr>
              <w:t>customer_name</w:t>
            </w:r>
          </w:p>
        </w:tc>
      </w:tr>
      <w:tr w:rsidR="004C10CE" w:rsidRPr="00DD008B" w14:paraId="726CEF96" w14:textId="28D5412E" w:rsidTr="004C10CE">
        <w:tc>
          <w:tcPr>
            <w:tcW w:w="1541" w:type="dxa"/>
          </w:tcPr>
          <w:p w14:paraId="510FCAE3" w14:textId="6427CB1D" w:rsidR="004C10CE" w:rsidRPr="00DD008B" w:rsidRDefault="004C10CE" w:rsidP="00DD008B">
            <w:pPr>
              <w:rPr>
                <w:rFonts w:ascii="Consolas" w:hAnsi="Consolas"/>
                <w:lang w:val="en-GB"/>
              </w:rPr>
            </w:pPr>
            <w:r w:rsidRPr="00DD008B">
              <w:rPr>
                <w:rFonts w:ascii="Consolas" w:hAnsi="Consolas"/>
                <w:lang w:val="en-GB"/>
              </w:rPr>
              <w:t>[null]</w:t>
            </w:r>
          </w:p>
        </w:tc>
        <w:tc>
          <w:tcPr>
            <w:tcW w:w="1559" w:type="dxa"/>
          </w:tcPr>
          <w:p w14:paraId="65E7386F" w14:textId="77ACF87E" w:rsidR="004C10CE" w:rsidRPr="00DD008B" w:rsidRDefault="004C10CE" w:rsidP="00DD008B">
            <w:pPr>
              <w:rPr>
                <w:rFonts w:ascii="Consolas" w:hAnsi="Consolas"/>
                <w:bCs/>
                <w:lang w:val="en-GB"/>
              </w:rPr>
            </w:pPr>
            <w:r w:rsidRPr="00DD008B">
              <w:rPr>
                <w:rFonts w:ascii="Consolas" w:hAnsi="Consolas"/>
                <w:lang w:val="en-GB"/>
              </w:rPr>
              <w:t>[null]</w:t>
            </w:r>
          </w:p>
        </w:tc>
        <w:tc>
          <w:tcPr>
            <w:tcW w:w="1701" w:type="dxa"/>
          </w:tcPr>
          <w:p w14:paraId="308BF893" w14:textId="52BFA720" w:rsidR="004C10CE" w:rsidRPr="00DD008B" w:rsidRDefault="004C10CE" w:rsidP="00DD008B">
            <w:pPr>
              <w:rPr>
                <w:rFonts w:ascii="Consolas" w:hAnsi="Consolas"/>
                <w:bCs/>
              </w:rPr>
            </w:pPr>
            <w:r w:rsidRPr="00DD008B">
              <w:rPr>
                <w:rFonts w:ascii="Consolas" w:hAnsi="Consolas"/>
                <w:lang w:val="en-GB"/>
              </w:rPr>
              <w:t>[null]</w:t>
            </w:r>
          </w:p>
        </w:tc>
        <w:tc>
          <w:tcPr>
            <w:tcW w:w="2410" w:type="dxa"/>
          </w:tcPr>
          <w:p w14:paraId="183247D9" w14:textId="0D170F39" w:rsidR="004C10CE" w:rsidRPr="00DD008B" w:rsidRDefault="00354F1C" w:rsidP="00DD008B">
            <w:pPr>
              <w:rPr>
                <w:rFonts w:ascii="Consolas" w:hAnsi="Consolas"/>
                <w:bCs/>
              </w:rPr>
            </w:pPr>
            <w:r w:rsidRPr="00DD008B">
              <w:rPr>
                <w:rFonts w:ascii="Consolas" w:hAnsi="Consolas"/>
                <w:bCs/>
              </w:rPr>
              <w:t>Abbey Oberbrunner</w:t>
            </w:r>
          </w:p>
        </w:tc>
      </w:tr>
      <w:tr w:rsidR="004C10CE" w:rsidRPr="00DD008B" w14:paraId="25C6DAA3" w14:textId="5BFB03E8" w:rsidTr="004C10CE">
        <w:tc>
          <w:tcPr>
            <w:tcW w:w="1541" w:type="dxa"/>
          </w:tcPr>
          <w:p w14:paraId="58303198" w14:textId="1000AE12" w:rsidR="004C10CE" w:rsidRPr="00DD008B" w:rsidRDefault="00354F1C" w:rsidP="00DD008B">
            <w:pPr>
              <w:rPr>
                <w:rFonts w:ascii="Consolas" w:hAnsi="Consolas"/>
                <w:lang w:val="en-GB"/>
              </w:rPr>
            </w:pPr>
            <w:r w:rsidRPr="00DD008B">
              <w:rPr>
                <w:rFonts w:ascii="Consolas" w:hAnsi="Consolas"/>
                <w:lang w:val="en-GB"/>
              </w:rPr>
              <w:t>104</w:t>
            </w:r>
          </w:p>
        </w:tc>
        <w:tc>
          <w:tcPr>
            <w:tcW w:w="1559" w:type="dxa"/>
          </w:tcPr>
          <w:p w14:paraId="4BEB87D5" w14:textId="3C4978F7" w:rsidR="004C10CE"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1D84EF76" w14:textId="69238E22" w:rsidR="004C10CE" w:rsidRPr="00DD008B" w:rsidRDefault="00354F1C" w:rsidP="00DD008B">
            <w:pPr>
              <w:rPr>
                <w:rFonts w:ascii="Consolas" w:hAnsi="Consolas"/>
                <w:lang w:val="en-GB"/>
              </w:rPr>
            </w:pPr>
            <w:r w:rsidRPr="00DD008B">
              <w:rPr>
                <w:rFonts w:ascii="Consolas" w:hAnsi="Consolas"/>
                <w:lang w:val="en-GB"/>
              </w:rPr>
              <w:t>16</w:t>
            </w:r>
          </w:p>
        </w:tc>
        <w:tc>
          <w:tcPr>
            <w:tcW w:w="2410" w:type="dxa"/>
          </w:tcPr>
          <w:p w14:paraId="47D1BE56" w14:textId="26425A0E" w:rsidR="004C10CE" w:rsidRPr="00DD008B" w:rsidRDefault="00354F1C" w:rsidP="00DD008B">
            <w:pPr>
              <w:rPr>
                <w:rFonts w:ascii="Consolas" w:hAnsi="Consolas"/>
                <w:lang w:val="en-GB"/>
              </w:rPr>
            </w:pPr>
            <w:r w:rsidRPr="00DD008B">
              <w:rPr>
                <w:rFonts w:ascii="Consolas" w:hAnsi="Consolas"/>
                <w:lang w:val="en-GB"/>
              </w:rPr>
              <w:t>Abby Konopelski</w:t>
            </w:r>
          </w:p>
        </w:tc>
      </w:tr>
      <w:tr w:rsidR="00EF2FD6" w:rsidRPr="00DD008B" w14:paraId="6E5298E0" w14:textId="547FC807" w:rsidTr="004C10CE">
        <w:tc>
          <w:tcPr>
            <w:tcW w:w="1541" w:type="dxa"/>
          </w:tcPr>
          <w:p w14:paraId="58BE540A" w14:textId="5FE33AE6" w:rsidR="00EF2FD6" w:rsidRPr="00DD008B" w:rsidRDefault="00354F1C" w:rsidP="00DD008B">
            <w:pPr>
              <w:rPr>
                <w:rFonts w:ascii="Consolas" w:hAnsi="Consolas"/>
                <w:lang w:val="en-GB"/>
              </w:rPr>
            </w:pPr>
            <w:r w:rsidRPr="00DD008B">
              <w:rPr>
                <w:rFonts w:ascii="Consolas" w:hAnsi="Consolas"/>
              </w:rPr>
              <w:t>40</w:t>
            </w:r>
          </w:p>
        </w:tc>
        <w:tc>
          <w:tcPr>
            <w:tcW w:w="1559" w:type="dxa"/>
          </w:tcPr>
          <w:p w14:paraId="18AADFA6" w14:textId="568C3D52" w:rsidR="00EF2FD6" w:rsidRPr="00DD008B" w:rsidRDefault="004C10CE" w:rsidP="00DD008B">
            <w:pPr>
              <w:rPr>
                <w:rFonts w:ascii="Consolas" w:hAnsi="Consolas"/>
                <w:lang w:val="en-GB"/>
              </w:rPr>
            </w:pPr>
            <w:r w:rsidRPr="00DD008B">
              <w:rPr>
                <w:rFonts w:ascii="Consolas" w:hAnsi="Consolas"/>
                <w:lang w:val="en-GB"/>
              </w:rPr>
              <w:t>2022-11-1</w:t>
            </w:r>
            <w:r w:rsidR="00354F1C" w:rsidRPr="00DD008B">
              <w:rPr>
                <w:rFonts w:ascii="Consolas" w:hAnsi="Consolas"/>
                <w:lang w:val="en-GB"/>
              </w:rPr>
              <w:t>8</w:t>
            </w:r>
          </w:p>
        </w:tc>
        <w:tc>
          <w:tcPr>
            <w:tcW w:w="1701" w:type="dxa"/>
          </w:tcPr>
          <w:p w14:paraId="1B3A3A5E" w14:textId="0C1C3034" w:rsidR="00EF2FD6" w:rsidRPr="00DD008B" w:rsidRDefault="00354F1C" w:rsidP="00DD008B">
            <w:pPr>
              <w:rPr>
                <w:rFonts w:ascii="Consolas" w:hAnsi="Consolas"/>
                <w:lang w:val="en-GB"/>
              </w:rPr>
            </w:pPr>
            <w:r w:rsidRPr="00DD008B">
              <w:rPr>
                <w:rFonts w:ascii="Consolas" w:hAnsi="Consolas"/>
                <w:lang w:val="en-GB"/>
              </w:rPr>
              <w:t>83</w:t>
            </w:r>
          </w:p>
        </w:tc>
        <w:tc>
          <w:tcPr>
            <w:tcW w:w="2410" w:type="dxa"/>
          </w:tcPr>
          <w:p w14:paraId="452985C4" w14:textId="6D25CEA4" w:rsidR="00EF2FD6" w:rsidRPr="00DD008B" w:rsidRDefault="00354F1C" w:rsidP="00DD008B">
            <w:pPr>
              <w:rPr>
                <w:rFonts w:ascii="Consolas" w:hAnsi="Consolas"/>
                <w:lang w:val="en-GB"/>
              </w:rPr>
            </w:pPr>
            <w:r w:rsidRPr="00DD008B">
              <w:rPr>
                <w:rFonts w:ascii="Consolas" w:hAnsi="Consolas"/>
                <w:lang w:val="en-GB"/>
              </w:rPr>
              <w:t>Abel Brakus</w:t>
            </w:r>
          </w:p>
        </w:tc>
      </w:tr>
      <w:tr w:rsidR="004C10CE" w:rsidRPr="00DD008B" w14:paraId="1617AC51" w14:textId="77777777" w:rsidTr="004C10CE">
        <w:tc>
          <w:tcPr>
            <w:tcW w:w="1541" w:type="dxa"/>
          </w:tcPr>
          <w:p w14:paraId="03467458" w14:textId="4E0E1866" w:rsidR="004C10CE" w:rsidRPr="00DD008B" w:rsidRDefault="004C10CE" w:rsidP="00DD008B">
            <w:pPr>
              <w:rPr>
                <w:rFonts w:ascii="Consolas" w:hAnsi="Consolas"/>
              </w:rPr>
            </w:pPr>
            <w:r w:rsidRPr="00DD008B">
              <w:rPr>
                <w:rFonts w:ascii="Consolas" w:hAnsi="Consolas"/>
                <w:lang w:val="en-GB"/>
              </w:rPr>
              <w:t>…</w:t>
            </w:r>
          </w:p>
        </w:tc>
        <w:tc>
          <w:tcPr>
            <w:tcW w:w="1559" w:type="dxa"/>
          </w:tcPr>
          <w:p w14:paraId="40E9F6E3" w14:textId="0DCAE097"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6AB12EAB" w14:textId="3B16CB09"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2A583C8D" w14:textId="7477EB5D" w:rsidR="004C10CE" w:rsidRPr="00DD008B" w:rsidRDefault="004C10CE" w:rsidP="00DD008B">
            <w:pPr>
              <w:rPr>
                <w:rFonts w:ascii="Consolas" w:hAnsi="Consolas"/>
                <w:lang w:val="en-GB"/>
              </w:rPr>
            </w:pPr>
            <w:r w:rsidRPr="00DD008B">
              <w:rPr>
                <w:rFonts w:ascii="Consolas" w:hAnsi="Consolas"/>
                <w:lang w:val="en-GB"/>
              </w:rPr>
              <w:t>…</w:t>
            </w:r>
          </w:p>
        </w:tc>
      </w:tr>
      <w:tr w:rsidR="00DD008B" w:rsidRPr="00DD008B" w14:paraId="1A3F77D2" w14:textId="77777777" w:rsidTr="004C10CE">
        <w:tc>
          <w:tcPr>
            <w:tcW w:w="1541" w:type="dxa"/>
          </w:tcPr>
          <w:p w14:paraId="691A65D2" w14:textId="64E30BA3" w:rsidR="00DD008B" w:rsidRPr="00DD008B" w:rsidRDefault="00DD008B" w:rsidP="00DD008B">
            <w:pPr>
              <w:rPr>
                <w:rFonts w:ascii="Consolas" w:hAnsi="Consolas"/>
                <w:lang w:val="en-GB"/>
              </w:rPr>
            </w:pPr>
            <w:r w:rsidRPr="00DD008B">
              <w:rPr>
                <w:rFonts w:ascii="Consolas" w:hAnsi="Consolas"/>
                <w:lang w:val="en-GB"/>
              </w:rPr>
              <w:t>120</w:t>
            </w:r>
          </w:p>
        </w:tc>
        <w:tc>
          <w:tcPr>
            <w:tcW w:w="1559" w:type="dxa"/>
          </w:tcPr>
          <w:p w14:paraId="34C1109E" w14:textId="0388287B" w:rsidR="00DD008B" w:rsidRPr="00DD008B" w:rsidRDefault="00DD008B" w:rsidP="00DD008B">
            <w:pPr>
              <w:rPr>
                <w:rFonts w:ascii="Consolas" w:hAnsi="Consolas"/>
                <w:lang w:val="en-GB"/>
              </w:rPr>
            </w:pPr>
            <w:r w:rsidRPr="00DD008B">
              <w:rPr>
                <w:rFonts w:ascii="Consolas" w:hAnsi="Consolas"/>
                <w:lang w:val="en-GB"/>
              </w:rPr>
              <w:t>2022-11-19</w:t>
            </w:r>
          </w:p>
        </w:tc>
        <w:tc>
          <w:tcPr>
            <w:tcW w:w="1701" w:type="dxa"/>
          </w:tcPr>
          <w:p w14:paraId="6DA74361" w14:textId="114F356C" w:rsidR="00DD008B" w:rsidRPr="00DD008B" w:rsidRDefault="00DD008B" w:rsidP="00DD008B">
            <w:pPr>
              <w:rPr>
                <w:rFonts w:ascii="Consolas" w:hAnsi="Consolas"/>
                <w:lang w:val="en-GB"/>
              </w:rPr>
            </w:pPr>
            <w:r w:rsidRPr="00DD008B">
              <w:rPr>
                <w:rFonts w:ascii="Consolas" w:hAnsi="Consolas"/>
                <w:lang w:val="en-GB"/>
              </w:rPr>
              <w:t>66</w:t>
            </w:r>
          </w:p>
        </w:tc>
        <w:tc>
          <w:tcPr>
            <w:tcW w:w="2410" w:type="dxa"/>
          </w:tcPr>
          <w:p w14:paraId="44D0D31A" w14:textId="293A5686" w:rsidR="00DD008B" w:rsidRPr="00DD008B" w:rsidRDefault="00DD008B" w:rsidP="00DD008B">
            <w:pPr>
              <w:rPr>
                <w:rFonts w:ascii="Consolas" w:hAnsi="Consolas"/>
                <w:lang w:val="en-GB"/>
              </w:rPr>
            </w:pPr>
            <w:r w:rsidRPr="00DD008B">
              <w:rPr>
                <w:rFonts w:ascii="Consolas" w:hAnsi="Consolas"/>
                <w:lang w:val="en-GB"/>
              </w:rPr>
              <w:t>Addison Douglas</w:t>
            </w:r>
          </w:p>
        </w:tc>
      </w:tr>
      <w:tr w:rsidR="00354F1C" w:rsidRPr="00DD008B" w14:paraId="4FA4B373" w14:textId="77777777" w:rsidTr="004C10CE">
        <w:tc>
          <w:tcPr>
            <w:tcW w:w="1541" w:type="dxa"/>
          </w:tcPr>
          <w:p w14:paraId="7D482358" w14:textId="15ED0243" w:rsidR="00354F1C" w:rsidRPr="00DD008B" w:rsidRDefault="00354F1C" w:rsidP="00DD008B">
            <w:pPr>
              <w:tabs>
                <w:tab w:val="left" w:pos="1164"/>
              </w:tabs>
              <w:rPr>
                <w:rFonts w:ascii="Consolas" w:hAnsi="Consolas"/>
                <w:lang w:val="en-GB"/>
              </w:rPr>
            </w:pPr>
            <w:r w:rsidRPr="00DD008B">
              <w:rPr>
                <w:rFonts w:ascii="Consolas" w:hAnsi="Consolas"/>
                <w:lang w:val="en-GB"/>
              </w:rPr>
              <w:t>[null]</w:t>
            </w:r>
          </w:p>
        </w:tc>
        <w:tc>
          <w:tcPr>
            <w:tcW w:w="1559" w:type="dxa"/>
          </w:tcPr>
          <w:p w14:paraId="5380DF14" w14:textId="0546597C" w:rsidR="00354F1C" w:rsidRPr="00DD008B" w:rsidRDefault="00354F1C" w:rsidP="00DD008B">
            <w:pPr>
              <w:rPr>
                <w:rFonts w:ascii="Consolas" w:hAnsi="Consolas"/>
                <w:lang w:val="en-GB"/>
              </w:rPr>
            </w:pPr>
            <w:r w:rsidRPr="00DD008B">
              <w:rPr>
                <w:rFonts w:ascii="Consolas" w:hAnsi="Consolas"/>
                <w:lang w:val="en-GB"/>
              </w:rPr>
              <w:t>[null]</w:t>
            </w:r>
          </w:p>
        </w:tc>
        <w:tc>
          <w:tcPr>
            <w:tcW w:w="1701" w:type="dxa"/>
          </w:tcPr>
          <w:p w14:paraId="11FAE2B4" w14:textId="1607C4E1" w:rsidR="00354F1C" w:rsidRPr="00DD008B" w:rsidRDefault="00354F1C" w:rsidP="00DD008B">
            <w:pPr>
              <w:rPr>
                <w:rFonts w:ascii="Consolas" w:hAnsi="Consolas"/>
                <w:lang w:val="en-GB"/>
              </w:rPr>
            </w:pPr>
            <w:r w:rsidRPr="00DD008B">
              <w:rPr>
                <w:rFonts w:ascii="Consolas" w:hAnsi="Consolas"/>
                <w:lang w:val="en-GB"/>
              </w:rPr>
              <w:t>[null]</w:t>
            </w:r>
          </w:p>
        </w:tc>
        <w:tc>
          <w:tcPr>
            <w:tcW w:w="2410" w:type="dxa"/>
          </w:tcPr>
          <w:p w14:paraId="60D7BE19" w14:textId="187EADB0" w:rsidR="00354F1C" w:rsidRPr="00DD008B" w:rsidRDefault="00354F1C" w:rsidP="00DD008B">
            <w:pPr>
              <w:rPr>
                <w:rFonts w:ascii="Consolas" w:hAnsi="Consolas"/>
                <w:lang w:val="en-GB"/>
              </w:rPr>
            </w:pPr>
            <w:r w:rsidRPr="00DD008B">
              <w:rPr>
                <w:rFonts w:ascii="Consolas" w:hAnsi="Consolas"/>
                <w:lang w:val="en-GB"/>
              </w:rPr>
              <w:t>Adella Nicolas</w:t>
            </w:r>
          </w:p>
        </w:tc>
      </w:tr>
      <w:tr w:rsidR="004C10CE" w:rsidRPr="00DD008B" w14:paraId="1AA9F9F9" w14:textId="77777777" w:rsidTr="004C10CE">
        <w:tc>
          <w:tcPr>
            <w:tcW w:w="1541" w:type="dxa"/>
          </w:tcPr>
          <w:p w14:paraId="71345C49" w14:textId="32D4062B" w:rsidR="004C10CE" w:rsidRPr="00DD008B" w:rsidRDefault="004C10CE" w:rsidP="00DD008B">
            <w:pPr>
              <w:tabs>
                <w:tab w:val="left" w:pos="1164"/>
              </w:tabs>
              <w:rPr>
                <w:rFonts w:ascii="Consolas" w:hAnsi="Consolas"/>
                <w:lang w:val="en-GB"/>
              </w:rPr>
            </w:pPr>
            <w:r w:rsidRPr="00DD008B">
              <w:rPr>
                <w:rFonts w:ascii="Consolas" w:hAnsi="Consolas"/>
                <w:lang w:val="en-GB"/>
              </w:rPr>
              <w:t>…</w:t>
            </w:r>
          </w:p>
        </w:tc>
        <w:tc>
          <w:tcPr>
            <w:tcW w:w="1559" w:type="dxa"/>
          </w:tcPr>
          <w:p w14:paraId="00C54B7E" w14:textId="0AFD7BDD"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2BEDD4B3" w14:textId="39857167"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5E05AC25" w14:textId="4F5C4506" w:rsidR="004C10CE" w:rsidRPr="00DD008B" w:rsidRDefault="004C10CE" w:rsidP="00DD008B">
            <w:pPr>
              <w:rPr>
                <w:rFonts w:ascii="Consolas" w:hAnsi="Consolas"/>
                <w:lang w:val="en-GB"/>
              </w:rPr>
            </w:pPr>
            <w:r w:rsidRPr="00DD008B">
              <w:rPr>
                <w:rFonts w:ascii="Consolas" w:hAnsi="Consolas"/>
                <w:lang w:val="en-GB"/>
              </w:rPr>
              <w:t>…</w:t>
            </w:r>
          </w:p>
        </w:tc>
      </w:tr>
      <w:tr w:rsidR="00354F1C" w:rsidRPr="00DD008B" w14:paraId="10AE4205" w14:textId="77777777" w:rsidTr="004C10CE">
        <w:tc>
          <w:tcPr>
            <w:tcW w:w="1541" w:type="dxa"/>
          </w:tcPr>
          <w:p w14:paraId="7FB12817" w14:textId="6E6FE732" w:rsidR="00354F1C" w:rsidRPr="00DD008B" w:rsidRDefault="00354F1C" w:rsidP="00DD008B">
            <w:pPr>
              <w:tabs>
                <w:tab w:val="left" w:pos="1164"/>
              </w:tabs>
              <w:rPr>
                <w:rFonts w:ascii="Consolas" w:hAnsi="Consolas"/>
                <w:lang w:val="en-GB"/>
              </w:rPr>
            </w:pPr>
            <w:r w:rsidRPr="00DD008B">
              <w:rPr>
                <w:rFonts w:ascii="Consolas" w:hAnsi="Consolas"/>
                <w:lang w:val="en-GB"/>
              </w:rPr>
              <w:t>55</w:t>
            </w:r>
          </w:p>
        </w:tc>
        <w:tc>
          <w:tcPr>
            <w:tcW w:w="1559" w:type="dxa"/>
          </w:tcPr>
          <w:p w14:paraId="4A5BF0E4" w14:textId="09584E07" w:rsidR="00354F1C"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44354274" w14:textId="3421892C" w:rsidR="00354F1C" w:rsidRPr="00DD008B" w:rsidRDefault="00354F1C" w:rsidP="00DD008B">
            <w:pPr>
              <w:rPr>
                <w:rFonts w:ascii="Consolas" w:hAnsi="Consolas"/>
                <w:lang w:val="en-GB"/>
              </w:rPr>
            </w:pPr>
            <w:r w:rsidRPr="00DD008B">
              <w:rPr>
                <w:rFonts w:ascii="Consolas" w:hAnsi="Consolas"/>
                <w:lang w:val="en-GB"/>
              </w:rPr>
              <w:t>90</w:t>
            </w:r>
          </w:p>
        </w:tc>
        <w:tc>
          <w:tcPr>
            <w:tcW w:w="2410" w:type="dxa"/>
          </w:tcPr>
          <w:p w14:paraId="4A433DFF" w14:textId="52FAB110" w:rsidR="00354F1C" w:rsidRPr="00DD008B" w:rsidRDefault="00354F1C" w:rsidP="00DD008B">
            <w:pPr>
              <w:rPr>
                <w:rFonts w:ascii="Consolas" w:hAnsi="Consolas"/>
                <w:lang w:val="en-GB"/>
              </w:rPr>
            </w:pPr>
            <w:r w:rsidRPr="00DD008B">
              <w:rPr>
                <w:rFonts w:ascii="Consolas" w:hAnsi="Consolas"/>
                <w:lang w:val="en-GB"/>
              </w:rPr>
              <w:t>Aniya Terry</w:t>
            </w:r>
          </w:p>
        </w:tc>
      </w:tr>
    </w:tbl>
    <w:p w14:paraId="70D5366E" w14:textId="189E3DCE" w:rsidR="0080713A" w:rsidRDefault="00C155D9">
      <w:pPr>
        <w:pStyle w:val="Heading2"/>
        <w:numPr>
          <w:ilvl w:val="0"/>
          <w:numId w:val="2"/>
        </w:numPr>
      </w:pPr>
      <w:r>
        <w:lastRenderedPageBreak/>
        <w:t>Booking Information</w:t>
      </w:r>
      <w:r w:rsidR="00BD273E">
        <w:t xml:space="preserve"> </w:t>
      </w:r>
    </w:p>
    <w:p w14:paraId="2C9952A8" w14:textId="4BF1D89D" w:rsidR="00AD3ED5" w:rsidRPr="00AD3ED5" w:rsidRDefault="00AD3ED5" w:rsidP="00AD3ED5">
      <w:pPr>
        <w:spacing w:before="0" w:after="0"/>
        <w:rPr>
          <w:lang w:val="bg-BG"/>
        </w:rPr>
      </w:pPr>
      <w:r w:rsidRPr="00AD3ED5">
        <w:rPr>
          <w:lang w:val="en-GB"/>
        </w:rPr>
        <w:t>Retrieve booking information from</w:t>
      </w:r>
      <w:r>
        <w:rPr>
          <w:lang w:val="bg-BG"/>
        </w:rPr>
        <w:t xml:space="preserve"> </w:t>
      </w:r>
      <w:r>
        <w:rPr>
          <w:lang w:val="en-GB"/>
        </w:rPr>
        <w:t>the</w:t>
      </w:r>
      <w:r w:rsidRPr="00AD3ED5">
        <w:rPr>
          <w:lang w:val="en-GB"/>
        </w:rPr>
        <w:t xml:space="preserve"> </w:t>
      </w:r>
      <w:r w:rsidRPr="00AD3ED5">
        <w:rPr>
          <w:b/>
          <w:bCs/>
          <w:lang w:val="en-GB"/>
        </w:rPr>
        <w:t>three tables</w:t>
      </w:r>
      <w:r w:rsidRPr="00AD3ED5">
        <w:rPr>
          <w:lang w:val="en-GB"/>
        </w:rPr>
        <w:t xml:space="preserve">, where </w:t>
      </w:r>
      <w:r w:rsidRPr="00AD3ED5">
        <w:rPr>
          <w:b/>
          <w:bCs/>
          <w:lang w:val="en-GB"/>
        </w:rPr>
        <w:t>all records</w:t>
      </w:r>
      <w:r w:rsidRPr="00AD3ED5">
        <w:rPr>
          <w:lang w:val="en-GB"/>
        </w:rPr>
        <w:t xml:space="preserve"> should be returned, </w:t>
      </w:r>
      <w:r w:rsidRPr="00AD3ED5">
        <w:rPr>
          <w:b/>
          <w:bCs/>
          <w:lang w:val="en-GB"/>
        </w:rPr>
        <w:t>regardless of matches</w:t>
      </w:r>
      <w:r>
        <w:rPr>
          <w:lang w:val="bg-BG"/>
        </w:rPr>
        <w:t>.</w:t>
      </w:r>
    </w:p>
    <w:p w14:paraId="5FA27178" w14:textId="6DB5AFC2" w:rsidR="00C155D9" w:rsidRPr="00C155D9" w:rsidRDefault="00C155D9"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r w:rsidR="00CB0619" w:rsidRPr="00CB0619">
        <w:rPr>
          <w:rFonts w:ascii="Consolas" w:hAnsi="Consolas"/>
          <w:b/>
        </w:rPr>
        <w:t>booking_id</w:t>
      </w:r>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694B6D">
        <w:rPr>
          <w:rFonts w:ascii="Consolas" w:hAnsi="Consolas"/>
          <w:b/>
        </w:rPr>
        <w:t>bookings</w:t>
      </w:r>
      <w:r w:rsidR="00094FE9" w:rsidRPr="0089322C">
        <w:rPr>
          <w:rFonts w:ascii="Consolas" w:hAnsi="Consolas"/>
          <w:b/>
        </w:rPr>
        <w:t>"</w:t>
      </w:r>
      <w:r w:rsidRPr="00694B6D">
        <w:rPr>
          <w:lang w:val="en-GB"/>
        </w:rPr>
        <w:t xml:space="preserve"> table</w:t>
      </w:r>
    </w:p>
    <w:p w14:paraId="55745F42" w14:textId="5E7911BB" w:rsidR="00C155D9" w:rsidRDefault="00C155D9" w:rsidP="00094FE9">
      <w:pPr>
        <w:pStyle w:val="ListParagraph"/>
        <w:numPr>
          <w:ilvl w:val="0"/>
          <w:numId w:val="4"/>
        </w:numPr>
        <w:spacing w:before="0" w:after="0"/>
      </w:pPr>
      <w:r>
        <w:t xml:space="preserve">select the </w:t>
      </w:r>
      <w:r w:rsidR="00094FE9" w:rsidRPr="0089322C">
        <w:rPr>
          <w:rFonts w:ascii="Consolas" w:hAnsi="Consolas"/>
          <w:b/>
        </w:rPr>
        <w:t>"</w:t>
      </w:r>
      <w:r w:rsidRPr="00A32515">
        <w:rPr>
          <w:rFonts w:ascii="Consolas" w:hAnsi="Consolas"/>
          <w:b/>
        </w:rPr>
        <w:t>name</w:t>
      </w:r>
      <w:r w:rsidR="00094FE9" w:rsidRPr="0089322C">
        <w:rPr>
          <w:rFonts w:ascii="Consolas" w:hAnsi="Consolas"/>
          <w:b/>
        </w:rPr>
        <w:t>"</w:t>
      </w:r>
      <w: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t xml:space="preserve"> table and rename it as </w:t>
      </w:r>
      <w:r w:rsidR="00094FE9" w:rsidRPr="0089322C">
        <w:rPr>
          <w:rFonts w:ascii="Consolas" w:hAnsi="Consolas"/>
          <w:b/>
        </w:rPr>
        <w:t>"</w:t>
      </w:r>
      <w:r w:rsidR="006433A5" w:rsidRPr="006433A5">
        <w:rPr>
          <w:rFonts w:ascii="Consolas" w:hAnsi="Consolas"/>
          <w:b/>
        </w:rPr>
        <w:t>apartment_owner</w:t>
      </w:r>
      <w:r w:rsidR="00094FE9" w:rsidRPr="0089322C">
        <w:rPr>
          <w:rFonts w:ascii="Consolas" w:hAnsi="Consolas"/>
          <w:b/>
        </w:rPr>
        <w:t>"</w:t>
      </w:r>
    </w:p>
    <w:p w14:paraId="68490C93" w14:textId="30ED94FD" w:rsidR="00C155D9" w:rsidRPr="00AD3ED5" w:rsidRDefault="00AD3ED5"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r w:rsidR="00CB0619" w:rsidRPr="00CB0619">
        <w:rPr>
          <w:rFonts w:ascii="Consolas" w:hAnsi="Consolas"/>
          <w:b/>
        </w:rPr>
        <w:t>apartment_id</w:t>
      </w:r>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rsidRPr="00694B6D">
        <w:rPr>
          <w:lang w:val="en-GB"/>
        </w:rPr>
        <w:t xml:space="preserve"> table</w:t>
      </w:r>
    </w:p>
    <w:p w14:paraId="1F46CE8E" w14:textId="71F46C9F" w:rsidR="00C155D9" w:rsidRPr="00AD3ED5" w:rsidRDefault="00C155D9" w:rsidP="00094FE9">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00094FE9">
        <w:rPr>
          <w:b/>
          <w:bCs/>
          <w:lang w:val="en-GB"/>
        </w:rPr>
        <w:t xml:space="preserve"> </w:t>
      </w:r>
      <w:r w:rsidR="00094FE9" w:rsidRPr="0089322C">
        <w:rPr>
          <w:rFonts w:ascii="Consolas" w:hAnsi="Consolas"/>
          <w:b/>
        </w:rPr>
        <w:t>"</w:t>
      </w:r>
      <w:r w:rsidRPr="0089322C">
        <w:rPr>
          <w:rFonts w:ascii="Consolas" w:hAnsi="Consolas"/>
          <w:b/>
        </w:rPr>
        <w:t>first_name</w:t>
      </w:r>
      <w:r w:rsidR="00094FE9" w:rsidRPr="0089322C">
        <w:rPr>
          <w:rFonts w:ascii="Consolas" w:hAnsi="Consolas"/>
          <w:b/>
        </w:rPr>
        <w:t>"</w:t>
      </w:r>
      <w:r w:rsidRPr="0089322C">
        <w:rPr>
          <w:rFonts w:ascii="Consolas" w:hAnsi="Consolas"/>
          <w:b/>
        </w:rPr>
        <w:t xml:space="preserve"> </w:t>
      </w:r>
      <w:r w:rsidRPr="00694B6D">
        <w:rPr>
          <w:lang w:val="en-GB"/>
        </w:rPr>
        <w:t xml:space="preserve">and </w:t>
      </w:r>
      <w:r w:rsidR="00094FE9" w:rsidRPr="0089322C">
        <w:rPr>
          <w:rFonts w:ascii="Consolas" w:hAnsi="Consolas"/>
          <w:b/>
        </w:rPr>
        <w:t>"</w:t>
      </w:r>
      <w:r w:rsidRPr="0089322C">
        <w:rPr>
          <w:rFonts w:ascii="Consolas" w:hAnsi="Consolas"/>
          <w:b/>
        </w:rPr>
        <w:t>last_name</w:t>
      </w:r>
      <w:r w:rsidR="00094FE9" w:rsidRPr="0089322C">
        <w:rPr>
          <w:rFonts w:ascii="Consolas" w:hAnsi="Consolas"/>
          <w:b/>
        </w:rPr>
        <w:t>"</w:t>
      </w:r>
      <w:r w:rsidRPr="00694B6D">
        <w:rPr>
          <w:lang w:val="en-GB"/>
        </w:rPr>
        <w:t xml:space="preserve"> columns from the </w:t>
      </w:r>
      <w:r w:rsidR="00094FE9" w:rsidRPr="0089322C">
        <w:rPr>
          <w:rFonts w:ascii="Consolas" w:hAnsi="Consolas"/>
          <w:b/>
        </w:rPr>
        <w:t>"</w:t>
      </w:r>
      <w:r w:rsidRPr="0089322C">
        <w:rPr>
          <w:rFonts w:ascii="Consolas" w:hAnsi="Consolas"/>
          <w:b/>
        </w:rPr>
        <w:t>customers</w:t>
      </w:r>
      <w:r w:rsidR="00094FE9" w:rsidRPr="0089322C">
        <w:rPr>
          <w:rFonts w:ascii="Consolas" w:hAnsi="Consolas"/>
          <w:b/>
        </w:rPr>
        <w:t>"</w:t>
      </w:r>
      <w:r w:rsidRPr="00694B6D">
        <w:rPr>
          <w:lang w:val="en-GB"/>
        </w:rPr>
        <w:t xml:space="preserve"> table, renaming the resulting column as </w:t>
      </w:r>
      <w:r w:rsidR="00094FE9" w:rsidRPr="0089322C">
        <w:rPr>
          <w:rFonts w:ascii="Consolas" w:hAnsi="Consolas"/>
          <w:b/>
        </w:rPr>
        <w:t>"</w:t>
      </w:r>
      <w:r w:rsidR="004C61D5" w:rsidRPr="004C61D5">
        <w:rPr>
          <w:rFonts w:ascii="Consolas" w:hAnsi="Consolas"/>
          <w:b/>
        </w:rPr>
        <w:t>customer_name</w:t>
      </w:r>
      <w:r w:rsidR="00094FE9" w:rsidRPr="0089322C">
        <w:rPr>
          <w:rFonts w:ascii="Consolas" w:hAnsi="Consolas"/>
          <w:b/>
        </w:rPr>
        <w:t>"</w:t>
      </w:r>
    </w:p>
    <w:p w14:paraId="3EC0EC8B" w14:textId="34B8BAF2" w:rsidR="00AD3ED5" w:rsidRPr="000429AC" w:rsidRDefault="00AD3ED5">
      <w:pPr>
        <w:pStyle w:val="ListParagraph"/>
        <w:numPr>
          <w:ilvl w:val="0"/>
          <w:numId w:val="4"/>
        </w:numPr>
        <w:spacing w:before="0"/>
        <w:rPr>
          <w:lang w:val="en-GB"/>
        </w:rPr>
      </w:pPr>
      <w:r w:rsidRPr="00AD3ED5">
        <w:rPr>
          <w:lang w:val="en-GB"/>
        </w:rPr>
        <w:t xml:space="preserve">order the results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00094FE9" w:rsidRPr="0089322C">
        <w:rPr>
          <w:rFonts w:ascii="Consolas" w:hAnsi="Consolas"/>
          <w:b/>
        </w:rPr>
        <w:t>"</w:t>
      </w:r>
      <w:r w:rsidR="004C61D5" w:rsidRPr="004C61D5">
        <w:rPr>
          <w:rFonts w:ascii="Consolas" w:hAnsi="Consolas"/>
          <w:b/>
        </w:rPr>
        <w:t>booking_id</w:t>
      </w:r>
      <w:r w:rsidR="00094FE9" w:rsidRPr="0089322C">
        <w:rPr>
          <w:rFonts w:ascii="Consolas" w:hAnsi="Consolas"/>
          <w:b/>
        </w:rPr>
        <w:t>"</w:t>
      </w:r>
      <w:r w:rsidR="00354F1C" w:rsidRPr="00354F1C">
        <w:rPr>
          <w:lang w:val="en-GB"/>
        </w:rPr>
        <w:t xml:space="preserve">, </w:t>
      </w:r>
      <w:r w:rsidR="00354F1C" w:rsidRPr="0089322C">
        <w:rPr>
          <w:rFonts w:ascii="Consolas" w:hAnsi="Consolas"/>
          <w:b/>
        </w:rPr>
        <w:t>"</w:t>
      </w:r>
      <w:r w:rsidR="006433A5" w:rsidRPr="006433A5">
        <w:rPr>
          <w:rFonts w:ascii="Consolas" w:hAnsi="Consolas"/>
          <w:b/>
        </w:rPr>
        <w:t>apartment_owner</w:t>
      </w:r>
      <w:r w:rsidR="00354F1C" w:rsidRPr="0089322C">
        <w:rPr>
          <w:rFonts w:ascii="Consolas" w:hAnsi="Consolas"/>
          <w:b/>
        </w:rPr>
        <w:t>"</w:t>
      </w:r>
      <w:r w:rsidR="00354F1C" w:rsidRPr="00354F1C">
        <w:rPr>
          <w:lang w:val="en-GB"/>
        </w:rPr>
        <w:t xml:space="preserve"> and</w:t>
      </w:r>
      <w:r w:rsidR="00354F1C">
        <w:rPr>
          <w:rFonts w:ascii="Consolas" w:hAnsi="Consolas"/>
          <w:b/>
        </w:rPr>
        <w:t xml:space="preserve"> </w:t>
      </w:r>
      <w:r w:rsidR="00354F1C" w:rsidRPr="0089322C">
        <w:rPr>
          <w:rFonts w:ascii="Consolas" w:hAnsi="Consolas"/>
          <w:b/>
        </w:rPr>
        <w:t>"</w:t>
      </w:r>
      <w:r w:rsidR="006433A5" w:rsidRPr="006433A5">
        <w:rPr>
          <w:rFonts w:ascii="Consolas" w:hAnsi="Consolas"/>
          <w:b/>
        </w:rPr>
        <w:t>customer_name</w:t>
      </w:r>
      <w:r w:rsidR="00354F1C" w:rsidRPr="0089322C">
        <w:rPr>
          <w:rFonts w:ascii="Consolas" w:hAnsi="Consolas"/>
          <w:b/>
        </w:rPr>
        <w:t>"</w:t>
      </w:r>
      <w:r w:rsidR="00354F1C" w:rsidRPr="00354F1C">
        <w:rPr>
          <w:lang w:val="en-GB"/>
        </w:rPr>
        <w:t xml:space="preserve"> </w:t>
      </w:r>
      <w:r w:rsidRPr="00AD3ED5">
        <w:t>column</w:t>
      </w:r>
      <w:r w:rsidR="00354F1C">
        <w:t>s</w:t>
      </w:r>
    </w:p>
    <w:p w14:paraId="08109498" w14:textId="0BD5800E" w:rsidR="000429AC" w:rsidRPr="000429AC" w:rsidRDefault="000429AC" w:rsidP="000429AC">
      <w:pPr>
        <w:spacing w:before="0"/>
      </w:pPr>
      <w:r w:rsidRPr="000429AC">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Pr="0089322C">
        <w:t xml:space="preserve">he </w:t>
      </w:r>
      <w:r>
        <w:rPr>
          <w:rFonts w:ascii="Consolas" w:hAnsi="Consolas"/>
          <w:b/>
        </w:rPr>
        <w:t>FULL</w:t>
      </w:r>
      <w:r w:rsidRPr="000429AC">
        <w:rPr>
          <w:rFonts w:ascii="Consolas" w:hAnsi="Consolas"/>
          <w:b/>
        </w:rPr>
        <w:t xml:space="preserve"> JOIN</w:t>
      </w:r>
      <w:r w:rsidRPr="0089322C">
        <w:t xml:space="preserve"> and </w:t>
      </w:r>
      <w:r>
        <w:rPr>
          <w:rFonts w:ascii="Consolas" w:hAnsi="Consolas"/>
          <w:b/>
        </w:rPr>
        <w:t xml:space="preserve">FULL </w:t>
      </w:r>
      <w:r w:rsidRPr="000429AC">
        <w:rPr>
          <w:rFonts w:ascii="Consolas" w:hAnsi="Consolas"/>
          <w:b/>
        </w:rPr>
        <w:t>OUTER JOIN</w:t>
      </w:r>
      <w:r w:rsidRPr="0089322C">
        <w:t xml:space="preserve"> are the same therefore you can use them </w:t>
      </w:r>
      <w:r w:rsidRPr="000429AC">
        <w:rPr>
          <w:b/>
          <w:bCs/>
        </w:rPr>
        <w:t>interchangeably</w:t>
      </w:r>
      <w:r w:rsidRPr="0089322C">
        <w:t>.</w:t>
      </w:r>
    </w:p>
    <w:p w14:paraId="7A6ED5B4" w14:textId="77777777" w:rsidR="00C155D9" w:rsidRPr="00690F25" w:rsidRDefault="00C155D9" w:rsidP="00973F0D">
      <w:pPr>
        <w:spacing w:before="0" w:after="0"/>
        <w:rPr>
          <w:bCs/>
        </w:rPr>
      </w:pPr>
      <w:r>
        <w:t>Submit your query for this task in the Judge system</w:t>
      </w:r>
      <w:r w:rsidRPr="0042038D">
        <w:rPr>
          <w:bCs/>
        </w:rPr>
        <w:t>.</w:t>
      </w:r>
    </w:p>
    <w:p w14:paraId="09095C78" w14:textId="77777777" w:rsidR="00C155D9" w:rsidRDefault="00C155D9" w:rsidP="00C155D9">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3543"/>
        <w:gridCol w:w="1701"/>
        <w:gridCol w:w="2410"/>
      </w:tblGrid>
      <w:tr w:rsidR="00E31FA7" w:rsidRPr="00CB523E" w14:paraId="56D8FC62" w14:textId="21E7DE33" w:rsidTr="003318A2">
        <w:tc>
          <w:tcPr>
            <w:tcW w:w="1541" w:type="dxa"/>
            <w:shd w:val="clear" w:color="auto" w:fill="D9D9D9" w:themeFill="background1" w:themeFillShade="D9"/>
          </w:tcPr>
          <w:p w14:paraId="472D27A8" w14:textId="6676A1C5" w:rsidR="00E31FA7" w:rsidRPr="004C61D5" w:rsidRDefault="006433A5" w:rsidP="00CB523E">
            <w:pPr>
              <w:rPr>
                <w:rFonts w:cstheme="minorHAnsi"/>
                <w:b/>
                <w:bCs/>
                <w:lang w:val="en-GB"/>
              </w:rPr>
            </w:pPr>
            <w:r w:rsidRPr="004C61D5">
              <w:rPr>
                <w:rFonts w:cstheme="minorHAnsi"/>
                <w:b/>
                <w:bCs/>
              </w:rPr>
              <w:t>booking_id</w:t>
            </w:r>
          </w:p>
        </w:tc>
        <w:tc>
          <w:tcPr>
            <w:tcW w:w="3543" w:type="dxa"/>
            <w:shd w:val="clear" w:color="auto" w:fill="D9D9D9" w:themeFill="background1" w:themeFillShade="D9"/>
          </w:tcPr>
          <w:p w14:paraId="2A573D7C" w14:textId="5FEC45CF" w:rsidR="00E31FA7" w:rsidRPr="004C61D5" w:rsidRDefault="006433A5" w:rsidP="00CB523E">
            <w:pPr>
              <w:rPr>
                <w:rFonts w:cstheme="minorHAnsi"/>
                <w:b/>
                <w:lang w:val="en-GB"/>
              </w:rPr>
            </w:pPr>
            <w:r w:rsidRPr="004C61D5">
              <w:rPr>
                <w:rFonts w:cstheme="minorHAnsi"/>
                <w:b/>
              </w:rPr>
              <w:t>apartment_owner</w:t>
            </w:r>
          </w:p>
        </w:tc>
        <w:tc>
          <w:tcPr>
            <w:tcW w:w="1701" w:type="dxa"/>
            <w:shd w:val="clear" w:color="auto" w:fill="D9D9D9" w:themeFill="background1" w:themeFillShade="D9"/>
          </w:tcPr>
          <w:p w14:paraId="6FDE95A3" w14:textId="65E19A0E" w:rsidR="00E31FA7" w:rsidRPr="004C61D5" w:rsidRDefault="004C61D5" w:rsidP="00CB523E">
            <w:pPr>
              <w:rPr>
                <w:rFonts w:cstheme="minorHAnsi"/>
                <w:b/>
              </w:rPr>
            </w:pPr>
            <w:r w:rsidRPr="004C61D5">
              <w:rPr>
                <w:rFonts w:cstheme="minorHAnsi"/>
                <w:b/>
              </w:rPr>
              <w:t>apartment_id</w:t>
            </w:r>
          </w:p>
        </w:tc>
        <w:tc>
          <w:tcPr>
            <w:tcW w:w="2410" w:type="dxa"/>
            <w:shd w:val="clear" w:color="auto" w:fill="D9D9D9" w:themeFill="background1" w:themeFillShade="D9"/>
          </w:tcPr>
          <w:p w14:paraId="574407E4" w14:textId="6EDE6DA1" w:rsidR="00E31FA7" w:rsidRPr="004C61D5" w:rsidRDefault="006433A5" w:rsidP="00CB523E">
            <w:pPr>
              <w:rPr>
                <w:rFonts w:cstheme="minorHAnsi"/>
                <w:b/>
              </w:rPr>
            </w:pPr>
            <w:r w:rsidRPr="004C61D5">
              <w:rPr>
                <w:rFonts w:cstheme="minorHAnsi"/>
                <w:b/>
              </w:rPr>
              <w:t>customer_name</w:t>
            </w:r>
          </w:p>
        </w:tc>
      </w:tr>
      <w:tr w:rsidR="00E31FA7" w:rsidRPr="00CB523E" w14:paraId="38BB6C56" w14:textId="67EFACF6" w:rsidTr="003318A2">
        <w:tc>
          <w:tcPr>
            <w:tcW w:w="1541" w:type="dxa"/>
          </w:tcPr>
          <w:p w14:paraId="5D5724F3" w14:textId="210A0FF7" w:rsidR="00E31FA7" w:rsidRPr="00CB523E" w:rsidRDefault="00E31FA7" w:rsidP="00CB523E">
            <w:pPr>
              <w:rPr>
                <w:rFonts w:ascii="Consolas" w:hAnsi="Consolas"/>
                <w:lang w:val="en-GB"/>
              </w:rPr>
            </w:pPr>
            <w:r w:rsidRPr="00CB523E">
              <w:rPr>
                <w:rFonts w:ascii="Consolas" w:hAnsi="Consolas"/>
                <w:lang w:val="en-GB"/>
              </w:rPr>
              <w:t>1</w:t>
            </w:r>
          </w:p>
        </w:tc>
        <w:tc>
          <w:tcPr>
            <w:tcW w:w="3543" w:type="dxa"/>
          </w:tcPr>
          <w:p w14:paraId="733166F3" w14:textId="77777777" w:rsidR="00E31FA7" w:rsidRPr="00CB523E" w:rsidRDefault="00E31FA7" w:rsidP="00CB523E">
            <w:pPr>
              <w:rPr>
                <w:rFonts w:ascii="Consolas" w:hAnsi="Consolas"/>
                <w:bCs/>
                <w:lang w:val="en-GB"/>
              </w:rPr>
            </w:pPr>
            <w:r w:rsidRPr="00CB523E">
              <w:rPr>
                <w:rFonts w:ascii="Consolas" w:hAnsi="Consolas"/>
                <w:lang w:val="en-GB"/>
              </w:rPr>
              <w:t>[null]</w:t>
            </w:r>
          </w:p>
        </w:tc>
        <w:tc>
          <w:tcPr>
            <w:tcW w:w="1701" w:type="dxa"/>
          </w:tcPr>
          <w:p w14:paraId="49476EF7" w14:textId="77777777" w:rsidR="00E31FA7" w:rsidRPr="00CB523E" w:rsidRDefault="00E31FA7" w:rsidP="00CB523E">
            <w:pPr>
              <w:rPr>
                <w:rFonts w:ascii="Consolas" w:hAnsi="Consolas"/>
                <w:bCs/>
              </w:rPr>
            </w:pPr>
            <w:r w:rsidRPr="00CB523E">
              <w:rPr>
                <w:rFonts w:ascii="Consolas" w:hAnsi="Consolas"/>
                <w:lang w:val="en-GB"/>
              </w:rPr>
              <w:t>[null]</w:t>
            </w:r>
          </w:p>
        </w:tc>
        <w:tc>
          <w:tcPr>
            <w:tcW w:w="2410" w:type="dxa"/>
          </w:tcPr>
          <w:p w14:paraId="70CB5239" w14:textId="11191A34" w:rsidR="00E31FA7" w:rsidRPr="00CB523E" w:rsidRDefault="00E31FA7" w:rsidP="00CB523E">
            <w:pPr>
              <w:rPr>
                <w:rFonts w:ascii="Consolas" w:hAnsi="Consolas"/>
                <w:bCs/>
              </w:rPr>
            </w:pPr>
            <w:r w:rsidRPr="00CB523E">
              <w:rPr>
                <w:rFonts w:ascii="Consolas" w:hAnsi="Consolas"/>
                <w:bCs/>
              </w:rPr>
              <w:t>Vladimir Frami</w:t>
            </w:r>
          </w:p>
        </w:tc>
      </w:tr>
      <w:tr w:rsidR="00E31FA7" w:rsidRPr="00CB523E" w14:paraId="1EB43B44" w14:textId="431E5463" w:rsidTr="003318A2">
        <w:tc>
          <w:tcPr>
            <w:tcW w:w="1541" w:type="dxa"/>
          </w:tcPr>
          <w:p w14:paraId="0937E441" w14:textId="58C60532" w:rsidR="00E31FA7" w:rsidRPr="00CB523E" w:rsidRDefault="00E31FA7" w:rsidP="00CB523E">
            <w:pPr>
              <w:rPr>
                <w:rFonts w:ascii="Consolas" w:hAnsi="Consolas"/>
                <w:lang w:val="en-GB"/>
              </w:rPr>
            </w:pPr>
            <w:r w:rsidRPr="00CB523E">
              <w:rPr>
                <w:rFonts w:ascii="Consolas" w:hAnsi="Consolas"/>
                <w:lang w:val="en-GB"/>
              </w:rPr>
              <w:t>2</w:t>
            </w:r>
          </w:p>
        </w:tc>
        <w:tc>
          <w:tcPr>
            <w:tcW w:w="3543" w:type="dxa"/>
          </w:tcPr>
          <w:p w14:paraId="403C5041" w14:textId="0A1F268F" w:rsidR="00E31FA7" w:rsidRPr="00CB523E" w:rsidRDefault="00E31FA7" w:rsidP="00CB523E">
            <w:pPr>
              <w:rPr>
                <w:rFonts w:ascii="Consolas" w:hAnsi="Consolas"/>
                <w:lang w:val="en-GB"/>
              </w:rPr>
            </w:pPr>
            <w:r w:rsidRPr="00CB523E">
              <w:rPr>
                <w:rFonts w:ascii="Consolas" w:hAnsi="Consolas"/>
                <w:lang w:val="en-GB"/>
              </w:rPr>
              <w:t>Langworth and Sons</w:t>
            </w:r>
          </w:p>
        </w:tc>
        <w:tc>
          <w:tcPr>
            <w:tcW w:w="1701" w:type="dxa"/>
          </w:tcPr>
          <w:p w14:paraId="64DFA1C1" w14:textId="5134F0D7" w:rsidR="00E31FA7" w:rsidRPr="00CB523E" w:rsidRDefault="00E31FA7" w:rsidP="00CB523E">
            <w:pPr>
              <w:rPr>
                <w:rFonts w:ascii="Consolas" w:hAnsi="Consolas"/>
                <w:lang w:val="en-GB"/>
              </w:rPr>
            </w:pPr>
            <w:r w:rsidRPr="00CB523E">
              <w:rPr>
                <w:rFonts w:ascii="Consolas" w:hAnsi="Consolas"/>
                <w:lang w:val="en-GB"/>
              </w:rPr>
              <w:t>16</w:t>
            </w:r>
          </w:p>
        </w:tc>
        <w:tc>
          <w:tcPr>
            <w:tcW w:w="2410" w:type="dxa"/>
          </w:tcPr>
          <w:p w14:paraId="7D982138" w14:textId="74C2F009" w:rsidR="00E31FA7" w:rsidRPr="00CB523E" w:rsidRDefault="00E31FA7" w:rsidP="00CB523E">
            <w:pPr>
              <w:rPr>
                <w:rFonts w:ascii="Consolas" w:hAnsi="Consolas"/>
                <w:lang w:val="en-GB"/>
              </w:rPr>
            </w:pPr>
            <w:r w:rsidRPr="00CB523E">
              <w:rPr>
                <w:rFonts w:ascii="Consolas" w:hAnsi="Consolas"/>
                <w:lang w:val="en-GB"/>
              </w:rPr>
              <w:t>Cathrine Beier</w:t>
            </w:r>
          </w:p>
        </w:tc>
      </w:tr>
      <w:tr w:rsidR="00E31FA7" w:rsidRPr="00CB523E" w14:paraId="4C68F637" w14:textId="77777777" w:rsidTr="003318A2">
        <w:tc>
          <w:tcPr>
            <w:tcW w:w="1541" w:type="dxa"/>
          </w:tcPr>
          <w:p w14:paraId="69326FB0" w14:textId="71BA8374" w:rsidR="00E31FA7" w:rsidRPr="00CB523E" w:rsidRDefault="00E31FA7" w:rsidP="00CB523E">
            <w:pPr>
              <w:rPr>
                <w:rFonts w:ascii="Consolas" w:hAnsi="Consolas"/>
                <w:lang w:val="en-GB"/>
              </w:rPr>
            </w:pPr>
            <w:r w:rsidRPr="00CB523E">
              <w:rPr>
                <w:rFonts w:ascii="Consolas" w:hAnsi="Consolas"/>
                <w:lang w:val="en-GB"/>
              </w:rPr>
              <w:t>3</w:t>
            </w:r>
          </w:p>
        </w:tc>
        <w:tc>
          <w:tcPr>
            <w:tcW w:w="3543" w:type="dxa"/>
          </w:tcPr>
          <w:p w14:paraId="4EF39A0A" w14:textId="07349D9C" w:rsidR="00E31FA7" w:rsidRPr="00CB523E" w:rsidRDefault="00E31FA7" w:rsidP="00CB523E">
            <w:pPr>
              <w:rPr>
                <w:rFonts w:ascii="Consolas" w:hAnsi="Consolas"/>
                <w:lang w:val="en-GB"/>
              </w:rPr>
            </w:pPr>
            <w:r w:rsidRPr="00CB523E">
              <w:rPr>
                <w:rFonts w:ascii="Consolas" w:hAnsi="Consolas"/>
                <w:lang w:val="en-GB"/>
              </w:rPr>
              <w:t>Kiehn, Kovacek and Marvin</w:t>
            </w:r>
          </w:p>
        </w:tc>
        <w:tc>
          <w:tcPr>
            <w:tcW w:w="1701" w:type="dxa"/>
          </w:tcPr>
          <w:p w14:paraId="72694912" w14:textId="559DC5DD" w:rsidR="00E31FA7" w:rsidRPr="00CB523E" w:rsidRDefault="00E31FA7" w:rsidP="00CB523E">
            <w:pPr>
              <w:rPr>
                <w:rFonts w:ascii="Consolas" w:hAnsi="Consolas"/>
                <w:lang w:val="en-GB"/>
              </w:rPr>
            </w:pPr>
            <w:r w:rsidRPr="00CB523E">
              <w:rPr>
                <w:rFonts w:ascii="Consolas" w:hAnsi="Consolas"/>
                <w:lang w:val="en-GB"/>
              </w:rPr>
              <w:t>144</w:t>
            </w:r>
          </w:p>
        </w:tc>
        <w:tc>
          <w:tcPr>
            <w:tcW w:w="2410" w:type="dxa"/>
          </w:tcPr>
          <w:p w14:paraId="4AB2E787" w14:textId="6C088C6B" w:rsidR="00E31FA7" w:rsidRPr="00CB523E" w:rsidRDefault="00E31FA7" w:rsidP="00CB523E">
            <w:pPr>
              <w:rPr>
                <w:rFonts w:ascii="Consolas" w:hAnsi="Consolas"/>
                <w:lang w:val="en-GB"/>
              </w:rPr>
            </w:pPr>
            <w:r w:rsidRPr="00CB523E">
              <w:rPr>
                <w:rFonts w:ascii="Consolas" w:hAnsi="Consolas"/>
                <w:lang w:val="en-GB"/>
              </w:rPr>
              <w:t>Eliza Considine</w:t>
            </w:r>
          </w:p>
        </w:tc>
      </w:tr>
      <w:tr w:rsidR="00E31FA7" w:rsidRPr="00CB523E" w14:paraId="34615375" w14:textId="503F5794" w:rsidTr="003318A2">
        <w:tc>
          <w:tcPr>
            <w:tcW w:w="1541" w:type="dxa"/>
          </w:tcPr>
          <w:p w14:paraId="03525189" w14:textId="693AAB07" w:rsidR="00E31FA7" w:rsidRPr="00CB523E" w:rsidRDefault="00E31FA7" w:rsidP="00CB523E">
            <w:pPr>
              <w:rPr>
                <w:rFonts w:ascii="Consolas" w:hAnsi="Consolas"/>
                <w:lang w:val="en-GB"/>
              </w:rPr>
            </w:pPr>
            <w:r w:rsidRPr="00CB523E">
              <w:rPr>
                <w:rFonts w:ascii="Consolas" w:hAnsi="Consolas"/>
                <w:lang w:val="en-GB"/>
              </w:rPr>
              <w:t>…</w:t>
            </w:r>
          </w:p>
        </w:tc>
        <w:tc>
          <w:tcPr>
            <w:tcW w:w="3543" w:type="dxa"/>
          </w:tcPr>
          <w:p w14:paraId="080EA03B" w14:textId="079204A0"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3425B866" w14:textId="24227E18"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90FBAE2" w14:textId="587A2557" w:rsidR="00E31FA7" w:rsidRPr="00CB523E" w:rsidRDefault="00E31FA7" w:rsidP="00CB523E">
            <w:pPr>
              <w:rPr>
                <w:rFonts w:ascii="Consolas" w:hAnsi="Consolas"/>
                <w:lang w:val="en-GB"/>
              </w:rPr>
            </w:pPr>
            <w:r w:rsidRPr="00CB523E">
              <w:rPr>
                <w:rFonts w:ascii="Consolas" w:hAnsi="Consolas"/>
                <w:lang w:val="en-GB"/>
              </w:rPr>
              <w:t>…</w:t>
            </w:r>
          </w:p>
        </w:tc>
      </w:tr>
      <w:tr w:rsidR="00E31FA7" w:rsidRPr="00CB523E" w14:paraId="15C25EB7" w14:textId="77777777" w:rsidTr="003318A2">
        <w:tc>
          <w:tcPr>
            <w:tcW w:w="1541" w:type="dxa"/>
          </w:tcPr>
          <w:p w14:paraId="066F0572" w14:textId="0910BCF0" w:rsidR="00E31FA7" w:rsidRPr="00CB523E" w:rsidRDefault="00E31FA7" w:rsidP="00CB523E">
            <w:pPr>
              <w:rPr>
                <w:rFonts w:ascii="Consolas" w:hAnsi="Consolas"/>
                <w:lang w:val="en-GB"/>
              </w:rPr>
            </w:pPr>
            <w:r w:rsidRPr="00CB523E">
              <w:rPr>
                <w:rFonts w:ascii="Consolas" w:hAnsi="Consolas"/>
                <w:lang w:val="en-GB"/>
              </w:rPr>
              <w:t>168</w:t>
            </w:r>
          </w:p>
        </w:tc>
        <w:tc>
          <w:tcPr>
            <w:tcW w:w="3543" w:type="dxa"/>
          </w:tcPr>
          <w:p w14:paraId="6C30A653" w14:textId="7A57F5BB"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2169BC09" w14:textId="0D4F706B"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705F5EBD" w14:textId="5948082B" w:rsidR="00E31FA7" w:rsidRPr="00CB523E" w:rsidRDefault="00E31FA7" w:rsidP="00CB523E">
            <w:pPr>
              <w:rPr>
                <w:rFonts w:ascii="Consolas" w:hAnsi="Consolas"/>
                <w:lang w:val="en-GB"/>
              </w:rPr>
            </w:pPr>
            <w:r w:rsidRPr="00CB523E">
              <w:rPr>
                <w:rFonts w:ascii="Consolas" w:hAnsi="Consolas"/>
                <w:lang w:val="en-GB"/>
              </w:rPr>
              <w:t>Eleanora Kuvalis</w:t>
            </w:r>
          </w:p>
        </w:tc>
      </w:tr>
      <w:tr w:rsidR="00E31FA7" w:rsidRPr="00CB523E" w14:paraId="6D7169CB" w14:textId="77777777" w:rsidTr="003318A2">
        <w:tc>
          <w:tcPr>
            <w:tcW w:w="1541" w:type="dxa"/>
          </w:tcPr>
          <w:p w14:paraId="5207571E" w14:textId="4FF45385" w:rsidR="00E31FA7" w:rsidRPr="00CB523E" w:rsidRDefault="00E31FA7" w:rsidP="00CB523E">
            <w:pPr>
              <w:rPr>
                <w:rFonts w:ascii="Consolas" w:hAnsi="Consolas"/>
                <w:lang w:val="en-GB"/>
              </w:rPr>
            </w:pPr>
            <w:r w:rsidRPr="00CB523E">
              <w:rPr>
                <w:rFonts w:ascii="Consolas" w:hAnsi="Consolas"/>
                <w:lang w:val="en-GB"/>
              </w:rPr>
              <w:t>169</w:t>
            </w:r>
          </w:p>
        </w:tc>
        <w:tc>
          <w:tcPr>
            <w:tcW w:w="3543" w:type="dxa"/>
          </w:tcPr>
          <w:p w14:paraId="7EA5EF2A" w14:textId="300E5B41"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3ED51339" w14:textId="61BC5685"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0F4F3A04" w14:textId="0B34B5B8" w:rsidR="00E31FA7" w:rsidRPr="00CB523E" w:rsidRDefault="00E31FA7" w:rsidP="00CB523E">
            <w:pPr>
              <w:rPr>
                <w:rFonts w:ascii="Consolas" w:hAnsi="Consolas"/>
                <w:lang w:val="en-GB"/>
              </w:rPr>
            </w:pPr>
            <w:r w:rsidRPr="00CB523E">
              <w:rPr>
                <w:rFonts w:ascii="Consolas" w:hAnsi="Consolas"/>
                <w:lang w:val="en-GB"/>
              </w:rPr>
              <w:t>Myrtie Predovic</w:t>
            </w:r>
          </w:p>
        </w:tc>
      </w:tr>
      <w:tr w:rsidR="00E31FA7" w:rsidRPr="00CB523E" w14:paraId="417A53F9" w14:textId="77777777" w:rsidTr="003318A2">
        <w:tc>
          <w:tcPr>
            <w:tcW w:w="1541" w:type="dxa"/>
          </w:tcPr>
          <w:p w14:paraId="1158B36E" w14:textId="7775AF90" w:rsidR="00E31FA7" w:rsidRPr="00CB523E" w:rsidRDefault="00E31FA7" w:rsidP="00CB523E">
            <w:pPr>
              <w:rPr>
                <w:rFonts w:ascii="Consolas" w:hAnsi="Consolas"/>
                <w:lang w:val="en-GB"/>
              </w:rPr>
            </w:pPr>
            <w:r w:rsidRPr="00CB523E">
              <w:rPr>
                <w:rFonts w:ascii="Consolas" w:hAnsi="Consolas"/>
                <w:lang w:val="en-GB"/>
              </w:rPr>
              <w:t>[null]</w:t>
            </w:r>
          </w:p>
        </w:tc>
        <w:tc>
          <w:tcPr>
            <w:tcW w:w="3543" w:type="dxa"/>
          </w:tcPr>
          <w:p w14:paraId="12E83970" w14:textId="4DE3944F" w:rsidR="00E31FA7" w:rsidRPr="00CB523E" w:rsidRDefault="00E31FA7" w:rsidP="00CB523E">
            <w:pPr>
              <w:rPr>
                <w:rFonts w:ascii="Consolas" w:hAnsi="Consolas"/>
                <w:lang w:val="en-GB"/>
              </w:rPr>
            </w:pPr>
            <w:r w:rsidRPr="00CB523E">
              <w:rPr>
                <w:rFonts w:ascii="Consolas" w:hAnsi="Consolas"/>
                <w:lang w:val="en-GB"/>
              </w:rPr>
              <w:t>Abernathy, Herman and Marks</w:t>
            </w:r>
          </w:p>
        </w:tc>
        <w:tc>
          <w:tcPr>
            <w:tcW w:w="1701" w:type="dxa"/>
          </w:tcPr>
          <w:p w14:paraId="71F0332F" w14:textId="75F939E4" w:rsidR="00E31FA7" w:rsidRPr="00CB523E" w:rsidRDefault="00E31FA7" w:rsidP="00CB523E">
            <w:pPr>
              <w:rPr>
                <w:rFonts w:ascii="Consolas" w:hAnsi="Consolas"/>
                <w:lang w:val="en-GB"/>
              </w:rPr>
            </w:pPr>
            <w:r w:rsidRPr="00CB523E">
              <w:rPr>
                <w:rFonts w:ascii="Consolas" w:hAnsi="Consolas"/>
                <w:lang w:val="en-GB"/>
              </w:rPr>
              <w:t>40</w:t>
            </w:r>
          </w:p>
        </w:tc>
        <w:tc>
          <w:tcPr>
            <w:tcW w:w="2410" w:type="dxa"/>
          </w:tcPr>
          <w:p w14:paraId="26E88671" w14:textId="77777777" w:rsidR="00E31FA7" w:rsidRPr="00CB523E" w:rsidRDefault="00E31FA7" w:rsidP="00CB523E">
            <w:pPr>
              <w:rPr>
                <w:rFonts w:ascii="Consolas" w:hAnsi="Consolas"/>
                <w:lang w:val="en-GB"/>
              </w:rPr>
            </w:pPr>
          </w:p>
        </w:tc>
      </w:tr>
      <w:tr w:rsidR="00CB523E" w:rsidRPr="00CB523E" w14:paraId="45C19DE5" w14:textId="77777777" w:rsidTr="003318A2">
        <w:tc>
          <w:tcPr>
            <w:tcW w:w="1541" w:type="dxa"/>
          </w:tcPr>
          <w:p w14:paraId="0FC199CC" w14:textId="52E510C3" w:rsidR="00CB523E" w:rsidRPr="00CB523E" w:rsidRDefault="00CB523E" w:rsidP="00CB523E">
            <w:pPr>
              <w:rPr>
                <w:rFonts w:ascii="Consolas" w:hAnsi="Consolas"/>
                <w:lang w:val="en-GB"/>
              </w:rPr>
            </w:pPr>
            <w:r w:rsidRPr="00CB523E">
              <w:rPr>
                <w:rFonts w:ascii="Consolas" w:hAnsi="Consolas"/>
                <w:lang w:val="en-GB"/>
              </w:rPr>
              <w:t>[null]</w:t>
            </w:r>
          </w:p>
        </w:tc>
        <w:tc>
          <w:tcPr>
            <w:tcW w:w="3543" w:type="dxa"/>
          </w:tcPr>
          <w:p w14:paraId="1135D99D" w14:textId="738F7EE2" w:rsidR="00CB523E" w:rsidRPr="00CB523E" w:rsidRDefault="00CB523E" w:rsidP="00CB523E">
            <w:pPr>
              <w:rPr>
                <w:rFonts w:ascii="Consolas" w:hAnsi="Consolas"/>
                <w:lang w:val="en-GB"/>
              </w:rPr>
            </w:pPr>
            <w:r w:rsidRPr="00CB523E">
              <w:rPr>
                <w:rFonts w:ascii="Consolas" w:hAnsi="Consolas"/>
                <w:lang w:val="en-GB"/>
              </w:rPr>
              <w:t>Beer Inc</w:t>
            </w:r>
          </w:p>
        </w:tc>
        <w:tc>
          <w:tcPr>
            <w:tcW w:w="1701" w:type="dxa"/>
          </w:tcPr>
          <w:p w14:paraId="59EA1FD8" w14:textId="77FE9D9B" w:rsidR="00CB523E" w:rsidRPr="00CB523E" w:rsidRDefault="00CB523E" w:rsidP="00CB523E">
            <w:pPr>
              <w:rPr>
                <w:rFonts w:ascii="Consolas" w:hAnsi="Consolas"/>
                <w:lang w:val="en-GB"/>
              </w:rPr>
            </w:pPr>
            <w:r w:rsidRPr="00CB523E">
              <w:rPr>
                <w:rFonts w:ascii="Consolas" w:hAnsi="Consolas"/>
                <w:lang w:val="en-GB"/>
              </w:rPr>
              <w:t>66</w:t>
            </w:r>
          </w:p>
        </w:tc>
        <w:tc>
          <w:tcPr>
            <w:tcW w:w="2410" w:type="dxa"/>
          </w:tcPr>
          <w:p w14:paraId="05D48A13" w14:textId="77777777" w:rsidR="00CB523E" w:rsidRPr="00CB523E" w:rsidRDefault="00CB523E" w:rsidP="00CB523E">
            <w:pPr>
              <w:rPr>
                <w:rFonts w:ascii="Consolas" w:hAnsi="Consolas"/>
                <w:lang w:val="en-GB"/>
              </w:rPr>
            </w:pPr>
          </w:p>
        </w:tc>
      </w:tr>
      <w:tr w:rsidR="00CB523E" w:rsidRPr="00CB523E" w14:paraId="40D5DF81" w14:textId="5B813C14" w:rsidTr="003318A2">
        <w:tc>
          <w:tcPr>
            <w:tcW w:w="1541" w:type="dxa"/>
          </w:tcPr>
          <w:p w14:paraId="14CB89D5" w14:textId="351F1E70" w:rsidR="00CB523E" w:rsidRPr="00CB523E" w:rsidRDefault="00CB523E" w:rsidP="00CB523E">
            <w:pPr>
              <w:rPr>
                <w:rFonts w:ascii="Consolas" w:hAnsi="Consolas"/>
              </w:rPr>
            </w:pPr>
            <w:r w:rsidRPr="00CB523E">
              <w:rPr>
                <w:rFonts w:ascii="Consolas" w:hAnsi="Consolas"/>
                <w:lang w:val="en-GB"/>
              </w:rPr>
              <w:t>…</w:t>
            </w:r>
          </w:p>
        </w:tc>
        <w:tc>
          <w:tcPr>
            <w:tcW w:w="3543" w:type="dxa"/>
          </w:tcPr>
          <w:p w14:paraId="5F7375CC" w14:textId="6B041A88" w:rsidR="00CB523E" w:rsidRPr="00CB523E" w:rsidRDefault="00CB523E" w:rsidP="00CB523E">
            <w:pPr>
              <w:rPr>
                <w:rFonts w:ascii="Consolas" w:hAnsi="Consolas"/>
                <w:lang w:val="en-GB"/>
              </w:rPr>
            </w:pPr>
            <w:r w:rsidRPr="00CB523E">
              <w:rPr>
                <w:rFonts w:ascii="Consolas" w:hAnsi="Consolas"/>
                <w:lang w:val="en-GB"/>
              </w:rPr>
              <w:t>…</w:t>
            </w:r>
          </w:p>
        </w:tc>
        <w:tc>
          <w:tcPr>
            <w:tcW w:w="1701" w:type="dxa"/>
          </w:tcPr>
          <w:p w14:paraId="6B7B0B41" w14:textId="5D0F451C" w:rsidR="00CB523E" w:rsidRPr="00CB523E" w:rsidRDefault="00CB523E" w:rsidP="00CB523E">
            <w:pPr>
              <w:rPr>
                <w:rFonts w:ascii="Consolas" w:hAnsi="Consolas"/>
                <w:lang w:val="en-GB"/>
              </w:rPr>
            </w:pPr>
            <w:r w:rsidRPr="00CB523E">
              <w:rPr>
                <w:rFonts w:ascii="Consolas" w:hAnsi="Consolas"/>
                <w:lang w:val="en-GB"/>
              </w:rPr>
              <w:t>…</w:t>
            </w:r>
          </w:p>
        </w:tc>
        <w:tc>
          <w:tcPr>
            <w:tcW w:w="2410" w:type="dxa"/>
          </w:tcPr>
          <w:p w14:paraId="07EAAC27" w14:textId="2DDB3A4F" w:rsidR="00CB523E" w:rsidRPr="00CB523E" w:rsidRDefault="00CB523E" w:rsidP="00CB523E">
            <w:pPr>
              <w:rPr>
                <w:rFonts w:ascii="Consolas" w:hAnsi="Consolas"/>
                <w:lang w:val="en-GB"/>
              </w:rPr>
            </w:pPr>
            <w:r w:rsidRPr="00CB523E">
              <w:rPr>
                <w:rFonts w:ascii="Consolas" w:hAnsi="Consolas"/>
                <w:lang w:val="en-GB"/>
              </w:rPr>
              <w:t>…</w:t>
            </w:r>
          </w:p>
        </w:tc>
      </w:tr>
      <w:tr w:rsidR="00E31FA7" w:rsidRPr="00CB523E" w14:paraId="4974DD72" w14:textId="77777777" w:rsidTr="003318A2">
        <w:tc>
          <w:tcPr>
            <w:tcW w:w="1541" w:type="dxa"/>
          </w:tcPr>
          <w:p w14:paraId="7036A807" w14:textId="236038A1" w:rsidR="00E31FA7" w:rsidRPr="00CB523E" w:rsidRDefault="00E31FA7" w:rsidP="00CB523E">
            <w:pPr>
              <w:tabs>
                <w:tab w:val="left" w:pos="1164"/>
              </w:tabs>
              <w:rPr>
                <w:rFonts w:ascii="Consolas" w:hAnsi="Consolas"/>
                <w:lang w:val="en-GB"/>
              </w:rPr>
            </w:pPr>
            <w:r w:rsidRPr="00CB523E">
              <w:rPr>
                <w:rFonts w:ascii="Consolas" w:hAnsi="Consolas"/>
                <w:lang w:val="en-GB"/>
              </w:rPr>
              <w:t>[null]</w:t>
            </w:r>
          </w:p>
        </w:tc>
        <w:tc>
          <w:tcPr>
            <w:tcW w:w="3543" w:type="dxa"/>
          </w:tcPr>
          <w:p w14:paraId="7BD90BC0" w14:textId="2F8FB109"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50A4C4A7" w14:textId="3869BF30"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49908CC2" w14:textId="5C61B2EC" w:rsidR="00E31FA7" w:rsidRPr="00CB523E" w:rsidRDefault="00CB523E" w:rsidP="00CB523E">
            <w:pPr>
              <w:rPr>
                <w:rFonts w:ascii="Consolas" w:hAnsi="Consolas"/>
                <w:lang w:val="en-GB"/>
              </w:rPr>
            </w:pPr>
            <w:r w:rsidRPr="00CB523E">
              <w:rPr>
                <w:rFonts w:ascii="Consolas" w:hAnsi="Consolas"/>
                <w:lang w:val="en-GB"/>
              </w:rPr>
              <w:t>Abbey Oberbrunner</w:t>
            </w:r>
          </w:p>
        </w:tc>
      </w:tr>
      <w:tr w:rsidR="00CB523E" w:rsidRPr="00CB523E" w14:paraId="181B7C77" w14:textId="77777777" w:rsidTr="003318A2">
        <w:tc>
          <w:tcPr>
            <w:tcW w:w="1541" w:type="dxa"/>
          </w:tcPr>
          <w:p w14:paraId="26716959" w14:textId="370297F0"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67E33A32" w14:textId="798BB3D1"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133C7937" w14:textId="7F7E4CC3"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202FFC9" w14:textId="40E7E217" w:rsidR="00CB523E" w:rsidRPr="00CB523E" w:rsidRDefault="00CB523E" w:rsidP="00CB523E">
            <w:pPr>
              <w:rPr>
                <w:rFonts w:ascii="Consolas" w:hAnsi="Consolas"/>
                <w:lang w:val="en-GB"/>
              </w:rPr>
            </w:pPr>
            <w:r w:rsidRPr="00CB523E">
              <w:rPr>
                <w:rFonts w:ascii="Consolas" w:hAnsi="Consolas"/>
                <w:lang w:val="en-GB"/>
              </w:rPr>
              <w:t>Adella Nicolas</w:t>
            </w:r>
          </w:p>
        </w:tc>
      </w:tr>
      <w:tr w:rsidR="00E31FA7" w:rsidRPr="00CB523E" w14:paraId="1520D58A" w14:textId="5E060030" w:rsidTr="003318A2">
        <w:tc>
          <w:tcPr>
            <w:tcW w:w="1541" w:type="dxa"/>
          </w:tcPr>
          <w:p w14:paraId="25031403" w14:textId="77777777" w:rsidR="00E31FA7" w:rsidRPr="00CB523E" w:rsidRDefault="00E31FA7" w:rsidP="00CB523E">
            <w:pPr>
              <w:tabs>
                <w:tab w:val="left" w:pos="1164"/>
              </w:tabs>
              <w:rPr>
                <w:rFonts w:ascii="Consolas" w:hAnsi="Consolas"/>
                <w:lang w:val="en-GB"/>
              </w:rPr>
            </w:pPr>
            <w:r w:rsidRPr="00CB523E">
              <w:rPr>
                <w:rFonts w:ascii="Consolas" w:hAnsi="Consolas"/>
                <w:lang w:val="en-GB"/>
              </w:rPr>
              <w:t>…</w:t>
            </w:r>
          </w:p>
        </w:tc>
        <w:tc>
          <w:tcPr>
            <w:tcW w:w="3543" w:type="dxa"/>
          </w:tcPr>
          <w:p w14:paraId="022372BD" w14:textId="77777777"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24F56041" w14:textId="77777777"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7420B94" w14:textId="6F10091F" w:rsidR="00E31FA7" w:rsidRPr="00CB523E" w:rsidRDefault="00E31FA7" w:rsidP="00CB523E">
            <w:pPr>
              <w:rPr>
                <w:rFonts w:ascii="Consolas" w:hAnsi="Consolas"/>
                <w:lang w:val="en-GB"/>
              </w:rPr>
            </w:pPr>
            <w:r w:rsidRPr="00CB523E">
              <w:rPr>
                <w:rFonts w:ascii="Consolas" w:hAnsi="Consolas"/>
                <w:lang w:val="en-GB"/>
              </w:rPr>
              <w:t>…</w:t>
            </w:r>
          </w:p>
        </w:tc>
      </w:tr>
      <w:tr w:rsidR="00CB523E" w:rsidRPr="00CB523E" w14:paraId="59051FDD" w14:textId="77777777" w:rsidTr="003318A2">
        <w:tc>
          <w:tcPr>
            <w:tcW w:w="1541" w:type="dxa"/>
          </w:tcPr>
          <w:p w14:paraId="0ADB93F0" w14:textId="6EF5BB46"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24C7102B" w14:textId="641E5122"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03C3FB05" w14:textId="7A1B63FC"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081A78A" w14:textId="0950DEC3" w:rsidR="00CB523E" w:rsidRPr="00CB523E" w:rsidRDefault="00CB523E" w:rsidP="00CB523E">
            <w:pPr>
              <w:rPr>
                <w:rFonts w:ascii="Consolas" w:hAnsi="Consolas"/>
                <w:lang w:val="en-GB"/>
              </w:rPr>
            </w:pPr>
            <w:r w:rsidRPr="00CB523E">
              <w:rPr>
                <w:rFonts w:ascii="Consolas" w:hAnsi="Consolas"/>
                <w:lang w:val="en-GB"/>
              </w:rPr>
              <w:t>Wilfredo Hahn</w:t>
            </w:r>
          </w:p>
        </w:tc>
      </w:tr>
    </w:tbl>
    <w:p w14:paraId="38B47091" w14:textId="15242372" w:rsidR="00CF2F93" w:rsidRDefault="00993E3A" w:rsidP="00BE11CF">
      <w:pPr>
        <w:pStyle w:val="Heading2"/>
        <w:numPr>
          <w:ilvl w:val="0"/>
          <w:numId w:val="0"/>
        </w:numPr>
      </w:pPr>
      <w:r>
        <w:t>5</w:t>
      </w:r>
      <w:r w:rsidR="00BE11CF" w:rsidRPr="00BE11CF">
        <w:t>.</w:t>
      </w:r>
      <w:r w:rsidR="00BE11CF">
        <w:t xml:space="preserve"> </w:t>
      </w:r>
      <w:r w:rsidR="004F04AE" w:rsidRPr="004F04AE">
        <w:t>Multiplication of Information</w:t>
      </w:r>
      <w:r w:rsidR="00261C58">
        <w:rPr>
          <w:rStyle w:val="EndnoteReference"/>
        </w:rPr>
        <w:endnoteReference w:customMarkFollows="1" w:id="1"/>
        <w:t>**</w:t>
      </w:r>
    </w:p>
    <w:p w14:paraId="4889CC76" w14:textId="44486B89" w:rsidR="003318A2" w:rsidRDefault="004F04AE" w:rsidP="003318A2">
      <w:pPr>
        <w:spacing w:before="0"/>
        <w:rPr>
          <w:lang w:val="en-GB"/>
        </w:rPr>
      </w:pPr>
      <w:r w:rsidRPr="004F04AE">
        <w:rPr>
          <w:lang w:val="en-GB"/>
        </w:rPr>
        <w:t xml:space="preserve">Write a SQL query to fetch the booking </w:t>
      </w:r>
      <w:r w:rsidRPr="004F04AE">
        <w:rPr>
          <w:rFonts w:ascii="Consolas" w:hAnsi="Consolas"/>
          <w:b/>
        </w:rPr>
        <w:t>"</w:t>
      </w:r>
      <w:r w:rsidR="00CB0619" w:rsidRPr="00CB0619">
        <w:rPr>
          <w:rFonts w:ascii="Consolas" w:hAnsi="Consolas"/>
          <w:b/>
        </w:rPr>
        <w:t>booking_id</w:t>
      </w:r>
      <w:r w:rsidRPr="004F04AE">
        <w:rPr>
          <w:rFonts w:ascii="Consolas" w:hAnsi="Consolas"/>
          <w:b/>
        </w:rPr>
        <w:t>"</w:t>
      </w:r>
      <w:r>
        <w:rPr>
          <w:lang w:val="en-GB"/>
        </w:rPr>
        <w:t xml:space="preserve"> </w:t>
      </w:r>
      <w:r w:rsidRPr="004F04AE">
        <w:rPr>
          <w:lang w:val="en-GB"/>
        </w:rPr>
        <w:t xml:space="preserve">and customer </w:t>
      </w:r>
      <w:r w:rsidRPr="004F04AE">
        <w:rPr>
          <w:rFonts w:ascii="Consolas" w:hAnsi="Consolas"/>
          <w:b/>
        </w:rPr>
        <w:t>"first_name"</w:t>
      </w:r>
      <w:r>
        <w:rPr>
          <w:lang w:val="en-GB"/>
        </w:rPr>
        <w:t xml:space="preserve"> </w:t>
      </w:r>
      <w:r w:rsidRPr="004F04AE">
        <w:rPr>
          <w:lang w:val="en-GB"/>
        </w:rPr>
        <w:t xml:space="preserve">from the </w:t>
      </w:r>
      <w:r w:rsidRPr="004F04AE">
        <w:rPr>
          <w:rFonts w:ascii="Consolas" w:hAnsi="Consolas"/>
          <w:b/>
        </w:rPr>
        <w:t>"bookings"</w:t>
      </w:r>
      <w:r w:rsidRPr="004F04AE">
        <w:rPr>
          <w:lang w:val="en-GB"/>
        </w:rPr>
        <w:t xml:space="preserve"> and </w:t>
      </w:r>
      <w:r w:rsidRPr="004F04AE">
        <w:rPr>
          <w:rFonts w:ascii="Consolas" w:hAnsi="Consolas"/>
          <w:b/>
        </w:rPr>
        <w:t>"customers"</w:t>
      </w:r>
      <w:r w:rsidRPr="004F04AE">
        <w:rPr>
          <w:lang w:val="en-GB"/>
        </w:rPr>
        <w:t xml:space="preserve"> tables, respectively. Use a </w:t>
      </w:r>
      <w:r w:rsidRPr="004F04AE">
        <w:rPr>
          <w:rFonts w:ascii="Consolas" w:hAnsi="Consolas"/>
          <w:b/>
        </w:rPr>
        <w:t>CROSS JOIN</w:t>
      </w:r>
      <w:r w:rsidRPr="004F04AE">
        <w:rPr>
          <w:lang w:val="en-GB"/>
        </w:rPr>
        <w:t xml:space="preserve"> to generate a </w:t>
      </w:r>
      <w:r w:rsidRPr="004F04AE">
        <w:rPr>
          <w:b/>
          <w:bCs/>
          <w:lang w:val="en-GB"/>
        </w:rPr>
        <w:t>Cartesian product</w:t>
      </w:r>
      <w:r w:rsidRPr="004F04AE">
        <w:rPr>
          <w:lang w:val="en-GB"/>
        </w:rPr>
        <w:t xml:space="preserve"> of the two tables. Finally, sort the result set in </w:t>
      </w:r>
      <w:r w:rsidRPr="004F04AE">
        <w:rPr>
          <w:b/>
          <w:bCs/>
          <w:lang w:val="en-GB"/>
        </w:rPr>
        <w:t>ascending order</w:t>
      </w:r>
      <w:r w:rsidRPr="004F04AE">
        <w:rPr>
          <w:lang w:val="en-GB"/>
        </w:rPr>
        <w:t xml:space="preserve"> based on the </w:t>
      </w:r>
      <w:r w:rsidRPr="004F04AE">
        <w:rPr>
          <w:rFonts w:ascii="Consolas" w:hAnsi="Consolas"/>
          <w:b/>
        </w:rPr>
        <w:t>"</w:t>
      </w:r>
      <w:r w:rsidR="004C61D5" w:rsidRPr="004C61D5">
        <w:rPr>
          <w:rFonts w:ascii="Consolas" w:hAnsi="Consolas"/>
          <w:b/>
        </w:rPr>
        <w:t>customer_name</w:t>
      </w:r>
      <w:r w:rsidRPr="004F04AE">
        <w:rPr>
          <w:rFonts w:ascii="Consolas" w:hAnsi="Consolas"/>
          <w:b/>
        </w:rPr>
        <w:t>"</w:t>
      </w:r>
      <w:r>
        <w:rPr>
          <w:lang w:val="en-GB"/>
        </w:rPr>
        <w:t>.</w:t>
      </w:r>
    </w:p>
    <w:p w14:paraId="30854484" w14:textId="5677AF38" w:rsidR="007F1BA6" w:rsidRPr="007F1BA6" w:rsidRDefault="007F1BA6" w:rsidP="003318A2">
      <w:pPr>
        <w:spacing w:before="0"/>
        <w:rPr>
          <w:b/>
          <w:u w:val="single"/>
        </w:rPr>
      </w:pPr>
      <w:r w:rsidRPr="007F1BA6">
        <w:t xml:space="preserve">The </w:t>
      </w:r>
      <w:r w:rsidRPr="007F1BA6">
        <w:rPr>
          <w:rFonts w:ascii="Consolas" w:hAnsi="Consolas"/>
        </w:rPr>
        <w:t>CROSS</w:t>
      </w:r>
      <w:r w:rsidR="009B7C8B">
        <w:rPr>
          <w:rFonts w:ascii="Consolas" w:hAnsi="Consolas"/>
        </w:rPr>
        <w:t xml:space="preserve"> </w:t>
      </w:r>
      <w:r w:rsidRPr="007F1BA6">
        <w:rPr>
          <w:rFonts w:ascii="Consolas" w:hAnsi="Consolas"/>
        </w:rPr>
        <w:t>JOIN</w:t>
      </w:r>
      <w:r w:rsidRPr="007F1BA6">
        <w:t xml:space="preserve"> operation combines all rows from two or more tables, resulting in a new dataset where each row from the first table is paired with every row from the second table (and so on, for any additional tables). </w:t>
      </w:r>
      <w:r w:rsidRPr="007F1BA6">
        <w:rPr>
          <w:u w:val="single"/>
        </w:rPr>
        <w:t>Due to the potentially substantial output in our specific task, there is no necessity to submit this particular operation to the Judge system</w:t>
      </w:r>
    </w:p>
    <w:p w14:paraId="1834F5BD" w14:textId="746A63D8" w:rsidR="004F04AE" w:rsidRDefault="004F04AE" w:rsidP="004F04AE">
      <w:pPr>
        <w:pStyle w:val="Heading3"/>
      </w:pPr>
      <w:r w:rsidRPr="00D54F67">
        <w:lastRenderedPageBreak/>
        <w:t xml:space="preserve">Example </w:t>
      </w:r>
    </w:p>
    <w:tbl>
      <w:tblPr>
        <w:tblStyle w:val="TableGrid"/>
        <w:tblW w:w="0" w:type="auto"/>
        <w:tblInd w:w="14" w:type="dxa"/>
        <w:tblLayout w:type="fixed"/>
        <w:tblLook w:val="04A0" w:firstRow="1" w:lastRow="0" w:firstColumn="1" w:lastColumn="0" w:noHBand="0" w:noVBand="1"/>
      </w:tblPr>
      <w:tblGrid>
        <w:gridCol w:w="1541"/>
        <w:gridCol w:w="2410"/>
      </w:tblGrid>
      <w:tr w:rsidR="004F04AE" w:rsidRPr="00CB523E" w14:paraId="181C249D" w14:textId="77777777" w:rsidTr="006D0E53">
        <w:tc>
          <w:tcPr>
            <w:tcW w:w="1541" w:type="dxa"/>
            <w:shd w:val="clear" w:color="auto" w:fill="D9D9D9" w:themeFill="background1" w:themeFillShade="D9"/>
          </w:tcPr>
          <w:p w14:paraId="42C4015E" w14:textId="43C3FED6" w:rsidR="004F04AE" w:rsidRPr="004C61D5" w:rsidRDefault="004C61D5" w:rsidP="00CB523E">
            <w:pPr>
              <w:rPr>
                <w:rFonts w:cstheme="minorHAnsi"/>
                <w:b/>
                <w:bCs/>
                <w:lang w:val="en-GB"/>
              </w:rPr>
            </w:pPr>
            <w:r w:rsidRPr="004C61D5">
              <w:rPr>
                <w:rFonts w:cstheme="minorHAnsi"/>
                <w:b/>
                <w:bCs/>
              </w:rPr>
              <w:t>booking_id</w:t>
            </w:r>
          </w:p>
        </w:tc>
        <w:tc>
          <w:tcPr>
            <w:tcW w:w="2410" w:type="dxa"/>
            <w:shd w:val="clear" w:color="auto" w:fill="D9D9D9" w:themeFill="background1" w:themeFillShade="D9"/>
          </w:tcPr>
          <w:p w14:paraId="40BC6FDC" w14:textId="2127EC8B" w:rsidR="004F04AE" w:rsidRPr="004C61D5" w:rsidRDefault="004C61D5" w:rsidP="00CB523E">
            <w:pPr>
              <w:rPr>
                <w:rFonts w:cstheme="minorHAnsi"/>
                <w:b/>
              </w:rPr>
            </w:pPr>
            <w:r w:rsidRPr="004C61D5">
              <w:rPr>
                <w:rFonts w:cstheme="minorHAnsi"/>
                <w:b/>
              </w:rPr>
              <w:t>customer_name</w:t>
            </w:r>
          </w:p>
        </w:tc>
      </w:tr>
      <w:tr w:rsidR="004F04AE" w:rsidRPr="00CB523E" w14:paraId="482362C3" w14:textId="77777777" w:rsidTr="006D0E53">
        <w:tc>
          <w:tcPr>
            <w:tcW w:w="1541" w:type="dxa"/>
          </w:tcPr>
          <w:p w14:paraId="0AB55EC6" w14:textId="5A3C303A" w:rsidR="004F04AE" w:rsidRPr="00CB523E" w:rsidRDefault="004560C5" w:rsidP="00CB523E">
            <w:pPr>
              <w:rPr>
                <w:rFonts w:ascii="Consolas" w:hAnsi="Consolas"/>
                <w:lang w:val="en-GB"/>
              </w:rPr>
            </w:pPr>
            <w:r w:rsidRPr="00CB523E">
              <w:rPr>
                <w:rFonts w:ascii="Consolas" w:hAnsi="Consolas"/>
                <w:lang w:val="en-GB"/>
              </w:rPr>
              <w:t>80</w:t>
            </w:r>
          </w:p>
        </w:tc>
        <w:tc>
          <w:tcPr>
            <w:tcW w:w="2410" w:type="dxa"/>
          </w:tcPr>
          <w:p w14:paraId="492C6B76" w14:textId="5CF59770" w:rsidR="004F04AE" w:rsidRPr="00CB523E" w:rsidRDefault="004F04AE" w:rsidP="00CB523E">
            <w:pPr>
              <w:rPr>
                <w:rFonts w:ascii="Consolas" w:hAnsi="Consolas"/>
                <w:bCs/>
              </w:rPr>
            </w:pPr>
            <w:r w:rsidRPr="00CB523E">
              <w:rPr>
                <w:rFonts w:ascii="Consolas" w:hAnsi="Consolas"/>
                <w:bCs/>
              </w:rPr>
              <w:t>Abbey</w:t>
            </w:r>
          </w:p>
        </w:tc>
      </w:tr>
      <w:tr w:rsidR="004F04AE" w:rsidRPr="00CB523E" w14:paraId="5D3AAEBA" w14:textId="77777777" w:rsidTr="006D0E53">
        <w:tc>
          <w:tcPr>
            <w:tcW w:w="1541" w:type="dxa"/>
          </w:tcPr>
          <w:p w14:paraId="1090A4F7" w14:textId="6097E6FF" w:rsidR="004F04AE" w:rsidRPr="00CB523E" w:rsidRDefault="004560C5" w:rsidP="00CB523E">
            <w:pPr>
              <w:rPr>
                <w:rFonts w:ascii="Consolas" w:hAnsi="Consolas"/>
                <w:lang w:val="en-GB"/>
              </w:rPr>
            </w:pPr>
            <w:r w:rsidRPr="00CB523E">
              <w:rPr>
                <w:rFonts w:ascii="Consolas" w:hAnsi="Consolas"/>
                <w:lang w:val="en-GB"/>
              </w:rPr>
              <w:t>99</w:t>
            </w:r>
          </w:p>
        </w:tc>
        <w:tc>
          <w:tcPr>
            <w:tcW w:w="2410" w:type="dxa"/>
          </w:tcPr>
          <w:p w14:paraId="6DF4A3BE" w14:textId="0591F03D"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66A69DCD" w14:textId="77777777" w:rsidTr="006D0E53">
        <w:tc>
          <w:tcPr>
            <w:tcW w:w="1541" w:type="dxa"/>
          </w:tcPr>
          <w:p w14:paraId="2F4DF568" w14:textId="5A50538A" w:rsidR="004F04AE" w:rsidRPr="00CB523E" w:rsidRDefault="004560C5" w:rsidP="00CB523E">
            <w:pPr>
              <w:rPr>
                <w:rFonts w:ascii="Consolas" w:hAnsi="Consolas"/>
                <w:lang w:val="en-GB"/>
              </w:rPr>
            </w:pPr>
            <w:r w:rsidRPr="00CB523E">
              <w:rPr>
                <w:rFonts w:ascii="Consolas" w:hAnsi="Consolas"/>
                <w:lang w:val="en-GB"/>
              </w:rPr>
              <w:t>55</w:t>
            </w:r>
          </w:p>
        </w:tc>
        <w:tc>
          <w:tcPr>
            <w:tcW w:w="2410" w:type="dxa"/>
          </w:tcPr>
          <w:p w14:paraId="262B4FF1" w14:textId="55ED4ECC"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0CE0E910" w14:textId="77777777" w:rsidTr="006D0E53">
        <w:tc>
          <w:tcPr>
            <w:tcW w:w="1541" w:type="dxa"/>
          </w:tcPr>
          <w:p w14:paraId="2100A5BB" w14:textId="53635631" w:rsidR="004F04AE" w:rsidRPr="00CB523E" w:rsidRDefault="004F04AE" w:rsidP="00CB523E">
            <w:pPr>
              <w:rPr>
                <w:rFonts w:ascii="Consolas" w:hAnsi="Consolas"/>
              </w:rPr>
            </w:pPr>
            <w:r w:rsidRPr="00CB523E">
              <w:rPr>
                <w:rFonts w:ascii="Consolas" w:hAnsi="Consolas"/>
                <w:lang w:val="en-GB"/>
              </w:rPr>
              <w:t>…</w:t>
            </w:r>
          </w:p>
        </w:tc>
        <w:tc>
          <w:tcPr>
            <w:tcW w:w="2410" w:type="dxa"/>
          </w:tcPr>
          <w:p w14:paraId="7BA53B4D" w14:textId="24EE6D9E"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15BB99B1" w14:textId="77777777" w:rsidTr="006D0E53">
        <w:tc>
          <w:tcPr>
            <w:tcW w:w="1541" w:type="dxa"/>
          </w:tcPr>
          <w:p w14:paraId="2B59D2F8" w14:textId="1CF424BC" w:rsidR="004F04AE" w:rsidRPr="00CB523E" w:rsidRDefault="004F04AE"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59</w:t>
            </w:r>
          </w:p>
        </w:tc>
        <w:tc>
          <w:tcPr>
            <w:tcW w:w="2410" w:type="dxa"/>
          </w:tcPr>
          <w:p w14:paraId="23D0A0F5" w14:textId="3E1CF873" w:rsidR="004F04AE" w:rsidRPr="00CB523E" w:rsidRDefault="004F04AE" w:rsidP="00CB523E">
            <w:pPr>
              <w:rPr>
                <w:rFonts w:ascii="Consolas" w:hAnsi="Consolas"/>
                <w:lang w:val="en-GB"/>
              </w:rPr>
            </w:pPr>
            <w:r w:rsidRPr="00CB523E">
              <w:rPr>
                <w:rFonts w:ascii="Consolas" w:hAnsi="Consolas"/>
                <w:lang w:val="en-GB"/>
              </w:rPr>
              <w:t>Abby</w:t>
            </w:r>
          </w:p>
        </w:tc>
      </w:tr>
      <w:tr w:rsidR="004F04AE" w:rsidRPr="00CB523E" w14:paraId="3B02DD9D" w14:textId="77777777" w:rsidTr="006D0E53">
        <w:tc>
          <w:tcPr>
            <w:tcW w:w="1541" w:type="dxa"/>
          </w:tcPr>
          <w:p w14:paraId="5903E81A" w14:textId="56C527B1"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795E8AE1" w14:textId="1725A20A"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3BFE9017" w14:textId="77777777" w:rsidTr="006D0E53">
        <w:tc>
          <w:tcPr>
            <w:tcW w:w="1541" w:type="dxa"/>
          </w:tcPr>
          <w:p w14:paraId="43217709" w14:textId="3F81D0BA" w:rsidR="004F04AE" w:rsidRPr="00CB523E" w:rsidRDefault="004560C5" w:rsidP="00CB523E">
            <w:pPr>
              <w:tabs>
                <w:tab w:val="left" w:pos="1164"/>
              </w:tabs>
              <w:rPr>
                <w:rFonts w:ascii="Consolas" w:hAnsi="Consolas"/>
                <w:lang w:val="en-GB"/>
              </w:rPr>
            </w:pPr>
            <w:r w:rsidRPr="00CB523E">
              <w:rPr>
                <w:rFonts w:ascii="Consolas" w:hAnsi="Consolas"/>
                <w:lang w:val="en-GB"/>
              </w:rPr>
              <w:t>148</w:t>
            </w:r>
          </w:p>
        </w:tc>
        <w:tc>
          <w:tcPr>
            <w:tcW w:w="2410" w:type="dxa"/>
          </w:tcPr>
          <w:p w14:paraId="75E06138" w14:textId="02D797E0" w:rsidR="004F04AE" w:rsidRPr="00CB523E" w:rsidRDefault="004F04AE" w:rsidP="00CB523E">
            <w:pPr>
              <w:rPr>
                <w:rFonts w:ascii="Consolas" w:hAnsi="Consolas"/>
                <w:lang w:val="en-GB"/>
              </w:rPr>
            </w:pPr>
            <w:r w:rsidRPr="00CB523E">
              <w:rPr>
                <w:rFonts w:ascii="Consolas" w:hAnsi="Consolas"/>
                <w:lang w:val="en-GB"/>
              </w:rPr>
              <w:t>Augustine</w:t>
            </w:r>
          </w:p>
        </w:tc>
      </w:tr>
      <w:tr w:rsidR="006D0D05" w:rsidRPr="00CB523E" w14:paraId="1E289B45" w14:textId="77777777" w:rsidTr="006D0E53">
        <w:tc>
          <w:tcPr>
            <w:tcW w:w="1541" w:type="dxa"/>
          </w:tcPr>
          <w:p w14:paraId="4DFBE763" w14:textId="5F7CC92F" w:rsidR="006D0D05" w:rsidRPr="00CB523E" w:rsidRDefault="004560C5" w:rsidP="00CB523E">
            <w:pPr>
              <w:tabs>
                <w:tab w:val="left" w:pos="1164"/>
              </w:tabs>
              <w:rPr>
                <w:rFonts w:ascii="Consolas" w:hAnsi="Consolas"/>
                <w:lang w:val="en-GB"/>
              </w:rPr>
            </w:pPr>
            <w:r w:rsidRPr="00CB523E">
              <w:rPr>
                <w:rFonts w:ascii="Consolas" w:hAnsi="Consolas"/>
                <w:lang w:val="en-GB"/>
              </w:rPr>
              <w:t>30</w:t>
            </w:r>
          </w:p>
        </w:tc>
        <w:tc>
          <w:tcPr>
            <w:tcW w:w="2410" w:type="dxa"/>
          </w:tcPr>
          <w:p w14:paraId="53E89F00" w14:textId="3B72AF8B" w:rsidR="006D0D05" w:rsidRPr="00CB523E" w:rsidRDefault="006D0D05" w:rsidP="00CB523E">
            <w:pPr>
              <w:rPr>
                <w:rFonts w:ascii="Consolas" w:hAnsi="Consolas"/>
                <w:lang w:val="en-GB"/>
              </w:rPr>
            </w:pPr>
            <w:r w:rsidRPr="00CB523E">
              <w:rPr>
                <w:rFonts w:ascii="Consolas" w:hAnsi="Consolas"/>
                <w:lang w:val="en-GB"/>
              </w:rPr>
              <w:t>Bernadine</w:t>
            </w:r>
          </w:p>
        </w:tc>
      </w:tr>
      <w:tr w:rsidR="006D0D05" w:rsidRPr="00CB523E" w14:paraId="6E8117C2" w14:textId="77777777" w:rsidTr="006D0E53">
        <w:tc>
          <w:tcPr>
            <w:tcW w:w="1541" w:type="dxa"/>
          </w:tcPr>
          <w:p w14:paraId="5187CBAC" w14:textId="392A92D5" w:rsidR="006D0D05" w:rsidRPr="00CB523E" w:rsidRDefault="006D0D05"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66</w:t>
            </w:r>
          </w:p>
        </w:tc>
        <w:tc>
          <w:tcPr>
            <w:tcW w:w="2410" w:type="dxa"/>
          </w:tcPr>
          <w:p w14:paraId="619D66E4" w14:textId="1C843E79" w:rsidR="006D0D05" w:rsidRPr="00CB523E" w:rsidRDefault="006D0D05" w:rsidP="00CB523E">
            <w:pPr>
              <w:rPr>
                <w:rFonts w:ascii="Consolas" w:hAnsi="Consolas"/>
                <w:lang w:val="en-GB"/>
              </w:rPr>
            </w:pPr>
            <w:r w:rsidRPr="00CB523E">
              <w:rPr>
                <w:rFonts w:ascii="Consolas" w:hAnsi="Consolas"/>
                <w:lang w:val="en-GB"/>
              </w:rPr>
              <w:t>Bernadine</w:t>
            </w:r>
          </w:p>
        </w:tc>
      </w:tr>
      <w:tr w:rsidR="004F04AE" w:rsidRPr="00CB523E" w14:paraId="1BF488C2" w14:textId="77777777" w:rsidTr="006D0E53">
        <w:tc>
          <w:tcPr>
            <w:tcW w:w="1541" w:type="dxa"/>
          </w:tcPr>
          <w:p w14:paraId="77FC9DE2" w14:textId="77777777"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21FA5751" w14:textId="77777777" w:rsidR="004F04AE" w:rsidRPr="00CB523E" w:rsidRDefault="004F04AE" w:rsidP="00CB523E">
            <w:pPr>
              <w:rPr>
                <w:rFonts w:ascii="Consolas" w:hAnsi="Consolas"/>
                <w:lang w:val="en-GB"/>
              </w:rPr>
            </w:pPr>
            <w:r w:rsidRPr="00CB523E">
              <w:rPr>
                <w:rFonts w:ascii="Consolas" w:hAnsi="Consolas"/>
                <w:lang w:val="en-GB"/>
              </w:rPr>
              <w:t>…</w:t>
            </w:r>
          </w:p>
        </w:tc>
      </w:tr>
      <w:tr w:rsidR="00CB523E" w:rsidRPr="00CB523E" w14:paraId="5577D948" w14:textId="77777777" w:rsidTr="006D0E53">
        <w:tc>
          <w:tcPr>
            <w:tcW w:w="1541" w:type="dxa"/>
          </w:tcPr>
          <w:p w14:paraId="36BCFC42" w14:textId="71668A86" w:rsidR="00CB523E" w:rsidRPr="00CB523E" w:rsidRDefault="00CB523E" w:rsidP="00CB523E">
            <w:pPr>
              <w:tabs>
                <w:tab w:val="left" w:pos="1164"/>
              </w:tabs>
              <w:rPr>
                <w:rFonts w:ascii="Consolas" w:hAnsi="Consolas"/>
                <w:lang w:val="en-GB"/>
              </w:rPr>
            </w:pPr>
            <w:r w:rsidRPr="00CB523E">
              <w:rPr>
                <w:rFonts w:ascii="Consolas" w:hAnsi="Consolas"/>
                <w:lang w:val="en-GB"/>
              </w:rPr>
              <w:t>111</w:t>
            </w:r>
          </w:p>
        </w:tc>
        <w:tc>
          <w:tcPr>
            <w:tcW w:w="2410" w:type="dxa"/>
          </w:tcPr>
          <w:p w14:paraId="0B264027" w14:textId="2CF3837E" w:rsidR="00CB523E" w:rsidRPr="00CB523E" w:rsidRDefault="00CB523E" w:rsidP="00CB523E">
            <w:pPr>
              <w:rPr>
                <w:rFonts w:ascii="Consolas" w:hAnsi="Consolas"/>
                <w:lang w:val="en-GB"/>
              </w:rPr>
            </w:pPr>
            <w:r w:rsidRPr="00CB523E">
              <w:rPr>
                <w:rFonts w:ascii="Consolas" w:hAnsi="Consolas"/>
                <w:lang w:val="en-GB"/>
              </w:rPr>
              <w:t>Bulah</w:t>
            </w:r>
          </w:p>
        </w:tc>
      </w:tr>
      <w:tr w:rsidR="00CB523E" w:rsidRPr="00CB523E" w14:paraId="22B40495" w14:textId="77777777" w:rsidTr="006D0E53">
        <w:tc>
          <w:tcPr>
            <w:tcW w:w="1541" w:type="dxa"/>
          </w:tcPr>
          <w:p w14:paraId="2AA488AD" w14:textId="0462C9BC" w:rsidR="00CB523E" w:rsidRPr="00CB523E" w:rsidRDefault="00CB523E" w:rsidP="00CB523E">
            <w:pPr>
              <w:tabs>
                <w:tab w:val="left" w:pos="1164"/>
              </w:tabs>
              <w:rPr>
                <w:rFonts w:ascii="Consolas" w:hAnsi="Consolas"/>
                <w:lang w:val="en-GB"/>
              </w:rPr>
            </w:pPr>
            <w:r w:rsidRPr="00CB523E">
              <w:rPr>
                <w:rFonts w:ascii="Consolas" w:hAnsi="Consolas"/>
                <w:lang w:val="en-GB"/>
              </w:rPr>
              <w:t>31</w:t>
            </w:r>
          </w:p>
        </w:tc>
        <w:tc>
          <w:tcPr>
            <w:tcW w:w="2410" w:type="dxa"/>
          </w:tcPr>
          <w:p w14:paraId="051C1DE8" w14:textId="51F1031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72892891" w14:textId="77777777" w:rsidTr="006D0E53">
        <w:tc>
          <w:tcPr>
            <w:tcW w:w="1541" w:type="dxa"/>
          </w:tcPr>
          <w:p w14:paraId="71159FA5" w14:textId="12E64401" w:rsidR="00CB523E" w:rsidRPr="00CB523E" w:rsidRDefault="00CB523E" w:rsidP="00CB523E">
            <w:pPr>
              <w:tabs>
                <w:tab w:val="left" w:pos="1164"/>
              </w:tabs>
              <w:rPr>
                <w:rFonts w:ascii="Consolas" w:hAnsi="Consolas"/>
                <w:lang w:val="en-GB"/>
              </w:rPr>
            </w:pPr>
            <w:r>
              <w:rPr>
                <w:rFonts w:ascii="Consolas" w:hAnsi="Consolas"/>
                <w:lang w:val="en-GB"/>
              </w:rPr>
              <w:t>2</w:t>
            </w:r>
          </w:p>
        </w:tc>
        <w:tc>
          <w:tcPr>
            <w:tcW w:w="2410" w:type="dxa"/>
          </w:tcPr>
          <w:p w14:paraId="659A7BB8" w14:textId="5264D8D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3E7B0A92" w14:textId="77777777" w:rsidTr="006D0E53">
        <w:tc>
          <w:tcPr>
            <w:tcW w:w="1541" w:type="dxa"/>
          </w:tcPr>
          <w:p w14:paraId="2625CC69" w14:textId="08EC4FC0" w:rsidR="00CB523E" w:rsidRDefault="00CB523E" w:rsidP="00CB523E">
            <w:pPr>
              <w:tabs>
                <w:tab w:val="left" w:pos="1164"/>
              </w:tabs>
              <w:rPr>
                <w:rFonts w:ascii="Consolas" w:hAnsi="Consolas"/>
                <w:lang w:val="en-GB"/>
              </w:rPr>
            </w:pPr>
            <w:r w:rsidRPr="0049110F">
              <w:rPr>
                <w:rFonts w:ascii="Consolas" w:hAnsi="Consolas"/>
                <w:lang w:val="en-GB"/>
              </w:rPr>
              <w:t>…</w:t>
            </w:r>
          </w:p>
        </w:tc>
        <w:tc>
          <w:tcPr>
            <w:tcW w:w="2410" w:type="dxa"/>
          </w:tcPr>
          <w:p w14:paraId="131F9A9C" w14:textId="6CBC1EBC" w:rsidR="00CB523E" w:rsidRPr="00CB523E" w:rsidRDefault="00CB523E" w:rsidP="00CB523E">
            <w:pPr>
              <w:rPr>
                <w:rFonts w:ascii="Consolas" w:hAnsi="Consolas"/>
                <w:lang w:val="en-GB"/>
              </w:rPr>
            </w:pPr>
            <w:r w:rsidRPr="0049110F">
              <w:rPr>
                <w:rFonts w:ascii="Consolas" w:hAnsi="Consolas"/>
                <w:lang w:val="en-GB"/>
              </w:rPr>
              <w:t>…</w:t>
            </w:r>
          </w:p>
        </w:tc>
      </w:tr>
    </w:tbl>
    <w:p w14:paraId="24149D51" w14:textId="05117782" w:rsidR="00063BCA" w:rsidRDefault="00063BCA" w:rsidP="00063BCA">
      <w:pPr>
        <w:pStyle w:val="Heading2"/>
        <w:numPr>
          <w:ilvl w:val="0"/>
          <w:numId w:val="0"/>
        </w:numPr>
      </w:pPr>
      <w:r>
        <w:t>6</w:t>
      </w:r>
      <w:r w:rsidRPr="00D54F67">
        <w:t>.</w:t>
      </w:r>
      <w:r w:rsidRPr="00DB1176">
        <w:t xml:space="preserve"> </w:t>
      </w:r>
      <w:r w:rsidRPr="00063BCA">
        <w:t>Unassigned Apartments</w:t>
      </w:r>
    </w:p>
    <w:p w14:paraId="5A1FE719" w14:textId="02FA411D" w:rsidR="00063BCA" w:rsidRDefault="00063BCA" w:rsidP="00F45DD9">
      <w:pPr>
        <w:pStyle w:val="Index"/>
        <w:rPr>
          <w:b/>
        </w:rPr>
      </w:pPr>
      <w:r>
        <w:t>Create</w:t>
      </w:r>
      <w:r w:rsidRPr="0024779B">
        <w:t xml:space="preserve"> a </w:t>
      </w:r>
      <w:r w:rsidRPr="00063BCA">
        <w:t xml:space="preserve">SQL query to retrieve the </w:t>
      </w:r>
      <w:r w:rsidRPr="009068E9">
        <w:rPr>
          <w:rFonts w:ascii="Consolas" w:hAnsi="Consolas"/>
          <w:b/>
          <w:bCs/>
        </w:rPr>
        <w:t>"</w:t>
      </w:r>
      <w:r w:rsidR="001557EC" w:rsidRPr="00F45DD9">
        <w:rPr>
          <w:rFonts w:ascii="Consolas" w:hAnsi="Consolas"/>
          <w:b/>
          <w:bCs/>
        </w:rPr>
        <w:t>booking_id</w:t>
      </w:r>
      <w:r w:rsidRPr="009068E9">
        <w:rPr>
          <w:rFonts w:ascii="Consolas" w:hAnsi="Consolas"/>
          <w:b/>
          <w:bCs/>
        </w:rPr>
        <w:t>"</w:t>
      </w:r>
      <w:r w:rsidRPr="00063BCA">
        <w:t xml:space="preserve"> of bookings and the corresponding </w:t>
      </w:r>
      <w:r w:rsidRPr="009068E9">
        <w:rPr>
          <w:rFonts w:ascii="Consolas" w:hAnsi="Consolas"/>
          <w:b/>
          <w:bCs/>
        </w:rPr>
        <w:t>"</w:t>
      </w:r>
      <w:r w:rsidRPr="00086458">
        <w:rPr>
          <w:rFonts w:ascii="Consolas" w:hAnsi="Consolas"/>
          <w:b/>
          <w:bCs/>
        </w:rPr>
        <w:t>c</w:t>
      </w:r>
      <w:r w:rsidRPr="00F45DD9">
        <w:rPr>
          <w:rFonts w:ascii="Consolas" w:hAnsi="Consolas"/>
          <w:b/>
          <w:bCs/>
        </w:rPr>
        <w:t>ompanion_full_name</w:t>
      </w:r>
      <w:r w:rsidRPr="009068E9">
        <w:rPr>
          <w:rFonts w:ascii="Consolas" w:hAnsi="Consolas"/>
          <w:b/>
          <w:bCs/>
        </w:rPr>
        <w:t>"</w:t>
      </w:r>
      <w:r w:rsidRPr="00063BCA">
        <w:t xml:space="preserve"> from the </w:t>
      </w:r>
      <w:r w:rsidRPr="009068E9">
        <w:rPr>
          <w:rFonts w:ascii="Consolas" w:hAnsi="Consolas"/>
          <w:b/>
          <w:bCs/>
        </w:rPr>
        <w:t>"</w:t>
      </w:r>
      <w:r w:rsidRPr="00F45DD9">
        <w:rPr>
          <w:rFonts w:ascii="Consolas" w:hAnsi="Consolas"/>
          <w:b/>
          <w:bCs/>
        </w:rPr>
        <w:t>customers</w:t>
      </w:r>
      <w:r w:rsidRPr="009068E9">
        <w:rPr>
          <w:rFonts w:ascii="Consolas" w:hAnsi="Consolas"/>
          <w:b/>
          <w:bCs/>
        </w:rPr>
        <w:t>"</w:t>
      </w:r>
      <w:r w:rsidRPr="00063BCA">
        <w:t xml:space="preserve"> table, where the </w:t>
      </w:r>
      <w:r w:rsidRPr="009068E9">
        <w:rPr>
          <w:rFonts w:ascii="Consolas" w:hAnsi="Consolas"/>
          <w:b/>
          <w:bCs/>
        </w:rPr>
        <w:t>"</w:t>
      </w:r>
      <w:r w:rsidRPr="00F45DD9">
        <w:rPr>
          <w:rFonts w:ascii="Consolas" w:hAnsi="Consolas"/>
          <w:b/>
          <w:bCs/>
        </w:rPr>
        <w:t>apartment_id</w:t>
      </w:r>
      <w:r w:rsidRPr="009068E9">
        <w:rPr>
          <w:rFonts w:ascii="Consolas" w:hAnsi="Consolas"/>
          <w:b/>
          <w:bCs/>
        </w:rPr>
        <w:t>"</w:t>
      </w:r>
      <w:r w:rsidRPr="00063BCA">
        <w:t xml:space="preserve"> has not been assigned yet.</w:t>
      </w:r>
    </w:p>
    <w:p w14:paraId="4EC80F18" w14:textId="16789B91" w:rsidR="0074716B" w:rsidRDefault="0074716B" w:rsidP="003235D5">
      <w:pPr>
        <w:spacing w:before="0"/>
      </w:pPr>
      <w:r w:rsidRPr="000429AC">
        <w:rPr>
          <w:b/>
          <w:bCs/>
        </w:rPr>
        <w:t>***</w:t>
      </w:r>
      <w:r w:rsidR="002E1FEB">
        <w:rPr>
          <w:b/>
          <w:bCs/>
        </w:rPr>
        <w:t xml:space="preserve"> </w:t>
      </w:r>
      <w:r w:rsidRPr="0074716B">
        <w:t xml:space="preserve">Note that in a </w:t>
      </w:r>
      <w:r w:rsidRPr="0074716B">
        <w:rPr>
          <w:b/>
          <w:bCs/>
        </w:rPr>
        <w:t>SQL JOIN</w:t>
      </w:r>
      <w:r w:rsidRPr="0074716B">
        <w:t xml:space="preserve"> operation, if the columns being joined have the same name in both tables, you can use the </w:t>
      </w:r>
      <w:r w:rsidRPr="0074716B">
        <w:rPr>
          <w:rFonts w:ascii="Consolas" w:hAnsi="Consolas"/>
          <w:b/>
        </w:rPr>
        <w:t>USING</w:t>
      </w:r>
      <w:r w:rsidRPr="0074716B">
        <w:t xml:space="preserve"> syntax in the </w:t>
      </w:r>
      <w:r w:rsidRPr="0074716B">
        <w:rPr>
          <w:rFonts w:ascii="Consolas" w:hAnsi="Consolas"/>
          <w:b/>
        </w:rPr>
        <w:t>JOIN</w:t>
      </w:r>
      <w:r w:rsidRPr="0074716B">
        <w:t xml:space="preserve"> predicate instead of the </w:t>
      </w:r>
      <w:r w:rsidRPr="0074716B">
        <w:rPr>
          <w:rFonts w:ascii="Consolas" w:hAnsi="Consolas"/>
          <w:b/>
        </w:rPr>
        <w:t>ON</w:t>
      </w:r>
      <w:r w:rsidRPr="0074716B">
        <w:t xml:space="preserve"> clause.</w:t>
      </w:r>
    </w:p>
    <w:p w14:paraId="52E06947" w14:textId="5CD4121F" w:rsidR="00063BCA" w:rsidRPr="0074716B" w:rsidRDefault="00063BCA" w:rsidP="00973F0D">
      <w:pPr>
        <w:spacing w:before="0" w:after="0"/>
      </w:pPr>
      <w:r w:rsidRPr="0074716B">
        <w:t>Submit your query for this task in the Judge system.</w:t>
      </w:r>
    </w:p>
    <w:p w14:paraId="0633AC60" w14:textId="77777777" w:rsidR="00063BCA" w:rsidRDefault="00063BCA" w:rsidP="00063BCA">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701"/>
        <w:gridCol w:w="2835"/>
      </w:tblGrid>
      <w:tr w:rsidR="00063BCA" w:rsidRPr="006E14F6" w14:paraId="76A276D1" w14:textId="77777777" w:rsidTr="0074716B">
        <w:tc>
          <w:tcPr>
            <w:tcW w:w="1682" w:type="dxa"/>
            <w:shd w:val="clear" w:color="auto" w:fill="D9D9D9" w:themeFill="background1" w:themeFillShade="D9"/>
          </w:tcPr>
          <w:p w14:paraId="0768A1B7" w14:textId="5D100A1A" w:rsidR="00063BCA" w:rsidRPr="004C61D5" w:rsidRDefault="00063BCA" w:rsidP="006E14F6">
            <w:pPr>
              <w:rPr>
                <w:rFonts w:cstheme="minorHAnsi"/>
                <w:b/>
                <w:bCs/>
                <w:lang w:val="en-GB"/>
              </w:rPr>
            </w:pPr>
            <w:r w:rsidRPr="004C61D5">
              <w:rPr>
                <w:rFonts w:cstheme="minorHAnsi"/>
                <w:b/>
                <w:bCs/>
              </w:rPr>
              <w:t>booking_id</w:t>
            </w:r>
          </w:p>
        </w:tc>
        <w:tc>
          <w:tcPr>
            <w:tcW w:w="1701" w:type="dxa"/>
            <w:shd w:val="clear" w:color="auto" w:fill="D9D9D9" w:themeFill="background1" w:themeFillShade="D9"/>
          </w:tcPr>
          <w:p w14:paraId="54109DDB" w14:textId="657CC404" w:rsidR="00063BCA" w:rsidRPr="004C61D5" w:rsidRDefault="00063BCA" w:rsidP="006E14F6">
            <w:pPr>
              <w:rPr>
                <w:rFonts w:cstheme="minorHAnsi"/>
                <w:b/>
                <w:lang w:val="en-GB"/>
              </w:rPr>
            </w:pPr>
            <w:r w:rsidRPr="004C61D5">
              <w:rPr>
                <w:rFonts w:cstheme="minorHAnsi"/>
                <w:b/>
              </w:rPr>
              <w:t>apartment_id</w:t>
            </w:r>
          </w:p>
        </w:tc>
        <w:tc>
          <w:tcPr>
            <w:tcW w:w="2835" w:type="dxa"/>
            <w:shd w:val="clear" w:color="auto" w:fill="D9D9D9" w:themeFill="background1" w:themeFillShade="D9"/>
          </w:tcPr>
          <w:p w14:paraId="1C84B320" w14:textId="537567D9" w:rsidR="00063BCA" w:rsidRPr="004C61D5" w:rsidRDefault="00063BCA" w:rsidP="006E14F6">
            <w:pPr>
              <w:rPr>
                <w:rFonts w:cstheme="minorHAnsi"/>
                <w:b/>
              </w:rPr>
            </w:pPr>
            <w:r w:rsidRPr="004C61D5">
              <w:rPr>
                <w:rFonts w:cstheme="minorHAnsi"/>
                <w:b/>
              </w:rPr>
              <w:t>companion_full_name</w:t>
            </w:r>
          </w:p>
        </w:tc>
      </w:tr>
      <w:tr w:rsidR="00063BCA" w:rsidRPr="006E14F6" w14:paraId="34C0485C" w14:textId="77777777" w:rsidTr="0074716B">
        <w:tc>
          <w:tcPr>
            <w:tcW w:w="1682" w:type="dxa"/>
          </w:tcPr>
          <w:p w14:paraId="51B51E25" w14:textId="04F76071" w:rsidR="00063BCA" w:rsidRPr="006E14F6" w:rsidRDefault="00063BCA" w:rsidP="006E14F6">
            <w:pPr>
              <w:rPr>
                <w:rFonts w:ascii="Consolas" w:hAnsi="Consolas"/>
                <w:lang w:val="en-GB"/>
              </w:rPr>
            </w:pPr>
            <w:r w:rsidRPr="006E14F6">
              <w:rPr>
                <w:rFonts w:ascii="Consolas" w:hAnsi="Consolas"/>
                <w:lang w:val="en-GB"/>
              </w:rPr>
              <w:t>1</w:t>
            </w:r>
          </w:p>
        </w:tc>
        <w:tc>
          <w:tcPr>
            <w:tcW w:w="1701" w:type="dxa"/>
          </w:tcPr>
          <w:p w14:paraId="2C5252C6" w14:textId="41421AEF" w:rsidR="00063BCA" w:rsidRPr="006E14F6" w:rsidRDefault="00063BCA" w:rsidP="006E14F6">
            <w:pPr>
              <w:rPr>
                <w:rFonts w:ascii="Consolas" w:hAnsi="Consolas"/>
                <w:bCs/>
                <w:lang w:val="en-GB"/>
              </w:rPr>
            </w:pPr>
            <w:r w:rsidRPr="006E14F6">
              <w:rPr>
                <w:rFonts w:ascii="Consolas" w:hAnsi="Consolas"/>
                <w:lang w:val="en-GB"/>
              </w:rPr>
              <w:t>[null]</w:t>
            </w:r>
          </w:p>
        </w:tc>
        <w:tc>
          <w:tcPr>
            <w:tcW w:w="2835" w:type="dxa"/>
          </w:tcPr>
          <w:p w14:paraId="6D3E4DE5" w14:textId="3456233C" w:rsidR="00063BCA" w:rsidRPr="006E14F6" w:rsidRDefault="001557EC" w:rsidP="006E14F6">
            <w:pPr>
              <w:rPr>
                <w:rFonts w:ascii="Consolas" w:hAnsi="Consolas"/>
                <w:bCs/>
              </w:rPr>
            </w:pPr>
            <w:r w:rsidRPr="006E14F6">
              <w:rPr>
                <w:rFonts w:ascii="Consolas" w:hAnsi="Consolas"/>
                <w:bCs/>
              </w:rPr>
              <w:t>Josefina Abshire</w:t>
            </w:r>
          </w:p>
        </w:tc>
      </w:tr>
      <w:tr w:rsidR="00063BCA" w:rsidRPr="006E14F6" w14:paraId="6E0EA335" w14:textId="77777777" w:rsidTr="0074716B">
        <w:tc>
          <w:tcPr>
            <w:tcW w:w="1682" w:type="dxa"/>
          </w:tcPr>
          <w:p w14:paraId="4FA4BD40" w14:textId="213B7CD6" w:rsidR="00063BCA" w:rsidRPr="006E14F6" w:rsidRDefault="00063BCA" w:rsidP="006E14F6">
            <w:pPr>
              <w:rPr>
                <w:rFonts w:ascii="Consolas" w:hAnsi="Consolas"/>
                <w:lang w:val="en-GB"/>
              </w:rPr>
            </w:pPr>
            <w:r w:rsidRPr="006E14F6">
              <w:rPr>
                <w:rFonts w:ascii="Consolas" w:hAnsi="Consolas"/>
                <w:lang w:val="en-GB"/>
              </w:rPr>
              <w:t>4</w:t>
            </w:r>
          </w:p>
        </w:tc>
        <w:tc>
          <w:tcPr>
            <w:tcW w:w="1701" w:type="dxa"/>
          </w:tcPr>
          <w:p w14:paraId="7DFD1331" w14:textId="238A8A0E"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70D641EC" w14:textId="2B2B87A4" w:rsidR="00063BCA" w:rsidRPr="006E14F6" w:rsidRDefault="001557EC" w:rsidP="006E14F6">
            <w:pPr>
              <w:rPr>
                <w:rFonts w:ascii="Consolas" w:hAnsi="Consolas"/>
                <w:lang w:val="en-GB"/>
              </w:rPr>
            </w:pPr>
            <w:r w:rsidRPr="006E14F6">
              <w:rPr>
                <w:rFonts w:ascii="Consolas" w:hAnsi="Consolas"/>
                <w:lang w:val="en-GB"/>
              </w:rPr>
              <w:t>Herman Jones</w:t>
            </w:r>
          </w:p>
        </w:tc>
      </w:tr>
      <w:tr w:rsidR="00063BCA" w:rsidRPr="006E14F6" w14:paraId="1700631D" w14:textId="77777777" w:rsidTr="0074716B">
        <w:tc>
          <w:tcPr>
            <w:tcW w:w="1682" w:type="dxa"/>
          </w:tcPr>
          <w:p w14:paraId="42982A2E" w14:textId="25BD442E" w:rsidR="00063BCA" w:rsidRPr="006E14F6" w:rsidRDefault="00063BCA" w:rsidP="006E14F6">
            <w:pPr>
              <w:rPr>
                <w:rFonts w:ascii="Consolas" w:hAnsi="Consolas"/>
                <w:lang w:val="en-GB"/>
              </w:rPr>
            </w:pPr>
            <w:r w:rsidRPr="006E14F6">
              <w:rPr>
                <w:rFonts w:ascii="Consolas" w:hAnsi="Consolas"/>
                <w:lang w:val="en-GB"/>
              </w:rPr>
              <w:t>6</w:t>
            </w:r>
          </w:p>
        </w:tc>
        <w:tc>
          <w:tcPr>
            <w:tcW w:w="1701" w:type="dxa"/>
          </w:tcPr>
          <w:p w14:paraId="6296FF59" w14:textId="4A137DB9"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55CEF4F6" w14:textId="0398D701" w:rsidR="00063BCA" w:rsidRPr="006E14F6" w:rsidRDefault="001557EC" w:rsidP="006E14F6">
            <w:pPr>
              <w:rPr>
                <w:rFonts w:ascii="Consolas" w:hAnsi="Consolas"/>
                <w:lang w:val="en-GB"/>
              </w:rPr>
            </w:pPr>
            <w:r w:rsidRPr="006E14F6">
              <w:rPr>
                <w:rFonts w:ascii="Consolas" w:hAnsi="Consolas"/>
                <w:lang w:val="en-GB"/>
              </w:rPr>
              <w:t>Sandra Langosh</w:t>
            </w:r>
          </w:p>
        </w:tc>
      </w:tr>
      <w:tr w:rsidR="00063BCA" w:rsidRPr="006E14F6" w14:paraId="4C8259AE" w14:textId="77777777" w:rsidTr="0074716B">
        <w:tc>
          <w:tcPr>
            <w:tcW w:w="1682" w:type="dxa"/>
          </w:tcPr>
          <w:p w14:paraId="4A49B86D" w14:textId="798C5AD2" w:rsidR="00063BCA" w:rsidRPr="006E14F6" w:rsidRDefault="00063BCA" w:rsidP="006E14F6">
            <w:pPr>
              <w:rPr>
                <w:rFonts w:ascii="Consolas" w:hAnsi="Consolas"/>
                <w:lang w:val="en-GB"/>
              </w:rPr>
            </w:pPr>
            <w:r w:rsidRPr="006E14F6">
              <w:rPr>
                <w:rFonts w:ascii="Consolas" w:hAnsi="Consolas"/>
                <w:lang w:val="en-GB"/>
              </w:rPr>
              <w:t>…</w:t>
            </w:r>
          </w:p>
        </w:tc>
        <w:tc>
          <w:tcPr>
            <w:tcW w:w="1701" w:type="dxa"/>
          </w:tcPr>
          <w:p w14:paraId="0934F874" w14:textId="1885209B" w:rsidR="00063BCA" w:rsidRPr="006E14F6" w:rsidRDefault="00063BCA" w:rsidP="006E14F6">
            <w:pPr>
              <w:rPr>
                <w:rFonts w:ascii="Consolas" w:hAnsi="Consolas"/>
                <w:lang w:val="en-GB"/>
              </w:rPr>
            </w:pPr>
            <w:r w:rsidRPr="006E14F6">
              <w:rPr>
                <w:rFonts w:ascii="Consolas" w:hAnsi="Consolas"/>
                <w:lang w:val="en-GB"/>
              </w:rPr>
              <w:t>…</w:t>
            </w:r>
          </w:p>
        </w:tc>
        <w:tc>
          <w:tcPr>
            <w:tcW w:w="2835" w:type="dxa"/>
          </w:tcPr>
          <w:p w14:paraId="502C3F39" w14:textId="46408697" w:rsidR="00063BCA" w:rsidRPr="006E14F6" w:rsidRDefault="00063BCA" w:rsidP="006E14F6">
            <w:pPr>
              <w:rPr>
                <w:rFonts w:ascii="Consolas" w:hAnsi="Consolas"/>
                <w:lang w:val="en-GB"/>
              </w:rPr>
            </w:pPr>
            <w:r w:rsidRPr="006E14F6">
              <w:rPr>
                <w:rFonts w:ascii="Consolas" w:hAnsi="Consolas"/>
                <w:lang w:val="en-GB"/>
              </w:rPr>
              <w:t>…</w:t>
            </w:r>
          </w:p>
        </w:tc>
      </w:tr>
      <w:tr w:rsidR="006E14F6" w:rsidRPr="006E14F6" w14:paraId="0F368CF6" w14:textId="77777777" w:rsidTr="0074716B">
        <w:tc>
          <w:tcPr>
            <w:tcW w:w="1682" w:type="dxa"/>
          </w:tcPr>
          <w:p w14:paraId="6C7A634B" w14:textId="014E7CB3" w:rsidR="006E14F6" w:rsidRPr="006E14F6" w:rsidRDefault="006E14F6" w:rsidP="006E14F6">
            <w:pPr>
              <w:rPr>
                <w:rFonts w:ascii="Consolas" w:hAnsi="Consolas"/>
                <w:lang w:val="en-GB"/>
              </w:rPr>
            </w:pPr>
            <w:r w:rsidRPr="006E14F6">
              <w:rPr>
                <w:rFonts w:ascii="Consolas" w:hAnsi="Consolas"/>
                <w:lang w:val="en-GB"/>
              </w:rPr>
              <w:t>148</w:t>
            </w:r>
          </w:p>
        </w:tc>
        <w:tc>
          <w:tcPr>
            <w:tcW w:w="1701" w:type="dxa"/>
          </w:tcPr>
          <w:p w14:paraId="2E403679" w14:textId="3EAEDF7D" w:rsidR="006E14F6" w:rsidRPr="006E14F6" w:rsidRDefault="007B3DA5" w:rsidP="006E14F6">
            <w:pPr>
              <w:rPr>
                <w:rFonts w:ascii="Consolas" w:hAnsi="Consolas"/>
                <w:lang w:val="en-GB"/>
              </w:rPr>
            </w:pPr>
            <w:r w:rsidRPr="006E14F6">
              <w:rPr>
                <w:rFonts w:ascii="Consolas" w:hAnsi="Consolas"/>
                <w:lang w:val="en-GB"/>
              </w:rPr>
              <w:t>[null]</w:t>
            </w:r>
          </w:p>
        </w:tc>
        <w:tc>
          <w:tcPr>
            <w:tcW w:w="2835" w:type="dxa"/>
          </w:tcPr>
          <w:p w14:paraId="70768E1B" w14:textId="07F66F47" w:rsidR="006E14F6" w:rsidRPr="006E14F6" w:rsidRDefault="006E14F6" w:rsidP="006E14F6">
            <w:pPr>
              <w:rPr>
                <w:rFonts w:ascii="Consolas" w:hAnsi="Consolas"/>
                <w:lang w:val="en-GB"/>
              </w:rPr>
            </w:pPr>
            <w:r w:rsidRPr="006E14F6">
              <w:rPr>
                <w:rFonts w:ascii="Consolas" w:hAnsi="Consolas"/>
                <w:lang w:val="en-GB"/>
              </w:rPr>
              <w:t>Tara Johnson</w:t>
            </w:r>
          </w:p>
        </w:tc>
      </w:tr>
      <w:tr w:rsidR="006E14F6" w:rsidRPr="006E14F6" w14:paraId="0D151766" w14:textId="77777777" w:rsidTr="0074716B">
        <w:tc>
          <w:tcPr>
            <w:tcW w:w="1682" w:type="dxa"/>
          </w:tcPr>
          <w:p w14:paraId="79F549AD" w14:textId="4A8EAC42" w:rsidR="006E14F6" w:rsidRPr="006E14F6" w:rsidRDefault="006E14F6" w:rsidP="006E14F6">
            <w:pPr>
              <w:rPr>
                <w:rFonts w:ascii="Consolas" w:hAnsi="Consolas"/>
                <w:lang w:val="en-GB"/>
              </w:rPr>
            </w:pPr>
            <w:r w:rsidRPr="006E14F6">
              <w:rPr>
                <w:rFonts w:ascii="Consolas" w:hAnsi="Consolas"/>
                <w:lang w:val="en-GB"/>
              </w:rPr>
              <w:t>168</w:t>
            </w:r>
          </w:p>
        </w:tc>
        <w:tc>
          <w:tcPr>
            <w:tcW w:w="1701" w:type="dxa"/>
          </w:tcPr>
          <w:p w14:paraId="521859D9" w14:textId="75D51CC0" w:rsidR="006E14F6" w:rsidRPr="006E14F6" w:rsidRDefault="006E14F6" w:rsidP="006E14F6">
            <w:pPr>
              <w:rPr>
                <w:rFonts w:ascii="Consolas" w:hAnsi="Consolas"/>
                <w:lang w:val="en-GB"/>
              </w:rPr>
            </w:pPr>
            <w:r w:rsidRPr="006E14F6">
              <w:rPr>
                <w:rFonts w:ascii="Consolas" w:hAnsi="Consolas"/>
                <w:lang w:val="en-GB"/>
              </w:rPr>
              <w:t>[null]</w:t>
            </w:r>
          </w:p>
        </w:tc>
        <w:tc>
          <w:tcPr>
            <w:tcW w:w="2835" w:type="dxa"/>
          </w:tcPr>
          <w:p w14:paraId="0B3BB82C" w14:textId="2BF485E7" w:rsidR="006E14F6" w:rsidRPr="006E14F6" w:rsidRDefault="006E14F6" w:rsidP="006E14F6">
            <w:pPr>
              <w:rPr>
                <w:rFonts w:ascii="Consolas" w:hAnsi="Consolas"/>
                <w:lang w:val="en-GB"/>
              </w:rPr>
            </w:pPr>
            <w:r w:rsidRPr="006E14F6">
              <w:rPr>
                <w:rFonts w:ascii="Consolas" w:hAnsi="Consolas"/>
                <w:lang w:val="en-GB"/>
              </w:rPr>
              <w:t>Vincent Abbott</w:t>
            </w:r>
          </w:p>
        </w:tc>
      </w:tr>
    </w:tbl>
    <w:p w14:paraId="39109790" w14:textId="53964D37" w:rsidR="00D54F67" w:rsidRDefault="00063BCA" w:rsidP="00882EC5">
      <w:pPr>
        <w:pStyle w:val="Heading2"/>
        <w:numPr>
          <w:ilvl w:val="0"/>
          <w:numId w:val="0"/>
        </w:numPr>
      </w:pPr>
      <w:r>
        <w:lastRenderedPageBreak/>
        <w:t>7</w:t>
      </w:r>
      <w:r w:rsidR="00D54F67" w:rsidRPr="00D54F67">
        <w:t>.</w:t>
      </w:r>
      <w:r w:rsidR="00D54F67" w:rsidRPr="00DB1176">
        <w:t xml:space="preserve"> </w:t>
      </w:r>
      <w:r w:rsidR="00612E21">
        <w:t>Bookings Made by Lead</w:t>
      </w:r>
    </w:p>
    <w:p w14:paraId="2695566E" w14:textId="6469F8EB" w:rsidR="0024779B" w:rsidRDefault="0024779B" w:rsidP="00F45DD9">
      <w:pPr>
        <w:pStyle w:val="Index"/>
        <w:rPr>
          <w:b/>
        </w:rPr>
      </w:pPr>
      <w:r w:rsidRPr="0024779B">
        <w:t xml:space="preserve">Write a SQL query that selects the </w:t>
      </w:r>
      <w:r w:rsidRPr="00F8315C">
        <w:rPr>
          <w:rFonts w:ascii="Consolas" w:hAnsi="Consolas"/>
          <w:b/>
          <w:bCs/>
        </w:rPr>
        <w:t>"</w:t>
      </w:r>
      <w:r w:rsidRPr="00F45DD9">
        <w:rPr>
          <w:rFonts w:ascii="Consolas" w:hAnsi="Consolas"/>
          <w:b/>
          <w:bCs/>
        </w:rPr>
        <w:t>apartment_id</w:t>
      </w:r>
      <w:r w:rsidRPr="00F8315C">
        <w:rPr>
          <w:rFonts w:ascii="Consolas" w:hAnsi="Consolas"/>
          <w:b/>
          <w:bCs/>
        </w:rPr>
        <w:t>"</w:t>
      </w:r>
      <w:r w:rsidRPr="0024779B">
        <w:t xml:space="preserve">, </w:t>
      </w:r>
      <w:r w:rsidRPr="00F8315C">
        <w:rPr>
          <w:rFonts w:ascii="Consolas" w:hAnsi="Consolas"/>
          <w:b/>
          <w:bCs/>
        </w:rPr>
        <w:t>"</w:t>
      </w:r>
      <w:r w:rsidRPr="00F45DD9">
        <w:rPr>
          <w:rFonts w:ascii="Consolas" w:hAnsi="Consolas"/>
          <w:b/>
          <w:bCs/>
        </w:rPr>
        <w:t>booked_for</w:t>
      </w:r>
      <w:r w:rsidRPr="00F8315C">
        <w:rPr>
          <w:rFonts w:ascii="Consolas" w:hAnsi="Consolas"/>
          <w:b/>
          <w:bCs/>
        </w:rPr>
        <w:t>"</w:t>
      </w:r>
      <w:r>
        <w:t xml:space="preserve"> nights</w:t>
      </w:r>
      <w:r w:rsidRPr="0024779B">
        <w:t xml:space="preserve">, customer's </w:t>
      </w:r>
      <w:r w:rsidRPr="00F8315C">
        <w:rPr>
          <w:rFonts w:ascii="Consolas" w:hAnsi="Consolas"/>
          <w:b/>
          <w:bCs/>
        </w:rPr>
        <w:t>"</w:t>
      </w:r>
      <w:r w:rsidRPr="00F45DD9">
        <w:rPr>
          <w:rFonts w:ascii="Consolas" w:hAnsi="Consolas"/>
          <w:b/>
          <w:bCs/>
        </w:rPr>
        <w:t>first_name</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ountry</w:t>
      </w:r>
      <w:r w:rsidRPr="00F8315C">
        <w:rPr>
          <w:rFonts w:ascii="Consolas" w:hAnsi="Consolas"/>
          <w:b/>
          <w:bCs/>
        </w:rPr>
        <w:t>"</w:t>
      </w:r>
      <w:r>
        <w:t xml:space="preserve"> </w:t>
      </w:r>
      <w:r w:rsidRPr="0024779B">
        <w:t xml:space="preserve">from the </w:t>
      </w:r>
      <w:r w:rsidRPr="00F8315C">
        <w:rPr>
          <w:rFonts w:ascii="Consolas" w:hAnsi="Consolas"/>
          <w:b/>
          <w:bCs/>
        </w:rPr>
        <w:t>"</w:t>
      </w:r>
      <w:r w:rsidRPr="00F45DD9">
        <w:rPr>
          <w:rFonts w:ascii="Consolas" w:hAnsi="Consolas"/>
          <w:b/>
          <w:bCs/>
        </w:rPr>
        <w:t>bookings</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ustomers</w:t>
      </w:r>
      <w:r w:rsidRPr="00F8315C">
        <w:rPr>
          <w:rFonts w:ascii="Consolas" w:hAnsi="Consolas"/>
          <w:b/>
          <w:bCs/>
        </w:rPr>
        <w:t>"</w:t>
      </w:r>
      <w:r w:rsidRPr="0024779B">
        <w:t xml:space="preserve"> tables, respectively, by performing an </w:t>
      </w:r>
      <w:r w:rsidRPr="00F45DD9">
        <w:rPr>
          <w:rFonts w:ascii="Consolas" w:hAnsi="Consolas"/>
          <w:b/>
          <w:bCs/>
        </w:rPr>
        <w:t>INNER JOIN</w:t>
      </w:r>
      <w:r w:rsidRPr="00F45DD9">
        <w:rPr>
          <w:b/>
          <w:bCs/>
        </w:rPr>
        <w:t>.</w:t>
      </w:r>
      <w:r>
        <w:t xml:space="preserve"> </w:t>
      </w:r>
      <w:r w:rsidRPr="0024779B">
        <w:t xml:space="preserve">Filter the results </w:t>
      </w:r>
      <w:r w:rsidR="00742D56">
        <w:t>only to include</w:t>
      </w:r>
      <w:r w:rsidRPr="0024779B">
        <w:t xml:space="preserve"> bookings made by customers with a </w:t>
      </w:r>
      <w:r w:rsidRPr="00F8315C">
        <w:rPr>
          <w:rFonts w:ascii="Consolas" w:hAnsi="Consolas"/>
          <w:b/>
          <w:bCs/>
        </w:rPr>
        <w:t>"</w:t>
      </w:r>
      <w:r w:rsidRPr="00F45DD9">
        <w:rPr>
          <w:rFonts w:ascii="Consolas" w:hAnsi="Consolas"/>
          <w:b/>
          <w:bCs/>
        </w:rPr>
        <w:t>job_type</w:t>
      </w:r>
      <w:r w:rsidRPr="00F8315C">
        <w:rPr>
          <w:rFonts w:ascii="Consolas" w:hAnsi="Consolas"/>
          <w:b/>
          <w:bCs/>
        </w:rPr>
        <w:t>"</w:t>
      </w:r>
      <w:r w:rsidRPr="0024779B">
        <w:t xml:space="preserve"> of </w:t>
      </w:r>
      <w:r w:rsidRPr="00F8315C">
        <w:rPr>
          <w:rFonts w:ascii="Consolas" w:hAnsi="Consolas"/>
          <w:b/>
          <w:bCs/>
        </w:rPr>
        <w:t>"</w:t>
      </w:r>
      <w:r w:rsidRPr="00F45DD9">
        <w:rPr>
          <w:rFonts w:ascii="Consolas" w:hAnsi="Consolas"/>
          <w:b/>
          <w:bCs/>
        </w:rPr>
        <w:t>Lead</w:t>
      </w:r>
      <w:r w:rsidRPr="00F8315C">
        <w:rPr>
          <w:rFonts w:ascii="Consolas" w:hAnsi="Consolas"/>
          <w:b/>
          <w:bCs/>
        </w:rPr>
        <w:t>"</w:t>
      </w:r>
      <w:r w:rsidRPr="00F45DD9">
        <w:t>.</w:t>
      </w:r>
    </w:p>
    <w:p w14:paraId="159AB568" w14:textId="221C9CB8" w:rsidR="00C237EB" w:rsidRDefault="00C237EB" w:rsidP="00973F0D">
      <w:pPr>
        <w:spacing w:before="0" w:after="0"/>
        <w:rPr>
          <w:bCs/>
        </w:rPr>
      </w:pPr>
      <w:r>
        <w:t>Submit your query for this task in the Judge system</w:t>
      </w:r>
      <w:r w:rsidRPr="0042038D">
        <w:rPr>
          <w:bCs/>
        </w:rPr>
        <w:t>.</w:t>
      </w:r>
    </w:p>
    <w:p w14:paraId="3F1461B6" w14:textId="77777777" w:rsidR="0024779B" w:rsidRDefault="0024779B" w:rsidP="0024779B">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410"/>
      </w:tblGrid>
      <w:tr w:rsidR="0024779B" w:rsidRPr="00742D56" w14:paraId="7E5516BB" w14:textId="77777777" w:rsidTr="0024779B">
        <w:tc>
          <w:tcPr>
            <w:tcW w:w="1682" w:type="dxa"/>
            <w:shd w:val="clear" w:color="auto" w:fill="D9D9D9" w:themeFill="background1" w:themeFillShade="D9"/>
          </w:tcPr>
          <w:p w14:paraId="0BF55817" w14:textId="5C9D8E17" w:rsidR="0024779B" w:rsidRPr="004C61D5" w:rsidRDefault="0024779B" w:rsidP="00742D56">
            <w:pPr>
              <w:rPr>
                <w:rFonts w:cstheme="minorHAnsi"/>
                <w:b/>
                <w:bCs/>
                <w:lang w:val="en-GB"/>
              </w:rPr>
            </w:pPr>
            <w:r w:rsidRPr="004C61D5">
              <w:rPr>
                <w:rFonts w:cstheme="minorHAnsi"/>
                <w:b/>
                <w:bCs/>
              </w:rPr>
              <w:t>apartment_id</w:t>
            </w:r>
          </w:p>
        </w:tc>
        <w:tc>
          <w:tcPr>
            <w:tcW w:w="1560" w:type="dxa"/>
            <w:shd w:val="clear" w:color="auto" w:fill="D9D9D9" w:themeFill="background1" w:themeFillShade="D9"/>
          </w:tcPr>
          <w:p w14:paraId="5E411D15" w14:textId="3663F669" w:rsidR="0024779B" w:rsidRPr="004C61D5" w:rsidRDefault="0024779B" w:rsidP="00742D56">
            <w:pPr>
              <w:rPr>
                <w:rFonts w:cstheme="minorHAnsi"/>
                <w:b/>
                <w:lang w:val="en-GB"/>
              </w:rPr>
            </w:pPr>
            <w:r w:rsidRPr="004C61D5">
              <w:rPr>
                <w:rFonts w:cstheme="minorHAnsi"/>
                <w:b/>
              </w:rPr>
              <w:t>booked_for</w:t>
            </w:r>
          </w:p>
        </w:tc>
        <w:tc>
          <w:tcPr>
            <w:tcW w:w="1559" w:type="dxa"/>
            <w:shd w:val="clear" w:color="auto" w:fill="D9D9D9" w:themeFill="background1" w:themeFillShade="D9"/>
          </w:tcPr>
          <w:p w14:paraId="03058759" w14:textId="5F320F7E" w:rsidR="0024779B" w:rsidRPr="004C61D5" w:rsidRDefault="0024779B" w:rsidP="00742D56">
            <w:pPr>
              <w:rPr>
                <w:rFonts w:cstheme="minorHAnsi"/>
                <w:b/>
              </w:rPr>
            </w:pPr>
            <w:r w:rsidRPr="004C61D5">
              <w:rPr>
                <w:rFonts w:cstheme="minorHAnsi"/>
                <w:b/>
              </w:rPr>
              <w:t>first_name</w:t>
            </w:r>
          </w:p>
        </w:tc>
        <w:tc>
          <w:tcPr>
            <w:tcW w:w="2410" w:type="dxa"/>
            <w:shd w:val="clear" w:color="auto" w:fill="D9D9D9" w:themeFill="background1" w:themeFillShade="D9"/>
          </w:tcPr>
          <w:p w14:paraId="06261736" w14:textId="6115EB86" w:rsidR="0024779B" w:rsidRPr="004C61D5" w:rsidRDefault="0024779B" w:rsidP="00742D56">
            <w:pPr>
              <w:rPr>
                <w:rFonts w:cstheme="minorHAnsi"/>
                <w:b/>
              </w:rPr>
            </w:pPr>
            <w:r w:rsidRPr="004C61D5">
              <w:rPr>
                <w:rFonts w:cstheme="minorHAnsi"/>
                <w:b/>
              </w:rPr>
              <w:t>country</w:t>
            </w:r>
          </w:p>
        </w:tc>
      </w:tr>
      <w:tr w:rsidR="0024779B" w:rsidRPr="00742D56" w14:paraId="368C1E63" w14:textId="77777777" w:rsidTr="0024779B">
        <w:tc>
          <w:tcPr>
            <w:tcW w:w="1682" w:type="dxa"/>
          </w:tcPr>
          <w:p w14:paraId="204C32D1" w14:textId="78F69110" w:rsidR="0024779B" w:rsidRPr="00742D56" w:rsidRDefault="0024779B" w:rsidP="00742D56">
            <w:pPr>
              <w:rPr>
                <w:rFonts w:ascii="Consolas" w:hAnsi="Consolas"/>
                <w:lang w:val="en-GB"/>
              </w:rPr>
            </w:pPr>
            <w:r w:rsidRPr="00742D56">
              <w:rPr>
                <w:rFonts w:ascii="Consolas" w:hAnsi="Consolas"/>
                <w:lang w:val="en-GB"/>
              </w:rPr>
              <w:t>46</w:t>
            </w:r>
          </w:p>
        </w:tc>
        <w:tc>
          <w:tcPr>
            <w:tcW w:w="1560" w:type="dxa"/>
          </w:tcPr>
          <w:p w14:paraId="26464043" w14:textId="76399011" w:rsidR="0024779B" w:rsidRPr="00742D56" w:rsidRDefault="0024779B" w:rsidP="00742D56">
            <w:pPr>
              <w:rPr>
                <w:rFonts w:ascii="Consolas" w:hAnsi="Consolas"/>
                <w:lang w:val="en-GB"/>
              </w:rPr>
            </w:pPr>
            <w:r w:rsidRPr="00742D56">
              <w:rPr>
                <w:rFonts w:ascii="Consolas" w:hAnsi="Consolas"/>
                <w:lang w:val="en-GB"/>
              </w:rPr>
              <w:t>14</w:t>
            </w:r>
          </w:p>
        </w:tc>
        <w:tc>
          <w:tcPr>
            <w:tcW w:w="1559" w:type="dxa"/>
          </w:tcPr>
          <w:p w14:paraId="701C16FD" w14:textId="5A21C375" w:rsidR="0024779B" w:rsidRPr="00742D56" w:rsidRDefault="0024779B" w:rsidP="00742D56">
            <w:pPr>
              <w:rPr>
                <w:rFonts w:ascii="Consolas" w:hAnsi="Consolas"/>
                <w:lang w:val="en-GB"/>
              </w:rPr>
            </w:pPr>
            <w:r w:rsidRPr="00742D56">
              <w:rPr>
                <w:rFonts w:ascii="Consolas" w:hAnsi="Consolas"/>
                <w:lang w:val="en-GB"/>
              </w:rPr>
              <w:t>Sammie</w:t>
            </w:r>
          </w:p>
        </w:tc>
        <w:tc>
          <w:tcPr>
            <w:tcW w:w="2410" w:type="dxa"/>
          </w:tcPr>
          <w:p w14:paraId="00AAE126" w14:textId="7AED35AE" w:rsidR="0024779B" w:rsidRPr="00742D56" w:rsidRDefault="00612E21" w:rsidP="00742D56">
            <w:pPr>
              <w:tabs>
                <w:tab w:val="center" w:pos="1097"/>
              </w:tabs>
              <w:rPr>
                <w:rFonts w:ascii="Consolas" w:hAnsi="Consolas"/>
                <w:lang w:val="en-GB"/>
              </w:rPr>
            </w:pPr>
            <w:r w:rsidRPr="00742D56">
              <w:rPr>
                <w:rFonts w:ascii="Consolas" w:hAnsi="Consolas"/>
                <w:lang w:val="en-GB"/>
              </w:rPr>
              <w:t>Borders</w:t>
            </w:r>
          </w:p>
        </w:tc>
      </w:tr>
      <w:tr w:rsidR="0024779B" w:rsidRPr="00742D56" w14:paraId="1F0AE98D" w14:textId="77777777" w:rsidTr="0024779B">
        <w:tc>
          <w:tcPr>
            <w:tcW w:w="1682" w:type="dxa"/>
          </w:tcPr>
          <w:p w14:paraId="38767C8E" w14:textId="1EC2B7A5" w:rsidR="0024779B" w:rsidRPr="00742D56" w:rsidRDefault="00612E21" w:rsidP="00742D56">
            <w:pPr>
              <w:rPr>
                <w:rFonts w:ascii="Consolas" w:hAnsi="Consolas"/>
                <w:lang w:val="en-GB"/>
              </w:rPr>
            </w:pPr>
            <w:r w:rsidRPr="00742D56">
              <w:rPr>
                <w:rFonts w:ascii="Consolas" w:hAnsi="Consolas"/>
                <w:lang w:val="en-GB"/>
              </w:rPr>
              <w:t>[null]</w:t>
            </w:r>
          </w:p>
        </w:tc>
        <w:tc>
          <w:tcPr>
            <w:tcW w:w="1560" w:type="dxa"/>
          </w:tcPr>
          <w:p w14:paraId="3495288E" w14:textId="671555CF" w:rsidR="0024779B" w:rsidRPr="00742D56" w:rsidRDefault="00612E21" w:rsidP="00742D56">
            <w:pPr>
              <w:rPr>
                <w:rFonts w:ascii="Consolas" w:hAnsi="Consolas"/>
                <w:lang w:val="en-GB"/>
              </w:rPr>
            </w:pPr>
            <w:r w:rsidRPr="00742D56">
              <w:rPr>
                <w:rFonts w:ascii="Consolas" w:hAnsi="Consolas"/>
                <w:lang w:val="en-GB"/>
              </w:rPr>
              <w:t>5</w:t>
            </w:r>
          </w:p>
        </w:tc>
        <w:tc>
          <w:tcPr>
            <w:tcW w:w="1559" w:type="dxa"/>
          </w:tcPr>
          <w:p w14:paraId="5941A8AD" w14:textId="66380D66" w:rsidR="0024779B" w:rsidRPr="00742D56" w:rsidRDefault="00612E21" w:rsidP="00742D56">
            <w:pPr>
              <w:rPr>
                <w:rFonts w:ascii="Consolas" w:hAnsi="Consolas"/>
                <w:lang w:val="en-GB"/>
              </w:rPr>
            </w:pPr>
            <w:r w:rsidRPr="00742D56">
              <w:rPr>
                <w:rFonts w:ascii="Consolas" w:hAnsi="Consolas"/>
                <w:lang w:val="en-GB"/>
              </w:rPr>
              <w:t>Sammie</w:t>
            </w:r>
          </w:p>
        </w:tc>
        <w:tc>
          <w:tcPr>
            <w:tcW w:w="2410" w:type="dxa"/>
          </w:tcPr>
          <w:p w14:paraId="46F0CD90" w14:textId="697C4E06" w:rsidR="0024779B" w:rsidRPr="00742D56" w:rsidRDefault="00612E21" w:rsidP="00742D56">
            <w:pPr>
              <w:rPr>
                <w:rFonts w:ascii="Consolas" w:hAnsi="Consolas"/>
                <w:lang w:val="en-GB"/>
              </w:rPr>
            </w:pPr>
            <w:r w:rsidRPr="00742D56">
              <w:rPr>
                <w:rFonts w:ascii="Consolas" w:hAnsi="Consolas"/>
                <w:lang w:val="en-GB"/>
              </w:rPr>
              <w:t>Borders</w:t>
            </w:r>
          </w:p>
        </w:tc>
      </w:tr>
    </w:tbl>
    <w:p w14:paraId="70A6E5BF" w14:textId="029F9A36" w:rsidR="00993E3A" w:rsidRDefault="00063BCA" w:rsidP="00993E3A">
      <w:pPr>
        <w:pStyle w:val="Heading2"/>
        <w:numPr>
          <w:ilvl w:val="0"/>
          <w:numId w:val="0"/>
        </w:numPr>
      </w:pPr>
      <w:r>
        <w:t>8</w:t>
      </w:r>
      <w:r w:rsidR="00993E3A" w:rsidRPr="00BE11CF">
        <w:t>.</w:t>
      </w:r>
      <w:r w:rsidR="00993E3A">
        <w:t xml:space="preserve"> </w:t>
      </w:r>
      <w:r w:rsidR="001A2538" w:rsidRPr="001A2538">
        <w:t>Hahn</w:t>
      </w:r>
      <w:r w:rsidR="007304B3">
        <w:t>'</w:t>
      </w:r>
      <w:r w:rsidR="001A2538">
        <w:t>s Bookings</w:t>
      </w:r>
    </w:p>
    <w:p w14:paraId="57BE547F" w14:textId="2A703C50" w:rsidR="001A2538" w:rsidRDefault="001A2538" w:rsidP="003235D5">
      <w:pPr>
        <w:spacing w:before="0"/>
      </w:pPr>
      <w:r w:rsidRPr="001A2538">
        <w:t xml:space="preserve">Create a SQL query that </w:t>
      </w:r>
      <w:r w:rsidRPr="001A2538">
        <w:rPr>
          <w:rFonts w:ascii="Consolas" w:hAnsi="Consolas"/>
          <w:b/>
        </w:rPr>
        <w:t>COUNT</w:t>
      </w:r>
      <w:r>
        <w:t xml:space="preserve"> </w:t>
      </w:r>
      <w:r w:rsidRPr="001A2538">
        <w:t xml:space="preserve">the </w:t>
      </w:r>
      <w:r w:rsidRPr="001A2538">
        <w:rPr>
          <w:b/>
          <w:bCs/>
        </w:rPr>
        <w:t>number of bookings</w:t>
      </w:r>
      <w:r w:rsidRPr="001A2538">
        <w:t xml:space="preserve"> made by customers whose </w:t>
      </w:r>
      <w:r w:rsidRPr="001A2538">
        <w:rPr>
          <w:rFonts w:ascii="Consolas" w:hAnsi="Consolas"/>
          <w:b/>
        </w:rPr>
        <w:t>"last_name"</w:t>
      </w:r>
      <w:r w:rsidRPr="001A2538">
        <w:t xml:space="preserve"> is </w:t>
      </w:r>
      <w:r w:rsidRPr="001A2538">
        <w:rPr>
          <w:rFonts w:ascii="Consolas" w:hAnsi="Consolas"/>
          <w:b/>
        </w:rPr>
        <w:t>'Hahn'</w:t>
      </w:r>
      <w:r w:rsidRPr="001A2538">
        <w:t xml:space="preserve">. The output should show only the </w:t>
      </w:r>
      <w:r w:rsidRPr="001A2538">
        <w:rPr>
          <w:b/>
          <w:bCs/>
        </w:rPr>
        <w:t>count of bookings</w:t>
      </w:r>
      <w:r w:rsidRPr="001A2538">
        <w:t xml:space="preserve"> and no other columns.</w:t>
      </w:r>
    </w:p>
    <w:p w14:paraId="62D231E5" w14:textId="217D1C95" w:rsidR="001A2538" w:rsidRDefault="001A2538" w:rsidP="003235D5">
      <w:pPr>
        <w:spacing w:before="0" w:after="0"/>
        <w:rPr>
          <w:bCs/>
        </w:rPr>
      </w:pPr>
      <w:r>
        <w:t>Submit your query for this task in the Judge system</w:t>
      </w:r>
      <w:r w:rsidRPr="0042038D">
        <w:rPr>
          <w:bCs/>
        </w:rPr>
        <w:t>.</w:t>
      </w:r>
    </w:p>
    <w:p w14:paraId="34D0FB67" w14:textId="77777777" w:rsidR="001A2538" w:rsidRDefault="001A2538" w:rsidP="001A2538">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832"/>
      </w:tblGrid>
      <w:tr w:rsidR="001A2538" w:rsidRPr="001C2A43" w14:paraId="10613735" w14:textId="77777777" w:rsidTr="003235D5">
        <w:tc>
          <w:tcPr>
            <w:tcW w:w="832" w:type="dxa"/>
            <w:shd w:val="clear" w:color="auto" w:fill="D9D9D9" w:themeFill="background1" w:themeFillShade="D9"/>
          </w:tcPr>
          <w:p w14:paraId="504976C2" w14:textId="640D3B7E" w:rsidR="001A2538" w:rsidRPr="004C61D5" w:rsidRDefault="001A2538" w:rsidP="006D0E53">
            <w:pPr>
              <w:spacing w:after="0"/>
              <w:rPr>
                <w:rFonts w:cstheme="minorHAnsi"/>
                <w:b/>
                <w:bCs/>
                <w:lang w:val="en-GB"/>
              </w:rPr>
            </w:pPr>
            <w:r w:rsidRPr="004C61D5">
              <w:rPr>
                <w:rFonts w:cstheme="minorHAnsi"/>
                <w:b/>
                <w:bCs/>
              </w:rPr>
              <w:t>count</w:t>
            </w:r>
          </w:p>
        </w:tc>
      </w:tr>
      <w:tr w:rsidR="001A2538" w:rsidRPr="001C2A43" w14:paraId="357189AD" w14:textId="77777777" w:rsidTr="003235D5">
        <w:tc>
          <w:tcPr>
            <w:tcW w:w="832" w:type="dxa"/>
          </w:tcPr>
          <w:p w14:paraId="7C8F9EFA" w14:textId="38A77216" w:rsidR="001A2538" w:rsidRPr="001C2A43" w:rsidRDefault="001A2538" w:rsidP="00F45DD9">
            <w:pPr>
              <w:spacing w:after="0"/>
              <w:rPr>
                <w:rFonts w:ascii="Consolas" w:hAnsi="Consolas"/>
                <w:lang w:val="en-GB"/>
              </w:rPr>
            </w:pPr>
            <w:r>
              <w:rPr>
                <w:rFonts w:ascii="Consolas" w:hAnsi="Consolas"/>
                <w:lang w:val="en-GB"/>
              </w:rPr>
              <w:t>10</w:t>
            </w:r>
          </w:p>
        </w:tc>
      </w:tr>
    </w:tbl>
    <w:p w14:paraId="5BF76D79" w14:textId="0CB5765C" w:rsidR="00AF2BD6" w:rsidRDefault="00063BCA" w:rsidP="00DB1176">
      <w:pPr>
        <w:pStyle w:val="Heading2"/>
        <w:numPr>
          <w:ilvl w:val="0"/>
          <w:numId w:val="0"/>
        </w:numPr>
      </w:pPr>
      <w:r>
        <w:t>9</w:t>
      </w:r>
      <w:r w:rsidR="004857E3">
        <w:t xml:space="preserve">. </w:t>
      </w:r>
      <w:r w:rsidR="00F902FC">
        <w:t>Total Sum of Nights</w:t>
      </w:r>
    </w:p>
    <w:p w14:paraId="1A10E4A8" w14:textId="209F6EEA" w:rsidR="00AF2BD6" w:rsidRDefault="00F902FC" w:rsidP="00011312">
      <w:pPr>
        <w:spacing w:before="0"/>
        <w:ind w:hanging="10"/>
      </w:pPr>
      <w:r>
        <w:t>Write</w:t>
      </w:r>
      <w:r w:rsidRPr="00F902FC">
        <w:t xml:space="preserve"> a SQL query that retrieves the </w:t>
      </w:r>
      <w:r w:rsidRPr="00F902FC">
        <w:rPr>
          <w:rFonts w:ascii="Consolas" w:hAnsi="Consolas"/>
          <w:b/>
        </w:rPr>
        <w:t>"name"</w:t>
      </w:r>
      <w:r w:rsidRPr="00F902FC">
        <w:t xml:space="preserve"> of each apartment in the </w:t>
      </w:r>
      <w:r w:rsidRPr="00F902FC">
        <w:rPr>
          <w:rFonts w:ascii="Consolas" w:hAnsi="Consolas"/>
          <w:b/>
        </w:rPr>
        <w:t>"apartments"</w:t>
      </w:r>
      <w:r w:rsidRPr="00F902FC">
        <w:t xml:space="preserve"> table along with the </w:t>
      </w:r>
      <w:r w:rsidRPr="00F902FC">
        <w:rPr>
          <w:b/>
          <w:bCs/>
        </w:rPr>
        <w:t>total sum of nights</w:t>
      </w:r>
      <w:r w:rsidRPr="00F902FC">
        <w:t xml:space="preserve"> </w:t>
      </w:r>
      <w:r w:rsidRPr="00F902FC">
        <w:rPr>
          <w:rFonts w:ascii="Consolas" w:hAnsi="Consolas"/>
          <w:b/>
        </w:rPr>
        <w:t>"booked_for"</w:t>
      </w:r>
      <w:r w:rsidRPr="00F902FC">
        <w:t xml:space="preserve"> </w:t>
      </w:r>
      <w:r w:rsidR="008801A0">
        <w:t xml:space="preserve">for </w:t>
      </w:r>
      <w:r w:rsidRPr="00F902FC">
        <w:t xml:space="preserve">each apartment. </w:t>
      </w:r>
      <w:r w:rsidRPr="00F902FC">
        <w:rPr>
          <w:b/>
          <w:bCs/>
        </w:rPr>
        <w:t>Group</w:t>
      </w:r>
      <w:r w:rsidRPr="00F902FC">
        <w:t xml:space="preserve"> the result by the apartment </w:t>
      </w:r>
      <w:r w:rsidRPr="00F902FC">
        <w:rPr>
          <w:rFonts w:ascii="Consolas" w:hAnsi="Consolas"/>
          <w:b/>
        </w:rPr>
        <w:t>"name"</w:t>
      </w:r>
      <w:r w:rsidRPr="00F902FC">
        <w:t xml:space="preserve"> and sort the result in </w:t>
      </w:r>
      <w:r w:rsidRPr="00F902FC">
        <w:rPr>
          <w:b/>
          <w:bCs/>
        </w:rPr>
        <w:t xml:space="preserve">ascending </w:t>
      </w:r>
      <w:r w:rsidRPr="00F902FC">
        <w:t xml:space="preserve">order based on the </w:t>
      </w:r>
      <w:r w:rsidRPr="00F902FC">
        <w:rPr>
          <w:rFonts w:ascii="Consolas" w:hAnsi="Consolas"/>
          <w:b/>
        </w:rPr>
        <w:t>"name"</w:t>
      </w:r>
      <w:r w:rsidRPr="00F902FC">
        <w:t>.</w:t>
      </w:r>
    </w:p>
    <w:p w14:paraId="6CC8D0E3" w14:textId="77777777" w:rsidR="00F902FC" w:rsidRPr="00690F25" w:rsidRDefault="00F902FC" w:rsidP="00973F0D">
      <w:pPr>
        <w:spacing w:before="0" w:after="0"/>
        <w:rPr>
          <w:bCs/>
        </w:rPr>
      </w:pPr>
      <w:r>
        <w:t>Submit your query for this task in the Judge system</w:t>
      </w:r>
      <w:r w:rsidRPr="0042038D">
        <w:rPr>
          <w:bCs/>
        </w:rPr>
        <w:t>.</w:t>
      </w:r>
    </w:p>
    <w:p w14:paraId="6F028CB9" w14:textId="77777777" w:rsidR="00F902FC" w:rsidRDefault="00F902FC" w:rsidP="00F902F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4801"/>
        <w:gridCol w:w="1417"/>
      </w:tblGrid>
      <w:tr w:rsidR="00F902FC" w:rsidRPr="00742D56" w14:paraId="2300CF36" w14:textId="77777777" w:rsidTr="00F902FC">
        <w:tc>
          <w:tcPr>
            <w:tcW w:w="4801" w:type="dxa"/>
            <w:shd w:val="clear" w:color="auto" w:fill="D9D9D9" w:themeFill="background1" w:themeFillShade="D9"/>
          </w:tcPr>
          <w:p w14:paraId="4FDD8393" w14:textId="5BDC4FF0" w:rsidR="00F902FC" w:rsidRPr="004C61D5" w:rsidRDefault="00F902FC" w:rsidP="00742D56">
            <w:pPr>
              <w:rPr>
                <w:rFonts w:cstheme="minorHAnsi"/>
                <w:b/>
                <w:bCs/>
                <w:lang w:val="en-GB"/>
              </w:rPr>
            </w:pPr>
            <w:r w:rsidRPr="004C61D5">
              <w:rPr>
                <w:rFonts w:cstheme="minorHAnsi"/>
                <w:b/>
              </w:rPr>
              <w:t>name</w:t>
            </w:r>
          </w:p>
        </w:tc>
        <w:tc>
          <w:tcPr>
            <w:tcW w:w="1417" w:type="dxa"/>
            <w:shd w:val="clear" w:color="auto" w:fill="D9D9D9" w:themeFill="background1" w:themeFillShade="D9"/>
          </w:tcPr>
          <w:p w14:paraId="000D8DAD" w14:textId="24259817" w:rsidR="00F902FC" w:rsidRPr="004C61D5" w:rsidRDefault="00F902FC" w:rsidP="00742D56">
            <w:pPr>
              <w:rPr>
                <w:rFonts w:cstheme="minorHAnsi"/>
                <w:b/>
              </w:rPr>
            </w:pPr>
            <w:r w:rsidRPr="004C61D5">
              <w:rPr>
                <w:rFonts w:cstheme="minorHAnsi"/>
                <w:b/>
              </w:rPr>
              <w:t>sum</w:t>
            </w:r>
          </w:p>
        </w:tc>
      </w:tr>
      <w:tr w:rsidR="00F902FC" w:rsidRPr="00742D56" w14:paraId="77302F4F" w14:textId="77777777" w:rsidTr="00F902FC">
        <w:tc>
          <w:tcPr>
            <w:tcW w:w="4801" w:type="dxa"/>
          </w:tcPr>
          <w:p w14:paraId="711A0848" w14:textId="5184F18A" w:rsidR="00F902FC" w:rsidRPr="00742D56" w:rsidRDefault="00F902FC" w:rsidP="00742D56">
            <w:pPr>
              <w:rPr>
                <w:rFonts w:ascii="Consolas" w:hAnsi="Consolas"/>
                <w:lang w:val="en-GB"/>
              </w:rPr>
            </w:pPr>
            <w:r w:rsidRPr="00742D56">
              <w:rPr>
                <w:rFonts w:ascii="Consolas" w:hAnsi="Consolas"/>
                <w:lang w:val="en-GB"/>
              </w:rPr>
              <w:t>Abernathy, Herman and Marks</w:t>
            </w:r>
          </w:p>
        </w:tc>
        <w:tc>
          <w:tcPr>
            <w:tcW w:w="1417" w:type="dxa"/>
          </w:tcPr>
          <w:p w14:paraId="0EBCAC71" w14:textId="4510A3B1" w:rsidR="00F902FC" w:rsidRPr="00742D56" w:rsidRDefault="00F902FC" w:rsidP="00742D56">
            <w:pPr>
              <w:rPr>
                <w:rFonts w:ascii="Consolas" w:hAnsi="Consolas"/>
                <w:bCs/>
              </w:rPr>
            </w:pPr>
            <w:r w:rsidRPr="00742D56">
              <w:rPr>
                <w:rFonts w:ascii="Consolas" w:hAnsi="Consolas"/>
                <w:bCs/>
              </w:rPr>
              <w:t>43</w:t>
            </w:r>
          </w:p>
        </w:tc>
      </w:tr>
      <w:tr w:rsidR="00F902FC" w:rsidRPr="00742D56" w14:paraId="22083966" w14:textId="77777777" w:rsidTr="00F902FC">
        <w:tc>
          <w:tcPr>
            <w:tcW w:w="4801" w:type="dxa"/>
          </w:tcPr>
          <w:p w14:paraId="0E93D5C0" w14:textId="1402184E" w:rsidR="00F902FC" w:rsidRPr="00742D56" w:rsidRDefault="00F902FC" w:rsidP="00742D56">
            <w:pPr>
              <w:rPr>
                <w:rFonts w:ascii="Consolas" w:hAnsi="Consolas"/>
                <w:lang w:val="en-GB"/>
              </w:rPr>
            </w:pPr>
            <w:r w:rsidRPr="00742D56">
              <w:rPr>
                <w:rFonts w:ascii="Consolas" w:hAnsi="Consolas"/>
                <w:lang w:val="en-GB"/>
              </w:rPr>
              <w:t>Ankunding - Gibson</w:t>
            </w:r>
          </w:p>
        </w:tc>
        <w:tc>
          <w:tcPr>
            <w:tcW w:w="1417" w:type="dxa"/>
          </w:tcPr>
          <w:p w14:paraId="587BD787" w14:textId="6B0461C2" w:rsidR="00F902FC" w:rsidRPr="00742D56" w:rsidRDefault="00F902FC" w:rsidP="00742D56">
            <w:pPr>
              <w:rPr>
                <w:rFonts w:ascii="Consolas" w:hAnsi="Consolas"/>
                <w:lang w:val="en-GB"/>
              </w:rPr>
            </w:pPr>
            <w:r w:rsidRPr="00742D56">
              <w:rPr>
                <w:rFonts w:ascii="Consolas" w:hAnsi="Consolas"/>
                <w:lang w:val="en-GB"/>
              </w:rPr>
              <w:t>14</w:t>
            </w:r>
          </w:p>
        </w:tc>
      </w:tr>
      <w:tr w:rsidR="00F902FC" w:rsidRPr="00742D56" w14:paraId="17E084C5" w14:textId="77777777" w:rsidTr="00F902FC">
        <w:tc>
          <w:tcPr>
            <w:tcW w:w="4801" w:type="dxa"/>
          </w:tcPr>
          <w:p w14:paraId="308ED25A" w14:textId="74332CA5" w:rsidR="00F902FC" w:rsidRPr="00742D56" w:rsidRDefault="00F902FC" w:rsidP="00742D56">
            <w:pPr>
              <w:rPr>
                <w:rFonts w:ascii="Consolas" w:hAnsi="Consolas"/>
                <w:lang w:val="en-GB"/>
              </w:rPr>
            </w:pPr>
            <w:r w:rsidRPr="00742D56">
              <w:rPr>
                <w:rFonts w:ascii="Consolas" w:hAnsi="Consolas"/>
                <w:lang w:val="en-GB"/>
              </w:rPr>
              <w:t>Bartoletti, O`Connell and Buckridge</w:t>
            </w:r>
          </w:p>
        </w:tc>
        <w:tc>
          <w:tcPr>
            <w:tcW w:w="1417" w:type="dxa"/>
          </w:tcPr>
          <w:p w14:paraId="7228876E" w14:textId="3414B5D4" w:rsidR="00F902FC" w:rsidRPr="00742D56" w:rsidRDefault="00F902FC" w:rsidP="00742D56">
            <w:pPr>
              <w:rPr>
                <w:rFonts w:ascii="Consolas" w:hAnsi="Consolas"/>
                <w:lang w:val="en-GB"/>
              </w:rPr>
            </w:pPr>
            <w:r w:rsidRPr="00742D56">
              <w:rPr>
                <w:rFonts w:ascii="Consolas" w:hAnsi="Consolas"/>
                <w:lang w:val="en-GB"/>
              </w:rPr>
              <w:t>11</w:t>
            </w:r>
          </w:p>
        </w:tc>
      </w:tr>
      <w:tr w:rsidR="00F902FC" w:rsidRPr="00742D56" w14:paraId="1B8312D3" w14:textId="77777777" w:rsidTr="00F902FC">
        <w:tc>
          <w:tcPr>
            <w:tcW w:w="4801" w:type="dxa"/>
          </w:tcPr>
          <w:p w14:paraId="1B522C25" w14:textId="77777777" w:rsidR="00F902FC" w:rsidRPr="00742D56" w:rsidRDefault="00F902FC" w:rsidP="00742D56">
            <w:pPr>
              <w:rPr>
                <w:rFonts w:ascii="Consolas" w:hAnsi="Consolas"/>
              </w:rPr>
            </w:pPr>
            <w:r w:rsidRPr="00742D56">
              <w:rPr>
                <w:rFonts w:ascii="Consolas" w:hAnsi="Consolas"/>
                <w:lang w:val="en-GB"/>
              </w:rPr>
              <w:t>…</w:t>
            </w:r>
          </w:p>
        </w:tc>
        <w:tc>
          <w:tcPr>
            <w:tcW w:w="1417" w:type="dxa"/>
          </w:tcPr>
          <w:p w14:paraId="3A745238" w14:textId="77777777" w:rsidR="00F902FC" w:rsidRPr="00742D56" w:rsidRDefault="00F902FC" w:rsidP="00742D56">
            <w:pPr>
              <w:rPr>
                <w:rFonts w:ascii="Consolas" w:hAnsi="Consolas"/>
                <w:lang w:val="en-GB"/>
              </w:rPr>
            </w:pPr>
            <w:r w:rsidRPr="00742D56">
              <w:rPr>
                <w:rFonts w:ascii="Consolas" w:hAnsi="Consolas"/>
                <w:lang w:val="en-GB"/>
              </w:rPr>
              <w:t>…</w:t>
            </w:r>
          </w:p>
        </w:tc>
      </w:tr>
      <w:tr w:rsidR="00F902FC" w:rsidRPr="00742D56" w14:paraId="05329951" w14:textId="77777777" w:rsidTr="00F902FC">
        <w:tc>
          <w:tcPr>
            <w:tcW w:w="4801" w:type="dxa"/>
          </w:tcPr>
          <w:p w14:paraId="0E75F263" w14:textId="7A83856B" w:rsidR="00F902FC" w:rsidRPr="00742D56" w:rsidRDefault="00F902FC" w:rsidP="00742D56">
            <w:pPr>
              <w:tabs>
                <w:tab w:val="left" w:pos="1164"/>
              </w:tabs>
              <w:rPr>
                <w:rFonts w:ascii="Consolas" w:hAnsi="Consolas"/>
                <w:lang w:val="en-GB"/>
              </w:rPr>
            </w:pPr>
            <w:r w:rsidRPr="00742D56">
              <w:rPr>
                <w:rFonts w:ascii="Consolas" w:hAnsi="Consolas"/>
                <w:lang w:val="en-GB"/>
              </w:rPr>
              <w:t>Cartwright and Sons</w:t>
            </w:r>
          </w:p>
        </w:tc>
        <w:tc>
          <w:tcPr>
            <w:tcW w:w="1417" w:type="dxa"/>
          </w:tcPr>
          <w:p w14:paraId="5DE06940" w14:textId="47ABB091" w:rsidR="00F902FC" w:rsidRPr="00742D56" w:rsidRDefault="00F902FC" w:rsidP="00742D56">
            <w:pPr>
              <w:rPr>
                <w:rFonts w:ascii="Consolas" w:hAnsi="Consolas"/>
                <w:lang w:val="en-GB"/>
              </w:rPr>
            </w:pPr>
            <w:r w:rsidRPr="00742D56">
              <w:rPr>
                <w:rFonts w:ascii="Consolas" w:hAnsi="Consolas"/>
                <w:lang w:val="en-GB"/>
              </w:rPr>
              <w:t>6</w:t>
            </w:r>
          </w:p>
        </w:tc>
      </w:tr>
      <w:tr w:rsidR="00F902FC" w:rsidRPr="00742D56" w14:paraId="4C329AC5" w14:textId="77777777" w:rsidTr="00F902FC">
        <w:tc>
          <w:tcPr>
            <w:tcW w:w="4801" w:type="dxa"/>
          </w:tcPr>
          <w:p w14:paraId="01305C78" w14:textId="77777777" w:rsidR="00F902FC" w:rsidRPr="00742D56" w:rsidRDefault="00F902FC" w:rsidP="00742D56">
            <w:pPr>
              <w:tabs>
                <w:tab w:val="left" w:pos="1164"/>
              </w:tabs>
              <w:rPr>
                <w:rFonts w:ascii="Consolas" w:hAnsi="Consolas"/>
                <w:lang w:val="en-GB"/>
              </w:rPr>
            </w:pPr>
            <w:r w:rsidRPr="00742D56">
              <w:rPr>
                <w:rFonts w:ascii="Consolas" w:hAnsi="Consolas"/>
                <w:lang w:val="en-GB"/>
              </w:rPr>
              <w:t>…</w:t>
            </w:r>
          </w:p>
        </w:tc>
        <w:tc>
          <w:tcPr>
            <w:tcW w:w="1417" w:type="dxa"/>
          </w:tcPr>
          <w:p w14:paraId="3758293B" w14:textId="77777777" w:rsidR="00F902FC" w:rsidRPr="00742D56" w:rsidRDefault="00F902FC" w:rsidP="00742D56">
            <w:pPr>
              <w:rPr>
                <w:rFonts w:ascii="Consolas" w:hAnsi="Consolas"/>
                <w:lang w:val="en-GB"/>
              </w:rPr>
            </w:pPr>
            <w:r w:rsidRPr="00742D56">
              <w:rPr>
                <w:rFonts w:ascii="Consolas" w:hAnsi="Consolas"/>
                <w:lang w:val="en-GB"/>
              </w:rPr>
              <w:t>…</w:t>
            </w:r>
          </w:p>
        </w:tc>
      </w:tr>
      <w:tr w:rsidR="00742D56" w:rsidRPr="00742D56" w14:paraId="1306E7B1" w14:textId="77777777" w:rsidTr="00F902FC">
        <w:tc>
          <w:tcPr>
            <w:tcW w:w="4801" w:type="dxa"/>
          </w:tcPr>
          <w:p w14:paraId="1ABFB429" w14:textId="30716E74" w:rsidR="00742D56" w:rsidRPr="00742D56" w:rsidRDefault="00742D56" w:rsidP="00742D56">
            <w:pPr>
              <w:tabs>
                <w:tab w:val="left" w:pos="1164"/>
              </w:tabs>
              <w:rPr>
                <w:rFonts w:ascii="Consolas" w:hAnsi="Consolas"/>
                <w:lang w:val="en-GB"/>
              </w:rPr>
            </w:pPr>
            <w:r w:rsidRPr="00742D56">
              <w:rPr>
                <w:rFonts w:ascii="Consolas" w:hAnsi="Consolas"/>
                <w:lang w:val="en-GB"/>
              </w:rPr>
              <w:t>D`Amore Inc</w:t>
            </w:r>
          </w:p>
        </w:tc>
        <w:tc>
          <w:tcPr>
            <w:tcW w:w="1417" w:type="dxa"/>
          </w:tcPr>
          <w:p w14:paraId="476F4716" w14:textId="58AF739C" w:rsidR="00742D56" w:rsidRPr="00742D56" w:rsidRDefault="00742D56" w:rsidP="00742D56">
            <w:pPr>
              <w:rPr>
                <w:rFonts w:ascii="Consolas" w:hAnsi="Consolas"/>
                <w:lang w:val="en-GB"/>
              </w:rPr>
            </w:pPr>
            <w:r w:rsidRPr="00742D56">
              <w:rPr>
                <w:rFonts w:ascii="Consolas" w:hAnsi="Consolas"/>
                <w:lang w:val="en-GB"/>
              </w:rPr>
              <w:t>7</w:t>
            </w:r>
          </w:p>
        </w:tc>
      </w:tr>
      <w:tr w:rsidR="00742D56" w:rsidRPr="00742D56" w14:paraId="3C3EAFF5" w14:textId="77777777" w:rsidTr="00F902FC">
        <w:tc>
          <w:tcPr>
            <w:tcW w:w="4801" w:type="dxa"/>
          </w:tcPr>
          <w:p w14:paraId="5415D673" w14:textId="7366692B" w:rsidR="00742D56" w:rsidRPr="00742D56" w:rsidRDefault="00742D56" w:rsidP="00742D56">
            <w:pPr>
              <w:tabs>
                <w:tab w:val="left" w:pos="1164"/>
              </w:tabs>
              <w:rPr>
                <w:rFonts w:ascii="Consolas" w:hAnsi="Consolas"/>
                <w:lang w:val="en-GB"/>
              </w:rPr>
            </w:pPr>
            <w:r w:rsidRPr="00742D56">
              <w:rPr>
                <w:rFonts w:ascii="Consolas" w:hAnsi="Consolas"/>
                <w:lang w:val="en-GB"/>
              </w:rPr>
              <w:t>…</w:t>
            </w:r>
          </w:p>
        </w:tc>
        <w:tc>
          <w:tcPr>
            <w:tcW w:w="1417" w:type="dxa"/>
          </w:tcPr>
          <w:p w14:paraId="64D0E06D" w14:textId="3ADD88BD" w:rsidR="00742D56" w:rsidRPr="00742D56" w:rsidRDefault="00742D56" w:rsidP="00742D56">
            <w:pPr>
              <w:rPr>
                <w:rFonts w:ascii="Consolas" w:hAnsi="Consolas"/>
                <w:lang w:val="en-GB"/>
              </w:rPr>
            </w:pPr>
            <w:r w:rsidRPr="00742D56">
              <w:rPr>
                <w:rFonts w:ascii="Consolas" w:hAnsi="Consolas"/>
                <w:lang w:val="en-GB"/>
              </w:rPr>
              <w:t>…</w:t>
            </w:r>
          </w:p>
        </w:tc>
      </w:tr>
      <w:tr w:rsidR="00742D56" w:rsidRPr="00742D56" w14:paraId="384D52ED" w14:textId="77777777" w:rsidTr="007B3DA5">
        <w:tc>
          <w:tcPr>
            <w:tcW w:w="4801" w:type="dxa"/>
            <w:tcBorders>
              <w:bottom w:val="single" w:sz="6" w:space="0" w:color="auto"/>
            </w:tcBorders>
          </w:tcPr>
          <w:p w14:paraId="7A8A2DCB" w14:textId="6F9A8498" w:rsidR="00742D56" w:rsidRPr="00742D56" w:rsidRDefault="00742D56" w:rsidP="00742D56">
            <w:pPr>
              <w:tabs>
                <w:tab w:val="left" w:pos="1164"/>
              </w:tabs>
              <w:rPr>
                <w:rFonts w:ascii="Consolas" w:hAnsi="Consolas"/>
                <w:lang w:val="en-GB"/>
              </w:rPr>
            </w:pPr>
            <w:r w:rsidRPr="00742D56">
              <w:rPr>
                <w:rFonts w:ascii="Consolas" w:hAnsi="Consolas"/>
                <w:lang w:val="en-GB"/>
              </w:rPr>
              <w:t>Wolf - Collier</w:t>
            </w:r>
          </w:p>
        </w:tc>
        <w:tc>
          <w:tcPr>
            <w:tcW w:w="1417" w:type="dxa"/>
            <w:tcBorders>
              <w:bottom w:val="single" w:sz="6" w:space="0" w:color="auto"/>
            </w:tcBorders>
          </w:tcPr>
          <w:p w14:paraId="220BC33A" w14:textId="7660707F" w:rsidR="00742D56" w:rsidRPr="00742D56" w:rsidRDefault="00742D56" w:rsidP="00742D56">
            <w:pPr>
              <w:rPr>
                <w:rFonts w:ascii="Consolas" w:hAnsi="Consolas"/>
                <w:lang w:val="en-GB"/>
              </w:rPr>
            </w:pPr>
            <w:r>
              <w:rPr>
                <w:rFonts w:ascii="Consolas" w:hAnsi="Consolas"/>
                <w:lang w:val="en-GB"/>
              </w:rPr>
              <w:t>15</w:t>
            </w:r>
          </w:p>
        </w:tc>
      </w:tr>
      <w:tr w:rsidR="00742D56" w:rsidRPr="00742D56" w14:paraId="5ACA58B8" w14:textId="77777777" w:rsidTr="007B3DA5">
        <w:tc>
          <w:tcPr>
            <w:tcW w:w="4801" w:type="dxa"/>
            <w:tcBorders>
              <w:top w:val="single" w:sz="6" w:space="0" w:color="auto"/>
              <w:left w:val="single" w:sz="6" w:space="0" w:color="auto"/>
              <w:bottom w:val="single" w:sz="6" w:space="0" w:color="auto"/>
              <w:right w:val="single" w:sz="6" w:space="0" w:color="auto"/>
            </w:tcBorders>
          </w:tcPr>
          <w:p w14:paraId="07F97CCB" w14:textId="2A2241B4" w:rsidR="00742D56" w:rsidRPr="00742D56" w:rsidRDefault="00742D56" w:rsidP="00742D56">
            <w:pPr>
              <w:tabs>
                <w:tab w:val="left" w:pos="1164"/>
              </w:tabs>
              <w:rPr>
                <w:rFonts w:ascii="Consolas" w:hAnsi="Consolas"/>
                <w:lang w:val="en-GB"/>
              </w:rPr>
            </w:pPr>
            <w:r w:rsidRPr="00742D56">
              <w:rPr>
                <w:rFonts w:ascii="Consolas" w:hAnsi="Consolas"/>
                <w:lang w:val="en-GB"/>
              </w:rPr>
              <w:lastRenderedPageBreak/>
              <w:t>Yundt - Bernier</w:t>
            </w:r>
          </w:p>
        </w:tc>
        <w:tc>
          <w:tcPr>
            <w:tcW w:w="1417" w:type="dxa"/>
            <w:tcBorders>
              <w:top w:val="single" w:sz="6" w:space="0" w:color="auto"/>
              <w:left w:val="single" w:sz="6" w:space="0" w:color="auto"/>
              <w:bottom w:val="single" w:sz="6" w:space="0" w:color="auto"/>
              <w:right w:val="single" w:sz="6" w:space="0" w:color="auto"/>
            </w:tcBorders>
          </w:tcPr>
          <w:p w14:paraId="09353F4E" w14:textId="3AAE1390" w:rsidR="00742D56" w:rsidRPr="00742D56" w:rsidRDefault="00742D56" w:rsidP="00742D56">
            <w:pPr>
              <w:rPr>
                <w:rFonts w:ascii="Consolas" w:hAnsi="Consolas"/>
                <w:lang w:val="en-GB"/>
              </w:rPr>
            </w:pPr>
            <w:r w:rsidRPr="00742D56">
              <w:rPr>
                <w:rFonts w:ascii="Consolas" w:hAnsi="Consolas"/>
                <w:lang w:val="en-GB"/>
              </w:rPr>
              <w:t>45</w:t>
            </w:r>
          </w:p>
        </w:tc>
      </w:tr>
    </w:tbl>
    <w:p w14:paraId="33755AD7" w14:textId="6ECE808E" w:rsidR="00D54F67" w:rsidRPr="00AF2BD6" w:rsidRDefault="00063BCA" w:rsidP="00AF2BD6">
      <w:pPr>
        <w:pStyle w:val="Heading2"/>
        <w:numPr>
          <w:ilvl w:val="0"/>
          <w:numId w:val="0"/>
        </w:numPr>
      </w:pPr>
      <w:r>
        <w:t>10</w:t>
      </w:r>
      <w:r w:rsidR="00D54F67" w:rsidRPr="00D54F67">
        <w:t>.</w:t>
      </w:r>
      <w:r w:rsidR="005F1856">
        <w:t xml:space="preserve"> </w:t>
      </w:r>
      <w:r w:rsidR="00711B74" w:rsidRPr="00711B74">
        <w:t xml:space="preserve">Popular Vacation </w:t>
      </w:r>
      <w:r w:rsidR="005F1856">
        <w:t>Destination</w:t>
      </w:r>
    </w:p>
    <w:p w14:paraId="4531710B" w14:textId="01FF23F1" w:rsidR="00066146" w:rsidRDefault="00066146" w:rsidP="003235D5">
      <w:pPr>
        <w:spacing w:before="0" w:after="0"/>
      </w:pPr>
      <w:r>
        <w:t xml:space="preserve">Create a SQL query to determine which </w:t>
      </w:r>
      <w:r w:rsidR="005F1856" w:rsidRPr="00F902FC">
        <w:rPr>
          <w:rFonts w:ascii="Consolas" w:hAnsi="Consolas"/>
          <w:b/>
        </w:rPr>
        <w:t>"</w:t>
      </w:r>
      <w:r w:rsidR="005F1856" w:rsidRPr="005F1856">
        <w:rPr>
          <w:rFonts w:ascii="Consolas" w:hAnsi="Consolas"/>
          <w:b/>
        </w:rPr>
        <w:t>country</w:t>
      </w:r>
      <w:r w:rsidR="005F1856" w:rsidRPr="00F902FC">
        <w:rPr>
          <w:rFonts w:ascii="Consolas" w:hAnsi="Consolas"/>
          <w:b/>
        </w:rPr>
        <w:t>"</w:t>
      </w:r>
      <w:r w:rsidR="005F1856" w:rsidRPr="005F1856">
        <w:rPr>
          <w:rFonts w:cstheme="minorHAnsi"/>
          <w:b/>
        </w:rPr>
        <w:t xml:space="preserve"> </w:t>
      </w:r>
      <w:r>
        <w:t>is a popular vacation destination during the summer season by:</w:t>
      </w:r>
    </w:p>
    <w:p w14:paraId="14CA9AA0" w14:textId="16BD0005" w:rsidR="00066146" w:rsidRDefault="00066146">
      <w:pPr>
        <w:pStyle w:val="ListParagraph"/>
        <w:numPr>
          <w:ilvl w:val="0"/>
          <w:numId w:val="5"/>
        </w:numPr>
        <w:spacing w:before="0" w:after="0"/>
      </w:pPr>
      <w:r>
        <w:t>counting the number of bookings</w:t>
      </w:r>
      <w:r w:rsidR="005F1856">
        <w:t xml:space="preserve"> </w:t>
      </w:r>
      <w:r w:rsidR="005F1856" w:rsidRPr="005F1856">
        <w:rPr>
          <w:rFonts w:ascii="Consolas" w:hAnsi="Consolas"/>
          <w:b/>
        </w:rPr>
        <w:t>"</w:t>
      </w:r>
      <w:r w:rsidR="00CD6517" w:rsidRPr="00CD6517">
        <w:rPr>
          <w:rFonts w:ascii="Consolas" w:hAnsi="Consolas"/>
          <w:b/>
        </w:rPr>
        <w:t>booking_id</w:t>
      </w:r>
      <w:r w:rsidR="005F1856" w:rsidRPr="005F1856">
        <w:rPr>
          <w:rFonts w:ascii="Consolas" w:hAnsi="Consolas"/>
          <w:b/>
        </w:rPr>
        <w:t>"</w:t>
      </w:r>
      <w:r>
        <w:t xml:space="preserve"> made for each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r>
        <w:t xml:space="preserve"> between </w:t>
      </w:r>
      <w:r w:rsidRPr="005F1856">
        <w:rPr>
          <w:rFonts w:ascii="Consolas" w:hAnsi="Consolas"/>
          <w:b/>
        </w:rPr>
        <w:t>'2021-05-18 07:52:09.904+03'</w:t>
      </w:r>
      <w:r>
        <w:t xml:space="preserve"> and </w:t>
      </w:r>
      <w:r w:rsidRPr="005F1856">
        <w:rPr>
          <w:rFonts w:ascii="Consolas" w:hAnsi="Consolas"/>
          <w:b/>
        </w:rPr>
        <w:t>'2021-09-17 19:48:02.147+03'</w:t>
      </w:r>
      <w:r>
        <w:t xml:space="preserve"> (exclusive)</w:t>
      </w:r>
    </w:p>
    <w:p w14:paraId="3B9AA79E" w14:textId="446D7D7C" w:rsidR="00066146" w:rsidRDefault="00066146">
      <w:pPr>
        <w:pStyle w:val="ListParagraph"/>
        <w:numPr>
          <w:ilvl w:val="0"/>
          <w:numId w:val="5"/>
        </w:numPr>
        <w:spacing w:before="0" w:after="0"/>
      </w:pPr>
      <w:r>
        <w:t xml:space="preserve">grouping the results by the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p>
    <w:p w14:paraId="1604F610" w14:textId="793FDA5F" w:rsidR="007374B1" w:rsidRDefault="00066146">
      <w:pPr>
        <w:pStyle w:val="ListParagraph"/>
        <w:numPr>
          <w:ilvl w:val="0"/>
          <w:numId w:val="5"/>
        </w:numPr>
        <w:spacing w:before="0"/>
      </w:pPr>
      <w:r>
        <w:t xml:space="preserve">ordering the results in descending order based on the </w:t>
      </w:r>
      <w:r w:rsidR="005F1856" w:rsidRPr="00F902FC">
        <w:rPr>
          <w:rFonts w:ascii="Consolas" w:hAnsi="Consolas"/>
          <w:b/>
        </w:rPr>
        <w:t>"</w:t>
      </w:r>
      <w:r w:rsidR="005F1856" w:rsidRPr="005F1856">
        <w:rPr>
          <w:rFonts w:ascii="Consolas" w:hAnsi="Consolas"/>
          <w:b/>
        </w:rPr>
        <w:t>booking_count</w:t>
      </w:r>
      <w:r w:rsidR="005F1856" w:rsidRPr="00F902FC">
        <w:rPr>
          <w:rFonts w:ascii="Consolas" w:hAnsi="Consolas"/>
          <w:b/>
        </w:rPr>
        <w:t>"</w:t>
      </w:r>
      <w:r>
        <w:t>.</w:t>
      </w:r>
    </w:p>
    <w:p w14:paraId="7DD37747" w14:textId="77777777" w:rsidR="005F1856" w:rsidRPr="005F1856" w:rsidRDefault="005F1856" w:rsidP="00973F0D">
      <w:pPr>
        <w:spacing w:before="0" w:after="0"/>
        <w:rPr>
          <w:bCs/>
        </w:rPr>
      </w:pPr>
      <w:r>
        <w:t>Submit your query for this task in the Judge system</w:t>
      </w:r>
      <w:r w:rsidRPr="005F1856">
        <w:rPr>
          <w:bCs/>
        </w:rPr>
        <w:t>.</w:t>
      </w:r>
    </w:p>
    <w:p w14:paraId="1FF1B2B5" w14:textId="72554D32" w:rsidR="007B3DA5" w:rsidRPr="007B3DA5" w:rsidRDefault="005F1856" w:rsidP="00494C1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108"/>
        <w:gridCol w:w="1842"/>
      </w:tblGrid>
      <w:tr w:rsidR="005F1856" w:rsidRPr="00E10F72" w14:paraId="417E7C74" w14:textId="77777777" w:rsidTr="00494C1D">
        <w:tc>
          <w:tcPr>
            <w:tcW w:w="2108" w:type="dxa"/>
            <w:tcBorders>
              <w:top w:val="nil"/>
            </w:tcBorders>
            <w:shd w:val="clear" w:color="auto" w:fill="D9D9D9" w:themeFill="background1" w:themeFillShade="D9"/>
          </w:tcPr>
          <w:p w14:paraId="248BD4AA" w14:textId="2C01BE13" w:rsidR="005F1856" w:rsidRPr="004C61D5" w:rsidRDefault="005F1856" w:rsidP="00E10F72">
            <w:pPr>
              <w:rPr>
                <w:rFonts w:cstheme="minorHAnsi"/>
                <w:b/>
                <w:lang w:val="en-GB"/>
              </w:rPr>
            </w:pPr>
            <w:r w:rsidRPr="004C61D5">
              <w:rPr>
                <w:rFonts w:cstheme="minorHAnsi"/>
                <w:b/>
              </w:rPr>
              <w:t>country</w:t>
            </w:r>
          </w:p>
        </w:tc>
        <w:tc>
          <w:tcPr>
            <w:tcW w:w="1842" w:type="dxa"/>
            <w:tcBorders>
              <w:top w:val="nil"/>
            </w:tcBorders>
            <w:shd w:val="clear" w:color="auto" w:fill="D9D9D9" w:themeFill="background1" w:themeFillShade="D9"/>
          </w:tcPr>
          <w:p w14:paraId="236A5653" w14:textId="6F7BE1EC" w:rsidR="005F1856" w:rsidRPr="004C61D5" w:rsidRDefault="005F1856" w:rsidP="00E10F72">
            <w:pPr>
              <w:rPr>
                <w:rFonts w:cstheme="minorHAnsi"/>
                <w:b/>
                <w:lang w:val="en-GB"/>
              </w:rPr>
            </w:pPr>
            <w:r w:rsidRPr="004C61D5">
              <w:rPr>
                <w:rFonts w:cstheme="minorHAnsi"/>
                <w:b/>
              </w:rPr>
              <w:t>booking_count</w:t>
            </w:r>
          </w:p>
        </w:tc>
      </w:tr>
      <w:tr w:rsidR="005F1856" w:rsidRPr="00E10F72" w14:paraId="7A561455" w14:textId="77777777" w:rsidTr="009B0472">
        <w:tc>
          <w:tcPr>
            <w:tcW w:w="2108" w:type="dxa"/>
          </w:tcPr>
          <w:p w14:paraId="2C7940DD" w14:textId="24436A2D" w:rsidR="005F1856" w:rsidRPr="00E10F72" w:rsidRDefault="005F1856" w:rsidP="00E10F72">
            <w:pPr>
              <w:rPr>
                <w:rFonts w:ascii="Consolas" w:hAnsi="Consolas"/>
                <w:lang w:val="en-GB"/>
              </w:rPr>
            </w:pPr>
            <w:r w:rsidRPr="00E10F72">
              <w:rPr>
                <w:rFonts w:ascii="Consolas" w:hAnsi="Consolas"/>
                <w:lang w:val="en-GB"/>
              </w:rPr>
              <w:t>Berkshire</w:t>
            </w:r>
          </w:p>
        </w:tc>
        <w:tc>
          <w:tcPr>
            <w:tcW w:w="1842" w:type="dxa"/>
          </w:tcPr>
          <w:p w14:paraId="42BA2624" w14:textId="286F149C"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6429F822" w14:textId="77777777" w:rsidTr="009B0472">
        <w:tc>
          <w:tcPr>
            <w:tcW w:w="2108" w:type="dxa"/>
          </w:tcPr>
          <w:p w14:paraId="5356F83D" w14:textId="79762060" w:rsidR="005F1856" w:rsidRPr="00E10F72" w:rsidRDefault="005F1856" w:rsidP="00E10F72">
            <w:pPr>
              <w:rPr>
                <w:rFonts w:ascii="Consolas" w:hAnsi="Consolas"/>
                <w:lang w:val="en-GB"/>
              </w:rPr>
            </w:pPr>
            <w:r w:rsidRPr="00E10F72">
              <w:rPr>
                <w:rFonts w:ascii="Consolas" w:hAnsi="Consolas"/>
                <w:lang w:val="en-GB"/>
              </w:rPr>
              <w:t>Cambridgeshire</w:t>
            </w:r>
          </w:p>
        </w:tc>
        <w:tc>
          <w:tcPr>
            <w:tcW w:w="1842" w:type="dxa"/>
          </w:tcPr>
          <w:p w14:paraId="4A7E23A3" w14:textId="79477A3F"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227761DB" w14:textId="77777777" w:rsidTr="009B0472">
        <w:tc>
          <w:tcPr>
            <w:tcW w:w="2108" w:type="dxa"/>
          </w:tcPr>
          <w:p w14:paraId="39211AFA" w14:textId="2126F808" w:rsidR="005F1856" w:rsidRPr="00E10F72" w:rsidRDefault="005F1856" w:rsidP="00E10F72">
            <w:pPr>
              <w:rPr>
                <w:rFonts w:ascii="Consolas" w:hAnsi="Consolas"/>
                <w:lang w:val="en-GB"/>
              </w:rPr>
            </w:pPr>
            <w:r w:rsidRPr="00E10F72">
              <w:rPr>
                <w:rFonts w:ascii="Consolas" w:hAnsi="Consolas"/>
                <w:lang w:val="en-GB"/>
              </w:rPr>
              <w:t>Bedfordshire</w:t>
            </w:r>
          </w:p>
        </w:tc>
        <w:tc>
          <w:tcPr>
            <w:tcW w:w="1842" w:type="dxa"/>
          </w:tcPr>
          <w:p w14:paraId="4614AE81" w14:textId="56050FDD" w:rsidR="005F1856" w:rsidRPr="00E10F72" w:rsidRDefault="005F1856" w:rsidP="00E10F72">
            <w:pPr>
              <w:rPr>
                <w:rFonts w:ascii="Consolas" w:hAnsi="Consolas"/>
                <w:lang w:val="en-GB"/>
              </w:rPr>
            </w:pPr>
            <w:r w:rsidRPr="00E10F72">
              <w:rPr>
                <w:rFonts w:ascii="Consolas" w:hAnsi="Consolas"/>
                <w:lang w:val="en-GB"/>
              </w:rPr>
              <w:t>7</w:t>
            </w:r>
          </w:p>
        </w:tc>
      </w:tr>
      <w:tr w:rsidR="005F1856" w:rsidRPr="00E10F72" w14:paraId="3C36EB69" w14:textId="77777777" w:rsidTr="009B0472">
        <w:tc>
          <w:tcPr>
            <w:tcW w:w="2108" w:type="dxa"/>
          </w:tcPr>
          <w:p w14:paraId="58F1E3FA" w14:textId="70FF5991" w:rsidR="005F1856" w:rsidRPr="00E10F72" w:rsidRDefault="00E10F72" w:rsidP="00E10F72">
            <w:pPr>
              <w:rPr>
                <w:rFonts w:ascii="Consolas" w:hAnsi="Consolas"/>
                <w:lang w:val="en-GB"/>
              </w:rPr>
            </w:pPr>
            <w:r w:rsidRPr="00E10F72">
              <w:rPr>
                <w:rFonts w:ascii="Consolas" w:hAnsi="Consolas"/>
                <w:lang w:val="en-GB"/>
              </w:rPr>
              <w:t>Borders</w:t>
            </w:r>
          </w:p>
        </w:tc>
        <w:tc>
          <w:tcPr>
            <w:tcW w:w="1842" w:type="dxa"/>
          </w:tcPr>
          <w:p w14:paraId="52C3CA5B" w14:textId="3E2A8F7F" w:rsidR="005F1856" w:rsidRPr="00E10F72" w:rsidRDefault="00E10F72" w:rsidP="00E10F72">
            <w:pPr>
              <w:rPr>
                <w:rFonts w:ascii="Consolas" w:hAnsi="Consolas"/>
                <w:lang w:val="en-GB"/>
              </w:rPr>
            </w:pPr>
            <w:r w:rsidRPr="00E10F72">
              <w:rPr>
                <w:rFonts w:ascii="Consolas" w:hAnsi="Consolas"/>
                <w:lang w:val="en-GB"/>
              </w:rPr>
              <w:t>7</w:t>
            </w:r>
          </w:p>
        </w:tc>
      </w:tr>
      <w:tr w:rsidR="005F1856" w:rsidRPr="00E10F72" w14:paraId="2F4F3325" w14:textId="77777777" w:rsidTr="009B0472">
        <w:tc>
          <w:tcPr>
            <w:tcW w:w="2108" w:type="dxa"/>
          </w:tcPr>
          <w:p w14:paraId="78D11A62" w14:textId="2242F980" w:rsidR="005F1856" w:rsidRPr="00E10F72" w:rsidRDefault="005F1856" w:rsidP="00E10F72">
            <w:pPr>
              <w:rPr>
                <w:rFonts w:ascii="Consolas" w:hAnsi="Consolas"/>
                <w:lang w:val="en-GB"/>
              </w:rPr>
            </w:pPr>
            <w:r w:rsidRPr="00E10F72">
              <w:rPr>
                <w:rFonts w:ascii="Consolas" w:hAnsi="Consolas"/>
                <w:lang w:val="en-GB"/>
              </w:rPr>
              <w:t>Avon</w:t>
            </w:r>
          </w:p>
        </w:tc>
        <w:tc>
          <w:tcPr>
            <w:tcW w:w="1842" w:type="dxa"/>
          </w:tcPr>
          <w:p w14:paraId="08EE0C01" w14:textId="7E6A7AF0" w:rsidR="005F1856" w:rsidRPr="00E10F72" w:rsidRDefault="005F1856" w:rsidP="00E10F72">
            <w:pPr>
              <w:rPr>
                <w:rFonts w:ascii="Consolas" w:hAnsi="Consolas"/>
                <w:lang w:val="en-GB"/>
              </w:rPr>
            </w:pPr>
            <w:r w:rsidRPr="00E10F72">
              <w:rPr>
                <w:rFonts w:ascii="Consolas" w:hAnsi="Consolas"/>
                <w:lang w:val="en-GB"/>
              </w:rPr>
              <w:t>6</w:t>
            </w:r>
          </w:p>
        </w:tc>
      </w:tr>
      <w:tr w:rsidR="005F1856" w:rsidRPr="00E10F72" w14:paraId="5BF02605" w14:textId="77777777" w:rsidTr="009B0472">
        <w:tc>
          <w:tcPr>
            <w:tcW w:w="2108" w:type="dxa"/>
          </w:tcPr>
          <w:p w14:paraId="795E5F8D" w14:textId="2C24BF44" w:rsidR="005F1856" w:rsidRPr="00E10F72" w:rsidRDefault="00E10F72" w:rsidP="00E10F72">
            <w:pPr>
              <w:rPr>
                <w:rFonts w:ascii="Consolas" w:hAnsi="Consolas"/>
                <w:lang w:val="en-GB"/>
              </w:rPr>
            </w:pPr>
            <w:r w:rsidRPr="00E10F72">
              <w:rPr>
                <w:rFonts w:ascii="Consolas" w:hAnsi="Consolas"/>
                <w:lang w:val="en-GB"/>
              </w:rPr>
              <w:t>Buckinghamshire</w:t>
            </w:r>
          </w:p>
        </w:tc>
        <w:tc>
          <w:tcPr>
            <w:tcW w:w="1842" w:type="dxa"/>
          </w:tcPr>
          <w:p w14:paraId="34848BB3" w14:textId="5E318630" w:rsidR="005F1856" w:rsidRPr="00E10F72" w:rsidRDefault="00E10F72" w:rsidP="00E10F72">
            <w:pPr>
              <w:tabs>
                <w:tab w:val="center" w:pos="742"/>
              </w:tabs>
              <w:rPr>
                <w:rFonts w:ascii="Consolas" w:hAnsi="Consolas"/>
                <w:lang w:val="en-GB"/>
              </w:rPr>
            </w:pPr>
            <w:r w:rsidRPr="00E10F72">
              <w:rPr>
                <w:rFonts w:ascii="Consolas" w:hAnsi="Consolas"/>
                <w:lang w:val="en-GB"/>
              </w:rPr>
              <w:t>3</w:t>
            </w:r>
          </w:p>
        </w:tc>
      </w:tr>
    </w:tbl>
    <w:p w14:paraId="3F56D1E6" w14:textId="77777777" w:rsidR="00A71E79" w:rsidRDefault="00A71E79" w:rsidP="00A71E79">
      <w:pPr>
        <w:jc w:val="center"/>
        <w:rPr>
          <w:rFonts w:cs="FreeSans"/>
          <w:i/>
          <w:iCs/>
        </w:rPr>
      </w:pPr>
    </w:p>
    <w:p w14:paraId="724F4EA3" w14:textId="57A8483F" w:rsidR="00A71E79" w:rsidRPr="00A71E79" w:rsidRDefault="00A71E79" w:rsidP="00A71E79">
      <w:pPr>
        <w:jc w:val="center"/>
        <w:rPr>
          <w:rFonts w:cs="FreeSans"/>
          <w:i/>
          <w:iCs/>
        </w:rPr>
      </w:pPr>
      <w:r w:rsidRPr="00A71E79">
        <w:rPr>
          <w:rFonts w:cs="FreeSans"/>
          <w:i/>
          <w:iCs/>
        </w:rPr>
        <w:t xml:space="preserve">To accomplish the upcoming exercises, you will be dealing with a database that you are already familiar with, but it has undergone some modifications specific to the upcoming tasks. Your first step is to create a fresh database named </w:t>
      </w:r>
      <w:r w:rsidRPr="00A71E79">
        <w:rPr>
          <w:rFonts w:ascii="Consolas" w:hAnsi="Consolas" w:cs="FreeSans"/>
          <w:b/>
          <w:bCs/>
          <w:i/>
          <w:iCs/>
        </w:rPr>
        <w:t>subqueries_joins_geography_db</w:t>
      </w:r>
      <w:r w:rsidRPr="00A71E79">
        <w:rPr>
          <w:rFonts w:cs="FreeSans"/>
          <w:i/>
          <w:iCs/>
        </w:rPr>
        <w:t xml:space="preserve"> and access its query tool. Retrieve the </w:t>
      </w:r>
      <w:r w:rsidRPr="00A71E79">
        <w:rPr>
          <w:rFonts w:ascii="Consolas" w:hAnsi="Consolas" w:cs="FreeSans"/>
          <w:b/>
          <w:bCs/>
          <w:i/>
          <w:iCs/>
        </w:rPr>
        <w:t>06-Exercises-Subqueries-Joins-geography_db.sql</w:t>
      </w:r>
      <w:r w:rsidRPr="00A71E79">
        <w:rPr>
          <w:rFonts w:cs="FreeSans"/>
          <w:i/>
          <w:iCs/>
        </w:rPr>
        <w:t xml:space="preserve"> file from the course instance and import it into the query tab of your newly created database. Once imported, proceed to execute the queries provided within the file. The schema and tables from the </w:t>
      </w:r>
      <w:r w:rsidRPr="00A71E79">
        <w:rPr>
          <w:rFonts w:ascii="Consolas" w:hAnsi="Consolas" w:cs="FreeSans"/>
          <w:b/>
          <w:bCs/>
          <w:i/>
          <w:iCs/>
        </w:rPr>
        <w:t>subqueries_joins_geography_db</w:t>
      </w:r>
      <w:r w:rsidRPr="00A71E79">
        <w:rPr>
          <w:rFonts w:cs="FreeSans"/>
          <w:i/>
          <w:iCs/>
        </w:rPr>
        <w:t xml:space="preserve"> database will serve as the foundation for the subsequent tasks.</w:t>
      </w:r>
    </w:p>
    <w:p w14:paraId="70F309A5" w14:textId="4CE7A2CA" w:rsidR="00D54F67" w:rsidRPr="003235D5" w:rsidRDefault="0021289C" w:rsidP="003235D5">
      <w:pPr>
        <w:pStyle w:val="Heading2"/>
        <w:numPr>
          <w:ilvl w:val="0"/>
          <w:numId w:val="0"/>
        </w:numPr>
      </w:pPr>
      <w:r>
        <w:t>1</w:t>
      </w:r>
      <w:r w:rsidR="00CB0619">
        <w:t>1</w:t>
      </w:r>
      <w:r w:rsidR="00D54F67" w:rsidRPr="00D54F67">
        <w:t>.</w:t>
      </w:r>
      <w:r w:rsidR="00D54F67" w:rsidRPr="00DB1176">
        <w:t xml:space="preserve"> </w:t>
      </w:r>
      <w:r w:rsidR="00082F01" w:rsidRPr="00082F01">
        <w:t xml:space="preserve">Bulgaria's </w:t>
      </w:r>
      <w:r w:rsidR="001D7127">
        <w:t>P</w:t>
      </w:r>
      <w:r w:rsidR="00082F01" w:rsidRPr="00082F01">
        <w:t xml:space="preserve">eaks </w:t>
      </w:r>
      <w:r w:rsidR="001D7127">
        <w:t>H</w:t>
      </w:r>
      <w:r w:rsidR="00082F01" w:rsidRPr="00082F01">
        <w:t xml:space="preserve">igher than 2835 </w:t>
      </w:r>
      <w:r w:rsidR="001D7127">
        <w:t>M</w:t>
      </w:r>
      <w:r w:rsidR="00082F01" w:rsidRPr="00082F01">
        <w:t>eters</w:t>
      </w:r>
    </w:p>
    <w:p w14:paraId="5410F501" w14:textId="1B68CAD3" w:rsidR="002F7425" w:rsidRDefault="002F7425" w:rsidP="00BB310A">
      <w:pPr>
        <w:spacing w:before="0"/>
      </w:pPr>
      <w:r w:rsidRPr="002F7425">
        <w:t xml:space="preserve">Retrieve the </w:t>
      </w:r>
      <w:r w:rsidRPr="002F7425">
        <w:rPr>
          <w:rFonts w:ascii="Consolas" w:hAnsi="Consolas"/>
          <w:b/>
        </w:rPr>
        <w:t>"country_code"</w:t>
      </w:r>
      <w:r>
        <w:t xml:space="preserve">, </w:t>
      </w:r>
      <w:r w:rsidRPr="002F7425">
        <w:rPr>
          <w:rFonts w:ascii="Consolas" w:hAnsi="Consolas"/>
          <w:b/>
        </w:rPr>
        <w:t>"mountain_range"</w:t>
      </w:r>
      <w:r w:rsidRPr="002F7425">
        <w:t xml:space="preserve">, </w:t>
      </w:r>
      <w:r w:rsidRPr="002F7425">
        <w:rPr>
          <w:rFonts w:ascii="Consolas" w:hAnsi="Consolas"/>
          <w:b/>
        </w:rPr>
        <w:t>"peak_name"</w:t>
      </w:r>
      <w:r>
        <w:t xml:space="preserve"> and </w:t>
      </w:r>
      <w:r w:rsidRPr="002F7425">
        <w:rPr>
          <w:rFonts w:ascii="Consolas" w:hAnsi="Consolas"/>
          <w:b/>
        </w:rPr>
        <w:t>"elevation"</w:t>
      </w:r>
      <w:r w:rsidRPr="002F7425">
        <w:t xml:space="preserve"> from the </w:t>
      </w:r>
      <w:r w:rsidRPr="002F7425">
        <w:rPr>
          <w:rFonts w:ascii="Consolas" w:hAnsi="Consolas"/>
          <w:b/>
        </w:rPr>
        <w:t>"mountains"</w:t>
      </w:r>
      <w:r w:rsidRPr="002F7425">
        <w:t xml:space="preserve">, </w:t>
      </w:r>
      <w:r w:rsidRPr="002F7425">
        <w:rPr>
          <w:rFonts w:ascii="Consolas" w:hAnsi="Consolas"/>
          <w:b/>
        </w:rPr>
        <w:t>"peaks"</w:t>
      </w:r>
      <w:r w:rsidRPr="002F7425">
        <w:t xml:space="preserve">, and </w:t>
      </w:r>
      <w:r w:rsidRPr="002F7425">
        <w:rPr>
          <w:rFonts w:ascii="Consolas" w:hAnsi="Consolas"/>
          <w:b/>
        </w:rPr>
        <w:t>"mountains_countries"</w:t>
      </w:r>
      <w:r w:rsidRPr="002F7425">
        <w:t xml:space="preserve"> tables using a SQL query. The query should only include rows where the peak </w:t>
      </w:r>
      <w:r w:rsidRPr="002F7425">
        <w:rPr>
          <w:rFonts w:ascii="Consolas" w:hAnsi="Consolas"/>
          <w:b/>
        </w:rPr>
        <w:t>"elevation"</w:t>
      </w:r>
      <w:r w:rsidRPr="002F7425">
        <w:t xml:space="preserve"> is greater than </w:t>
      </w:r>
      <w:r w:rsidRPr="002F7425">
        <w:rPr>
          <w:b/>
          <w:bCs/>
        </w:rPr>
        <w:t>2835 meters</w:t>
      </w:r>
      <w:r w:rsidRPr="002F7425">
        <w:t xml:space="preserve"> and the </w:t>
      </w:r>
      <w:r w:rsidR="00371A21" w:rsidRPr="002F7425">
        <w:rPr>
          <w:rFonts w:ascii="Consolas" w:hAnsi="Consolas"/>
          <w:b/>
        </w:rPr>
        <w:t>"country_code"</w:t>
      </w:r>
      <w:r w:rsidRPr="002F7425">
        <w:t xml:space="preserve"> is </w:t>
      </w:r>
      <w:r w:rsidRPr="002F7425">
        <w:rPr>
          <w:rFonts w:ascii="Consolas" w:hAnsi="Consolas"/>
          <w:b/>
        </w:rPr>
        <w:t>'BG'</w:t>
      </w:r>
      <w:r w:rsidRPr="002F7425">
        <w:t xml:space="preserve">. The results should be sorted in </w:t>
      </w:r>
      <w:r w:rsidRPr="002F7425">
        <w:rPr>
          <w:b/>
          <w:bCs/>
        </w:rPr>
        <w:t>descending</w:t>
      </w:r>
      <w:r w:rsidRPr="002F7425">
        <w:t xml:space="preserve"> order based on peak </w:t>
      </w:r>
      <w:r w:rsidRPr="002F7425">
        <w:rPr>
          <w:rFonts w:ascii="Consolas" w:hAnsi="Consolas"/>
          <w:b/>
        </w:rPr>
        <w:t>"elevation"</w:t>
      </w:r>
      <w:r w:rsidRPr="002F7425">
        <w:t>.</w:t>
      </w:r>
    </w:p>
    <w:p w14:paraId="16AC8B46" w14:textId="1F82ACA3" w:rsidR="00326601" w:rsidRDefault="00326601" w:rsidP="00973F0D">
      <w:pPr>
        <w:spacing w:before="0" w:after="0"/>
        <w:rPr>
          <w:bCs/>
        </w:rPr>
      </w:pPr>
      <w:r>
        <w:t>Submit your query for this task in the Judge system</w:t>
      </w:r>
      <w:r w:rsidRPr="0042038D">
        <w:rPr>
          <w:bCs/>
        </w:rPr>
        <w:t>.</w:t>
      </w:r>
    </w:p>
    <w:p w14:paraId="0A120943" w14:textId="77777777" w:rsidR="002F7425" w:rsidRDefault="002F7425" w:rsidP="002F7425">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985"/>
        <w:gridCol w:w="2126"/>
        <w:gridCol w:w="1418"/>
      </w:tblGrid>
      <w:tr w:rsidR="002F7425" w:rsidRPr="00951E77" w14:paraId="111DBF70" w14:textId="77777777" w:rsidTr="00951E77">
        <w:tc>
          <w:tcPr>
            <w:tcW w:w="1682" w:type="dxa"/>
            <w:shd w:val="clear" w:color="auto" w:fill="D9D9D9" w:themeFill="background1" w:themeFillShade="D9"/>
          </w:tcPr>
          <w:p w14:paraId="70FA0B34" w14:textId="3DEFFCE0" w:rsidR="002F7425" w:rsidRPr="004C61D5" w:rsidRDefault="002F7425" w:rsidP="00951E77">
            <w:pPr>
              <w:rPr>
                <w:rFonts w:cstheme="minorHAnsi"/>
                <w:b/>
                <w:bCs/>
                <w:lang w:val="en-GB"/>
              </w:rPr>
            </w:pPr>
            <w:r w:rsidRPr="004C61D5">
              <w:rPr>
                <w:rFonts w:cstheme="minorHAnsi"/>
                <w:b/>
              </w:rPr>
              <w:t>country_code</w:t>
            </w:r>
          </w:p>
        </w:tc>
        <w:tc>
          <w:tcPr>
            <w:tcW w:w="1985" w:type="dxa"/>
            <w:shd w:val="clear" w:color="auto" w:fill="D9D9D9" w:themeFill="background1" w:themeFillShade="D9"/>
          </w:tcPr>
          <w:p w14:paraId="438CCF1D" w14:textId="4C83511F" w:rsidR="002F7425" w:rsidRPr="004C61D5" w:rsidRDefault="002F7425" w:rsidP="00951E77">
            <w:pPr>
              <w:rPr>
                <w:rFonts w:cstheme="minorHAnsi"/>
                <w:b/>
                <w:lang w:val="en-GB"/>
              </w:rPr>
            </w:pPr>
            <w:r w:rsidRPr="004C61D5">
              <w:rPr>
                <w:rFonts w:cstheme="minorHAnsi"/>
                <w:b/>
              </w:rPr>
              <w:t>mountain_range</w:t>
            </w:r>
          </w:p>
        </w:tc>
        <w:tc>
          <w:tcPr>
            <w:tcW w:w="2126" w:type="dxa"/>
            <w:shd w:val="clear" w:color="auto" w:fill="D9D9D9" w:themeFill="background1" w:themeFillShade="D9"/>
          </w:tcPr>
          <w:p w14:paraId="0BF263E1" w14:textId="01203B9D" w:rsidR="002F7425" w:rsidRPr="004C61D5" w:rsidRDefault="002F7425" w:rsidP="00951E77">
            <w:pPr>
              <w:rPr>
                <w:rFonts w:cstheme="minorHAnsi"/>
                <w:b/>
              </w:rPr>
            </w:pPr>
            <w:r w:rsidRPr="004C61D5">
              <w:rPr>
                <w:rFonts w:cstheme="minorHAnsi"/>
                <w:b/>
              </w:rPr>
              <w:t>peak_name</w:t>
            </w:r>
          </w:p>
        </w:tc>
        <w:tc>
          <w:tcPr>
            <w:tcW w:w="1418" w:type="dxa"/>
            <w:shd w:val="clear" w:color="auto" w:fill="D9D9D9" w:themeFill="background1" w:themeFillShade="D9"/>
          </w:tcPr>
          <w:p w14:paraId="6CEE6822" w14:textId="526B19D6" w:rsidR="002F7425" w:rsidRPr="004C61D5" w:rsidRDefault="002F7425" w:rsidP="00951E77">
            <w:pPr>
              <w:rPr>
                <w:rFonts w:cstheme="minorHAnsi"/>
                <w:b/>
              </w:rPr>
            </w:pPr>
            <w:r w:rsidRPr="004C61D5">
              <w:rPr>
                <w:rFonts w:cstheme="minorHAnsi"/>
                <w:b/>
              </w:rPr>
              <w:t>elevation</w:t>
            </w:r>
          </w:p>
        </w:tc>
      </w:tr>
      <w:tr w:rsidR="00A97563" w:rsidRPr="00951E77" w14:paraId="5B827356" w14:textId="77777777" w:rsidTr="00951E77">
        <w:tc>
          <w:tcPr>
            <w:tcW w:w="1682" w:type="dxa"/>
          </w:tcPr>
          <w:p w14:paraId="3D45F27F" w14:textId="1DB1A00F" w:rsidR="00A97563" w:rsidRPr="00951E77" w:rsidRDefault="00A97563" w:rsidP="00951E77">
            <w:pPr>
              <w:rPr>
                <w:rFonts w:ascii="Consolas" w:hAnsi="Consolas"/>
                <w:lang w:val="en-GB"/>
              </w:rPr>
            </w:pPr>
            <w:r w:rsidRPr="00951E77">
              <w:rPr>
                <w:rFonts w:ascii="Consolas" w:hAnsi="Consolas"/>
              </w:rPr>
              <w:t>BG</w:t>
            </w:r>
          </w:p>
        </w:tc>
        <w:tc>
          <w:tcPr>
            <w:tcW w:w="1985" w:type="dxa"/>
          </w:tcPr>
          <w:p w14:paraId="3F74BE90" w14:textId="002936D6" w:rsidR="00A97563" w:rsidRPr="00951E77" w:rsidRDefault="00A97563" w:rsidP="00951E77">
            <w:pPr>
              <w:rPr>
                <w:rFonts w:ascii="Consolas" w:hAnsi="Consolas"/>
                <w:bCs/>
                <w:lang w:val="en-GB"/>
              </w:rPr>
            </w:pPr>
            <w:r w:rsidRPr="00951E77">
              <w:rPr>
                <w:rFonts w:ascii="Consolas" w:hAnsi="Consolas"/>
                <w:bCs/>
                <w:lang w:val="en-GB"/>
              </w:rPr>
              <w:t>Rila</w:t>
            </w:r>
          </w:p>
        </w:tc>
        <w:tc>
          <w:tcPr>
            <w:tcW w:w="2126" w:type="dxa"/>
          </w:tcPr>
          <w:p w14:paraId="7CBF7EA3" w14:textId="0A35A31B" w:rsidR="00A97563" w:rsidRPr="00951E77" w:rsidRDefault="00A97563" w:rsidP="00951E77">
            <w:pPr>
              <w:rPr>
                <w:rFonts w:ascii="Consolas" w:hAnsi="Consolas"/>
                <w:bCs/>
              </w:rPr>
            </w:pPr>
            <w:r w:rsidRPr="00951E77">
              <w:rPr>
                <w:rFonts w:ascii="Consolas" w:hAnsi="Consolas"/>
                <w:bCs/>
              </w:rPr>
              <w:t>Musala</w:t>
            </w:r>
          </w:p>
        </w:tc>
        <w:tc>
          <w:tcPr>
            <w:tcW w:w="1418" w:type="dxa"/>
          </w:tcPr>
          <w:p w14:paraId="596A3BBC" w14:textId="0A622DD0" w:rsidR="00A97563" w:rsidRPr="00951E77" w:rsidRDefault="00A97563" w:rsidP="00951E77">
            <w:pPr>
              <w:rPr>
                <w:rFonts w:ascii="Consolas" w:hAnsi="Consolas"/>
                <w:bCs/>
              </w:rPr>
            </w:pPr>
            <w:r w:rsidRPr="00951E77">
              <w:rPr>
                <w:rFonts w:ascii="Consolas" w:hAnsi="Consolas"/>
                <w:bCs/>
              </w:rPr>
              <w:t>2925</w:t>
            </w:r>
          </w:p>
        </w:tc>
      </w:tr>
      <w:tr w:rsidR="00A97563" w:rsidRPr="00951E77" w14:paraId="1A5BD4BB" w14:textId="77777777" w:rsidTr="00951E77">
        <w:tc>
          <w:tcPr>
            <w:tcW w:w="1682" w:type="dxa"/>
          </w:tcPr>
          <w:p w14:paraId="368F947E" w14:textId="7BBC18C8" w:rsidR="00A97563" w:rsidRPr="00951E77" w:rsidRDefault="00A97563" w:rsidP="00951E77">
            <w:pPr>
              <w:rPr>
                <w:rFonts w:ascii="Consolas" w:hAnsi="Consolas"/>
                <w:lang w:val="en-GB"/>
              </w:rPr>
            </w:pPr>
            <w:r w:rsidRPr="00951E77">
              <w:rPr>
                <w:rFonts w:ascii="Consolas" w:hAnsi="Consolas"/>
              </w:rPr>
              <w:t>BG</w:t>
            </w:r>
          </w:p>
        </w:tc>
        <w:tc>
          <w:tcPr>
            <w:tcW w:w="1985" w:type="dxa"/>
          </w:tcPr>
          <w:p w14:paraId="3D406EFB" w14:textId="4C587F1D" w:rsidR="00A97563" w:rsidRPr="00951E77" w:rsidRDefault="00A97563" w:rsidP="00951E77">
            <w:pPr>
              <w:rPr>
                <w:rFonts w:ascii="Consolas" w:hAnsi="Consolas"/>
                <w:lang w:val="en-GB"/>
              </w:rPr>
            </w:pPr>
            <w:r w:rsidRPr="00951E77">
              <w:rPr>
                <w:rFonts w:ascii="Consolas" w:hAnsi="Consolas"/>
                <w:lang w:val="en-GB"/>
              </w:rPr>
              <w:t>Pirin</w:t>
            </w:r>
          </w:p>
        </w:tc>
        <w:tc>
          <w:tcPr>
            <w:tcW w:w="2126" w:type="dxa"/>
          </w:tcPr>
          <w:p w14:paraId="6BEE586A" w14:textId="31343F95" w:rsidR="00A97563" w:rsidRPr="00951E77" w:rsidRDefault="00A97563" w:rsidP="00951E77">
            <w:pPr>
              <w:rPr>
                <w:rFonts w:ascii="Consolas" w:hAnsi="Consolas"/>
                <w:lang w:val="en-GB"/>
              </w:rPr>
            </w:pPr>
            <w:r w:rsidRPr="00951E77">
              <w:rPr>
                <w:rFonts w:ascii="Consolas" w:hAnsi="Consolas"/>
                <w:lang w:val="en-GB"/>
              </w:rPr>
              <w:t>Vihren</w:t>
            </w:r>
          </w:p>
        </w:tc>
        <w:tc>
          <w:tcPr>
            <w:tcW w:w="1418" w:type="dxa"/>
          </w:tcPr>
          <w:p w14:paraId="31C2D46B" w14:textId="4E9FD6E5" w:rsidR="00A97563" w:rsidRPr="00951E77" w:rsidRDefault="00A97563" w:rsidP="00951E77">
            <w:pPr>
              <w:tabs>
                <w:tab w:val="center" w:pos="1097"/>
              </w:tabs>
              <w:rPr>
                <w:rFonts w:ascii="Consolas" w:hAnsi="Consolas"/>
                <w:lang w:val="en-GB"/>
              </w:rPr>
            </w:pPr>
            <w:r w:rsidRPr="00951E77">
              <w:rPr>
                <w:rFonts w:ascii="Consolas" w:hAnsi="Consolas"/>
                <w:lang w:val="en-GB"/>
              </w:rPr>
              <w:t>2914</w:t>
            </w:r>
          </w:p>
        </w:tc>
      </w:tr>
      <w:tr w:rsidR="00A97563" w:rsidRPr="00951E77" w14:paraId="67B379F3" w14:textId="77777777" w:rsidTr="00951E77">
        <w:tc>
          <w:tcPr>
            <w:tcW w:w="1682" w:type="dxa"/>
          </w:tcPr>
          <w:p w14:paraId="4FFCC4D4" w14:textId="4814AD41" w:rsidR="00A97563" w:rsidRPr="00951E77" w:rsidRDefault="00A97563" w:rsidP="00951E77">
            <w:pPr>
              <w:rPr>
                <w:rFonts w:ascii="Consolas" w:hAnsi="Consolas"/>
                <w:lang w:val="en-GB"/>
              </w:rPr>
            </w:pPr>
            <w:r w:rsidRPr="00951E77">
              <w:rPr>
                <w:rFonts w:ascii="Consolas" w:hAnsi="Consolas"/>
              </w:rPr>
              <w:t>BG</w:t>
            </w:r>
          </w:p>
        </w:tc>
        <w:tc>
          <w:tcPr>
            <w:tcW w:w="1985" w:type="dxa"/>
          </w:tcPr>
          <w:p w14:paraId="2F17CA04" w14:textId="0550F99D" w:rsidR="00A97563" w:rsidRPr="00951E77" w:rsidRDefault="00A97563" w:rsidP="00951E77">
            <w:pPr>
              <w:tabs>
                <w:tab w:val="center" w:pos="884"/>
              </w:tabs>
              <w:rPr>
                <w:rFonts w:ascii="Consolas" w:hAnsi="Consolas"/>
                <w:lang w:val="en-GB"/>
              </w:rPr>
            </w:pPr>
            <w:r w:rsidRPr="00951E77">
              <w:rPr>
                <w:rFonts w:ascii="Consolas" w:hAnsi="Consolas"/>
                <w:lang w:val="en-GB"/>
              </w:rPr>
              <w:t>Pirin</w:t>
            </w:r>
          </w:p>
        </w:tc>
        <w:tc>
          <w:tcPr>
            <w:tcW w:w="2126" w:type="dxa"/>
          </w:tcPr>
          <w:p w14:paraId="3EADBC7E" w14:textId="3F1BDBE3" w:rsidR="00A97563" w:rsidRPr="00951E77" w:rsidRDefault="00A97563" w:rsidP="00951E77">
            <w:pPr>
              <w:rPr>
                <w:rFonts w:ascii="Consolas" w:hAnsi="Consolas"/>
                <w:lang w:val="en-GB"/>
              </w:rPr>
            </w:pPr>
            <w:r w:rsidRPr="00951E77">
              <w:rPr>
                <w:rFonts w:ascii="Consolas" w:hAnsi="Consolas"/>
                <w:lang w:val="en-GB"/>
              </w:rPr>
              <w:t>Kutelo</w:t>
            </w:r>
          </w:p>
        </w:tc>
        <w:tc>
          <w:tcPr>
            <w:tcW w:w="1418" w:type="dxa"/>
          </w:tcPr>
          <w:p w14:paraId="2A24FABA" w14:textId="4EB3DB3C" w:rsidR="00A97563" w:rsidRPr="00951E77" w:rsidRDefault="00A97563" w:rsidP="00951E77">
            <w:pPr>
              <w:rPr>
                <w:rFonts w:ascii="Consolas" w:hAnsi="Consolas"/>
                <w:lang w:val="en-GB"/>
              </w:rPr>
            </w:pPr>
            <w:r w:rsidRPr="00951E77">
              <w:rPr>
                <w:rFonts w:ascii="Consolas" w:hAnsi="Consolas"/>
                <w:lang w:val="en-GB"/>
              </w:rPr>
              <w:t>2908</w:t>
            </w:r>
          </w:p>
        </w:tc>
      </w:tr>
      <w:tr w:rsidR="00A97563" w:rsidRPr="00951E77" w14:paraId="4CFDF512" w14:textId="77777777" w:rsidTr="00951E77">
        <w:trPr>
          <w:trHeight w:hRule="exact" w:val="384"/>
        </w:trPr>
        <w:tc>
          <w:tcPr>
            <w:tcW w:w="1682" w:type="dxa"/>
          </w:tcPr>
          <w:p w14:paraId="0E4BC64D" w14:textId="0FBE2251" w:rsidR="00A97563" w:rsidRPr="00951E77" w:rsidRDefault="00951E77" w:rsidP="00951E77">
            <w:pPr>
              <w:rPr>
                <w:rFonts w:ascii="Consolas" w:hAnsi="Consolas"/>
                <w:lang w:val="en-GB"/>
              </w:rPr>
            </w:pPr>
            <w:r w:rsidRPr="00951E77">
              <w:rPr>
                <w:rFonts w:ascii="Consolas" w:hAnsi="Consolas"/>
                <w:lang w:val="en-GB"/>
              </w:rPr>
              <w:t>BG</w:t>
            </w:r>
          </w:p>
        </w:tc>
        <w:tc>
          <w:tcPr>
            <w:tcW w:w="1985" w:type="dxa"/>
          </w:tcPr>
          <w:p w14:paraId="0C033A4A" w14:textId="0AB80FF9" w:rsidR="00A97563" w:rsidRPr="00951E77" w:rsidRDefault="00951E77" w:rsidP="00951E77">
            <w:pPr>
              <w:rPr>
                <w:rFonts w:ascii="Consolas" w:hAnsi="Consolas"/>
                <w:lang w:val="en-GB"/>
              </w:rPr>
            </w:pPr>
            <w:r w:rsidRPr="00951E77">
              <w:rPr>
                <w:rFonts w:ascii="Consolas" w:hAnsi="Consolas"/>
                <w:lang w:val="en-GB"/>
              </w:rPr>
              <w:t>Rila</w:t>
            </w:r>
          </w:p>
        </w:tc>
        <w:tc>
          <w:tcPr>
            <w:tcW w:w="2126" w:type="dxa"/>
          </w:tcPr>
          <w:p w14:paraId="72DFD2D7" w14:textId="1D49DE9A" w:rsidR="00A97563" w:rsidRPr="00951E77" w:rsidRDefault="00951E77" w:rsidP="00951E77">
            <w:pPr>
              <w:rPr>
                <w:rFonts w:ascii="Consolas" w:hAnsi="Consolas"/>
                <w:lang w:val="en-GB"/>
              </w:rPr>
            </w:pPr>
            <w:r w:rsidRPr="00951E77">
              <w:rPr>
                <w:rFonts w:ascii="Consolas" w:hAnsi="Consolas"/>
                <w:lang w:val="en-GB"/>
              </w:rPr>
              <w:t>Malka Musala</w:t>
            </w:r>
          </w:p>
        </w:tc>
        <w:tc>
          <w:tcPr>
            <w:tcW w:w="1418" w:type="dxa"/>
          </w:tcPr>
          <w:p w14:paraId="0FA87785" w14:textId="0B0E08CC" w:rsidR="00A97563" w:rsidRPr="00951E77" w:rsidRDefault="00951E77" w:rsidP="00951E77">
            <w:pPr>
              <w:rPr>
                <w:rFonts w:ascii="Consolas" w:hAnsi="Consolas"/>
                <w:lang w:val="en-GB"/>
              </w:rPr>
            </w:pPr>
            <w:r w:rsidRPr="00951E77">
              <w:rPr>
                <w:rFonts w:ascii="Consolas" w:hAnsi="Consolas"/>
                <w:lang w:val="en-GB"/>
              </w:rPr>
              <w:t>2902</w:t>
            </w:r>
          </w:p>
        </w:tc>
      </w:tr>
      <w:tr w:rsidR="00951E77" w:rsidRPr="00951E77" w14:paraId="782FE184" w14:textId="77777777" w:rsidTr="00951E77">
        <w:trPr>
          <w:trHeight w:hRule="exact" w:val="384"/>
        </w:trPr>
        <w:tc>
          <w:tcPr>
            <w:tcW w:w="1682" w:type="dxa"/>
          </w:tcPr>
          <w:p w14:paraId="7F5E8983" w14:textId="54FB5EED" w:rsidR="00951E77" w:rsidRPr="00951E77" w:rsidRDefault="00951E77" w:rsidP="00951E77">
            <w:pPr>
              <w:rPr>
                <w:rFonts w:ascii="Consolas" w:hAnsi="Consolas"/>
                <w:lang w:val="en-GB"/>
              </w:rPr>
            </w:pPr>
            <w:r w:rsidRPr="00951E77">
              <w:rPr>
                <w:rFonts w:ascii="Consolas" w:hAnsi="Consolas"/>
                <w:lang w:val="en-GB"/>
              </w:rPr>
              <w:lastRenderedPageBreak/>
              <w:t>BG</w:t>
            </w:r>
          </w:p>
        </w:tc>
        <w:tc>
          <w:tcPr>
            <w:tcW w:w="1985" w:type="dxa"/>
          </w:tcPr>
          <w:p w14:paraId="68CE7361" w14:textId="56DA2013"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532D35C4" w14:textId="7DACADA5" w:rsidR="00951E77" w:rsidRPr="00951E77" w:rsidRDefault="00951E77" w:rsidP="00951E77">
            <w:pPr>
              <w:rPr>
                <w:rFonts w:ascii="Consolas" w:hAnsi="Consolas"/>
                <w:lang w:val="en-GB"/>
              </w:rPr>
            </w:pPr>
            <w:r w:rsidRPr="00951E77">
              <w:rPr>
                <w:rFonts w:ascii="Consolas" w:hAnsi="Consolas"/>
                <w:lang w:val="en-GB"/>
              </w:rPr>
              <w:t>Banski Suhodol</w:t>
            </w:r>
          </w:p>
        </w:tc>
        <w:tc>
          <w:tcPr>
            <w:tcW w:w="1418" w:type="dxa"/>
          </w:tcPr>
          <w:p w14:paraId="08747EC4" w14:textId="6537BA11" w:rsidR="00951E77" w:rsidRPr="00951E77" w:rsidRDefault="00951E77" w:rsidP="00951E77">
            <w:pPr>
              <w:rPr>
                <w:rFonts w:ascii="Consolas" w:hAnsi="Consolas"/>
                <w:lang w:val="en-GB"/>
              </w:rPr>
            </w:pPr>
            <w:r w:rsidRPr="00951E77">
              <w:rPr>
                <w:rFonts w:ascii="Consolas" w:hAnsi="Consolas"/>
                <w:lang w:val="en-GB"/>
              </w:rPr>
              <w:t>2884</w:t>
            </w:r>
          </w:p>
        </w:tc>
      </w:tr>
      <w:tr w:rsidR="00951E77" w:rsidRPr="00951E77" w14:paraId="22B1AEFC" w14:textId="77777777" w:rsidTr="00951E77">
        <w:trPr>
          <w:trHeight w:hRule="exact" w:val="384"/>
        </w:trPr>
        <w:tc>
          <w:tcPr>
            <w:tcW w:w="1682" w:type="dxa"/>
          </w:tcPr>
          <w:p w14:paraId="0444C600" w14:textId="7F9ACEAC"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5D6CB1BC" w14:textId="6FD9191F"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2DEB5AEE" w14:textId="39C4E4A4" w:rsidR="00951E77" w:rsidRPr="00951E77" w:rsidRDefault="00951E77" w:rsidP="00951E77">
            <w:pPr>
              <w:rPr>
                <w:rFonts w:ascii="Consolas" w:hAnsi="Consolas"/>
                <w:lang w:val="en-GB"/>
              </w:rPr>
            </w:pPr>
            <w:r w:rsidRPr="00951E77">
              <w:rPr>
                <w:rFonts w:ascii="Consolas" w:hAnsi="Consolas"/>
                <w:lang w:val="en-GB"/>
              </w:rPr>
              <w:t>Golyam Polezhan</w:t>
            </w:r>
          </w:p>
        </w:tc>
        <w:tc>
          <w:tcPr>
            <w:tcW w:w="1418" w:type="dxa"/>
          </w:tcPr>
          <w:p w14:paraId="390C29F0" w14:textId="2AB71E61" w:rsidR="00951E77" w:rsidRPr="00951E77" w:rsidRDefault="00951E77" w:rsidP="00951E77">
            <w:pPr>
              <w:rPr>
                <w:rFonts w:ascii="Consolas" w:hAnsi="Consolas"/>
                <w:lang w:val="en-GB"/>
              </w:rPr>
            </w:pPr>
            <w:r w:rsidRPr="00951E77">
              <w:rPr>
                <w:rFonts w:ascii="Consolas" w:hAnsi="Consolas"/>
                <w:lang w:val="en-GB"/>
              </w:rPr>
              <w:t>2851</w:t>
            </w:r>
          </w:p>
        </w:tc>
      </w:tr>
    </w:tbl>
    <w:p w14:paraId="06966664" w14:textId="3D8B56DA" w:rsidR="00F358FF" w:rsidRPr="003235D5" w:rsidRDefault="00F358FF" w:rsidP="003235D5">
      <w:pPr>
        <w:pStyle w:val="Heading2"/>
        <w:numPr>
          <w:ilvl w:val="0"/>
          <w:numId w:val="0"/>
        </w:numPr>
      </w:pPr>
      <w:r>
        <w:t>1</w:t>
      </w:r>
      <w:r w:rsidR="00CB0619">
        <w:t>2</w:t>
      </w:r>
      <w:r w:rsidRPr="00D54F67">
        <w:t>.</w:t>
      </w:r>
      <w:r w:rsidRPr="00DB1176">
        <w:t xml:space="preserve"> </w:t>
      </w:r>
      <w:r w:rsidR="00973F0D" w:rsidRPr="004D1273">
        <w:t>Count Mountain Ranges</w:t>
      </w:r>
    </w:p>
    <w:p w14:paraId="79B71014" w14:textId="1F6ED8D5" w:rsidR="00973F0D" w:rsidRDefault="00973F0D" w:rsidP="00BB310A">
      <w:pPr>
        <w:spacing w:before="0"/>
        <w:ind w:hanging="10"/>
      </w:pPr>
      <w:r w:rsidRPr="00973F0D">
        <w:t xml:space="preserve">Create a SQL query that returns the number of </w:t>
      </w:r>
      <w:r w:rsidRPr="00973F0D">
        <w:rPr>
          <w:b/>
          <w:bCs/>
        </w:rPr>
        <w:t>unique mountain ranges</w:t>
      </w:r>
      <w:r w:rsidRPr="00973F0D">
        <w:t xml:space="preserve"> for the countries with the </w:t>
      </w:r>
      <w:r w:rsidRPr="00973F0D">
        <w:rPr>
          <w:b/>
          <w:bCs/>
        </w:rPr>
        <w:t>country codes</w:t>
      </w:r>
      <w:r w:rsidRPr="00973F0D">
        <w:t xml:space="preserve"> </w:t>
      </w:r>
      <w:r w:rsidRPr="00973F0D">
        <w:rPr>
          <w:rFonts w:ascii="Consolas" w:hAnsi="Consolas"/>
          <w:b/>
        </w:rPr>
        <w:t>'US'</w:t>
      </w:r>
      <w:r w:rsidRPr="00973F0D">
        <w:t xml:space="preserve">, </w:t>
      </w:r>
      <w:r w:rsidRPr="00973F0D">
        <w:rPr>
          <w:rFonts w:ascii="Consolas" w:hAnsi="Consolas"/>
          <w:b/>
        </w:rPr>
        <w:t>'RU'</w:t>
      </w:r>
      <w:r w:rsidR="008801A0" w:rsidRPr="008801A0">
        <w:t>,</w:t>
      </w:r>
      <w:r>
        <w:t xml:space="preserve"> and </w:t>
      </w:r>
      <w:r w:rsidRPr="00973F0D">
        <w:rPr>
          <w:rFonts w:ascii="Consolas" w:hAnsi="Consolas"/>
          <w:b/>
        </w:rPr>
        <w:t>'BG'</w:t>
      </w:r>
      <w:r>
        <w:t xml:space="preserve">. </w:t>
      </w:r>
      <w:r w:rsidRPr="00973F0D">
        <w:t xml:space="preserve">The results should be grouped by </w:t>
      </w:r>
      <w:r w:rsidRPr="002F7425">
        <w:rPr>
          <w:rFonts w:ascii="Consolas" w:hAnsi="Consolas"/>
          <w:b/>
        </w:rPr>
        <w:t>"</w:t>
      </w:r>
      <w:r w:rsidRPr="00973F0D">
        <w:rPr>
          <w:rFonts w:ascii="Consolas" w:hAnsi="Consolas"/>
          <w:b/>
        </w:rPr>
        <w:t>country_code</w:t>
      </w:r>
      <w:r w:rsidRPr="002F7425">
        <w:rPr>
          <w:rFonts w:ascii="Consolas" w:hAnsi="Consolas"/>
          <w:b/>
        </w:rPr>
        <w:t>"</w:t>
      </w:r>
      <w:r w:rsidRPr="00973F0D">
        <w:t xml:space="preserve"> and ordered in </w:t>
      </w:r>
      <w:r w:rsidRPr="00371A21">
        <w:rPr>
          <w:b/>
          <w:bCs/>
        </w:rPr>
        <w:t>descending</w:t>
      </w:r>
      <w:r w:rsidRPr="00973F0D">
        <w:t xml:space="preserve"> order based on the </w:t>
      </w:r>
      <w:r w:rsidRPr="002F7425">
        <w:rPr>
          <w:rFonts w:ascii="Consolas" w:hAnsi="Consolas"/>
          <w:b/>
        </w:rPr>
        <w:t>"</w:t>
      </w:r>
      <w:r w:rsidRPr="00973F0D">
        <w:rPr>
          <w:rFonts w:ascii="Consolas" w:hAnsi="Consolas"/>
          <w:b/>
        </w:rPr>
        <w:t>mountain_range_count</w:t>
      </w:r>
      <w:r w:rsidRPr="002F7425">
        <w:rPr>
          <w:rFonts w:ascii="Consolas" w:hAnsi="Consolas"/>
          <w:b/>
        </w:rPr>
        <w:t>"</w:t>
      </w:r>
      <w:r w:rsidRPr="00973F0D">
        <w:t>.</w:t>
      </w:r>
    </w:p>
    <w:p w14:paraId="5FE8D5E3" w14:textId="721C3398" w:rsidR="00F358FF" w:rsidRDefault="00F358FF" w:rsidP="00973F0D">
      <w:pPr>
        <w:spacing w:before="0" w:after="0"/>
        <w:ind w:hanging="10"/>
        <w:rPr>
          <w:bCs/>
        </w:rPr>
      </w:pPr>
      <w:r>
        <w:t>Submit your query for this task in the Judge system</w:t>
      </w:r>
      <w:r w:rsidRPr="0042038D">
        <w:rPr>
          <w:bCs/>
        </w:rPr>
        <w:t>.</w:t>
      </w:r>
    </w:p>
    <w:p w14:paraId="3CC4DEBE" w14:textId="77777777" w:rsidR="00973F0D" w:rsidRDefault="00973F0D" w:rsidP="00973F0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973F0D" w:rsidRPr="00A817D1" w14:paraId="6A6F9EEE" w14:textId="77777777" w:rsidTr="00973F0D">
        <w:tc>
          <w:tcPr>
            <w:tcW w:w="1966" w:type="dxa"/>
            <w:shd w:val="clear" w:color="auto" w:fill="D9D9D9" w:themeFill="background1" w:themeFillShade="D9"/>
          </w:tcPr>
          <w:p w14:paraId="67A1EA19" w14:textId="27FAB41D" w:rsidR="00973F0D" w:rsidRPr="004C61D5" w:rsidRDefault="00973F0D" w:rsidP="006D0E53">
            <w:pPr>
              <w:spacing w:after="0"/>
              <w:rPr>
                <w:rFonts w:cstheme="minorHAnsi"/>
                <w:b/>
                <w:lang w:val="en-GB"/>
              </w:rPr>
            </w:pPr>
            <w:r w:rsidRPr="004C61D5">
              <w:rPr>
                <w:rFonts w:cstheme="minorHAnsi"/>
                <w:b/>
              </w:rPr>
              <w:t>country_code</w:t>
            </w:r>
          </w:p>
        </w:tc>
        <w:tc>
          <w:tcPr>
            <w:tcW w:w="2693" w:type="dxa"/>
            <w:shd w:val="clear" w:color="auto" w:fill="D9D9D9" w:themeFill="background1" w:themeFillShade="D9"/>
          </w:tcPr>
          <w:p w14:paraId="499EC16F" w14:textId="6B83CE38" w:rsidR="00973F0D" w:rsidRPr="004C61D5" w:rsidRDefault="00973F0D" w:rsidP="006D0E53">
            <w:pPr>
              <w:spacing w:after="0"/>
              <w:rPr>
                <w:rFonts w:cstheme="minorHAnsi"/>
                <w:b/>
                <w:lang w:val="en-GB"/>
              </w:rPr>
            </w:pPr>
            <w:r w:rsidRPr="004C61D5">
              <w:rPr>
                <w:rFonts w:cstheme="minorHAnsi"/>
                <w:b/>
              </w:rPr>
              <w:t>mountain_range_count</w:t>
            </w:r>
          </w:p>
        </w:tc>
      </w:tr>
      <w:tr w:rsidR="00973F0D" w:rsidRPr="00A817D1" w14:paraId="4D962908" w14:textId="77777777" w:rsidTr="00973F0D">
        <w:tc>
          <w:tcPr>
            <w:tcW w:w="1966" w:type="dxa"/>
          </w:tcPr>
          <w:p w14:paraId="573107F8" w14:textId="61080D42" w:rsidR="00973F0D" w:rsidRPr="00973F0D" w:rsidRDefault="00973F0D" w:rsidP="00F45DD9">
            <w:pPr>
              <w:spacing w:after="0"/>
              <w:rPr>
                <w:rFonts w:ascii="Consolas" w:hAnsi="Consolas"/>
                <w:bCs/>
                <w:lang w:val="en-GB"/>
              </w:rPr>
            </w:pPr>
            <w:r w:rsidRPr="00973F0D">
              <w:rPr>
                <w:rFonts w:ascii="Consolas" w:hAnsi="Consolas"/>
                <w:bCs/>
              </w:rPr>
              <w:t>BG</w:t>
            </w:r>
          </w:p>
        </w:tc>
        <w:tc>
          <w:tcPr>
            <w:tcW w:w="2693" w:type="dxa"/>
          </w:tcPr>
          <w:p w14:paraId="0F0BAA6F" w14:textId="41254C32" w:rsidR="00973F0D" w:rsidRPr="00A817D1" w:rsidRDefault="00371A21" w:rsidP="00F45DD9">
            <w:pPr>
              <w:spacing w:after="0"/>
              <w:rPr>
                <w:rFonts w:ascii="Consolas" w:hAnsi="Consolas"/>
                <w:lang w:val="en-GB"/>
              </w:rPr>
            </w:pPr>
            <w:r>
              <w:rPr>
                <w:rFonts w:ascii="Consolas" w:hAnsi="Consolas"/>
                <w:lang w:val="en-GB"/>
              </w:rPr>
              <w:t>4</w:t>
            </w:r>
          </w:p>
        </w:tc>
      </w:tr>
      <w:tr w:rsidR="00973F0D" w:rsidRPr="00A817D1" w14:paraId="4D3AE93D" w14:textId="77777777" w:rsidTr="00973F0D">
        <w:tc>
          <w:tcPr>
            <w:tcW w:w="1966" w:type="dxa"/>
          </w:tcPr>
          <w:p w14:paraId="14B10767" w14:textId="7886FBA3" w:rsidR="00973F0D" w:rsidRPr="00A817D1" w:rsidRDefault="00973F0D" w:rsidP="00F45DD9">
            <w:pPr>
              <w:spacing w:after="0"/>
              <w:rPr>
                <w:rFonts w:ascii="Consolas" w:hAnsi="Consolas"/>
                <w:lang w:val="en-GB"/>
              </w:rPr>
            </w:pPr>
            <w:r w:rsidRPr="00973F0D">
              <w:rPr>
                <w:rFonts w:ascii="Consolas" w:hAnsi="Consolas"/>
                <w:lang w:val="en-GB"/>
              </w:rPr>
              <w:t>RU</w:t>
            </w:r>
          </w:p>
        </w:tc>
        <w:tc>
          <w:tcPr>
            <w:tcW w:w="2693" w:type="dxa"/>
          </w:tcPr>
          <w:p w14:paraId="6675B8AE" w14:textId="61CEC744" w:rsidR="00973F0D" w:rsidRPr="00A817D1" w:rsidRDefault="00973F0D" w:rsidP="00F45DD9">
            <w:pPr>
              <w:spacing w:after="0"/>
              <w:rPr>
                <w:rFonts w:ascii="Consolas" w:hAnsi="Consolas"/>
                <w:lang w:val="en-GB"/>
              </w:rPr>
            </w:pPr>
            <w:r>
              <w:rPr>
                <w:rFonts w:ascii="Consolas" w:hAnsi="Consolas"/>
                <w:lang w:val="en-GB"/>
              </w:rPr>
              <w:t>1</w:t>
            </w:r>
          </w:p>
        </w:tc>
      </w:tr>
      <w:tr w:rsidR="00973F0D" w:rsidRPr="00A817D1" w14:paraId="00F78ECB" w14:textId="77777777" w:rsidTr="00973F0D">
        <w:tc>
          <w:tcPr>
            <w:tcW w:w="1966" w:type="dxa"/>
          </w:tcPr>
          <w:p w14:paraId="6812B6EE" w14:textId="4537C6B0" w:rsidR="00973F0D" w:rsidRPr="00A817D1" w:rsidRDefault="00973F0D" w:rsidP="00F45DD9">
            <w:pPr>
              <w:spacing w:after="0"/>
              <w:rPr>
                <w:rFonts w:ascii="Consolas" w:hAnsi="Consolas"/>
                <w:lang w:val="en-GB"/>
              </w:rPr>
            </w:pPr>
            <w:r w:rsidRPr="00973F0D">
              <w:rPr>
                <w:rFonts w:ascii="Consolas" w:hAnsi="Consolas"/>
                <w:lang w:val="en-GB"/>
              </w:rPr>
              <w:t>US</w:t>
            </w:r>
          </w:p>
        </w:tc>
        <w:tc>
          <w:tcPr>
            <w:tcW w:w="2693" w:type="dxa"/>
          </w:tcPr>
          <w:p w14:paraId="3100A646" w14:textId="4DB42AF9" w:rsidR="00973F0D" w:rsidRPr="00A817D1" w:rsidRDefault="00973F0D" w:rsidP="00F45DD9">
            <w:pPr>
              <w:spacing w:after="0"/>
              <w:rPr>
                <w:rFonts w:ascii="Consolas" w:hAnsi="Consolas"/>
                <w:lang w:val="en-GB"/>
              </w:rPr>
            </w:pPr>
            <w:r>
              <w:rPr>
                <w:rFonts w:ascii="Consolas" w:hAnsi="Consolas"/>
                <w:lang w:val="en-GB"/>
              </w:rPr>
              <w:t>1</w:t>
            </w:r>
          </w:p>
        </w:tc>
      </w:tr>
    </w:tbl>
    <w:p w14:paraId="619FE561" w14:textId="15EC90F2" w:rsidR="00D54F67" w:rsidRPr="00DB1176" w:rsidRDefault="00075519" w:rsidP="00326601">
      <w:pPr>
        <w:pStyle w:val="Heading2"/>
        <w:numPr>
          <w:ilvl w:val="0"/>
          <w:numId w:val="0"/>
        </w:numPr>
      </w:pPr>
      <w:r>
        <w:t>1</w:t>
      </w:r>
      <w:r w:rsidR="00CB0619">
        <w:t>3</w:t>
      </w:r>
      <w:r w:rsidR="00D54F67" w:rsidRPr="00D54F67">
        <w:t>.</w:t>
      </w:r>
      <w:r w:rsidR="00D54F67" w:rsidRPr="00DB1176">
        <w:t xml:space="preserve"> </w:t>
      </w:r>
      <w:r w:rsidR="00D23ECC">
        <w:t>Rivers</w:t>
      </w:r>
      <w:r w:rsidR="005E56BA">
        <w:t xml:space="preserve"> in Africa</w:t>
      </w:r>
    </w:p>
    <w:p w14:paraId="5F85D1F8" w14:textId="561FDB55" w:rsidR="005E56BA" w:rsidRDefault="005E56BA" w:rsidP="00BB310A">
      <w:pPr>
        <w:spacing w:before="0"/>
        <w:ind w:hanging="10"/>
      </w:pPr>
      <w:r>
        <w:t>Write</w:t>
      </w:r>
      <w:r w:rsidRPr="005E56BA">
        <w:t xml:space="preserve"> a SQL query that selects the </w:t>
      </w:r>
      <w:r w:rsidRPr="002F7425">
        <w:rPr>
          <w:rFonts w:ascii="Consolas" w:hAnsi="Consolas"/>
          <w:b/>
        </w:rPr>
        <w:t>"</w:t>
      </w:r>
      <w:r w:rsidRPr="005E56BA">
        <w:rPr>
          <w:rFonts w:ascii="Consolas" w:hAnsi="Consolas"/>
          <w:b/>
        </w:rPr>
        <w:t>country_name</w:t>
      </w:r>
      <w:r w:rsidRPr="002F7425">
        <w:rPr>
          <w:rFonts w:ascii="Consolas" w:hAnsi="Consolas"/>
          <w:b/>
        </w:rPr>
        <w:t>"</w:t>
      </w:r>
      <w:r w:rsidRPr="005E56BA">
        <w:t xml:space="preserve"> and </w:t>
      </w:r>
      <w:r w:rsidRPr="002F7425">
        <w:rPr>
          <w:rFonts w:ascii="Consolas" w:hAnsi="Consolas"/>
          <w:b/>
        </w:rPr>
        <w:t>"</w:t>
      </w:r>
      <w:r w:rsidRPr="005E56BA">
        <w:rPr>
          <w:rFonts w:ascii="Consolas" w:hAnsi="Consolas"/>
          <w:b/>
        </w:rPr>
        <w:t>river_name</w:t>
      </w:r>
      <w:r w:rsidRPr="002F7425">
        <w:rPr>
          <w:rFonts w:ascii="Consolas" w:hAnsi="Consolas"/>
          <w:b/>
        </w:rPr>
        <w:t>"</w:t>
      </w:r>
      <w:r w:rsidRPr="005E56BA">
        <w:t xml:space="preserve"> (if any) from the </w:t>
      </w:r>
      <w:r w:rsidRPr="005E56BA">
        <w:rPr>
          <w:rFonts w:ascii="Consolas" w:hAnsi="Consolas"/>
          <w:b/>
        </w:rPr>
        <w:t>"countries"</w:t>
      </w:r>
      <w:r>
        <w:t xml:space="preserve">, </w:t>
      </w:r>
      <w:r w:rsidRPr="005E56BA">
        <w:rPr>
          <w:rFonts w:ascii="Consolas" w:hAnsi="Consolas"/>
          <w:b/>
        </w:rPr>
        <w:t>"countries_rivers"</w:t>
      </w:r>
      <w:r w:rsidRPr="005E56BA">
        <w:t xml:space="preserve"> and </w:t>
      </w:r>
      <w:r w:rsidRPr="005E56BA">
        <w:rPr>
          <w:rFonts w:ascii="Consolas" w:hAnsi="Consolas"/>
          <w:b/>
        </w:rPr>
        <w:t>"rivers"</w:t>
      </w:r>
      <w:r w:rsidRPr="005E56BA">
        <w:t xml:space="preserve"> tables, respectively, for the </w:t>
      </w:r>
      <w:r w:rsidRPr="005E56BA">
        <w:rPr>
          <w:b/>
          <w:bCs/>
        </w:rPr>
        <w:t>first five countries in Africa</w:t>
      </w:r>
      <w:r w:rsidRPr="005E56BA">
        <w:t xml:space="preserve">. If a country has no river, the </w:t>
      </w:r>
      <w:r w:rsidRPr="002F7425">
        <w:rPr>
          <w:rFonts w:ascii="Consolas" w:hAnsi="Consolas"/>
          <w:b/>
        </w:rPr>
        <w:t>"</w:t>
      </w:r>
      <w:r w:rsidRPr="005E56BA">
        <w:rPr>
          <w:rFonts w:ascii="Consolas" w:hAnsi="Consolas"/>
          <w:b/>
        </w:rPr>
        <w:t>river_name</w:t>
      </w:r>
      <w:r w:rsidRPr="002F7425">
        <w:rPr>
          <w:rFonts w:ascii="Consolas" w:hAnsi="Consolas"/>
          <w:b/>
        </w:rPr>
        <w:t>"</w:t>
      </w:r>
      <w:r w:rsidRPr="005E56BA">
        <w:t xml:space="preserve"> should be NULL. The result should be ordered in </w:t>
      </w:r>
      <w:r w:rsidRPr="005E56BA">
        <w:rPr>
          <w:b/>
          <w:bCs/>
        </w:rPr>
        <w:t>ascending</w:t>
      </w:r>
      <w:r w:rsidRPr="005E56BA">
        <w:t xml:space="preserve"> order based on the </w:t>
      </w:r>
      <w:r w:rsidRPr="002F7425">
        <w:rPr>
          <w:rFonts w:ascii="Consolas" w:hAnsi="Consolas"/>
          <w:b/>
        </w:rPr>
        <w:t>"</w:t>
      </w:r>
      <w:r w:rsidRPr="005E56BA">
        <w:rPr>
          <w:rFonts w:ascii="Consolas" w:hAnsi="Consolas"/>
          <w:b/>
        </w:rPr>
        <w:t>country_name</w:t>
      </w:r>
      <w:r w:rsidRPr="002F7425">
        <w:rPr>
          <w:rFonts w:ascii="Consolas" w:hAnsi="Consolas"/>
          <w:b/>
        </w:rPr>
        <w:t>"</w:t>
      </w:r>
      <w:r w:rsidRPr="005E56BA">
        <w:t>.</w:t>
      </w:r>
    </w:p>
    <w:p w14:paraId="5F18C0F0" w14:textId="7C2430EA" w:rsidR="00A80B57" w:rsidRDefault="00A80B57" w:rsidP="00866F8D">
      <w:pPr>
        <w:spacing w:before="0" w:after="0"/>
        <w:ind w:hanging="10"/>
        <w:rPr>
          <w:bCs/>
        </w:rPr>
      </w:pPr>
      <w:r>
        <w:t>Submit your query for this task in the Judge system</w:t>
      </w:r>
      <w:r w:rsidRPr="0042038D">
        <w:rPr>
          <w:bCs/>
        </w:rPr>
        <w:t>.</w:t>
      </w:r>
    </w:p>
    <w:p w14:paraId="1E358301" w14:textId="77777777" w:rsidR="005E56BA" w:rsidRDefault="005E56BA" w:rsidP="005E56B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5E56BA" w:rsidRPr="00A817D1" w14:paraId="4BA1B594" w14:textId="77777777" w:rsidTr="006D0E53">
        <w:tc>
          <w:tcPr>
            <w:tcW w:w="1966" w:type="dxa"/>
            <w:shd w:val="clear" w:color="auto" w:fill="D9D9D9" w:themeFill="background1" w:themeFillShade="D9"/>
          </w:tcPr>
          <w:p w14:paraId="05EF7F4E" w14:textId="0BAEAF4C" w:rsidR="005E56BA" w:rsidRPr="004C61D5" w:rsidRDefault="00A85A68" w:rsidP="006D0E53">
            <w:pPr>
              <w:spacing w:after="0"/>
              <w:rPr>
                <w:rFonts w:cstheme="minorHAnsi"/>
                <w:b/>
                <w:lang w:val="en-GB"/>
              </w:rPr>
            </w:pPr>
            <w:r w:rsidRPr="004C61D5">
              <w:rPr>
                <w:rFonts w:cstheme="minorHAnsi"/>
                <w:b/>
              </w:rPr>
              <w:t>country_name</w:t>
            </w:r>
          </w:p>
        </w:tc>
        <w:tc>
          <w:tcPr>
            <w:tcW w:w="2693" w:type="dxa"/>
            <w:shd w:val="clear" w:color="auto" w:fill="D9D9D9" w:themeFill="background1" w:themeFillShade="D9"/>
          </w:tcPr>
          <w:p w14:paraId="4FF380D1" w14:textId="562895D3" w:rsidR="005E56BA" w:rsidRPr="004C61D5" w:rsidRDefault="005E56BA" w:rsidP="006D0E53">
            <w:pPr>
              <w:spacing w:after="0"/>
              <w:rPr>
                <w:rFonts w:cstheme="minorHAnsi"/>
                <w:b/>
                <w:lang w:val="en-GB"/>
              </w:rPr>
            </w:pPr>
            <w:r w:rsidRPr="004C61D5">
              <w:rPr>
                <w:rFonts w:cstheme="minorHAnsi"/>
                <w:b/>
              </w:rPr>
              <w:t>river_name</w:t>
            </w:r>
          </w:p>
        </w:tc>
      </w:tr>
      <w:tr w:rsidR="005E56BA" w:rsidRPr="00A817D1" w14:paraId="111FC0FE" w14:textId="77777777" w:rsidTr="006D0E53">
        <w:tc>
          <w:tcPr>
            <w:tcW w:w="1966" w:type="dxa"/>
          </w:tcPr>
          <w:p w14:paraId="15BFDEF0" w14:textId="203DB0F0" w:rsidR="005E56BA" w:rsidRPr="00973F0D" w:rsidRDefault="005E56BA" w:rsidP="006D0E53">
            <w:pPr>
              <w:spacing w:after="0"/>
              <w:rPr>
                <w:rFonts w:ascii="Consolas" w:hAnsi="Consolas"/>
                <w:bCs/>
                <w:lang w:val="en-GB"/>
              </w:rPr>
            </w:pPr>
            <w:r w:rsidRPr="005E56BA">
              <w:rPr>
                <w:rFonts w:ascii="Consolas" w:hAnsi="Consolas"/>
                <w:bCs/>
              </w:rPr>
              <w:t>Algeria</w:t>
            </w:r>
          </w:p>
        </w:tc>
        <w:tc>
          <w:tcPr>
            <w:tcW w:w="2693" w:type="dxa"/>
          </w:tcPr>
          <w:p w14:paraId="7CD84D70" w14:textId="75E50C2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40E4CC83" w14:textId="77777777" w:rsidTr="006D0E53">
        <w:tc>
          <w:tcPr>
            <w:tcW w:w="1966" w:type="dxa"/>
          </w:tcPr>
          <w:p w14:paraId="0A3B9B21" w14:textId="08473509"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Angola</w:t>
            </w:r>
          </w:p>
        </w:tc>
        <w:tc>
          <w:tcPr>
            <w:tcW w:w="2693" w:type="dxa"/>
          </w:tcPr>
          <w:p w14:paraId="2BBB0613" w14:textId="03EC5A6B" w:rsidR="005E56BA" w:rsidRPr="00A817D1" w:rsidRDefault="005E56BA" w:rsidP="005E56BA">
            <w:pPr>
              <w:spacing w:after="0"/>
              <w:rPr>
                <w:rFonts w:ascii="Consolas" w:hAnsi="Consolas"/>
                <w:lang w:val="en-GB"/>
              </w:rPr>
            </w:pPr>
            <w:r w:rsidRPr="005E56BA">
              <w:rPr>
                <w:rFonts w:ascii="Consolas" w:hAnsi="Consolas"/>
                <w:lang w:val="en-GB"/>
              </w:rPr>
              <w:t>Congo</w:t>
            </w:r>
          </w:p>
        </w:tc>
      </w:tr>
      <w:tr w:rsidR="005E56BA" w:rsidRPr="00A817D1" w14:paraId="14577891" w14:textId="77777777" w:rsidTr="006D0E53">
        <w:tc>
          <w:tcPr>
            <w:tcW w:w="1966" w:type="dxa"/>
          </w:tcPr>
          <w:p w14:paraId="24868D9E" w14:textId="08A2D10D"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Benin</w:t>
            </w:r>
          </w:p>
        </w:tc>
        <w:tc>
          <w:tcPr>
            <w:tcW w:w="2693" w:type="dxa"/>
          </w:tcPr>
          <w:p w14:paraId="58F39993" w14:textId="60DBD33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64D7F119" w14:textId="77777777" w:rsidTr="006D0E53">
        <w:tc>
          <w:tcPr>
            <w:tcW w:w="1966" w:type="dxa"/>
          </w:tcPr>
          <w:p w14:paraId="37F2C608" w14:textId="0B58320E"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otswana</w:t>
            </w:r>
          </w:p>
        </w:tc>
        <w:tc>
          <w:tcPr>
            <w:tcW w:w="2693" w:type="dxa"/>
          </w:tcPr>
          <w:p w14:paraId="77A3E011" w14:textId="0B02EC48" w:rsidR="005E56BA" w:rsidRPr="005E56BA" w:rsidRDefault="005E56BA" w:rsidP="005E56BA">
            <w:pPr>
              <w:spacing w:after="0"/>
              <w:rPr>
                <w:rFonts w:ascii="Consolas" w:hAnsi="Consolas"/>
                <w:lang w:val="en-GB"/>
              </w:rPr>
            </w:pPr>
            <w:r w:rsidRPr="009B0F1D">
              <w:rPr>
                <w:rFonts w:ascii="Consolas" w:hAnsi="Consolas"/>
                <w:lang w:val="en-GB"/>
              </w:rPr>
              <w:t>[null]</w:t>
            </w:r>
          </w:p>
        </w:tc>
      </w:tr>
      <w:tr w:rsidR="005E56BA" w:rsidRPr="00A817D1" w14:paraId="16F83BBE" w14:textId="77777777" w:rsidTr="006D0E53">
        <w:tc>
          <w:tcPr>
            <w:tcW w:w="1966" w:type="dxa"/>
          </w:tcPr>
          <w:p w14:paraId="2848F079" w14:textId="7011F21D"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urkina Faso</w:t>
            </w:r>
          </w:p>
        </w:tc>
        <w:tc>
          <w:tcPr>
            <w:tcW w:w="2693" w:type="dxa"/>
          </w:tcPr>
          <w:p w14:paraId="113E1D57" w14:textId="78A7B7BA" w:rsidR="005E56BA" w:rsidRPr="005E56BA" w:rsidRDefault="005E56BA" w:rsidP="005E56BA">
            <w:pPr>
              <w:spacing w:after="0"/>
              <w:rPr>
                <w:rFonts w:ascii="Consolas" w:hAnsi="Consolas"/>
                <w:lang w:val="en-GB"/>
              </w:rPr>
            </w:pPr>
            <w:r w:rsidRPr="005E56BA">
              <w:rPr>
                <w:rFonts w:ascii="Consolas" w:hAnsi="Consolas"/>
                <w:lang w:val="en-GB"/>
              </w:rPr>
              <w:t>Niger</w:t>
            </w:r>
          </w:p>
        </w:tc>
      </w:tr>
    </w:tbl>
    <w:p w14:paraId="1CD79E2B" w14:textId="06BA7525" w:rsidR="00C10F4E" w:rsidRDefault="00C10F4E" w:rsidP="00C10F4E">
      <w:pPr>
        <w:pStyle w:val="Heading2"/>
        <w:numPr>
          <w:ilvl w:val="0"/>
          <w:numId w:val="0"/>
        </w:numPr>
      </w:pPr>
      <w:r w:rsidRPr="00D54F67">
        <w:t>1</w:t>
      </w:r>
      <w:r>
        <w:t>4</w:t>
      </w:r>
      <w:r w:rsidRPr="00D54F67">
        <w:t>.</w:t>
      </w:r>
      <w:r w:rsidRPr="00DB1176">
        <w:t xml:space="preserve"> </w:t>
      </w:r>
      <w:r w:rsidR="00045E88" w:rsidRPr="00045E88">
        <w:t>Minimum Average Area Across Continents</w:t>
      </w:r>
    </w:p>
    <w:p w14:paraId="0BC773B6" w14:textId="77777777" w:rsidR="00C10F4E" w:rsidRDefault="00C10F4E" w:rsidP="00BB310A">
      <w:pPr>
        <w:spacing w:before="0"/>
        <w:ind w:hanging="10"/>
      </w:pPr>
      <w:r w:rsidRPr="00C10F4E">
        <w:t xml:space="preserve">Compute the </w:t>
      </w:r>
      <w:r w:rsidRPr="00DC485C">
        <w:rPr>
          <w:b/>
          <w:bCs/>
        </w:rPr>
        <w:t>minimum average area</w:t>
      </w:r>
      <w:r w:rsidRPr="00C10F4E">
        <w:t xml:space="preserve"> among all the continents, where the average area is </w:t>
      </w:r>
      <w:r w:rsidRPr="00DC485C">
        <w:rPr>
          <w:b/>
          <w:bCs/>
        </w:rPr>
        <w:t>calculated as the average area of all the countries within each continent</w:t>
      </w:r>
      <w:r w:rsidRPr="00C10F4E">
        <w:t>.</w:t>
      </w:r>
    </w:p>
    <w:p w14:paraId="7D4661D7" w14:textId="7A1B7E41" w:rsidR="00C10F4E" w:rsidRPr="00B446F5" w:rsidRDefault="00C10F4E" w:rsidP="00C10F4E">
      <w:pPr>
        <w:spacing w:before="0" w:after="0"/>
        <w:ind w:hanging="10"/>
      </w:pPr>
      <w:r>
        <w:t>Submit your query for this task in the Judge system</w:t>
      </w:r>
      <w:r w:rsidRPr="0042038D">
        <w:rPr>
          <w:bCs/>
        </w:rPr>
        <w:t>.</w:t>
      </w:r>
    </w:p>
    <w:p w14:paraId="10246A72" w14:textId="77777777" w:rsidR="00C10F4E" w:rsidRDefault="00C10F4E" w:rsidP="00C10F4E">
      <w:pPr>
        <w:pStyle w:val="Heading3"/>
      </w:pPr>
      <w:r w:rsidRPr="00D54F67">
        <w:t xml:space="preserve">Example </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2546"/>
      </w:tblGrid>
      <w:tr w:rsidR="00C10F4E" w:rsidRPr="008F3F59" w14:paraId="78298118" w14:textId="77777777" w:rsidTr="00C10F4E">
        <w:trPr>
          <w:trHeight w:val="276"/>
        </w:trPr>
        <w:tc>
          <w:tcPr>
            <w:tcW w:w="2546"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7632CC95" w:rsidR="00C10F4E" w:rsidRPr="004C61D5" w:rsidRDefault="00C10F4E" w:rsidP="006D0E53">
            <w:pPr>
              <w:spacing w:before="0"/>
              <w:rPr>
                <w:rFonts w:cstheme="minorHAnsi"/>
                <w:b/>
              </w:rPr>
            </w:pPr>
            <w:r w:rsidRPr="004C61D5">
              <w:rPr>
                <w:rFonts w:cstheme="minorHAnsi"/>
                <w:b/>
              </w:rPr>
              <w:t>min_average_area</w:t>
            </w:r>
          </w:p>
        </w:tc>
      </w:tr>
      <w:tr w:rsidR="00C10F4E" w:rsidRPr="008F3F59" w14:paraId="6934AE07" w14:textId="77777777" w:rsidTr="00C10F4E">
        <w:trPr>
          <w:trHeight w:val="280"/>
        </w:trPr>
        <w:tc>
          <w:tcPr>
            <w:tcW w:w="2546" w:type="dxa"/>
            <w:tcBorders>
              <w:top w:val="single" w:sz="4" w:space="0" w:color="000000"/>
              <w:left w:val="single" w:sz="4" w:space="0" w:color="000000"/>
              <w:bottom w:val="single" w:sz="4" w:space="0" w:color="000000"/>
              <w:right w:val="single" w:sz="4" w:space="0" w:color="000000"/>
            </w:tcBorders>
          </w:tcPr>
          <w:p w14:paraId="6B4A5C71" w14:textId="6A876B03" w:rsidR="00C10F4E" w:rsidRPr="008F3F59" w:rsidRDefault="00C10F4E" w:rsidP="00F45DD9">
            <w:pPr>
              <w:tabs>
                <w:tab w:val="left" w:pos="876"/>
              </w:tabs>
              <w:spacing w:before="0"/>
              <w:rPr>
                <w:rFonts w:ascii="Consolas" w:hAnsi="Consolas"/>
              </w:rPr>
            </w:pPr>
            <w:r w:rsidRPr="00C10F4E">
              <w:rPr>
                <w:rFonts w:ascii="Consolas" w:hAnsi="Consolas"/>
              </w:rPr>
              <w:t>315685.370370370370</w:t>
            </w:r>
          </w:p>
        </w:tc>
      </w:tr>
    </w:tbl>
    <w:p w14:paraId="5197B775" w14:textId="6AA4EEC2" w:rsidR="00DC485C" w:rsidRDefault="00DC485C" w:rsidP="00DC485C">
      <w:pPr>
        <w:pStyle w:val="Heading2"/>
        <w:numPr>
          <w:ilvl w:val="0"/>
          <w:numId w:val="0"/>
        </w:numPr>
      </w:pPr>
      <w:r w:rsidRPr="00D54F67">
        <w:t>1</w:t>
      </w:r>
      <w:r>
        <w:t>5</w:t>
      </w:r>
      <w:r w:rsidRPr="00D54F67">
        <w:t>.</w:t>
      </w:r>
      <w:r w:rsidRPr="00DB1176">
        <w:t xml:space="preserve"> </w:t>
      </w:r>
      <w:r w:rsidRPr="004D1273">
        <w:t>Countries Without Any Mountains</w:t>
      </w:r>
    </w:p>
    <w:p w14:paraId="2CC51731" w14:textId="051B3A0F" w:rsidR="00DC485C" w:rsidRDefault="00DC485C" w:rsidP="00BB310A">
      <w:pPr>
        <w:spacing w:before="0"/>
        <w:ind w:hanging="10"/>
      </w:pPr>
      <w:r w:rsidRPr="00DC485C">
        <w:t xml:space="preserve">Create </w:t>
      </w:r>
      <w:r w:rsidR="008801A0">
        <w:t>an</w:t>
      </w:r>
      <w:r w:rsidRPr="00DC485C">
        <w:t xml:space="preserve"> SQL query to retrieve the </w:t>
      </w:r>
      <w:r w:rsidRPr="00DC485C">
        <w:rPr>
          <w:b/>
          <w:bCs/>
        </w:rPr>
        <w:t>number of countries</w:t>
      </w:r>
      <w:r w:rsidRPr="00DC485C">
        <w:t xml:space="preserve"> that do </w:t>
      </w:r>
      <w:r w:rsidRPr="00DC485C">
        <w:rPr>
          <w:b/>
          <w:bCs/>
        </w:rPr>
        <w:t>not have any mountains</w:t>
      </w:r>
      <w:r w:rsidRPr="00DC485C">
        <w:t xml:space="preserve">. </w:t>
      </w:r>
    </w:p>
    <w:p w14:paraId="13DABFC8" w14:textId="38C65C06" w:rsidR="00DC485C" w:rsidRPr="00B446F5" w:rsidRDefault="00DC485C" w:rsidP="00DC485C">
      <w:pPr>
        <w:spacing w:before="0" w:after="0"/>
        <w:ind w:hanging="10"/>
      </w:pPr>
      <w:r>
        <w:t>Submit your query for this task in the Judge system</w:t>
      </w:r>
      <w:r w:rsidRPr="0042038D">
        <w:rPr>
          <w:bCs/>
        </w:rPr>
        <w:t>.</w:t>
      </w:r>
    </w:p>
    <w:p w14:paraId="49FC0DC8" w14:textId="77777777" w:rsidR="00DC485C" w:rsidRDefault="00DC485C" w:rsidP="00DC485C">
      <w:pPr>
        <w:pStyle w:val="Heading3"/>
      </w:pPr>
      <w:r w:rsidRPr="00D54F67">
        <w:lastRenderedPageBreak/>
        <w:t xml:space="preserve">Example </w:t>
      </w:r>
    </w:p>
    <w:tbl>
      <w:tblPr>
        <w:tblStyle w:val="TableGrid0"/>
        <w:tblW w:w="3538" w:type="dxa"/>
        <w:tblInd w:w="143" w:type="dxa"/>
        <w:tblLayout w:type="fixed"/>
        <w:tblCellMar>
          <w:top w:w="44" w:type="dxa"/>
          <w:left w:w="107" w:type="dxa"/>
          <w:right w:w="97" w:type="dxa"/>
        </w:tblCellMar>
        <w:tblLook w:val="04A0" w:firstRow="1" w:lastRow="0" w:firstColumn="1" w:lastColumn="0" w:noHBand="0" w:noVBand="1"/>
      </w:tblPr>
      <w:tblGrid>
        <w:gridCol w:w="3538"/>
      </w:tblGrid>
      <w:tr w:rsidR="00DC485C" w:rsidRPr="008F3F59" w14:paraId="3753168A" w14:textId="77777777" w:rsidTr="00DC485C">
        <w:trPr>
          <w:trHeight w:val="276"/>
        </w:trPr>
        <w:tc>
          <w:tcPr>
            <w:tcW w:w="3538"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FF3C486" w:rsidR="00DC485C" w:rsidRPr="004C61D5" w:rsidRDefault="00DC485C" w:rsidP="006D0E53">
            <w:pPr>
              <w:spacing w:before="0"/>
              <w:rPr>
                <w:rFonts w:cstheme="minorHAnsi"/>
                <w:b/>
              </w:rPr>
            </w:pPr>
            <w:r w:rsidRPr="004C61D5">
              <w:rPr>
                <w:rFonts w:cstheme="minorHAnsi"/>
                <w:b/>
              </w:rPr>
              <w:t>countries_without_mountains</w:t>
            </w:r>
          </w:p>
        </w:tc>
      </w:tr>
      <w:tr w:rsidR="00DC485C" w:rsidRPr="008F3F59" w14:paraId="1F2432D1" w14:textId="77777777" w:rsidTr="00DC485C">
        <w:trPr>
          <w:trHeight w:val="280"/>
        </w:trPr>
        <w:tc>
          <w:tcPr>
            <w:tcW w:w="3538" w:type="dxa"/>
            <w:tcBorders>
              <w:top w:val="single" w:sz="4" w:space="0" w:color="000000"/>
              <w:left w:val="single" w:sz="4" w:space="0" w:color="000000"/>
              <w:bottom w:val="single" w:sz="4" w:space="0" w:color="000000"/>
              <w:right w:val="single" w:sz="4" w:space="0" w:color="000000"/>
            </w:tcBorders>
          </w:tcPr>
          <w:p w14:paraId="0994739E" w14:textId="4DD6127C" w:rsidR="00DC485C" w:rsidRPr="008F3F59" w:rsidRDefault="00DC485C" w:rsidP="00F45DD9">
            <w:pPr>
              <w:tabs>
                <w:tab w:val="left" w:pos="876"/>
              </w:tabs>
              <w:spacing w:before="0"/>
              <w:rPr>
                <w:rFonts w:ascii="Consolas" w:hAnsi="Consolas"/>
              </w:rPr>
            </w:pPr>
            <w:r w:rsidRPr="00DC485C">
              <w:rPr>
                <w:rFonts w:ascii="Consolas" w:hAnsi="Consolas"/>
              </w:rPr>
              <w:t>231</w:t>
            </w:r>
          </w:p>
        </w:tc>
      </w:tr>
    </w:tbl>
    <w:p w14:paraId="7721209E" w14:textId="15FA8390" w:rsidR="00035D9A" w:rsidRPr="00DB1176" w:rsidRDefault="00035D9A" w:rsidP="00035D9A">
      <w:pPr>
        <w:pStyle w:val="Heading2"/>
        <w:numPr>
          <w:ilvl w:val="0"/>
          <w:numId w:val="0"/>
        </w:numPr>
      </w:pPr>
      <w:r>
        <w:t>16</w:t>
      </w:r>
      <w:r w:rsidRPr="00D54F67">
        <w:t>.</w:t>
      </w:r>
      <w:r w:rsidRPr="00DB1176">
        <w:t xml:space="preserve"> </w:t>
      </w:r>
      <w:r w:rsidRPr="00035D9A">
        <w:t>Monaster</w:t>
      </w:r>
      <w:r w:rsidR="00955041">
        <w:t xml:space="preserve">ies </w:t>
      </w:r>
      <w:r w:rsidR="00594854">
        <w:t>by</w:t>
      </w:r>
      <w:r w:rsidR="00955041">
        <w:t xml:space="preserve"> </w:t>
      </w:r>
      <w:r w:rsidRPr="00035D9A">
        <w:t>Country</w:t>
      </w:r>
      <w:r w:rsidR="009A402F">
        <w:rPr>
          <w:lang w:val="bg-BG"/>
        </w:rPr>
        <w:t xml:space="preserve"> </w:t>
      </w:r>
      <w:r w:rsidR="009A402F">
        <w:rPr>
          <w:rStyle w:val="EndnoteReference"/>
        </w:rPr>
        <w:endnoteReference w:customMarkFollows="1" w:id="2"/>
        <w:t>**</w:t>
      </w:r>
    </w:p>
    <w:p w14:paraId="12A14B47" w14:textId="77777777" w:rsidR="00FC1BCF" w:rsidRDefault="00FC1BCF" w:rsidP="00BB310A">
      <w:pPr>
        <w:spacing w:before="0"/>
        <w:ind w:hanging="10"/>
      </w:pPr>
      <w:r>
        <w:t xml:space="preserve">To begin, create a table called </w:t>
      </w:r>
      <w:r w:rsidRPr="00FC1BCF">
        <w:rPr>
          <w:rFonts w:ascii="Consolas" w:hAnsi="Consolas"/>
          <w:b/>
        </w:rPr>
        <w:t>"monasteries"</w:t>
      </w:r>
      <w:r>
        <w:t xml:space="preserve"> with three columns: </w:t>
      </w:r>
    </w:p>
    <w:p w14:paraId="2A194867" w14:textId="08EF5B4A" w:rsidR="00FC1BCF" w:rsidRDefault="00FC1BCF">
      <w:pPr>
        <w:pStyle w:val="ListParagraph"/>
        <w:numPr>
          <w:ilvl w:val="0"/>
          <w:numId w:val="6"/>
        </w:numPr>
      </w:pPr>
      <w:r w:rsidRPr="00FC1BCF">
        <w:rPr>
          <w:rFonts w:ascii="Consolas" w:hAnsi="Consolas"/>
          <w:b/>
        </w:rPr>
        <w:t>"id"</w:t>
      </w:r>
      <w:r>
        <w:t xml:space="preserve"> - column should be a </w:t>
      </w:r>
      <w:r w:rsidR="005E1E85" w:rsidRPr="005E1E85">
        <w:rPr>
          <w:rFonts w:ascii="Consolas" w:hAnsi="Consolas"/>
          <w:b/>
        </w:rPr>
        <w:t>PRIMARY KEY</w:t>
      </w:r>
      <w:r w:rsidR="005E1E85">
        <w:rPr>
          <w:b/>
          <w:bCs/>
        </w:rPr>
        <w:t xml:space="preserve"> </w:t>
      </w:r>
      <w:r>
        <w:t xml:space="preserve">and </w:t>
      </w:r>
      <w:r w:rsidRPr="005E1E85">
        <w:rPr>
          <w:b/>
          <w:bCs/>
        </w:rPr>
        <w:t>automatically incremented</w:t>
      </w:r>
    </w:p>
    <w:p w14:paraId="51977A86" w14:textId="69DC2B63" w:rsidR="00FC1BCF" w:rsidRDefault="00FC1BCF">
      <w:pPr>
        <w:pStyle w:val="ListParagraph"/>
        <w:numPr>
          <w:ilvl w:val="0"/>
          <w:numId w:val="6"/>
        </w:numPr>
      </w:pPr>
      <w:r>
        <w:t xml:space="preserve"> </w:t>
      </w:r>
      <w:r w:rsidRPr="00FC1BCF">
        <w:rPr>
          <w:rFonts w:ascii="Consolas" w:hAnsi="Consolas"/>
          <w:b/>
        </w:rPr>
        <w:t>"monastery_name"</w:t>
      </w:r>
      <w:r>
        <w:t xml:space="preserve"> - column should have a </w:t>
      </w:r>
      <w:r w:rsidRPr="005E1E85">
        <w:rPr>
          <w:b/>
          <w:bCs/>
        </w:rPr>
        <w:t xml:space="preserve">maximum length of 255 characters </w:t>
      </w:r>
    </w:p>
    <w:p w14:paraId="1FFBD814" w14:textId="3D46BA05" w:rsidR="00FC1BCF" w:rsidRDefault="00FC1BCF">
      <w:pPr>
        <w:pStyle w:val="ListParagraph"/>
        <w:numPr>
          <w:ilvl w:val="0"/>
          <w:numId w:val="6"/>
        </w:numPr>
        <w:spacing w:before="0"/>
      </w:pPr>
      <w:r w:rsidRPr="00FC1BCF">
        <w:rPr>
          <w:rFonts w:ascii="Consolas" w:hAnsi="Consolas"/>
          <w:b/>
        </w:rPr>
        <w:t>"country_code"</w:t>
      </w:r>
      <w:r>
        <w:t xml:space="preserve"> - column should be </w:t>
      </w:r>
      <w:r w:rsidRPr="005E1E85">
        <w:rPr>
          <w:b/>
          <w:bCs/>
        </w:rPr>
        <w:t>exactly two characters</w:t>
      </w:r>
      <w:r>
        <w:t xml:space="preserve"> long. </w:t>
      </w:r>
    </w:p>
    <w:p w14:paraId="62C30A74" w14:textId="4F1AA8C1" w:rsidR="00FC1BCF" w:rsidRDefault="00FC1BCF" w:rsidP="00BB310A">
      <w:pPr>
        <w:spacing w:before="0"/>
      </w:pPr>
      <w:r>
        <w:t>Then, insert the provided data into this table:</w:t>
      </w:r>
    </w:p>
    <w:p w14:paraId="3CFE829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ila Monastery "St. Ivan of Rila"', 'BG'),</w:t>
      </w:r>
    </w:p>
    <w:p w14:paraId="0AE56707"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Bachkovo Monastery "Virgin Mary"', 'BG'),</w:t>
      </w:r>
    </w:p>
    <w:p w14:paraId="1DAE2E8B"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royan Monastery "Holy Mother''s Assumption"', 'BG'),</w:t>
      </w:r>
    </w:p>
    <w:p w14:paraId="3E3C4A69"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Kopan Monastery', 'NP'),</w:t>
      </w:r>
    </w:p>
    <w:p w14:paraId="29FF75A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hrangu Tashi Yangtse Monastery', 'NP'),</w:t>
      </w:r>
    </w:p>
    <w:p w14:paraId="4851B43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Shechen Tennyi Dargyeling Monastery', 'NP'),</w:t>
      </w:r>
    </w:p>
    <w:p w14:paraId="017BFB2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Benchen Monastery', 'NP'),</w:t>
      </w:r>
    </w:p>
    <w:p w14:paraId="0C5DBD3D"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Southern Shaolin Monastery', 'CN'),</w:t>
      </w:r>
    </w:p>
    <w:p w14:paraId="0331930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Dabei Monastery', 'CN'),</w:t>
      </w:r>
    </w:p>
    <w:p w14:paraId="1FE10AB5"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a Sau Toi', 'CN'),</w:t>
      </w:r>
    </w:p>
    <w:p w14:paraId="1764773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Lhunshigyia Monastery', 'CN'),</w:t>
      </w:r>
    </w:p>
    <w:p w14:paraId="043E6DAF"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akya Monastery', 'CN'),</w:t>
      </w:r>
    </w:p>
    <w:p w14:paraId="6A02959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Monasteries of Meteora', 'GR'),</w:t>
      </w:r>
    </w:p>
    <w:p w14:paraId="0031E79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he Holy Monastery of Stavronikita', 'GR'),</w:t>
      </w:r>
    </w:p>
    <w:p w14:paraId="158D3A5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aung Kalat Monastery', 'MM'),</w:t>
      </w:r>
    </w:p>
    <w:p w14:paraId="660493FE"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Pa-Auk Forest Monastery', 'MM'),</w:t>
      </w:r>
    </w:p>
    <w:p w14:paraId="58AE64C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aktsang Palphug Monastery', 'BT'),</w:t>
      </w:r>
    </w:p>
    <w:p w14:paraId="55FF64EA" w14:textId="77777777" w:rsidR="00E60FF9" w:rsidRDefault="00E60FF9" w:rsidP="00E60FF9">
      <w:pPr>
        <w:spacing w:before="0"/>
        <w:ind w:left="250" w:hanging="10"/>
        <w:rPr>
          <w:rFonts w:ascii="Consolas" w:hAnsi="Consolas"/>
          <w:b/>
        </w:rPr>
      </w:pPr>
      <w:r w:rsidRPr="00E60FF9">
        <w:rPr>
          <w:rFonts w:ascii="Consolas" w:hAnsi="Consolas"/>
          <w:b/>
        </w:rPr>
        <w:t xml:space="preserve">  ('Sümela Monastery', 'TR');</w:t>
      </w:r>
    </w:p>
    <w:p w14:paraId="7396DF48" w14:textId="6CFD8C61" w:rsidR="00FC1BCF" w:rsidRDefault="00FC1BCF" w:rsidP="00E60FF9">
      <w:pPr>
        <w:spacing w:before="0"/>
        <w:ind w:hanging="10"/>
      </w:pPr>
      <w:r>
        <w:t xml:space="preserve">Next, modify the </w:t>
      </w:r>
      <w:r w:rsidRPr="00FC1BCF">
        <w:rPr>
          <w:rFonts w:ascii="Consolas" w:hAnsi="Consolas"/>
          <w:b/>
        </w:rPr>
        <w:t>"countries"</w:t>
      </w:r>
      <w:r>
        <w:t xml:space="preserve"> table by adding a </w:t>
      </w:r>
      <w:r w:rsidRPr="00FC1BCF">
        <w:rPr>
          <w:rFonts w:ascii="Consolas" w:hAnsi="Consolas"/>
          <w:b/>
        </w:rPr>
        <w:t>BOOLEAN</w:t>
      </w:r>
      <w:r w:rsidRPr="0090056F">
        <w:rPr>
          <w:rFonts w:cstheme="minorHAnsi"/>
          <w:b/>
        </w:rPr>
        <w:t xml:space="preserve"> </w:t>
      </w:r>
      <w:r>
        <w:t xml:space="preserve">column called </w:t>
      </w:r>
      <w:r w:rsidRPr="00FC1BCF">
        <w:rPr>
          <w:rFonts w:ascii="Consolas" w:hAnsi="Consolas"/>
          <w:b/>
        </w:rPr>
        <w:t>"</w:t>
      </w:r>
      <w:r w:rsidR="0090056F" w:rsidRPr="0090056F">
        <w:rPr>
          <w:rFonts w:ascii="Consolas" w:hAnsi="Consolas"/>
          <w:b/>
        </w:rPr>
        <w:t>three</w:t>
      </w:r>
      <w:r w:rsidR="008801A0">
        <w:rPr>
          <w:rFonts w:ascii="Consolas" w:hAnsi="Consolas"/>
          <w:b/>
        </w:rPr>
        <w:t>_r</w:t>
      </w:r>
      <w:r w:rsidR="0090056F" w:rsidRPr="0090056F">
        <w:rPr>
          <w:rFonts w:ascii="Consolas" w:hAnsi="Consolas"/>
          <w:b/>
        </w:rPr>
        <w:t>ivers</w:t>
      </w:r>
      <w:r w:rsidRPr="00FC1BCF">
        <w:rPr>
          <w:rFonts w:ascii="Consolas" w:hAnsi="Consolas"/>
          <w:b/>
        </w:rPr>
        <w:t>"</w:t>
      </w:r>
      <w:r>
        <w:t xml:space="preserve">. This column should have a </w:t>
      </w:r>
      <w:r w:rsidRPr="00FC1BCF">
        <w:rPr>
          <w:b/>
          <w:bCs/>
        </w:rPr>
        <w:t xml:space="preserve">default value of </w:t>
      </w:r>
      <w:r w:rsidRPr="00FC1BCF">
        <w:rPr>
          <w:rFonts w:ascii="Consolas" w:hAnsi="Consolas"/>
          <w:b/>
        </w:rPr>
        <w:t>false</w:t>
      </w:r>
      <w:r>
        <w:t xml:space="preserve">, indicating that </w:t>
      </w:r>
      <w:r w:rsidR="0090056F">
        <w:t>the</w:t>
      </w:r>
      <w:r>
        <w:t xml:space="preserve"> </w:t>
      </w:r>
      <w:r w:rsidR="003C05F3">
        <w:t>country</w:t>
      </w:r>
      <w:r>
        <w:t xml:space="preserve"> </w:t>
      </w:r>
      <w:r w:rsidR="0090056F">
        <w:t>does not have three rivers</w:t>
      </w:r>
      <w:r>
        <w:t xml:space="preserve">. To update the </w:t>
      </w:r>
      <w:r w:rsidRPr="005E1E85">
        <w:rPr>
          <w:rFonts w:ascii="Consolas" w:hAnsi="Consolas"/>
          <w:b/>
        </w:rPr>
        <w:t>"</w:t>
      </w:r>
      <w:r w:rsidR="008801A0" w:rsidRPr="0090056F">
        <w:rPr>
          <w:rFonts w:ascii="Consolas" w:hAnsi="Consolas"/>
          <w:b/>
        </w:rPr>
        <w:t>three</w:t>
      </w:r>
      <w:r w:rsidR="008801A0">
        <w:rPr>
          <w:rFonts w:ascii="Consolas" w:hAnsi="Consolas"/>
          <w:b/>
        </w:rPr>
        <w:t>_r</w:t>
      </w:r>
      <w:r w:rsidR="008801A0" w:rsidRPr="0090056F">
        <w:rPr>
          <w:rFonts w:ascii="Consolas" w:hAnsi="Consolas"/>
          <w:b/>
        </w:rPr>
        <w:t>ivers</w:t>
      </w:r>
      <w:r w:rsidRPr="005E1E85">
        <w:rPr>
          <w:rFonts w:ascii="Consolas" w:hAnsi="Consolas"/>
          <w:b/>
        </w:rPr>
        <w:t>"</w:t>
      </w:r>
      <w:r w:rsidRPr="0090056F">
        <w:rPr>
          <w:rFonts w:cstheme="minorHAnsi"/>
          <w:b/>
        </w:rPr>
        <w:t xml:space="preserve"> </w:t>
      </w:r>
      <w:r>
        <w:t xml:space="preserve">column for countries that have </w:t>
      </w:r>
      <w:r w:rsidRPr="005E1E85">
        <w:rPr>
          <w:b/>
          <w:bCs/>
        </w:rPr>
        <w:t>more than three rivers running</w:t>
      </w:r>
      <w:r>
        <w:t xml:space="preserve"> through them, use a subquery </w:t>
      </w:r>
      <w:r w:rsidRPr="005E1E85">
        <w:rPr>
          <w:b/>
          <w:bCs/>
        </w:rPr>
        <w:t>to count the number of rivers</w:t>
      </w:r>
      <w:r>
        <w:t xml:space="preserve"> in each country and compare the result to the value of </w:t>
      </w:r>
      <w:r w:rsidRPr="005E1E85">
        <w:rPr>
          <w:b/>
          <w:bCs/>
        </w:rPr>
        <w:t>3</w:t>
      </w:r>
      <w:r>
        <w:t>.</w:t>
      </w:r>
    </w:p>
    <w:p w14:paraId="21D82B8F" w14:textId="01142E94" w:rsidR="00B67AAD" w:rsidRDefault="00FC1BCF" w:rsidP="00B67AAD">
      <w:pPr>
        <w:spacing w:before="0"/>
        <w:ind w:hanging="10"/>
      </w:pPr>
      <w:r>
        <w:t xml:space="preserve">Finally, write a SQL query that selects the </w:t>
      </w:r>
      <w:r w:rsidRPr="005E1E85">
        <w:rPr>
          <w:rFonts w:ascii="Consolas" w:hAnsi="Consolas"/>
          <w:b/>
        </w:rPr>
        <w:t>"monastery_name"</w:t>
      </w:r>
      <w:r>
        <w:t xml:space="preserve"> and their respective </w:t>
      </w:r>
      <w:r w:rsidR="005E1E85" w:rsidRPr="005E1E85">
        <w:rPr>
          <w:rFonts w:ascii="Consolas" w:hAnsi="Consolas"/>
          <w:b/>
        </w:rPr>
        <w:t>"country_name"</w:t>
      </w:r>
      <w:r w:rsidR="005E1E85">
        <w:t xml:space="preserve"> </w:t>
      </w:r>
      <w:r>
        <w:t xml:space="preserve">from the </w:t>
      </w:r>
      <w:r w:rsidRPr="005E1E85">
        <w:rPr>
          <w:rFonts w:ascii="Consolas" w:hAnsi="Consolas"/>
          <w:b/>
        </w:rPr>
        <w:t>"monasteries"</w:t>
      </w:r>
      <w:r>
        <w:t xml:space="preserve"> table, ordered </w:t>
      </w:r>
      <w:r w:rsidRPr="005E1E85">
        <w:rPr>
          <w:b/>
          <w:bCs/>
        </w:rPr>
        <w:t xml:space="preserve">alphabetically by </w:t>
      </w:r>
      <w:r w:rsidR="005E1E85" w:rsidRPr="005E1E85">
        <w:rPr>
          <w:rFonts w:ascii="Consolas" w:hAnsi="Consolas"/>
          <w:b/>
        </w:rPr>
        <w:t>"monastery_name"</w:t>
      </w:r>
      <w:r>
        <w:t xml:space="preserve">. </w:t>
      </w:r>
      <w:r w:rsidR="00B67AAD" w:rsidRPr="00B67AAD">
        <w:t xml:space="preserve">The query should retrieve records for </w:t>
      </w:r>
      <w:r w:rsidR="00B67AAD" w:rsidRPr="0090439F">
        <w:rPr>
          <w:b/>
          <w:bCs/>
        </w:rPr>
        <w:t>countries</w:t>
      </w:r>
      <w:r w:rsidR="00B67AAD" w:rsidRPr="00B67AAD">
        <w:t xml:space="preserve"> </w:t>
      </w:r>
      <w:r w:rsidR="0090439F">
        <w:t>with</w:t>
      </w:r>
      <w:r w:rsidR="00B67AAD" w:rsidRPr="00B67AAD">
        <w:t xml:space="preserve"> </w:t>
      </w:r>
      <w:r w:rsidR="00B67AAD" w:rsidRPr="0090439F">
        <w:rPr>
          <w:b/>
          <w:bCs/>
        </w:rPr>
        <w:t>more than three</w:t>
      </w:r>
      <w:r w:rsidR="00B67AAD" w:rsidRPr="00B67AAD">
        <w:t xml:space="preserve"> </w:t>
      </w:r>
      <w:r w:rsidR="00B67AAD" w:rsidRPr="0090439F">
        <w:rPr>
          <w:b/>
          <w:bCs/>
        </w:rPr>
        <w:t>rivers</w:t>
      </w:r>
      <w:r w:rsidR="00B67AAD" w:rsidRPr="00B67AAD">
        <w:t xml:space="preserve"> flowing within their borders.</w:t>
      </w:r>
    </w:p>
    <w:p w14:paraId="15669AA1" w14:textId="3C54F217" w:rsidR="00035D9A" w:rsidRDefault="00035D9A" w:rsidP="00B67AAD">
      <w:pPr>
        <w:spacing w:before="0"/>
        <w:ind w:hanging="10"/>
        <w:rPr>
          <w:bCs/>
        </w:rPr>
      </w:pPr>
      <w:r>
        <w:t>Submit your query for this task in the Judge system</w:t>
      </w:r>
      <w:r w:rsidRPr="0042038D">
        <w:rPr>
          <w:bCs/>
        </w:rPr>
        <w:t>.</w:t>
      </w:r>
      <w:r>
        <w:rPr>
          <w:bCs/>
        </w:rPr>
        <w:t xml:space="preserve"> </w:t>
      </w:r>
    </w:p>
    <w:p w14:paraId="46B938C8" w14:textId="5FE5EFF1" w:rsidR="00C16432" w:rsidRPr="00C16432" w:rsidRDefault="00035D9A" w:rsidP="00C16432">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510"/>
        <w:gridCol w:w="1275"/>
      </w:tblGrid>
      <w:tr w:rsidR="005E1E85" w:rsidRPr="00C16432" w14:paraId="0F54A895" w14:textId="77777777" w:rsidTr="00C16432">
        <w:tc>
          <w:tcPr>
            <w:tcW w:w="5510" w:type="dxa"/>
            <w:shd w:val="clear" w:color="auto" w:fill="D9D9D9" w:themeFill="background1" w:themeFillShade="D9"/>
          </w:tcPr>
          <w:p w14:paraId="6486CAFC" w14:textId="1C600FCA" w:rsidR="005E1E85" w:rsidRPr="004C61D5" w:rsidRDefault="004C61D5" w:rsidP="00C16432">
            <w:pPr>
              <w:rPr>
                <w:rFonts w:cstheme="minorHAnsi"/>
                <w:b/>
                <w:lang w:val="en-GB"/>
              </w:rPr>
            </w:pPr>
            <w:r w:rsidRPr="004C61D5">
              <w:rPr>
                <w:rFonts w:cstheme="minorHAnsi"/>
                <w:b/>
              </w:rPr>
              <w:t>m</w:t>
            </w:r>
            <w:r w:rsidR="005E1E85" w:rsidRPr="004C61D5">
              <w:rPr>
                <w:rFonts w:cstheme="minorHAnsi"/>
                <w:b/>
              </w:rPr>
              <w:t>onastery</w:t>
            </w:r>
          </w:p>
        </w:tc>
        <w:tc>
          <w:tcPr>
            <w:tcW w:w="1275" w:type="dxa"/>
            <w:shd w:val="clear" w:color="auto" w:fill="D9D9D9" w:themeFill="background1" w:themeFillShade="D9"/>
          </w:tcPr>
          <w:p w14:paraId="222607A1" w14:textId="4245F87C" w:rsidR="005E1E85" w:rsidRPr="004C61D5" w:rsidRDefault="004C61D5" w:rsidP="00C16432">
            <w:pPr>
              <w:rPr>
                <w:rFonts w:cstheme="minorHAnsi"/>
                <w:b/>
                <w:lang w:val="en-GB"/>
              </w:rPr>
            </w:pPr>
            <w:r w:rsidRPr="004C61D5">
              <w:rPr>
                <w:rFonts w:cstheme="minorHAnsi"/>
                <w:b/>
              </w:rPr>
              <w:t>c</w:t>
            </w:r>
            <w:r w:rsidR="005E1E85" w:rsidRPr="004C61D5">
              <w:rPr>
                <w:rFonts w:cstheme="minorHAnsi"/>
                <w:b/>
              </w:rPr>
              <w:t>ountry</w:t>
            </w:r>
          </w:p>
        </w:tc>
      </w:tr>
      <w:tr w:rsidR="005E1E85" w:rsidRPr="00C16432" w14:paraId="5662F9E7" w14:textId="77777777" w:rsidTr="00C16432">
        <w:tc>
          <w:tcPr>
            <w:tcW w:w="5510" w:type="dxa"/>
          </w:tcPr>
          <w:p w14:paraId="3DD406D7" w14:textId="375002EA" w:rsidR="005E1E85" w:rsidRPr="00C16432" w:rsidRDefault="005E1E85" w:rsidP="00C16432">
            <w:pPr>
              <w:rPr>
                <w:rFonts w:ascii="Consolas" w:hAnsi="Consolas"/>
                <w:bCs/>
                <w:lang w:val="en-GB"/>
              </w:rPr>
            </w:pPr>
            <w:r w:rsidRPr="00C16432">
              <w:rPr>
                <w:rFonts w:ascii="Consolas" w:hAnsi="Consolas"/>
                <w:bCs/>
              </w:rPr>
              <w:t xml:space="preserve">Bachkovo Monastery </w:t>
            </w:r>
            <w:r w:rsidR="00094FE9" w:rsidRPr="00C16432">
              <w:rPr>
                <w:rFonts w:ascii="Consolas" w:hAnsi="Consolas"/>
                <w:bCs/>
              </w:rPr>
              <w:t>"</w:t>
            </w:r>
            <w:r w:rsidRPr="00C16432">
              <w:rPr>
                <w:rFonts w:ascii="Consolas" w:hAnsi="Consolas"/>
                <w:bCs/>
              </w:rPr>
              <w:t>Virgin Mary</w:t>
            </w:r>
            <w:r w:rsidR="00094FE9" w:rsidRPr="00C16432">
              <w:rPr>
                <w:rFonts w:ascii="Consolas" w:hAnsi="Consolas"/>
                <w:bCs/>
              </w:rPr>
              <w:t>"</w:t>
            </w:r>
          </w:p>
        </w:tc>
        <w:tc>
          <w:tcPr>
            <w:tcW w:w="1275" w:type="dxa"/>
          </w:tcPr>
          <w:p w14:paraId="0A172E1D" w14:textId="1E80B525" w:rsidR="005E1E85" w:rsidRPr="00C16432" w:rsidRDefault="005E1E85" w:rsidP="00C16432">
            <w:pPr>
              <w:rPr>
                <w:rFonts w:ascii="Consolas" w:hAnsi="Consolas"/>
                <w:lang w:val="en-GB"/>
              </w:rPr>
            </w:pPr>
            <w:r w:rsidRPr="00C16432">
              <w:rPr>
                <w:rFonts w:ascii="Consolas" w:hAnsi="Consolas"/>
                <w:lang w:val="en-GB"/>
              </w:rPr>
              <w:t>Bulgaria</w:t>
            </w:r>
          </w:p>
        </w:tc>
      </w:tr>
      <w:tr w:rsidR="005E1E85" w:rsidRPr="00C16432" w14:paraId="2F7C421E" w14:textId="77777777" w:rsidTr="00C16432">
        <w:tc>
          <w:tcPr>
            <w:tcW w:w="5510" w:type="dxa"/>
          </w:tcPr>
          <w:p w14:paraId="2E19FB12" w14:textId="6F17BC8D" w:rsidR="005E1E85" w:rsidRPr="00C16432" w:rsidRDefault="005E1E85" w:rsidP="00C16432">
            <w:pPr>
              <w:tabs>
                <w:tab w:val="center" w:pos="875"/>
              </w:tabs>
              <w:rPr>
                <w:rFonts w:ascii="Consolas" w:hAnsi="Consolas"/>
                <w:lang w:val="en-GB"/>
              </w:rPr>
            </w:pPr>
            <w:r w:rsidRPr="00C16432">
              <w:rPr>
                <w:rFonts w:ascii="Consolas" w:hAnsi="Consolas"/>
                <w:lang w:val="en-GB"/>
              </w:rPr>
              <w:t>Benchen Monastery</w:t>
            </w:r>
          </w:p>
        </w:tc>
        <w:tc>
          <w:tcPr>
            <w:tcW w:w="1275" w:type="dxa"/>
          </w:tcPr>
          <w:p w14:paraId="35C1A773" w14:textId="2052D4FF"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15D27BA3" w14:textId="77777777" w:rsidTr="00C16432">
        <w:tc>
          <w:tcPr>
            <w:tcW w:w="5510" w:type="dxa"/>
          </w:tcPr>
          <w:p w14:paraId="4D01568F" w14:textId="6BEE461C" w:rsidR="005E1E85" w:rsidRPr="00C16432" w:rsidRDefault="005E1E85" w:rsidP="00C16432">
            <w:pPr>
              <w:tabs>
                <w:tab w:val="center" w:pos="875"/>
              </w:tabs>
              <w:rPr>
                <w:rFonts w:ascii="Consolas" w:hAnsi="Consolas"/>
                <w:lang w:val="en-GB"/>
              </w:rPr>
            </w:pPr>
            <w:r w:rsidRPr="00C16432">
              <w:rPr>
                <w:rFonts w:ascii="Consolas" w:hAnsi="Consolas"/>
                <w:lang w:val="en-GB"/>
              </w:rPr>
              <w:t>Kopan Monastery</w:t>
            </w:r>
          </w:p>
        </w:tc>
        <w:tc>
          <w:tcPr>
            <w:tcW w:w="1275" w:type="dxa"/>
          </w:tcPr>
          <w:p w14:paraId="476287BC" w14:textId="7AE09036"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2B33BCFD" w14:textId="77777777" w:rsidTr="00C16432">
        <w:tc>
          <w:tcPr>
            <w:tcW w:w="5510" w:type="dxa"/>
          </w:tcPr>
          <w:p w14:paraId="46DDCDD1" w14:textId="6D3BFA59" w:rsidR="005E1E85" w:rsidRPr="00C16432" w:rsidRDefault="005E1E85" w:rsidP="00C16432">
            <w:pPr>
              <w:tabs>
                <w:tab w:val="center" w:pos="875"/>
              </w:tabs>
              <w:rPr>
                <w:rFonts w:ascii="Consolas" w:hAnsi="Consolas"/>
                <w:lang w:val="en-GB"/>
              </w:rPr>
            </w:pPr>
            <w:r w:rsidRPr="00C16432">
              <w:rPr>
                <w:rFonts w:ascii="Consolas" w:hAnsi="Consolas"/>
                <w:lang w:val="en-GB"/>
              </w:rPr>
              <w:lastRenderedPageBreak/>
              <w:t>Monasteries of Meteora</w:t>
            </w:r>
          </w:p>
        </w:tc>
        <w:tc>
          <w:tcPr>
            <w:tcW w:w="1275" w:type="dxa"/>
          </w:tcPr>
          <w:p w14:paraId="462DAE35" w14:textId="17901416" w:rsidR="005E1E85" w:rsidRPr="00C16432" w:rsidRDefault="005E1E85" w:rsidP="00C16432">
            <w:pPr>
              <w:rPr>
                <w:rFonts w:ascii="Consolas" w:hAnsi="Consolas"/>
                <w:lang w:val="en-GB"/>
              </w:rPr>
            </w:pPr>
            <w:r w:rsidRPr="00C16432">
              <w:rPr>
                <w:rFonts w:ascii="Consolas" w:hAnsi="Consolas"/>
                <w:lang w:val="en-GB"/>
              </w:rPr>
              <w:t>Greece</w:t>
            </w:r>
          </w:p>
        </w:tc>
      </w:tr>
      <w:tr w:rsidR="005E1E85" w:rsidRPr="00C16432" w14:paraId="7A34D2B7" w14:textId="77777777" w:rsidTr="00C16432">
        <w:tc>
          <w:tcPr>
            <w:tcW w:w="5510" w:type="dxa"/>
          </w:tcPr>
          <w:p w14:paraId="7AE60CF9" w14:textId="3A18034E" w:rsidR="005E1E85" w:rsidRPr="00C16432" w:rsidRDefault="005E1E85" w:rsidP="00C16432">
            <w:pPr>
              <w:tabs>
                <w:tab w:val="center" w:pos="875"/>
              </w:tabs>
              <w:rPr>
                <w:rFonts w:ascii="Consolas" w:hAnsi="Consolas"/>
                <w:lang w:val="en-GB"/>
              </w:rPr>
            </w:pPr>
            <w:r w:rsidRPr="00C16432">
              <w:rPr>
                <w:rFonts w:ascii="Consolas" w:hAnsi="Consolas"/>
                <w:lang w:val="en-GB"/>
              </w:rPr>
              <w:t>Pa-Auk Forest Monastery</w:t>
            </w:r>
          </w:p>
        </w:tc>
        <w:tc>
          <w:tcPr>
            <w:tcW w:w="1275" w:type="dxa"/>
          </w:tcPr>
          <w:p w14:paraId="668CAF34" w14:textId="0AD22292" w:rsidR="005E1E85" w:rsidRPr="00C16432" w:rsidRDefault="005E1E85" w:rsidP="00C16432">
            <w:pPr>
              <w:rPr>
                <w:rFonts w:ascii="Consolas" w:hAnsi="Consolas"/>
                <w:lang w:val="en-GB"/>
              </w:rPr>
            </w:pPr>
            <w:r w:rsidRPr="00C16432">
              <w:rPr>
                <w:rFonts w:ascii="Consolas" w:hAnsi="Consolas"/>
                <w:lang w:val="en-GB"/>
              </w:rPr>
              <w:t>Myanmar</w:t>
            </w:r>
          </w:p>
        </w:tc>
      </w:tr>
      <w:tr w:rsidR="005E1E85" w:rsidRPr="00C16432" w14:paraId="6B1466CC" w14:textId="77777777" w:rsidTr="00C16432">
        <w:tc>
          <w:tcPr>
            <w:tcW w:w="5510" w:type="dxa"/>
          </w:tcPr>
          <w:p w14:paraId="5784B3AF" w14:textId="7FB75F67" w:rsidR="005E1E85" w:rsidRPr="00C16432" w:rsidRDefault="005E1E85" w:rsidP="00C16432">
            <w:pPr>
              <w:tabs>
                <w:tab w:val="center" w:pos="875"/>
              </w:tabs>
              <w:rPr>
                <w:rFonts w:ascii="Consolas" w:hAnsi="Consolas"/>
                <w:lang w:val="en-GB"/>
              </w:rPr>
            </w:pPr>
            <w:r w:rsidRPr="00C16432">
              <w:rPr>
                <w:rFonts w:ascii="Consolas" w:hAnsi="Consolas"/>
                <w:lang w:val="en-GB"/>
              </w:rPr>
              <w:t>…</w:t>
            </w:r>
          </w:p>
        </w:tc>
        <w:tc>
          <w:tcPr>
            <w:tcW w:w="1275" w:type="dxa"/>
          </w:tcPr>
          <w:p w14:paraId="18EE2E7F" w14:textId="37F55994" w:rsidR="005E1E85" w:rsidRPr="00C16432" w:rsidRDefault="005E1E85" w:rsidP="00C16432">
            <w:pPr>
              <w:rPr>
                <w:rFonts w:ascii="Consolas" w:hAnsi="Consolas"/>
                <w:lang w:val="en-GB"/>
              </w:rPr>
            </w:pPr>
            <w:r w:rsidRPr="00C16432">
              <w:rPr>
                <w:rFonts w:ascii="Consolas" w:hAnsi="Consolas"/>
                <w:lang w:val="en-GB"/>
              </w:rPr>
              <w:t>…</w:t>
            </w:r>
          </w:p>
        </w:tc>
      </w:tr>
      <w:tr w:rsidR="00C16432" w:rsidRPr="00C16432" w14:paraId="79B98683" w14:textId="77777777" w:rsidTr="00C16432">
        <w:tc>
          <w:tcPr>
            <w:tcW w:w="5510" w:type="dxa"/>
          </w:tcPr>
          <w:p w14:paraId="505B0826" w14:textId="7232BBF9" w:rsidR="00C16432" w:rsidRPr="00C16432" w:rsidRDefault="00C16432" w:rsidP="00C16432">
            <w:pPr>
              <w:tabs>
                <w:tab w:val="center" w:pos="875"/>
              </w:tabs>
              <w:rPr>
                <w:rFonts w:ascii="Consolas" w:hAnsi="Consolas"/>
                <w:lang w:val="en-GB"/>
              </w:rPr>
            </w:pPr>
            <w:r w:rsidRPr="00C16432">
              <w:rPr>
                <w:rFonts w:ascii="Consolas" w:hAnsi="Consolas"/>
                <w:lang w:val="en-GB"/>
              </w:rPr>
              <w:t>Thrangu Tashi Yangtse Monastery</w:t>
            </w:r>
          </w:p>
        </w:tc>
        <w:tc>
          <w:tcPr>
            <w:tcW w:w="1275" w:type="dxa"/>
          </w:tcPr>
          <w:p w14:paraId="4F548D32" w14:textId="34337A54" w:rsidR="00C16432" w:rsidRPr="00C16432" w:rsidRDefault="00C16432" w:rsidP="00C16432">
            <w:pPr>
              <w:rPr>
                <w:rFonts w:ascii="Consolas" w:hAnsi="Consolas"/>
                <w:lang w:val="en-GB"/>
              </w:rPr>
            </w:pPr>
            <w:r w:rsidRPr="00C16432">
              <w:rPr>
                <w:rFonts w:ascii="Consolas" w:hAnsi="Consolas"/>
                <w:lang w:val="en-GB"/>
              </w:rPr>
              <w:t>Nepal</w:t>
            </w:r>
          </w:p>
        </w:tc>
      </w:tr>
      <w:tr w:rsidR="00C16432" w:rsidRPr="00C16432" w14:paraId="7652AC2E" w14:textId="77777777" w:rsidTr="00C16432">
        <w:tc>
          <w:tcPr>
            <w:tcW w:w="5510" w:type="dxa"/>
          </w:tcPr>
          <w:p w14:paraId="012A18D3" w14:textId="60A4BF79" w:rsidR="00C16432" w:rsidRPr="00C16432" w:rsidRDefault="00C16432" w:rsidP="00C16432">
            <w:pPr>
              <w:tabs>
                <w:tab w:val="center" w:pos="875"/>
              </w:tabs>
              <w:rPr>
                <w:rFonts w:ascii="Consolas" w:hAnsi="Consolas"/>
                <w:lang w:val="en-GB"/>
              </w:rPr>
            </w:pPr>
            <w:r w:rsidRPr="00C16432">
              <w:rPr>
                <w:rFonts w:ascii="Consolas" w:hAnsi="Consolas"/>
                <w:lang w:val="en-GB"/>
              </w:rPr>
              <w:t>Troyan Monastery “Holy Mother's Assumption”</w:t>
            </w:r>
          </w:p>
        </w:tc>
        <w:tc>
          <w:tcPr>
            <w:tcW w:w="1275" w:type="dxa"/>
          </w:tcPr>
          <w:p w14:paraId="470718E4" w14:textId="77E6552A" w:rsidR="00C16432" w:rsidRPr="00C16432" w:rsidRDefault="00C16432" w:rsidP="00C16432">
            <w:pPr>
              <w:rPr>
                <w:rFonts w:ascii="Consolas" w:hAnsi="Consolas"/>
                <w:lang w:val="en-GB"/>
              </w:rPr>
            </w:pPr>
            <w:r w:rsidRPr="00C16432">
              <w:rPr>
                <w:rFonts w:ascii="Consolas" w:hAnsi="Consolas"/>
                <w:lang w:val="en-GB"/>
              </w:rPr>
              <w:t>Bulgaria</w:t>
            </w:r>
          </w:p>
        </w:tc>
      </w:tr>
    </w:tbl>
    <w:p w14:paraId="32685775" w14:textId="1789A67F" w:rsidR="006D648E" w:rsidRPr="006D648E" w:rsidRDefault="006D648E" w:rsidP="003235D5">
      <w:pPr>
        <w:pStyle w:val="Heading2"/>
        <w:numPr>
          <w:ilvl w:val="0"/>
          <w:numId w:val="0"/>
        </w:numPr>
      </w:pPr>
      <w:r>
        <w:t>17</w:t>
      </w:r>
      <w:r w:rsidRPr="00D54F67">
        <w:t>.</w:t>
      </w:r>
      <w:r w:rsidRPr="00DB1176">
        <w:t xml:space="preserve"> </w:t>
      </w:r>
      <w:r w:rsidRPr="006D648E">
        <w:t>Monasteries by Continents and Countries</w:t>
      </w:r>
      <w:r w:rsidR="008166D3">
        <w:rPr>
          <w:rStyle w:val="EndnoteReference"/>
        </w:rPr>
        <w:endnoteReference w:customMarkFollows="1" w:id="3"/>
        <w:t>**</w:t>
      </w:r>
    </w:p>
    <w:p w14:paraId="2B6C0282" w14:textId="77777777" w:rsidR="003341F7" w:rsidRDefault="00FE49F9" w:rsidP="00BB310A">
      <w:pPr>
        <w:spacing w:before="0"/>
        <w:ind w:hanging="10"/>
      </w:pPr>
      <w:r w:rsidRPr="00BB310A">
        <w:t xml:space="preserve">Create a SQL query that </w:t>
      </w:r>
      <w:r w:rsidRPr="00BB310A">
        <w:rPr>
          <w:b/>
          <w:bCs/>
        </w:rPr>
        <w:t>updates</w:t>
      </w:r>
      <w:r w:rsidRPr="00BB310A">
        <w:t xml:space="preserve"> the </w:t>
      </w:r>
      <w:r w:rsidRPr="00BB310A">
        <w:rPr>
          <w:rFonts w:ascii="Consolas" w:hAnsi="Consolas"/>
          <w:b/>
        </w:rPr>
        <w:t>"countries"</w:t>
      </w:r>
      <w:r w:rsidRPr="00BB310A">
        <w:t xml:space="preserve"> table by replacing </w:t>
      </w:r>
      <w:r w:rsidRPr="00BB310A">
        <w:rPr>
          <w:rFonts w:ascii="Consolas" w:hAnsi="Consolas"/>
          <w:b/>
        </w:rPr>
        <w:t>'Myanmar'</w:t>
      </w:r>
      <w:r w:rsidRPr="00BB310A">
        <w:t xml:space="preserve"> with </w:t>
      </w:r>
      <w:r w:rsidRPr="00BB310A">
        <w:rPr>
          <w:rFonts w:ascii="Consolas" w:hAnsi="Consolas"/>
          <w:b/>
        </w:rPr>
        <w:t>'Burma'</w:t>
      </w:r>
      <w:r w:rsidRPr="00BB310A">
        <w:t>.</w:t>
      </w:r>
    </w:p>
    <w:p w14:paraId="4E2A2E32" w14:textId="76B881EF" w:rsidR="00FE49F9" w:rsidRPr="00BB310A" w:rsidRDefault="003341F7" w:rsidP="00BB310A">
      <w:pPr>
        <w:spacing w:before="0"/>
        <w:ind w:hanging="10"/>
      </w:pPr>
      <w:r>
        <w:t xml:space="preserve">Additionally, insert a </w:t>
      </w:r>
      <w:r>
        <w:rPr>
          <w:b/>
          <w:bCs/>
        </w:rPr>
        <w:t>new row</w:t>
      </w:r>
      <w:r>
        <w:t xml:space="preserve"> to the </w:t>
      </w:r>
      <w:r>
        <w:rPr>
          <w:rFonts w:ascii="Consolas" w:hAnsi="Consolas"/>
          <w:b/>
        </w:rPr>
        <w:t>"monasteries"</w:t>
      </w:r>
      <w:r>
        <w:t xml:space="preserve"> table with </w:t>
      </w:r>
      <w:r>
        <w:rPr>
          <w:rFonts w:ascii="Consolas" w:hAnsi="Consolas"/>
          <w:b/>
        </w:rPr>
        <w:t>'Hanga Abbey'</w:t>
      </w:r>
      <w:r>
        <w:t xml:space="preserve"> as the </w:t>
      </w:r>
      <w:r w:rsidRPr="001B3014">
        <w:rPr>
          <w:b/>
          <w:bCs/>
        </w:rPr>
        <w:t>monastery name</w:t>
      </w:r>
      <w:r>
        <w:t xml:space="preserve"> and </w:t>
      </w:r>
      <w:r>
        <w:rPr>
          <w:rFonts w:ascii="Consolas" w:hAnsi="Consolas"/>
          <w:b/>
        </w:rPr>
        <w:t>'Tanzania'</w:t>
      </w:r>
      <w:r>
        <w:t xml:space="preserve"> as the </w:t>
      </w:r>
      <w:r>
        <w:rPr>
          <w:b/>
          <w:bCs/>
        </w:rPr>
        <w:t>country code</w:t>
      </w:r>
      <w:r>
        <w:t xml:space="preserve">. Another row should also be inserted into the </w:t>
      </w:r>
      <w:r>
        <w:rPr>
          <w:rFonts w:ascii="Consolas" w:hAnsi="Consolas"/>
          <w:b/>
        </w:rPr>
        <w:t>"monasteries"</w:t>
      </w:r>
      <w:r>
        <w:t xml:space="preserve"> table with </w:t>
      </w:r>
      <w:r>
        <w:rPr>
          <w:rFonts w:ascii="Consolas" w:hAnsi="Consolas"/>
          <w:b/>
        </w:rPr>
        <w:t>'Myin-Tin-Daik'</w:t>
      </w:r>
      <w:r>
        <w:t xml:space="preserve"> as the </w:t>
      </w:r>
      <w:r w:rsidRPr="001B3014">
        <w:rPr>
          <w:b/>
          <w:bCs/>
        </w:rPr>
        <w:t>monastery name</w:t>
      </w:r>
      <w:r>
        <w:t xml:space="preserve"> and </w:t>
      </w:r>
      <w:r>
        <w:rPr>
          <w:rFonts w:ascii="Consolas" w:hAnsi="Consolas"/>
          <w:b/>
        </w:rPr>
        <w:t>'Myanmar'</w:t>
      </w:r>
      <w:r>
        <w:t xml:space="preserve"> as the </w:t>
      </w:r>
      <w:r>
        <w:rPr>
          <w:b/>
          <w:bCs/>
        </w:rPr>
        <w:t>country code</w:t>
      </w:r>
      <w:r w:rsidR="00FE49F9" w:rsidRPr="00BB310A">
        <w:t>.</w:t>
      </w:r>
    </w:p>
    <w:p w14:paraId="51F3ADEB" w14:textId="315F78AD" w:rsidR="00FE49F9" w:rsidRPr="00BB310A" w:rsidRDefault="00FE49F9" w:rsidP="00BB310A">
      <w:pPr>
        <w:spacing w:before="0"/>
        <w:ind w:hanging="10"/>
      </w:pPr>
      <w:r w:rsidRPr="00BB310A">
        <w:t xml:space="preserve">To retrieve the </w:t>
      </w:r>
      <w:r w:rsidRPr="001B3014">
        <w:rPr>
          <w:b/>
          <w:bCs/>
        </w:rPr>
        <w:t>number of monasteries</w:t>
      </w:r>
      <w:r w:rsidRPr="00BB310A">
        <w:t xml:space="preserve"> in each country along with their corresponding </w:t>
      </w:r>
      <w:r w:rsidRPr="00BB310A">
        <w:rPr>
          <w:rFonts w:ascii="Consolas" w:hAnsi="Consolas"/>
          <w:b/>
        </w:rPr>
        <w:t>"continent_name"</w:t>
      </w:r>
      <w:r w:rsidRPr="00BB310A">
        <w:t xml:space="preserve">, construct a query that joins the </w:t>
      </w:r>
      <w:r w:rsidRPr="00BB310A">
        <w:rPr>
          <w:rFonts w:ascii="Consolas" w:hAnsi="Consolas"/>
          <w:b/>
        </w:rPr>
        <w:t>"continents"</w:t>
      </w:r>
      <w:r w:rsidRPr="00BB310A">
        <w:t xml:space="preserve">, </w:t>
      </w:r>
      <w:r w:rsidRPr="00BB310A">
        <w:rPr>
          <w:rFonts w:ascii="Consolas" w:hAnsi="Consolas"/>
          <w:b/>
        </w:rPr>
        <w:t>"countries"</w:t>
      </w:r>
      <w:r w:rsidRPr="00BB310A">
        <w:t xml:space="preserve">, and </w:t>
      </w:r>
      <w:r w:rsidRPr="00BB310A">
        <w:rPr>
          <w:rFonts w:ascii="Consolas" w:hAnsi="Consolas"/>
          <w:b/>
        </w:rPr>
        <w:t>"monasteries"</w:t>
      </w:r>
      <w:r w:rsidRPr="00BB310A">
        <w:t xml:space="preserve"> tables. </w:t>
      </w:r>
      <w:r w:rsidR="009A52E0" w:rsidRPr="009A52E0">
        <w:t xml:space="preserve">Choose exclusively those countries without the </w:t>
      </w:r>
      <w:r w:rsidR="009A52E0" w:rsidRPr="009A52E0">
        <w:rPr>
          <w:rFonts w:ascii="Consolas" w:hAnsi="Consolas"/>
          <w:b/>
        </w:rPr>
        <w:t>"three_rivers"</w:t>
      </w:r>
      <w:r w:rsidR="009A52E0" w:rsidRPr="009A52E0">
        <w:t xml:space="preserve"> </w:t>
      </w:r>
      <w:r w:rsidR="009A52E0">
        <w:t>column</w:t>
      </w:r>
      <w:r w:rsidR="009A52E0" w:rsidRPr="009A52E0">
        <w:t xml:space="preserve">. </w:t>
      </w:r>
      <w:r w:rsidR="009A52E0">
        <w:t xml:space="preserve"> </w:t>
      </w:r>
      <w:r w:rsidRPr="00BB310A">
        <w:t xml:space="preserve">Group the results by </w:t>
      </w:r>
      <w:r w:rsidRPr="00BB310A">
        <w:rPr>
          <w:rFonts w:ascii="Consolas" w:hAnsi="Consolas"/>
          <w:b/>
        </w:rPr>
        <w:t>"country_name"</w:t>
      </w:r>
      <w:r w:rsidRPr="00BB310A">
        <w:t xml:space="preserve"> and </w:t>
      </w:r>
      <w:r w:rsidRPr="00BB310A">
        <w:rPr>
          <w:rFonts w:ascii="Consolas" w:hAnsi="Consolas"/>
          <w:b/>
        </w:rPr>
        <w:t>"continent_name"</w:t>
      </w:r>
      <w:r w:rsidRPr="00BB310A">
        <w:t xml:space="preserve">, and sort them by the </w:t>
      </w:r>
      <w:r w:rsidRPr="00BB310A">
        <w:rPr>
          <w:b/>
          <w:bCs/>
        </w:rPr>
        <w:t>number of monasteries</w:t>
      </w:r>
      <w:r w:rsidRPr="00BB310A">
        <w:t xml:space="preserve"> in </w:t>
      </w:r>
      <w:r w:rsidRPr="00BB310A">
        <w:rPr>
          <w:b/>
          <w:bCs/>
        </w:rPr>
        <w:t>descending</w:t>
      </w:r>
      <w:r w:rsidRPr="00BB310A">
        <w:t xml:space="preserve"> order. In the case of a tie, sort the results by </w:t>
      </w:r>
      <w:r w:rsidRPr="00BB310A">
        <w:rPr>
          <w:b/>
          <w:bCs/>
        </w:rPr>
        <w:t>country name</w:t>
      </w:r>
      <w:r w:rsidRPr="00BB310A">
        <w:t xml:space="preserve"> in </w:t>
      </w:r>
      <w:r w:rsidRPr="00BB310A">
        <w:rPr>
          <w:b/>
          <w:bCs/>
        </w:rPr>
        <w:t>ascending</w:t>
      </w:r>
      <w:r w:rsidRPr="00BB310A">
        <w:t xml:space="preserve"> order.</w:t>
      </w:r>
    </w:p>
    <w:p w14:paraId="1C40CC6F" w14:textId="00ACCDCE" w:rsidR="005C0B1D" w:rsidRDefault="005C0B1D" w:rsidP="005C0B1D">
      <w:pPr>
        <w:spacing w:before="0"/>
        <w:ind w:hanging="10"/>
        <w:rPr>
          <w:bCs/>
        </w:rPr>
      </w:pPr>
      <w:r>
        <w:t>Submit your query for this task in the Judge system</w:t>
      </w:r>
      <w:r w:rsidRPr="0042038D">
        <w:rPr>
          <w:bCs/>
        </w:rPr>
        <w:t>.</w:t>
      </w:r>
    </w:p>
    <w:p w14:paraId="109482BB" w14:textId="59DBE801" w:rsidR="006D648E" w:rsidRDefault="006D648E" w:rsidP="006D648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984"/>
        <w:gridCol w:w="2410"/>
      </w:tblGrid>
      <w:tr w:rsidR="006D648E" w:rsidRPr="009A52E0" w14:paraId="6958FBBF" w14:textId="77777777" w:rsidTr="00672F9C">
        <w:tc>
          <w:tcPr>
            <w:tcW w:w="1966" w:type="dxa"/>
            <w:shd w:val="clear" w:color="auto" w:fill="D9D9D9" w:themeFill="background1" w:themeFillShade="D9"/>
          </w:tcPr>
          <w:p w14:paraId="2C67F609" w14:textId="50AA5B57" w:rsidR="006D648E" w:rsidRPr="00472C8C" w:rsidRDefault="00472C8C" w:rsidP="009A52E0">
            <w:pPr>
              <w:rPr>
                <w:rFonts w:cstheme="minorHAnsi"/>
                <w:b/>
                <w:lang w:val="en-GB"/>
              </w:rPr>
            </w:pPr>
            <w:r w:rsidRPr="00472C8C">
              <w:rPr>
                <w:rFonts w:cstheme="minorHAnsi"/>
                <w:b/>
              </w:rPr>
              <w:t>continent_name</w:t>
            </w:r>
          </w:p>
        </w:tc>
        <w:tc>
          <w:tcPr>
            <w:tcW w:w="1984" w:type="dxa"/>
            <w:shd w:val="clear" w:color="auto" w:fill="D9D9D9" w:themeFill="background1" w:themeFillShade="D9"/>
          </w:tcPr>
          <w:p w14:paraId="2B56704B" w14:textId="51BA2289" w:rsidR="006D648E" w:rsidRPr="00472C8C" w:rsidRDefault="00472C8C" w:rsidP="009A52E0">
            <w:pPr>
              <w:rPr>
                <w:rFonts w:cstheme="minorHAnsi"/>
                <w:b/>
                <w:lang w:val="en-GB"/>
              </w:rPr>
            </w:pPr>
            <w:r w:rsidRPr="00472C8C">
              <w:rPr>
                <w:rFonts w:cstheme="minorHAnsi"/>
                <w:b/>
              </w:rPr>
              <w:t>country_name</w:t>
            </w:r>
          </w:p>
        </w:tc>
        <w:tc>
          <w:tcPr>
            <w:tcW w:w="2410" w:type="dxa"/>
            <w:shd w:val="clear" w:color="auto" w:fill="D9D9D9" w:themeFill="background1" w:themeFillShade="D9"/>
          </w:tcPr>
          <w:p w14:paraId="2E1EA97D" w14:textId="5CC031B3" w:rsidR="006D648E" w:rsidRPr="00472C8C" w:rsidRDefault="00472C8C" w:rsidP="009A52E0">
            <w:pPr>
              <w:rPr>
                <w:rFonts w:cstheme="minorHAnsi"/>
                <w:b/>
              </w:rPr>
            </w:pPr>
            <w:r w:rsidRPr="00472C8C">
              <w:rPr>
                <w:rFonts w:cstheme="minorHAnsi"/>
                <w:b/>
              </w:rPr>
              <w:t>monasteries_count</w:t>
            </w:r>
          </w:p>
        </w:tc>
      </w:tr>
      <w:tr w:rsidR="006D648E" w:rsidRPr="009A52E0" w14:paraId="5B393054" w14:textId="77777777" w:rsidTr="00672F9C">
        <w:tc>
          <w:tcPr>
            <w:tcW w:w="1966" w:type="dxa"/>
          </w:tcPr>
          <w:p w14:paraId="15BEB857" w14:textId="0CC3D2D4" w:rsidR="006D648E" w:rsidRPr="009A52E0" w:rsidRDefault="00FE49F9" w:rsidP="009A52E0">
            <w:pPr>
              <w:rPr>
                <w:rFonts w:ascii="Consolas" w:hAnsi="Consolas"/>
                <w:bCs/>
                <w:lang w:val="en-GB"/>
              </w:rPr>
            </w:pPr>
            <w:r w:rsidRPr="009A52E0">
              <w:rPr>
                <w:rFonts w:ascii="Consolas" w:hAnsi="Consolas"/>
                <w:bCs/>
                <w:lang w:val="en-GB"/>
              </w:rPr>
              <w:t>Asia</w:t>
            </w:r>
          </w:p>
        </w:tc>
        <w:tc>
          <w:tcPr>
            <w:tcW w:w="1984" w:type="dxa"/>
          </w:tcPr>
          <w:p w14:paraId="50B28EF0" w14:textId="635A5FC4" w:rsidR="006D648E" w:rsidRPr="009A52E0" w:rsidRDefault="00FE49F9" w:rsidP="009A52E0">
            <w:pPr>
              <w:rPr>
                <w:rFonts w:ascii="Consolas" w:hAnsi="Consolas"/>
                <w:lang w:val="en-GB"/>
              </w:rPr>
            </w:pPr>
            <w:r w:rsidRPr="009A52E0">
              <w:rPr>
                <w:rFonts w:ascii="Consolas" w:hAnsi="Consolas"/>
                <w:lang w:val="en-GB"/>
              </w:rPr>
              <w:t>Nepal</w:t>
            </w:r>
          </w:p>
        </w:tc>
        <w:tc>
          <w:tcPr>
            <w:tcW w:w="2410" w:type="dxa"/>
          </w:tcPr>
          <w:p w14:paraId="6D2262E7" w14:textId="5B5FA7BB" w:rsidR="006D648E" w:rsidRPr="009A52E0" w:rsidRDefault="00FE49F9" w:rsidP="009A52E0">
            <w:pPr>
              <w:jc w:val="right"/>
              <w:rPr>
                <w:rFonts w:ascii="Consolas" w:hAnsi="Consolas"/>
                <w:lang w:val="en-GB"/>
              </w:rPr>
            </w:pPr>
            <w:r w:rsidRPr="009A52E0">
              <w:rPr>
                <w:rFonts w:ascii="Consolas" w:hAnsi="Consolas"/>
                <w:lang w:val="en-GB"/>
              </w:rPr>
              <w:t>4</w:t>
            </w:r>
          </w:p>
        </w:tc>
      </w:tr>
      <w:tr w:rsidR="006D648E" w:rsidRPr="009A52E0" w14:paraId="6CF46AD5" w14:textId="77777777" w:rsidTr="00672F9C">
        <w:tc>
          <w:tcPr>
            <w:tcW w:w="1966" w:type="dxa"/>
          </w:tcPr>
          <w:p w14:paraId="3BFFDC75" w14:textId="6B3F76D4" w:rsidR="006D648E" w:rsidRPr="009A52E0" w:rsidRDefault="00FE49F9" w:rsidP="009A52E0">
            <w:pPr>
              <w:tabs>
                <w:tab w:val="center" w:pos="875"/>
              </w:tabs>
              <w:rPr>
                <w:rFonts w:ascii="Consolas" w:hAnsi="Consolas"/>
                <w:lang w:val="en-GB"/>
              </w:rPr>
            </w:pPr>
            <w:r w:rsidRPr="009A52E0">
              <w:rPr>
                <w:rFonts w:ascii="Consolas" w:hAnsi="Consolas"/>
                <w:lang w:val="en-GB"/>
              </w:rPr>
              <w:t>Europe</w:t>
            </w:r>
          </w:p>
        </w:tc>
        <w:tc>
          <w:tcPr>
            <w:tcW w:w="1984" w:type="dxa"/>
          </w:tcPr>
          <w:p w14:paraId="61B95B74" w14:textId="46F35811" w:rsidR="006D648E" w:rsidRPr="009A52E0" w:rsidRDefault="00FE49F9" w:rsidP="009A52E0">
            <w:pPr>
              <w:rPr>
                <w:rFonts w:ascii="Consolas" w:hAnsi="Consolas"/>
                <w:lang w:val="en-GB"/>
              </w:rPr>
            </w:pPr>
            <w:r w:rsidRPr="009A52E0">
              <w:rPr>
                <w:rFonts w:ascii="Consolas" w:hAnsi="Consolas"/>
                <w:lang w:val="en-GB"/>
              </w:rPr>
              <w:t>Bulgaria</w:t>
            </w:r>
          </w:p>
        </w:tc>
        <w:tc>
          <w:tcPr>
            <w:tcW w:w="2410" w:type="dxa"/>
          </w:tcPr>
          <w:p w14:paraId="1EF66103" w14:textId="3B816BC4" w:rsidR="006D648E" w:rsidRPr="009A52E0" w:rsidRDefault="00FE49F9" w:rsidP="009A52E0">
            <w:pPr>
              <w:jc w:val="right"/>
              <w:rPr>
                <w:rFonts w:ascii="Consolas" w:hAnsi="Consolas"/>
                <w:lang w:val="en-GB"/>
              </w:rPr>
            </w:pPr>
            <w:r w:rsidRPr="009A52E0">
              <w:rPr>
                <w:rFonts w:ascii="Consolas" w:hAnsi="Consolas"/>
                <w:lang w:val="en-GB"/>
              </w:rPr>
              <w:t>3</w:t>
            </w:r>
          </w:p>
        </w:tc>
      </w:tr>
      <w:tr w:rsidR="006D648E" w:rsidRPr="009A52E0" w14:paraId="2BC3D3A2" w14:textId="77777777" w:rsidTr="00672F9C">
        <w:tc>
          <w:tcPr>
            <w:tcW w:w="1966" w:type="dxa"/>
          </w:tcPr>
          <w:p w14:paraId="77B356CD" w14:textId="26C0CF57" w:rsidR="006D648E" w:rsidRPr="009A52E0" w:rsidRDefault="00FE49F9" w:rsidP="009A52E0">
            <w:pPr>
              <w:tabs>
                <w:tab w:val="center" w:pos="875"/>
              </w:tabs>
              <w:rPr>
                <w:rFonts w:ascii="Consolas" w:hAnsi="Consolas"/>
                <w:lang w:val="en-GB"/>
              </w:rPr>
            </w:pPr>
            <w:r w:rsidRPr="009A52E0">
              <w:rPr>
                <w:rFonts w:ascii="Consolas" w:hAnsi="Consolas"/>
                <w:lang w:val="en-GB"/>
              </w:rPr>
              <w:t>Asia</w:t>
            </w:r>
          </w:p>
        </w:tc>
        <w:tc>
          <w:tcPr>
            <w:tcW w:w="1984" w:type="dxa"/>
          </w:tcPr>
          <w:p w14:paraId="3615E631" w14:textId="1638156A" w:rsidR="006D648E" w:rsidRPr="009A52E0" w:rsidRDefault="00FE49F9" w:rsidP="009A52E0">
            <w:pPr>
              <w:rPr>
                <w:rFonts w:ascii="Consolas" w:hAnsi="Consolas"/>
                <w:lang w:val="en-GB"/>
              </w:rPr>
            </w:pPr>
            <w:r w:rsidRPr="009A52E0">
              <w:rPr>
                <w:rFonts w:ascii="Consolas" w:hAnsi="Consolas"/>
                <w:lang w:val="en-GB"/>
              </w:rPr>
              <w:t>Burma</w:t>
            </w:r>
          </w:p>
        </w:tc>
        <w:tc>
          <w:tcPr>
            <w:tcW w:w="2410" w:type="dxa"/>
          </w:tcPr>
          <w:p w14:paraId="012CB90D" w14:textId="3716D4E7" w:rsidR="006D648E" w:rsidRPr="009A52E0" w:rsidRDefault="00FE49F9" w:rsidP="009A52E0">
            <w:pPr>
              <w:jc w:val="right"/>
              <w:rPr>
                <w:rFonts w:ascii="Consolas" w:hAnsi="Consolas"/>
                <w:lang w:val="en-GB"/>
              </w:rPr>
            </w:pPr>
            <w:r w:rsidRPr="009A52E0">
              <w:rPr>
                <w:rFonts w:ascii="Consolas" w:hAnsi="Consolas"/>
                <w:lang w:val="en-GB"/>
              </w:rPr>
              <w:t>2</w:t>
            </w:r>
          </w:p>
        </w:tc>
      </w:tr>
      <w:tr w:rsidR="00672F9C" w:rsidRPr="009A52E0" w14:paraId="720F4E51" w14:textId="77777777" w:rsidTr="00672F9C">
        <w:tc>
          <w:tcPr>
            <w:tcW w:w="1966" w:type="dxa"/>
          </w:tcPr>
          <w:p w14:paraId="129AB244" w14:textId="7D3F6EF3"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53B59376" w14:textId="32DDECF1"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77E6F343" w14:textId="1CB64D3E"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38C70B34" w14:textId="77777777" w:rsidTr="00672F9C">
        <w:tc>
          <w:tcPr>
            <w:tcW w:w="1966" w:type="dxa"/>
          </w:tcPr>
          <w:p w14:paraId="503C78BA" w14:textId="6156EA4D" w:rsidR="00672F9C" w:rsidRPr="009A52E0" w:rsidRDefault="00672F9C" w:rsidP="009A52E0">
            <w:pPr>
              <w:tabs>
                <w:tab w:val="center" w:pos="875"/>
              </w:tabs>
              <w:rPr>
                <w:rFonts w:ascii="Consolas" w:hAnsi="Consolas"/>
                <w:lang w:val="en-GB"/>
              </w:rPr>
            </w:pPr>
            <w:r w:rsidRPr="009A52E0">
              <w:rPr>
                <w:rFonts w:ascii="Consolas" w:hAnsi="Consolas"/>
              </w:rPr>
              <w:t>Asia</w:t>
            </w:r>
          </w:p>
        </w:tc>
        <w:tc>
          <w:tcPr>
            <w:tcW w:w="1984" w:type="dxa"/>
          </w:tcPr>
          <w:p w14:paraId="3AF068CA" w14:textId="6E4E58B3" w:rsidR="00672F9C" w:rsidRPr="009A52E0" w:rsidRDefault="00672F9C" w:rsidP="009A52E0">
            <w:pPr>
              <w:rPr>
                <w:rFonts w:ascii="Consolas" w:hAnsi="Consolas"/>
                <w:lang w:val="en-GB"/>
              </w:rPr>
            </w:pPr>
            <w:r w:rsidRPr="009A52E0">
              <w:rPr>
                <w:rFonts w:ascii="Consolas" w:hAnsi="Consolas"/>
                <w:lang w:val="en-GB"/>
              </w:rPr>
              <w:t>Bhutan</w:t>
            </w:r>
          </w:p>
        </w:tc>
        <w:tc>
          <w:tcPr>
            <w:tcW w:w="2410" w:type="dxa"/>
          </w:tcPr>
          <w:p w14:paraId="33F0D278" w14:textId="7C042C0F" w:rsidR="00672F9C" w:rsidRPr="009A52E0" w:rsidRDefault="00672F9C" w:rsidP="009A52E0">
            <w:pPr>
              <w:jc w:val="right"/>
              <w:rPr>
                <w:rFonts w:ascii="Consolas" w:hAnsi="Consolas"/>
                <w:lang w:val="en-GB"/>
              </w:rPr>
            </w:pPr>
            <w:r w:rsidRPr="009A52E0">
              <w:rPr>
                <w:rFonts w:ascii="Consolas" w:hAnsi="Consolas"/>
                <w:lang w:val="en-GB"/>
              </w:rPr>
              <w:t>1</w:t>
            </w:r>
          </w:p>
        </w:tc>
      </w:tr>
      <w:tr w:rsidR="009A52E0" w:rsidRPr="009A52E0" w14:paraId="5CF1833F" w14:textId="77777777" w:rsidTr="00672F9C">
        <w:tc>
          <w:tcPr>
            <w:tcW w:w="1966" w:type="dxa"/>
          </w:tcPr>
          <w:p w14:paraId="31183A59" w14:textId="50656203" w:rsidR="009A52E0" w:rsidRPr="009A52E0" w:rsidRDefault="009A52E0" w:rsidP="009A52E0">
            <w:pPr>
              <w:tabs>
                <w:tab w:val="center" w:pos="875"/>
              </w:tabs>
              <w:rPr>
                <w:rFonts w:ascii="Consolas" w:hAnsi="Consolas"/>
              </w:rPr>
            </w:pPr>
            <w:r w:rsidRPr="009A52E0">
              <w:rPr>
                <w:rFonts w:ascii="Consolas" w:hAnsi="Consolas"/>
              </w:rPr>
              <w:t>Africa</w:t>
            </w:r>
          </w:p>
        </w:tc>
        <w:tc>
          <w:tcPr>
            <w:tcW w:w="1984" w:type="dxa"/>
          </w:tcPr>
          <w:p w14:paraId="09833F8D" w14:textId="2A05172C" w:rsidR="009A52E0" w:rsidRPr="009A52E0" w:rsidRDefault="009A52E0" w:rsidP="009A52E0">
            <w:pPr>
              <w:rPr>
                <w:rFonts w:ascii="Consolas" w:hAnsi="Consolas"/>
                <w:lang w:val="en-GB"/>
              </w:rPr>
            </w:pPr>
            <w:r w:rsidRPr="009A52E0">
              <w:rPr>
                <w:rFonts w:ascii="Consolas" w:hAnsi="Consolas"/>
                <w:lang w:val="en-GB"/>
              </w:rPr>
              <w:t>Tanzania</w:t>
            </w:r>
          </w:p>
        </w:tc>
        <w:tc>
          <w:tcPr>
            <w:tcW w:w="2410" w:type="dxa"/>
          </w:tcPr>
          <w:p w14:paraId="0B29C830" w14:textId="2056CF87" w:rsidR="009A52E0" w:rsidRPr="009A52E0" w:rsidRDefault="009A52E0" w:rsidP="009A52E0">
            <w:pPr>
              <w:jc w:val="right"/>
              <w:rPr>
                <w:rFonts w:ascii="Consolas" w:hAnsi="Consolas"/>
                <w:lang w:val="en-GB"/>
              </w:rPr>
            </w:pPr>
            <w:r w:rsidRPr="009A52E0">
              <w:rPr>
                <w:rFonts w:ascii="Consolas" w:hAnsi="Consolas"/>
                <w:lang w:val="en-GB"/>
              </w:rPr>
              <w:t>1</w:t>
            </w:r>
          </w:p>
        </w:tc>
      </w:tr>
      <w:tr w:rsidR="00672F9C" w:rsidRPr="009A52E0" w14:paraId="28477BB1" w14:textId="77777777" w:rsidTr="00672F9C">
        <w:tc>
          <w:tcPr>
            <w:tcW w:w="1966" w:type="dxa"/>
          </w:tcPr>
          <w:p w14:paraId="470599EA" w14:textId="4CDFB9DB"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3CEE7F8C" w14:textId="538B759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249FFA06" w14:textId="31AE37CA"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5AB1EF6F" w14:textId="77777777" w:rsidTr="00672F9C">
        <w:tc>
          <w:tcPr>
            <w:tcW w:w="1966" w:type="dxa"/>
          </w:tcPr>
          <w:p w14:paraId="49F1ECB4" w14:textId="46307122" w:rsidR="00672F9C" w:rsidRPr="009A52E0" w:rsidRDefault="00672F9C" w:rsidP="009A52E0">
            <w:pPr>
              <w:tabs>
                <w:tab w:val="center" w:pos="875"/>
              </w:tabs>
              <w:rPr>
                <w:rFonts w:ascii="Consolas" w:hAnsi="Consolas"/>
                <w:lang w:val="en-GB"/>
              </w:rPr>
            </w:pPr>
            <w:r w:rsidRPr="009A52E0">
              <w:rPr>
                <w:rFonts w:ascii="Consolas" w:hAnsi="Consolas"/>
                <w:lang w:val="en-GB"/>
              </w:rPr>
              <w:t>Oceania</w:t>
            </w:r>
          </w:p>
        </w:tc>
        <w:tc>
          <w:tcPr>
            <w:tcW w:w="1984" w:type="dxa"/>
          </w:tcPr>
          <w:p w14:paraId="6112948C" w14:textId="29E2CBD0" w:rsidR="00672F9C" w:rsidRPr="009A52E0" w:rsidRDefault="004E1960" w:rsidP="009A52E0">
            <w:pPr>
              <w:rPr>
                <w:rFonts w:ascii="Consolas" w:hAnsi="Consolas"/>
                <w:lang w:val="en-GB"/>
              </w:rPr>
            </w:pPr>
            <w:r w:rsidRPr="009A52E0">
              <w:rPr>
                <w:rFonts w:ascii="Consolas" w:hAnsi="Consolas"/>
                <w:lang w:val="en-GB"/>
              </w:rPr>
              <w:t>American Samoa</w:t>
            </w:r>
          </w:p>
        </w:tc>
        <w:tc>
          <w:tcPr>
            <w:tcW w:w="2410" w:type="dxa"/>
          </w:tcPr>
          <w:p w14:paraId="20D9B2ED" w14:textId="025A444E" w:rsidR="00672F9C" w:rsidRPr="009A52E0" w:rsidRDefault="00672F9C" w:rsidP="009A52E0">
            <w:pPr>
              <w:jc w:val="right"/>
              <w:rPr>
                <w:rFonts w:ascii="Consolas" w:hAnsi="Consolas"/>
                <w:lang w:val="en-GB"/>
              </w:rPr>
            </w:pPr>
            <w:r w:rsidRPr="009A52E0">
              <w:rPr>
                <w:rFonts w:ascii="Consolas" w:hAnsi="Consolas"/>
                <w:lang w:val="en-GB"/>
              </w:rPr>
              <w:t>0</w:t>
            </w:r>
          </w:p>
        </w:tc>
      </w:tr>
      <w:tr w:rsidR="00672F9C" w:rsidRPr="009A52E0" w14:paraId="3CF62DE3" w14:textId="77777777" w:rsidTr="00672F9C">
        <w:tc>
          <w:tcPr>
            <w:tcW w:w="1966" w:type="dxa"/>
          </w:tcPr>
          <w:p w14:paraId="31D21AC7" w14:textId="6BF77A02"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645A0AB9" w14:textId="10108F0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6D5A5184" w14:textId="664C7D9F" w:rsidR="00672F9C" w:rsidRPr="009A52E0" w:rsidRDefault="00672F9C" w:rsidP="009A52E0">
            <w:pPr>
              <w:jc w:val="right"/>
              <w:rPr>
                <w:rFonts w:ascii="Consolas" w:hAnsi="Consolas"/>
                <w:lang w:val="en-GB"/>
              </w:rPr>
            </w:pPr>
            <w:r w:rsidRPr="009A52E0">
              <w:rPr>
                <w:rFonts w:ascii="Consolas" w:hAnsi="Consolas"/>
                <w:lang w:val="en-GB"/>
              </w:rPr>
              <w:t>…</w:t>
            </w:r>
          </w:p>
        </w:tc>
      </w:tr>
      <w:tr w:rsidR="009A52E0" w:rsidRPr="009A52E0" w14:paraId="013C3B59" w14:textId="77777777" w:rsidTr="00672F9C">
        <w:tc>
          <w:tcPr>
            <w:tcW w:w="1966" w:type="dxa"/>
          </w:tcPr>
          <w:p w14:paraId="1B1961F1" w14:textId="020BE0D0"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37CF1645" w14:textId="6BA6E304" w:rsidR="009A52E0" w:rsidRPr="009A52E0" w:rsidRDefault="009A52E0" w:rsidP="009A52E0">
            <w:pPr>
              <w:rPr>
                <w:rFonts w:ascii="Consolas" w:hAnsi="Consolas"/>
                <w:lang w:val="en-GB"/>
              </w:rPr>
            </w:pPr>
            <w:r w:rsidRPr="009A52E0">
              <w:rPr>
                <w:rFonts w:ascii="Consolas" w:hAnsi="Consolas"/>
                <w:lang w:val="en-GB"/>
              </w:rPr>
              <w:t>Zambia</w:t>
            </w:r>
          </w:p>
        </w:tc>
        <w:tc>
          <w:tcPr>
            <w:tcW w:w="2410" w:type="dxa"/>
          </w:tcPr>
          <w:p w14:paraId="1E9625FE" w14:textId="7C6010F4" w:rsidR="009A52E0" w:rsidRPr="009A52E0" w:rsidRDefault="009A52E0" w:rsidP="009A52E0">
            <w:pPr>
              <w:jc w:val="right"/>
              <w:rPr>
                <w:rFonts w:ascii="Consolas" w:hAnsi="Consolas"/>
                <w:lang w:val="en-GB"/>
              </w:rPr>
            </w:pPr>
            <w:r w:rsidRPr="009A52E0">
              <w:rPr>
                <w:rFonts w:ascii="Consolas" w:hAnsi="Consolas"/>
                <w:lang w:val="en-GB"/>
              </w:rPr>
              <w:t>0</w:t>
            </w:r>
          </w:p>
        </w:tc>
      </w:tr>
      <w:tr w:rsidR="009A52E0" w:rsidRPr="009A52E0" w14:paraId="26DAD85E" w14:textId="77777777" w:rsidTr="00672F9C">
        <w:tc>
          <w:tcPr>
            <w:tcW w:w="1966" w:type="dxa"/>
          </w:tcPr>
          <w:p w14:paraId="229CE37F" w14:textId="7AC0508C"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77D03741" w14:textId="74C6987F" w:rsidR="009A52E0" w:rsidRPr="009A52E0" w:rsidRDefault="009A52E0" w:rsidP="009A52E0">
            <w:pPr>
              <w:rPr>
                <w:rFonts w:ascii="Consolas" w:hAnsi="Consolas"/>
                <w:lang w:val="en-GB"/>
              </w:rPr>
            </w:pPr>
            <w:r w:rsidRPr="009A52E0">
              <w:rPr>
                <w:rFonts w:ascii="Consolas" w:hAnsi="Consolas"/>
                <w:lang w:val="en-GB"/>
              </w:rPr>
              <w:t>Zimbabwe</w:t>
            </w:r>
          </w:p>
        </w:tc>
        <w:tc>
          <w:tcPr>
            <w:tcW w:w="2410" w:type="dxa"/>
          </w:tcPr>
          <w:p w14:paraId="09E4BAB1" w14:textId="01D532B5" w:rsidR="009A52E0" w:rsidRPr="009A52E0" w:rsidRDefault="009A52E0" w:rsidP="009A52E0">
            <w:pPr>
              <w:jc w:val="right"/>
              <w:rPr>
                <w:rFonts w:ascii="Consolas" w:hAnsi="Consolas"/>
                <w:lang w:val="en-GB"/>
              </w:rPr>
            </w:pPr>
            <w:r w:rsidRPr="009A52E0">
              <w:rPr>
                <w:rFonts w:ascii="Consolas" w:hAnsi="Consolas"/>
                <w:lang w:val="en-GB"/>
              </w:rPr>
              <w:t>0</w:t>
            </w:r>
          </w:p>
        </w:tc>
      </w:tr>
    </w:tbl>
    <w:p w14:paraId="5E8EF3CD" w14:textId="099B442C" w:rsidR="00B63850" w:rsidRPr="006D648E" w:rsidRDefault="00B63850" w:rsidP="003235D5">
      <w:pPr>
        <w:pStyle w:val="Heading2"/>
        <w:numPr>
          <w:ilvl w:val="0"/>
          <w:numId w:val="0"/>
        </w:numPr>
      </w:pPr>
      <w:r>
        <w:t>18</w:t>
      </w:r>
      <w:r w:rsidRPr="00D54F67">
        <w:t>.</w:t>
      </w:r>
      <w:r w:rsidRPr="00DB1176">
        <w:t xml:space="preserve"> </w:t>
      </w:r>
      <w:r w:rsidRPr="00B63850">
        <w:t>Retrieving Information about Indexes</w:t>
      </w:r>
    </w:p>
    <w:p w14:paraId="77B1C4EB" w14:textId="70E17C72" w:rsidR="00B63850" w:rsidRPr="004E1960" w:rsidRDefault="00BB310A" w:rsidP="00BB310A">
      <w:pPr>
        <w:spacing w:before="0"/>
        <w:ind w:hanging="10"/>
      </w:pPr>
      <w:r>
        <w:t>Write</w:t>
      </w:r>
      <w:r w:rsidR="00B63850" w:rsidRPr="004E1960">
        <w:t xml:space="preserve"> a SQL query that selects the fields </w:t>
      </w:r>
      <w:r w:rsidR="00B63850" w:rsidRPr="004E1960">
        <w:rPr>
          <w:rFonts w:ascii="Consolas" w:hAnsi="Consolas"/>
          <w:b/>
        </w:rPr>
        <w:t>"tablename"</w:t>
      </w:r>
      <w:r w:rsidR="00B63850" w:rsidRPr="004E1960">
        <w:t xml:space="preserve">, </w:t>
      </w:r>
      <w:r w:rsidR="00B63850" w:rsidRPr="004E1960">
        <w:rPr>
          <w:rFonts w:ascii="Consolas" w:hAnsi="Consolas"/>
          <w:b/>
        </w:rPr>
        <w:t>"indexname"</w:t>
      </w:r>
      <w:r w:rsidR="00B63850" w:rsidRPr="004E1960">
        <w:t xml:space="preserve">, and </w:t>
      </w:r>
      <w:r w:rsidR="00B63850" w:rsidRPr="004E1960">
        <w:rPr>
          <w:rFonts w:ascii="Consolas" w:hAnsi="Consolas"/>
          <w:b/>
        </w:rPr>
        <w:t>"indexdef"</w:t>
      </w:r>
      <w:r w:rsidR="00B63850" w:rsidRPr="004E1960">
        <w:t xml:space="preserve"> from the </w:t>
      </w:r>
      <w:r w:rsidR="00B63850" w:rsidRPr="004E1960">
        <w:rPr>
          <w:rFonts w:ascii="Consolas" w:hAnsi="Consolas"/>
          <w:b/>
        </w:rPr>
        <w:t>"pg_indexes"</w:t>
      </w:r>
      <w:r w:rsidR="00B63850" w:rsidRPr="004E1960">
        <w:t xml:space="preserve"> table, with the condition that only indexes from the </w:t>
      </w:r>
      <w:r w:rsidR="00B63850" w:rsidRPr="004E1960">
        <w:rPr>
          <w:rFonts w:ascii="Consolas" w:hAnsi="Consolas"/>
          <w:b/>
        </w:rPr>
        <w:t>"public"</w:t>
      </w:r>
      <w:r w:rsidR="00B63850" w:rsidRPr="004E1960">
        <w:t xml:space="preserve"> schema are retrieved. Sort the results in ascending order based on </w:t>
      </w:r>
      <w:r w:rsidR="003C05F3">
        <w:t xml:space="preserve">the </w:t>
      </w:r>
      <w:r w:rsidR="00B63850" w:rsidRPr="004E1960">
        <w:rPr>
          <w:rFonts w:ascii="Consolas" w:hAnsi="Consolas"/>
          <w:b/>
        </w:rPr>
        <w:t>"tablename"</w:t>
      </w:r>
      <w:r w:rsidR="00B63850" w:rsidRPr="004E1960">
        <w:t xml:space="preserve"> field. If any of the values are equal, then sort the results by </w:t>
      </w:r>
      <w:r w:rsidR="00B63850" w:rsidRPr="004E1960">
        <w:rPr>
          <w:rFonts w:ascii="Consolas" w:hAnsi="Consolas"/>
          <w:b/>
        </w:rPr>
        <w:t>"indexname"</w:t>
      </w:r>
      <w:r w:rsidR="00B63850" w:rsidRPr="004E1960">
        <w:t xml:space="preserve"> in ascending order.</w:t>
      </w:r>
    </w:p>
    <w:p w14:paraId="60CCAC52" w14:textId="3070EFF1" w:rsidR="00B63850" w:rsidRPr="00B446F5" w:rsidRDefault="00B63850" w:rsidP="00B63850">
      <w:pPr>
        <w:spacing w:before="0" w:after="0"/>
        <w:ind w:hanging="10"/>
      </w:pPr>
      <w:r>
        <w:lastRenderedPageBreak/>
        <w:t>Submit your query for this task in the Judge system</w:t>
      </w:r>
      <w:r w:rsidRPr="0042038D">
        <w:rPr>
          <w:bCs/>
        </w:rPr>
        <w:t>.</w:t>
      </w:r>
      <w:r>
        <w:rPr>
          <w:bCs/>
        </w:rPr>
        <w:t xml:space="preserve"> </w:t>
      </w:r>
    </w:p>
    <w:p w14:paraId="26FBB62F" w14:textId="77777777" w:rsidR="00B63850" w:rsidRDefault="00B63850" w:rsidP="00B63850">
      <w:pPr>
        <w:pStyle w:val="Heading3"/>
      </w:pPr>
      <w:r w:rsidRPr="00D54F67">
        <w:t xml:space="preserve"> Example </w:t>
      </w:r>
    </w:p>
    <w:tbl>
      <w:tblPr>
        <w:tblStyle w:val="TableGrid"/>
        <w:tblW w:w="11199" w:type="dxa"/>
        <w:tblInd w:w="-289" w:type="dxa"/>
        <w:tblLayout w:type="fixed"/>
        <w:tblLook w:val="04A0" w:firstRow="1" w:lastRow="0" w:firstColumn="1" w:lastColumn="0" w:noHBand="0" w:noVBand="1"/>
      </w:tblPr>
      <w:tblGrid>
        <w:gridCol w:w="1560"/>
        <w:gridCol w:w="3827"/>
        <w:gridCol w:w="5812"/>
      </w:tblGrid>
      <w:tr w:rsidR="00B63850" w:rsidRPr="00BB07C4" w14:paraId="58B8A235" w14:textId="77777777" w:rsidTr="003235D5">
        <w:tc>
          <w:tcPr>
            <w:tcW w:w="1560" w:type="dxa"/>
            <w:shd w:val="clear" w:color="auto" w:fill="D9D9D9" w:themeFill="background1" w:themeFillShade="D9"/>
          </w:tcPr>
          <w:p w14:paraId="2188EE3C" w14:textId="462C9F5C" w:rsidR="00B63850" w:rsidRPr="00472C8C" w:rsidRDefault="00B63850" w:rsidP="00BB07C4">
            <w:pPr>
              <w:rPr>
                <w:rFonts w:cstheme="minorHAnsi"/>
                <w:b/>
                <w:lang w:val="en-GB"/>
              </w:rPr>
            </w:pPr>
            <w:r w:rsidRPr="00472C8C">
              <w:rPr>
                <w:rFonts w:cstheme="minorHAnsi"/>
                <w:b/>
              </w:rPr>
              <w:t>tablename</w:t>
            </w:r>
          </w:p>
        </w:tc>
        <w:tc>
          <w:tcPr>
            <w:tcW w:w="3827" w:type="dxa"/>
            <w:shd w:val="clear" w:color="auto" w:fill="D9D9D9" w:themeFill="background1" w:themeFillShade="D9"/>
          </w:tcPr>
          <w:p w14:paraId="1D284060" w14:textId="7D7910EB" w:rsidR="00B63850" w:rsidRPr="00472C8C" w:rsidRDefault="00B63850" w:rsidP="00BB07C4">
            <w:pPr>
              <w:rPr>
                <w:rFonts w:cstheme="minorHAnsi"/>
                <w:b/>
                <w:lang w:val="en-GB"/>
              </w:rPr>
            </w:pPr>
            <w:r w:rsidRPr="00472C8C">
              <w:rPr>
                <w:rFonts w:cstheme="minorHAnsi"/>
                <w:b/>
              </w:rPr>
              <w:t>indexname</w:t>
            </w:r>
          </w:p>
        </w:tc>
        <w:tc>
          <w:tcPr>
            <w:tcW w:w="5812" w:type="dxa"/>
            <w:shd w:val="clear" w:color="auto" w:fill="D9D9D9" w:themeFill="background1" w:themeFillShade="D9"/>
          </w:tcPr>
          <w:p w14:paraId="2C3A6EC7" w14:textId="4B0ABB26" w:rsidR="00B63850" w:rsidRPr="00472C8C" w:rsidRDefault="00B63850" w:rsidP="00BB07C4">
            <w:pPr>
              <w:rPr>
                <w:rFonts w:cstheme="minorHAnsi"/>
                <w:b/>
              </w:rPr>
            </w:pPr>
            <w:r w:rsidRPr="00472C8C">
              <w:rPr>
                <w:rFonts w:cstheme="minorHAnsi"/>
                <w:b/>
              </w:rPr>
              <w:t>indexdef</w:t>
            </w:r>
          </w:p>
        </w:tc>
      </w:tr>
      <w:tr w:rsidR="00B63850" w:rsidRPr="00BB07C4" w14:paraId="642D31D3" w14:textId="77777777" w:rsidTr="003235D5">
        <w:tc>
          <w:tcPr>
            <w:tcW w:w="1560" w:type="dxa"/>
          </w:tcPr>
          <w:p w14:paraId="3E33A3E5" w14:textId="626DAABE" w:rsidR="00B63850" w:rsidRPr="00BB07C4" w:rsidRDefault="00B63850" w:rsidP="00BB07C4">
            <w:pPr>
              <w:rPr>
                <w:rFonts w:ascii="Consolas" w:hAnsi="Consolas"/>
                <w:bCs/>
                <w:lang w:val="en-GB"/>
              </w:rPr>
            </w:pPr>
            <w:r w:rsidRPr="00BB07C4">
              <w:rPr>
                <w:rFonts w:ascii="Consolas" w:hAnsi="Consolas"/>
                <w:bCs/>
                <w:lang w:val="en-GB"/>
              </w:rPr>
              <w:t>continents</w:t>
            </w:r>
          </w:p>
        </w:tc>
        <w:tc>
          <w:tcPr>
            <w:tcW w:w="3827" w:type="dxa"/>
          </w:tcPr>
          <w:p w14:paraId="5E235D75" w14:textId="44726D44" w:rsidR="00B63850" w:rsidRPr="00BB07C4" w:rsidRDefault="00B63850" w:rsidP="00BB07C4">
            <w:pPr>
              <w:rPr>
                <w:rFonts w:ascii="Consolas" w:hAnsi="Consolas"/>
                <w:lang w:val="en-GB"/>
              </w:rPr>
            </w:pPr>
            <w:r w:rsidRPr="00BB07C4">
              <w:rPr>
                <w:rFonts w:ascii="Consolas" w:hAnsi="Consolas"/>
                <w:lang w:val="en-GB"/>
              </w:rPr>
              <w:t>continents_continent_code_key</w:t>
            </w:r>
          </w:p>
        </w:tc>
        <w:tc>
          <w:tcPr>
            <w:tcW w:w="5812" w:type="dxa"/>
          </w:tcPr>
          <w:p w14:paraId="0DC54678" w14:textId="661D70ED" w:rsidR="00B63850" w:rsidRPr="00BB07C4" w:rsidRDefault="00B63850" w:rsidP="00BB07C4">
            <w:pPr>
              <w:rPr>
                <w:rFonts w:ascii="Consolas" w:hAnsi="Consolas"/>
                <w:lang w:val="en-GB"/>
              </w:rPr>
            </w:pPr>
            <w:r w:rsidRPr="00BB07C4">
              <w:rPr>
                <w:rFonts w:ascii="Consolas" w:hAnsi="Consolas"/>
                <w:lang w:val="en-GB"/>
              </w:rPr>
              <w:t>CREATE UNIQUE INDEX continents_continent_code_key ON public.continents USING btree (continent_code)</w:t>
            </w:r>
          </w:p>
        </w:tc>
      </w:tr>
      <w:tr w:rsidR="00F70273" w:rsidRPr="00BB07C4" w14:paraId="1724519C" w14:textId="77777777" w:rsidTr="003235D5">
        <w:tc>
          <w:tcPr>
            <w:tcW w:w="1560" w:type="dxa"/>
          </w:tcPr>
          <w:p w14:paraId="34DD4963" w14:textId="7718A1D9"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28553DB9" w14:textId="4ED19432"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692DA51E" w14:textId="7F9FC08A"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24B7E2BF" w14:textId="77777777" w:rsidTr="003235D5">
        <w:tc>
          <w:tcPr>
            <w:tcW w:w="1560" w:type="dxa"/>
          </w:tcPr>
          <w:p w14:paraId="675B7BC0" w14:textId="2ED7CA77" w:rsidR="00B63850" w:rsidRPr="00BB07C4" w:rsidRDefault="00B63850" w:rsidP="00BB07C4">
            <w:pPr>
              <w:tabs>
                <w:tab w:val="center" w:pos="875"/>
              </w:tabs>
              <w:rPr>
                <w:rFonts w:ascii="Consolas" w:hAnsi="Consolas"/>
                <w:lang w:val="en-GB"/>
              </w:rPr>
            </w:pPr>
            <w:r w:rsidRPr="00BB07C4">
              <w:rPr>
                <w:rFonts w:ascii="Consolas" w:hAnsi="Consolas"/>
                <w:lang w:val="en-GB"/>
              </w:rPr>
              <w:t>countries</w:t>
            </w:r>
          </w:p>
        </w:tc>
        <w:tc>
          <w:tcPr>
            <w:tcW w:w="3827" w:type="dxa"/>
          </w:tcPr>
          <w:p w14:paraId="3BA769CA" w14:textId="412D9BB2" w:rsidR="00B63850" w:rsidRPr="00BB07C4" w:rsidRDefault="00B63850" w:rsidP="00BB07C4">
            <w:pPr>
              <w:rPr>
                <w:rFonts w:ascii="Consolas" w:hAnsi="Consolas"/>
                <w:lang w:val="en-GB"/>
              </w:rPr>
            </w:pPr>
            <w:r w:rsidRPr="00BB07C4">
              <w:rPr>
                <w:rFonts w:ascii="Consolas" w:hAnsi="Consolas"/>
                <w:lang w:val="en-GB"/>
              </w:rPr>
              <w:t>countries_country_code_key</w:t>
            </w:r>
          </w:p>
        </w:tc>
        <w:tc>
          <w:tcPr>
            <w:tcW w:w="5812" w:type="dxa"/>
          </w:tcPr>
          <w:p w14:paraId="74FAECE2" w14:textId="77777777" w:rsidR="00F70273" w:rsidRPr="00BB07C4" w:rsidRDefault="00B63850" w:rsidP="00BB07C4">
            <w:pPr>
              <w:rPr>
                <w:rFonts w:ascii="Consolas" w:hAnsi="Consolas"/>
                <w:lang w:val="en-GB"/>
              </w:rPr>
            </w:pPr>
            <w:r w:rsidRPr="00BB07C4">
              <w:rPr>
                <w:rFonts w:ascii="Consolas" w:hAnsi="Consolas"/>
                <w:lang w:val="en-GB"/>
              </w:rPr>
              <w:t xml:space="preserve">CREATE UNIQUE INDEX </w:t>
            </w:r>
          </w:p>
          <w:p w14:paraId="1B69CA12" w14:textId="77777777" w:rsidR="00F70273" w:rsidRPr="00BB07C4" w:rsidRDefault="00B63850" w:rsidP="00BB07C4">
            <w:pPr>
              <w:rPr>
                <w:rFonts w:ascii="Consolas" w:hAnsi="Consolas"/>
                <w:lang w:val="en-GB"/>
              </w:rPr>
            </w:pPr>
            <w:r w:rsidRPr="00BB07C4">
              <w:rPr>
                <w:rFonts w:ascii="Consolas" w:hAnsi="Consolas"/>
                <w:lang w:val="en-GB"/>
              </w:rPr>
              <w:t xml:space="preserve">countries_country_code_key ON </w:t>
            </w:r>
          </w:p>
          <w:p w14:paraId="20923996" w14:textId="595E8D91" w:rsidR="00B63850" w:rsidRPr="00BB07C4" w:rsidRDefault="00B63850" w:rsidP="00BB07C4">
            <w:pPr>
              <w:rPr>
                <w:rFonts w:ascii="Consolas" w:hAnsi="Consolas"/>
                <w:lang w:val="en-GB"/>
              </w:rPr>
            </w:pPr>
            <w:r w:rsidRPr="00BB07C4">
              <w:rPr>
                <w:rFonts w:ascii="Consolas" w:hAnsi="Consolas"/>
                <w:lang w:val="en-GB"/>
              </w:rPr>
              <w:t>public.countries USING btree (country_code)</w:t>
            </w:r>
          </w:p>
        </w:tc>
      </w:tr>
      <w:tr w:rsidR="00B63850" w:rsidRPr="00BB07C4" w14:paraId="1DE3DD10" w14:textId="77777777" w:rsidTr="003235D5">
        <w:tc>
          <w:tcPr>
            <w:tcW w:w="1560" w:type="dxa"/>
          </w:tcPr>
          <w:p w14:paraId="3D827627" w14:textId="77777777" w:rsidR="00B63850" w:rsidRPr="00BB07C4" w:rsidRDefault="00B63850" w:rsidP="00BB07C4">
            <w:pPr>
              <w:tabs>
                <w:tab w:val="center" w:pos="875"/>
              </w:tabs>
              <w:rPr>
                <w:rFonts w:ascii="Consolas" w:hAnsi="Consolas"/>
                <w:lang w:val="en-GB"/>
              </w:rPr>
            </w:pPr>
            <w:r w:rsidRPr="00BB07C4">
              <w:rPr>
                <w:rFonts w:ascii="Consolas" w:hAnsi="Consolas"/>
                <w:lang w:val="en-GB"/>
              </w:rPr>
              <w:t>…</w:t>
            </w:r>
          </w:p>
        </w:tc>
        <w:tc>
          <w:tcPr>
            <w:tcW w:w="3827" w:type="dxa"/>
          </w:tcPr>
          <w:p w14:paraId="50FB9BEB"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5F9979D6" w14:textId="77777777" w:rsidR="00B63850" w:rsidRPr="00BB07C4" w:rsidRDefault="00B63850" w:rsidP="00BB07C4">
            <w:pPr>
              <w:rPr>
                <w:rFonts w:ascii="Consolas" w:hAnsi="Consolas"/>
                <w:lang w:val="en-GB"/>
              </w:rPr>
            </w:pPr>
            <w:r w:rsidRPr="00BB07C4">
              <w:rPr>
                <w:rFonts w:ascii="Consolas" w:hAnsi="Consolas"/>
                <w:lang w:val="en-GB"/>
              </w:rPr>
              <w:t>…</w:t>
            </w:r>
          </w:p>
        </w:tc>
      </w:tr>
      <w:tr w:rsidR="00F70273" w:rsidRPr="00BB07C4" w14:paraId="317175AC" w14:textId="77777777" w:rsidTr="003235D5">
        <w:tc>
          <w:tcPr>
            <w:tcW w:w="1560" w:type="dxa"/>
          </w:tcPr>
          <w:p w14:paraId="7300AC67" w14:textId="1DFA8644" w:rsidR="00F70273" w:rsidRPr="00BB07C4" w:rsidRDefault="00F70273" w:rsidP="00BB07C4">
            <w:pPr>
              <w:tabs>
                <w:tab w:val="center" w:pos="875"/>
              </w:tabs>
              <w:rPr>
                <w:rFonts w:ascii="Consolas" w:hAnsi="Consolas"/>
                <w:lang w:val="en-GB"/>
              </w:rPr>
            </w:pPr>
            <w:r w:rsidRPr="00BB07C4">
              <w:rPr>
                <w:rFonts w:ascii="Consolas" w:hAnsi="Consolas"/>
                <w:lang w:val="en-GB"/>
              </w:rPr>
              <w:t>currencies</w:t>
            </w:r>
          </w:p>
        </w:tc>
        <w:tc>
          <w:tcPr>
            <w:tcW w:w="3827" w:type="dxa"/>
          </w:tcPr>
          <w:p w14:paraId="7BE2D883" w14:textId="3061F521" w:rsidR="00F70273" w:rsidRPr="00BB07C4" w:rsidRDefault="00F70273" w:rsidP="00BB07C4">
            <w:pPr>
              <w:rPr>
                <w:rFonts w:ascii="Consolas" w:hAnsi="Consolas"/>
                <w:lang w:val="en-GB"/>
              </w:rPr>
            </w:pPr>
            <w:r w:rsidRPr="00BB07C4">
              <w:rPr>
                <w:rFonts w:ascii="Consolas" w:hAnsi="Consolas"/>
                <w:lang w:val="en-GB"/>
              </w:rPr>
              <w:t>currencies_currency_code_key</w:t>
            </w:r>
          </w:p>
        </w:tc>
        <w:tc>
          <w:tcPr>
            <w:tcW w:w="5812" w:type="dxa"/>
          </w:tcPr>
          <w:p w14:paraId="48990569" w14:textId="61BFCAE7" w:rsidR="00F70273" w:rsidRPr="00BB07C4" w:rsidRDefault="00F70273" w:rsidP="00BB07C4">
            <w:pPr>
              <w:rPr>
                <w:rFonts w:ascii="Consolas" w:hAnsi="Consolas"/>
                <w:lang w:val="en-GB"/>
              </w:rPr>
            </w:pPr>
            <w:r w:rsidRPr="00BB07C4">
              <w:rPr>
                <w:rFonts w:ascii="Consolas" w:hAnsi="Consolas"/>
                <w:lang w:val="en-GB"/>
              </w:rPr>
              <w:t>CREATE UNIQUE INDEX currencies_currency_code_key ON public.currencies USING btree (currency_code)</w:t>
            </w:r>
          </w:p>
        </w:tc>
      </w:tr>
      <w:tr w:rsidR="00F70273" w:rsidRPr="00BB07C4" w14:paraId="72E37BF1" w14:textId="77777777" w:rsidTr="003235D5">
        <w:tc>
          <w:tcPr>
            <w:tcW w:w="1560" w:type="dxa"/>
          </w:tcPr>
          <w:p w14:paraId="48D20112" w14:textId="2CA1C6EB"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3B7FF3B8" w14:textId="5558F924"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36B5AE10" w14:textId="515AB6C4"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54531100" w14:textId="77777777" w:rsidTr="003235D5">
        <w:tc>
          <w:tcPr>
            <w:tcW w:w="1560" w:type="dxa"/>
          </w:tcPr>
          <w:p w14:paraId="49A46BE1" w14:textId="77C093F9" w:rsidR="00B63850" w:rsidRPr="00BB07C4" w:rsidRDefault="00B63850" w:rsidP="00BB07C4">
            <w:pPr>
              <w:tabs>
                <w:tab w:val="center" w:pos="875"/>
              </w:tabs>
              <w:rPr>
                <w:rFonts w:ascii="Consolas" w:hAnsi="Consolas"/>
                <w:lang w:val="en-GB"/>
              </w:rPr>
            </w:pPr>
            <w:r w:rsidRPr="00BB07C4">
              <w:rPr>
                <w:rFonts w:ascii="Consolas" w:hAnsi="Consolas"/>
              </w:rPr>
              <w:t>monasteries</w:t>
            </w:r>
          </w:p>
        </w:tc>
        <w:tc>
          <w:tcPr>
            <w:tcW w:w="3827" w:type="dxa"/>
          </w:tcPr>
          <w:p w14:paraId="43CB7200" w14:textId="0084B694" w:rsidR="00B63850" w:rsidRPr="00BB07C4" w:rsidRDefault="00F70273" w:rsidP="00BB07C4">
            <w:pPr>
              <w:rPr>
                <w:rFonts w:ascii="Consolas" w:hAnsi="Consolas"/>
                <w:lang w:val="en-GB"/>
              </w:rPr>
            </w:pPr>
            <w:r w:rsidRPr="00BB07C4">
              <w:rPr>
                <w:rFonts w:ascii="Consolas" w:hAnsi="Consolas"/>
                <w:lang w:val="en-GB"/>
              </w:rPr>
              <w:t>monasteries_pkey</w:t>
            </w:r>
          </w:p>
        </w:tc>
        <w:tc>
          <w:tcPr>
            <w:tcW w:w="5812" w:type="dxa"/>
          </w:tcPr>
          <w:p w14:paraId="1176568C" w14:textId="77777777" w:rsidR="00F70273" w:rsidRPr="00BB07C4" w:rsidRDefault="00F70273" w:rsidP="00BB07C4">
            <w:pPr>
              <w:rPr>
                <w:rFonts w:ascii="Consolas" w:hAnsi="Consolas"/>
                <w:lang w:val="en-GB"/>
              </w:rPr>
            </w:pPr>
            <w:r w:rsidRPr="00BB07C4">
              <w:rPr>
                <w:rFonts w:ascii="Consolas" w:hAnsi="Consolas"/>
                <w:lang w:val="en-GB"/>
              </w:rPr>
              <w:t xml:space="preserve">CREATE UNIQUE INDEX </w:t>
            </w:r>
          </w:p>
          <w:p w14:paraId="34FE807E" w14:textId="77777777" w:rsidR="00F70273" w:rsidRPr="00BB07C4" w:rsidRDefault="00F70273" w:rsidP="00BB07C4">
            <w:pPr>
              <w:rPr>
                <w:rFonts w:ascii="Consolas" w:hAnsi="Consolas"/>
                <w:lang w:val="en-GB"/>
              </w:rPr>
            </w:pPr>
            <w:r w:rsidRPr="00BB07C4">
              <w:rPr>
                <w:rFonts w:ascii="Consolas" w:hAnsi="Consolas"/>
                <w:lang w:val="en-GB"/>
              </w:rPr>
              <w:t xml:space="preserve">monasteries_pkey ON </w:t>
            </w:r>
          </w:p>
          <w:p w14:paraId="6EE14CFA" w14:textId="03E2F5DB" w:rsidR="00B63850" w:rsidRPr="00BB07C4" w:rsidRDefault="00F70273" w:rsidP="00BB07C4">
            <w:pPr>
              <w:rPr>
                <w:rFonts w:ascii="Consolas" w:hAnsi="Consolas"/>
                <w:lang w:val="en-GB"/>
              </w:rPr>
            </w:pPr>
            <w:r w:rsidRPr="00BB07C4">
              <w:rPr>
                <w:rFonts w:ascii="Consolas" w:hAnsi="Consolas"/>
                <w:lang w:val="en-GB"/>
              </w:rPr>
              <w:t>public.monasteries USING btree (id)</w:t>
            </w:r>
          </w:p>
        </w:tc>
      </w:tr>
      <w:tr w:rsidR="003235D5" w:rsidRPr="00BB07C4" w14:paraId="77E04663" w14:textId="77777777" w:rsidTr="003235D5">
        <w:tc>
          <w:tcPr>
            <w:tcW w:w="1560" w:type="dxa"/>
          </w:tcPr>
          <w:p w14:paraId="518D9DC5" w14:textId="3EA39807" w:rsidR="00B63850"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40EA6722"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7B8351A6" w14:textId="77777777" w:rsidR="00B63850" w:rsidRPr="00BB07C4" w:rsidRDefault="00B63850" w:rsidP="00BB07C4">
            <w:pPr>
              <w:rPr>
                <w:rFonts w:ascii="Consolas" w:hAnsi="Consolas"/>
                <w:lang w:val="en-GB"/>
              </w:rPr>
            </w:pPr>
            <w:r w:rsidRPr="00BB07C4">
              <w:rPr>
                <w:rFonts w:ascii="Consolas" w:hAnsi="Consolas"/>
                <w:lang w:val="en-GB"/>
              </w:rPr>
              <w:t>…</w:t>
            </w:r>
          </w:p>
        </w:tc>
      </w:tr>
      <w:tr w:rsidR="00BB07C4" w:rsidRPr="00BB07C4" w14:paraId="6B1FECFC" w14:textId="77777777" w:rsidTr="003235D5">
        <w:tc>
          <w:tcPr>
            <w:tcW w:w="1560" w:type="dxa"/>
          </w:tcPr>
          <w:p w14:paraId="0E124359" w14:textId="219631B7" w:rsidR="00BB07C4" w:rsidRPr="00BB07C4" w:rsidRDefault="00BB07C4" w:rsidP="00BB07C4">
            <w:pPr>
              <w:tabs>
                <w:tab w:val="center" w:pos="875"/>
              </w:tabs>
              <w:rPr>
                <w:rFonts w:ascii="Consolas" w:hAnsi="Consolas"/>
                <w:lang w:val="en-GB"/>
              </w:rPr>
            </w:pPr>
            <w:r w:rsidRPr="00BB07C4">
              <w:rPr>
                <w:rFonts w:ascii="Consolas" w:hAnsi="Consolas"/>
                <w:lang w:val="en-GB"/>
              </w:rPr>
              <w:t>peaks</w:t>
            </w:r>
          </w:p>
        </w:tc>
        <w:tc>
          <w:tcPr>
            <w:tcW w:w="3827" w:type="dxa"/>
          </w:tcPr>
          <w:p w14:paraId="6DAE557E" w14:textId="6CE63207" w:rsidR="00BB07C4" w:rsidRPr="00BB07C4" w:rsidRDefault="00BB07C4" w:rsidP="00BB07C4">
            <w:pPr>
              <w:rPr>
                <w:rFonts w:ascii="Consolas" w:hAnsi="Consolas"/>
                <w:lang w:val="en-GB"/>
              </w:rPr>
            </w:pPr>
            <w:r w:rsidRPr="00BB07C4">
              <w:rPr>
                <w:rFonts w:ascii="Consolas" w:hAnsi="Consolas"/>
                <w:lang w:val="en-GB"/>
              </w:rPr>
              <w:t>peaks_pkey</w:t>
            </w:r>
          </w:p>
        </w:tc>
        <w:tc>
          <w:tcPr>
            <w:tcW w:w="5812" w:type="dxa"/>
          </w:tcPr>
          <w:p w14:paraId="3BC91F12"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4B6418C6" w14:textId="77777777" w:rsidR="00BB07C4" w:rsidRPr="00BB07C4" w:rsidRDefault="00BB07C4" w:rsidP="00BB07C4">
            <w:pPr>
              <w:rPr>
                <w:rFonts w:ascii="Consolas" w:hAnsi="Consolas"/>
                <w:lang w:val="en-GB"/>
              </w:rPr>
            </w:pPr>
            <w:r w:rsidRPr="00BB07C4">
              <w:rPr>
                <w:rFonts w:ascii="Consolas" w:hAnsi="Consolas"/>
                <w:lang w:val="en-GB"/>
              </w:rPr>
              <w:t xml:space="preserve">peaks_pkey ON </w:t>
            </w:r>
          </w:p>
          <w:p w14:paraId="5412AA66" w14:textId="2DB9C916" w:rsidR="00BB07C4" w:rsidRPr="00BB07C4" w:rsidRDefault="00BB07C4" w:rsidP="00BB07C4">
            <w:pPr>
              <w:rPr>
                <w:rFonts w:ascii="Consolas" w:hAnsi="Consolas"/>
                <w:lang w:val="en-GB"/>
              </w:rPr>
            </w:pPr>
            <w:r w:rsidRPr="00BB07C4">
              <w:rPr>
                <w:rFonts w:ascii="Consolas" w:hAnsi="Consolas"/>
                <w:lang w:val="en-GB"/>
              </w:rPr>
              <w:t>public.peaks USING btree (id)</w:t>
            </w:r>
          </w:p>
        </w:tc>
      </w:tr>
      <w:tr w:rsidR="00BB07C4" w:rsidRPr="00BB07C4" w14:paraId="50208148" w14:textId="77777777" w:rsidTr="003235D5">
        <w:tc>
          <w:tcPr>
            <w:tcW w:w="1560" w:type="dxa"/>
          </w:tcPr>
          <w:p w14:paraId="7A0C39A9" w14:textId="2E231817" w:rsidR="00BB07C4" w:rsidRPr="00BB07C4" w:rsidRDefault="00BB07C4" w:rsidP="00BB07C4">
            <w:pPr>
              <w:tabs>
                <w:tab w:val="center" w:pos="875"/>
              </w:tabs>
              <w:rPr>
                <w:rFonts w:ascii="Consolas" w:hAnsi="Consolas"/>
                <w:lang w:val="en-GB"/>
              </w:rPr>
            </w:pPr>
            <w:r w:rsidRPr="00BB07C4">
              <w:rPr>
                <w:rFonts w:ascii="Consolas" w:hAnsi="Consolas"/>
                <w:lang w:val="en-GB"/>
              </w:rPr>
              <w:t>rivers</w:t>
            </w:r>
          </w:p>
        </w:tc>
        <w:tc>
          <w:tcPr>
            <w:tcW w:w="3827" w:type="dxa"/>
          </w:tcPr>
          <w:p w14:paraId="420D0BBE" w14:textId="45FCA514" w:rsidR="00BB07C4" w:rsidRPr="00BB07C4" w:rsidRDefault="00BB07C4" w:rsidP="00BB07C4">
            <w:pPr>
              <w:rPr>
                <w:rFonts w:ascii="Consolas" w:hAnsi="Consolas"/>
                <w:lang w:val="en-GB"/>
              </w:rPr>
            </w:pPr>
            <w:r w:rsidRPr="00BB07C4">
              <w:rPr>
                <w:rFonts w:ascii="Consolas" w:hAnsi="Consolas"/>
                <w:lang w:val="en-GB"/>
              </w:rPr>
              <w:t>rivers_pkey</w:t>
            </w:r>
          </w:p>
        </w:tc>
        <w:tc>
          <w:tcPr>
            <w:tcW w:w="5812" w:type="dxa"/>
          </w:tcPr>
          <w:p w14:paraId="3A9E406D"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660F4366" w14:textId="77777777" w:rsidR="00BB07C4" w:rsidRPr="00BB07C4" w:rsidRDefault="00BB07C4" w:rsidP="00BB07C4">
            <w:pPr>
              <w:rPr>
                <w:rFonts w:ascii="Consolas" w:hAnsi="Consolas"/>
                <w:lang w:val="en-GB"/>
              </w:rPr>
            </w:pPr>
            <w:r w:rsidRPr="00BB07C4">
              <w:rPr>
                <w:rFonts w:ascii="Consolas" w:hAnsi="Consolas"/>
                <w:lang w:val="en-GB"/>
              </w:rPr>
              <w:t xml:space="preserve">rivers_pkey ON </w:t>
            </w:r>
          </w:p>
          <w:p w14:paraId="098861E7" w14:textId="641A7534" w:rsidR="00BB07C4" w:rsidRPr="00BB07C4" w:rsidRDefault="00BB07C4" w:rsidP="00BB07C4">
            <w:pPr>
              <w:rPr>
                <w:rFonts w:ascii="Consolas" w:hAnsi="Consolas"/>
                <w:lang w:val="en-GB"/>
              </w:rPr>
            </w:pPr>
            <w:r w:rsidRPr="00BB07C4">
              <w:rPr>
                <w:rFonts w:ascii="Consolas" w:hAnsi="Consolas"/>
                <w:lang w:val="en-GB"/>
              </w:rPr>
              <w:t>public.rivers USING btree (id)</w:t>
            </w:r>
          </w:p>
        </w:tc>
      </w:tr>
    </w:tbl>
    <w:p w14:paraId="59E4E539" w14:textId="7FE4A6BA" w:rsidR="00D54F67" w:rsidRPr="00DB1176" w:rsidRDefault="008C54B7" w:rsidP="00DB1176">
      <w:pPr>
        <w:pStyle w:val="Heading2"/>
        <w:numPr>
          <w:ilvl w:val="0"/>
          <w:numId w:val="0"/>
        </w:numPr>
      </w:pPr>
      <w:r>
        <w:t>1</w:t>
      </w:r>
      <w:r w:rsidR="00B63850">
        <w:t>9</w:t>
      </w:r>
      <w:r w:rsidR="00D54F67" w:rsidRPr="00D54F67">
        <w:t>.</w:t>
      </w:r>
      <w:r w:rsidR="00D54F67" w:rsidRPr="00DB1176">
        <w:t xml:space="preserve"> </w:t>
      </w:r>
      <w:r w:rsidR="008801A0">
        <w:t xml:space="preserve">* </w:t>
      </w:r>
      <w:r w:rsidR="00E42BA3" w:rsidRPr="004D1273">
        <w:t>Continents and Currencies</w:t>
      </w:r>
    </w:p>
    <w:p w14:paraId="5996AE3C" w14:textId="15702750" w:rsidR="00107027" w:rsidRDefault="00107027" w:rsidP="00BB310A">
      <w:pPr>
        <w:spacing w:before="0"/>
        <w:ind w:hanging="10"/>
      </w:pPr>
      <w:r w:rsidRPr="00107027">
        <w:t xml:space="preserve">Write a SQL query to create a view called </w:t>
      </w:r>
      <w:r w:rsidRPr="00107027">
        <w:rPr>
          <w:rFonts w:ascii="Consolas" w:hAnsi="Consolas"/>
          <w:b/>
        </w:rPr>
        <w:t>"continent_currency_usage"</w:t>
      </w:r>
      <w:r w:rsidRPr="00107027">
        <w:t xml:space="preserve"> that shows the </w:t>
      </w:r>
      <w:r w:rsidRPr="00107027">
        <w:rPr>
          <w:rFonts w:ascii="Consolas" w:hAnsi="Consolas"/>
          <w:b/>
        </w:rPr>
        <w:t>"continent_code"</w:t>
      </w:r>
      <w:r w:rsidRPr="00107027">
        <w:t xml:space="preserve">, </w:t>
      </w:r>
      <w:r w:rsidRPr="00107027">
        <w:rPr>
          <w:rFonts w:ascii="Consolas" w:hAnsi="Consolas"/>
          <w:b/>
        </w:rPr>
        <w:t>"currency_code"</w:t>
      </w:r>
      <w:r w:rsidRPr="00107027">
        <w:t xml:space="preserve">, and </w:t>
      </w:r>
      <w:r w:rsidR="003C05F3">
        <w:t xml:space="preserve">a </w:t>
      </w:r>
      <w:r w:rsidRPr="00107027">
        <w:t xml:space="preserve">number of countries using the currency where </w:t>
      </w:r>
      <w:r w:rsidRPr="00107027">
        <w:rPr>
          <w:b/>
          <w:bCs/>
        </w:rPr>
        <w:t>more than one country</w:t>
      </w:r>
      <w:r w:rsidRPr="00107027">
        <w:t xml:space="preserve"> on a continent uses the same currency. The column displaying the number of countries using the currency should be renamed as </w:t>
      </w:r>
      <w:r w:rsidRPr="00107027">
        <w:rPr>
          <w:rFonts w:ascii="Consolas" w:hAnsi="Consolas"/>
          <w:b/>
        </w:rPr>
        <w:t>"currency_usage"</w:t>
      </w:r>
      <w:r w:rsidRPr="00107027">
        <w:t xml:space="preserve">. The data should be ordered by the </w:t>
      </w:r>
      <w:r w:rsidRPr="00107027">
        <w:rPr>
          <w:rFonts w:ascii="Consolas" w:hAnsi="Consolas"/>
          <w:b/>
        </w:rPr>
        <w:t>"currency_usage"</w:t>
      </w:r>
      <w:r>
        <w:t xml:space="preserve"> column </w:t>
      </w:r>
      <w:r w:rsidRPr="00107027">
        <w:t xml:space="preserve">in </w:t>
      </w:r>
      <w:r w:rsidRPr="00107027">
        <w:rPr>
          <w:b/>
          <w:bCs/>
        </w:rPr>
        <w:t>descending order</w:t>
      </w:r>
      <w:r>
        <w:t>.</w:t>
      </w:r>
      <w:r w:rsidRPr="00107027">
        <w:t xml:space="preserve"> </w:t>
      </w:r>
    </w:p>
    <w:p w14:paraId="6AA1692C" w14:textId="5B7CE77D" w:rsidR="002E1FEB" w:rsidRDefault="002E1FEB" w:rsidP="00BB310A">
      <w:pPr>
        <w:spacing w:before="0"/>
        <w:ind w:hanging="10"/>
      </w:pPr>
      <w:r w:rsidRPr="000429AC">
        <w:rPr>
          <w:b/>
          <w:bCs/>
        </w:rPr>
        <w:t>***</w:t>
      </w:r>
      <w:r>
        <w:rPr>
          <w:b/>
          <w:bCs/>
        </w:rPr>
        <w:t xml:space="preserve"> </w:t>
      </w:r>
      <w:r>
        <w:t>Hint, to</w:t>
      </w:r>
      <w:r w:rsidRPr="002E1FEB">
        <w:t xml:space="preserve"> solve this problem, you should use a </w:t>
      </w:r>
      <w:r w:rsidRPr="002E1FEB">
        <w:rPr>
          <w:b/>
          <w:bCs/>
        </w:rPr>
        <w:t>subquery</w:t>
      </w:r>
      <w:r w:rsidRPr="002E1FEB">
        <w:t xml:space="preserve"> with a </w:t>
      </w:r>
      <w:r w:rsidRPr="002E1FEB">
        <w:rPr>
          <w:rFonts w:ascii="Consolas" w:hAnsi="Consolas"/>
          <w:b/>
        </w:rPr>
        <w:t>SELECT</w:t>
      </w:r>
      <w:r w:rsidRPr="002E1FEB">
        <w:t xml:space="preserve"> statement that includes the </w:t>
      </w:r>
      <w:r w:rsidRPr="002E1FEB">
        <w:rPr>
          <w:rFonts w:ascii="Consolas" w:hAnsi="Consolas"/>
          <w:b/>
        </w:rPr>
        <w:t>DENSE RANK()</w:t>
      </w:r>
      <w:r w:rsidRPr="002E1FEB">
        <w:t xml:space="preserve"> function to assign a </w:t>
      </w:r>
      <w:r w:rsidRPr="00E42BA3">
        <w:rPr>
          <w:b/>
          <w:bCs/>
        </w:rPr>
        <w:t>rank</w:t>
      </w:r>
      <w:r w:rsidRPr="002E1FEB">
        <w:t xml:space="preserve"> to each row within a </w:t>
      </w:r>
      <w:r w:rsidRPr="00E42BA3">
        <w:rPr>
          <w:b/>
          <w:bCs/>
        </w:rPr>
        <w:t>partition</w:t>
      </w:r>
      <w:r w:rsidRPr="002E1FEB">
        <w:t xml:space="preserve"> of the result set. You will need to use the </w:t>
      </w:r>
      <w:r w:rsidRPr="00E42BA3">
        <w:rPr>
          <w:rFonts w:ascii="Consolas" w:hAnsi="Consolas"/>
          <w:b/>
        </w:rPr>
        <w:t>GROUP BY</w:t>
      </w:r>
      <w:r w:rsidRPr="002E1FEB">
        <w:t xml:space="preserve"> clause to group the </w:t>
      </w:r>
      <w:r w:rsidRPr="00E42BA3">
        <w:rPr>
          <w:b/>
          <w:bCs/>
        </w:rPr>
        <w:t>results by continent and currency</w:t>
      </w:r>
      <w:r w:rsidRPr="002E1FEB">
        <w:t xml:space="preserve">, and the </w:t>
      </w:r>
      <w:r w:rsidRPr="00E42BA3">
        <w:rPr>
          <w:rFonts w:ascii="Consolas" w:hAnsi="Consolas"/>
          <w:b/>
        </w:rPr>
        <w:t>HAVING</w:t>
      </w:r>
      <w:r w:rsidRPr="002E1FEB">
        <w:t xml:space="preserve"> clause to filter the results to only include those where </w:t>
      </w:r>
      <w:r w:rsidR="003C05F3">
        <w:t>multiple countries are using</w:t>
      </w:r>
      <w:r w:rsidRPr="00E42BA3">
        <w:rPr>
          <w:b/>
          <w:bCs/>
        </w:rPr>
        <w:t xml:space="preserve"> the same currency</w:t>
      </w:r>
      <w:r w:rsidRPr="002E1FEB">
        <w:t>.</w:t>
      </w:r>
    </w:p>
    <w:p w14:paraId="2325737C" w14:textId="607DEA69" w:rsidR="008C54B7" w:rsidRPr="00B446F5" w:rsidRDefault="008C54B7" w:rsidP="00221945">
      <w:pPr>
        <w:spacing w:before="0" w:after="0"/>
        <w:ind w:hanging="10"/>
      </w:pPr>
      <w:r>
        <w:t>Submit your query for this task in the Judge system</w:t>
      </w:r>
      <w:r w:rsidRPr="0042038D">
        <w:rPr>
          <w:bCs/>
        </w:rPr>
        <w:t>.</w:t>
      </w:r>
      <w:r w:rsidR="00343D13">
        <w:rPr>
          <w:bCs/>
        </w:rPr>
        <w:t xml:space="preserve"> </w:t>
      </w:r>
    </w:p>
    <w:p w14:paraId="6ECC0F4C" w14:textId="0A4B4A42" w:rsidR="008C54B7" w:rsidRDefault="00632B4A" w:rsidP="008C54B7">
      <w:pPr>
        <w:pStyle w:val="Heading3"/>
      </w:pPr>
      <w:r w:rsidRPr="00D54F67">
        <w:lastRenderedPageBreak/>
        <w:t xml:space="preserve"> </w:t>
      </w:r>
      <w:r w:rsidR="008C54B7"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843"/>
        <w:gridCol w:w="1984"/>
      </w:tblGrid>
      <w:tr w:rsidR="00065911" w:rsidRPr="003235D5" w14:paraId="4C883BB2" w14:textId="73FCCE77" w:rsidTr="00065911">
        <w:tc>
          <w:tcPr>
            <w:tcW w:w="1966" w:type="dxa"/>
            <w:shd w:val="clear" w:color="auto" w:fill="D9D9D9" w:themeFill="background1" w:themeFillShade="D9"/>
          </w:tcPr>
          <w:p w14:paraId="2E6ABE14" w14:textId="60EDE13D" w:rsidR="00065911" w:rsidRPr="00472C8C" w:rsidRDefault="00065911" w:rsidP="006D0E53">
            <w:pPr>
              <w:spacing w:after="0"/>
              <w:rPr>
                <w:rFonts w:cstheme="minorHAnsi"/>
                <w:b/>
                <w:lang w:val="en-GB"/>
              </w:rPr>
            </w:pPr>
            <w:r w:rsidRPr="00472C8C">
              <w:rPr>
                <w:rFonts w:cstheme="minorHAnsi"/>
                <w:b/>
              </w:rPr>
              <w:t>continent_code</w:t>
            </w:r>
          </w:p>
        </w:tc>
        <w:tc>
          <w:tcPr>
            <w:tcW w:w="1843" w:type="dxa"/>
            <w:shd w:val="clear" w:color="auto" w:fill="D9D9D9" w:themeFill="background1" w:themeFillShade="D9"/>
          </w:tcPr>
          <w:p w14:paraId="500AE1E0" w14:textId="43963458" w:rsidR="00065911" w:rsidRPr="00472C8C" w:rsidRDefault="00065911" w:rsidP="006D0E53">
            <w:pPr>
              <w:spacing w:after="0"/>
              <w:rPr>
                <w:rFonts w:cstheme="minorHAnsi"/>
                <w:b/>
                <w:lang w:val="en-GB"/>
              </w:rPr>
            </w:pPr>
            <w:r w:rsidRPr="00472C8C">
              <w:rPr>
                <w:rFonts w:cstheme="minorHAnsi"/>
                <w:b/>
              </w:rPr>
              <w:t>currency_code</w:t>
            </w:r>
          </w:p>
        </w:tc>
        <w:tc>
          <w:tcPr>
            <w:tcW w:w="1984" w:type="dxa"/>
            <w:shd w:val="clear" w:color="auto" w:fill="D9D9D9" w:themeFill="background1" w:themeFillShade="D9"/>
          </w:tcPr>
          <w:p w14:paraId="4489940E" w14:textId="5374CF4D" w:rsidR="00065911" w:rsidRPr="00472C8C" w:rsidRDefault="00065911" w:rsidP="006D0E53">
            <w:pPr>
              <w:spacing w:after="0"/>
              <w:rPr>
                <w:rFonts w:cstheme="minorHAnsi"/>
                <w:b/>
              </w:rPr>
            </w:pPr>
            <w:r w:rsidRPr="00472C8C">
              <w:rPr>
                <w:rFonts w:cstheme="minorHAnsi"/>
                <w:b/>
              </w:rPr>
              <w:t>currency_usage</w:t>
            </w:r>
          </w:p>
        </w:tc>
      </w:tr>
      <w:tr w:rsidR="00065911" w:rsidRPr="003235D5" w14:paraId="47177165" w14:textId="6D01BB6B" w:rsidTr="00065911">
        <w:tc>
          <w:tcPr>
            <w:tcW w:w="1966" w:type="dxa"/>
          </w:tcPr>
          <w:p w14:paraId="2166F608" w14:textId="7C9490AA" w:rsidR="00065911" w:rsidRPr="003235D5" w:rsidRDefault="00065911" w:rsidP="00F45DD9">
            <w:pPr>
              <w:spacing w:after="0"/>
              <w:rPr>
                <w:rFonts w:ascii="Consolas" w:hAnsi="Consolas"/>
                <w:bCs/>
                <w:lang w:val="en-GB"/>
              </w:rPr>
            </w:pPr>
            <w:r w:rsidRPr="003235D5">
              <w:rPr>
                <w:rFonts w:ascii="Consolas" w:hAnsi="Consolas"/>
                <w:bCs/>
              </w:rPr>
              <w:t>EU</w:t>
            </w:r>
          </w:p>
        </w:tc>
        <w:tc>
          <w:tcPr>
            <w:tcW w:w="1843" w:type="dxa"/>
          </w:tcPr>
          <w:p w14:paraId="05F946A2" w14:textId="59C7661D" w:rsidR="00065911" w:rsidRPr="003235D5" w:rsidRDefault="00065911" w:rsidP="00F45DD9">
            <w:pPr>
              <w:spacing w:after="0"/>
              <w:rPr>
                <w:rFonts w:ascii="Consolas" w:hAnsi="Consolas"/>
                <w:lang w:val="en-GB"/>
              </w:rPr>
            </w:pPr>
            <w:r w:rsidRPr="003235D5">
              <w:rPr>
                <w:rFonts w:ascii="Consolas" w:hAnsi="Consolas"/>
                <w:lang w:val="en-GB"/>
              </w:rPr>
              <w:t>EUR</w:t>
            </w:r>
          </w:p>
        </w:tc>
        <w:tc>
          <w:tcPr>
            <w:tcW w:w="1984" w:type="dxa"/>
          </w:tcPr>
          <w:p w14:paraId="767FEC02" w14:textId="4F9A26E5" w:rsidR="00065911" w:rsidRPr="003235D5" w:rsidRDefault="00065911" w:rsidP="00F45DD9">
            <w:pPr>
              <w:spacing w:after="0"/>
              <w:rPr>
                <w:rFonts w:ascii="Consolas" w:hAnsi="Consolas"/>
                <w:lang w:val="en-GB"/>
              </w:rPr>
            </w:pPr>
            <w:r w:rsidRPr="003235D5">
              <w:rPr>
                <w:rFonts w:ascii="Consolas" w:hAnsi="Consolas"/>
                <w:lang w:val="en-GB"/>
              </w:rPr>
              <w:t>26</w:t>
            </w:r>
          </w:p>
        </w:tc>
      </w:tr>
      <w:tr w:rsidR="00065911" w:rsidRPr="003235D5" w14:paraId="7F71CDC6" w14:textId="248DF78C" w:rsidTr="00065911">
        <w:tc>
          <w:tcPr>
            <w:tcW w:w="1966" w:type="dxa"/>
          </w:tcPr>
          <w:p w14:paraId="69660089" w14:textId="24ED765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F</w:t>
            </w:r>
          </w:p>
        </w:tc>
        <w:tc>
          <w:tcPr>
            <w:tcW w:w="1843" w:type="dxa"/>
          </w:tcPr>
          <w:p w14:paraId="092F879A" w14:textId="4EC21F6F" w:rsidR="00065911" w:rsidRPr="003235D5" w:rsidRDefault="00065911" w:rsidP="00F45DD9">
            <w:pPr>
              <w:spacing w:after="0"/>
              <w:rPr>
                <w:rFonts w:ascii="Consolas" w:hAnsi="Consolas"/>
                <w:lang w:val="en-GB"/>
              </w:rPr>
            </w:pPr>
            <w:r w:rsidRPr="003235D5">
              <w:rPr>
                <w:rFonts w:ascii="Consolas" w:hAnsi="Consolas"/>
                <w:lang w:val="en-GB"/>
              </w:rPr>
              <w:t>XOF</w:t>
            </w:r>
          </w:p>
        </w:tc>
        <w:tc>
          <w:tcPr>
            <w:tcW w:w="1984" w:type="dxa"/>
          </w:tcPr>
          <w:p w14:paraId="755E8235" w14:textId="083CB760"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72534B23" w14:textId="45B62EFA" w:rsidTr="00065911">
        <w:tc>
          <w:tcPr>
            <w:tcW w:w="1966" w:type="dxa"/>
          </w:tcPr>
          <w:p w14:paraId="4BF012ED" w14:textId="48FC989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NA</w:t>
            </w:r>
          </w:p>
        </w:tc>
        <w:tc>
          <w:tcPr>
            <w:tcW w:w="1843" w:type="dxa"/>
          </w:tcPr>
          <w:p w14:paraId="5412DA73" w14:textId="53B0E96D" w:rsidR="00065911" w:rsidRPr="003235D5" w:rsidRDefault="00065911" w:rsidP="00F45DD9">
            <w:pPr>
              <w:spacing w:after="0"/>
              <w:rPr>
                <w:rFonts w:ascii="Consolas" w:hAnsi="Consolas"/>
                <w:lang w:val="en-GB"/>
              </w:rPr>
            </w:pPr>
            <w:r w:rsidRPr="003235D5">
              <w:rPr>
                <w:rFonts w:ascii="Consolas" w:hAnsi="Consolas"/>
                <w:lang w:val="en-GB"/>
              </w:rPr>
              <w:t>XCD</w:t>
            </w:r>
          </w:p>
        </w:tc>
        <w:tc>
          <w:tcPr>
            <w:tcW w:w="1984" w:type="dxa"/>
          </w:tcPr>
          <w:p w14:paraId="7935133E" w14:textId="44F7CD8B"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C00AB17" w14:textId="04303D58" w:rsidTr="00065911">
        <w:tc>
          <w:tcPr>
            <w:tcW w:w="1966" w:type="dxa"/>
          </w:tcPr>
          <w:p w14:paraId="007663FF" w14:textId="5DF4588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OC</w:t>
            </w:r>
          </w:p>
        </w:tc>
        <w:tc>
          <w:tcPr>
            <w:tcW w:w="1843" w:type="dxa"/>
          </w:tcPr>
          <w:p w14:paraId="58E6DEDD" w14:textId="47D9A30A" w:rsidR="00065911" w:rsidRPr="003235D5" w:rsidRDefault="00065911" w:rsidP="00F45DD9">
            <w:pPr>
              <w:spacing w:after="0"/>
              <w:rPr>
                <w:rFonts w:ascii="Consolas" w:hAnsi="Consolas"/>
                <w:lang w:val="en-GB"/>
              </w:rPr>
            </w:pPr>
            <w:r w:rsidRPr="003235D5">
              <w:rPr>
                <w:rFonts w:ascii="Consolas" w:hAnsi="Consolas"/>
                <w:lang w:val="en-GB"/>
              </w:rPr>
              <w:t>USD</w:t>
            </w:r>
          </w:p>
        </w:tc>
        <w:tc>
          <w:tcPr>
            <w:tcW w:w="1984" w:type="dxa"/>
          </w:tcPr>
          <w:p w14:paraId="49AE0A59" w14:textId="568950D3"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4C0CE94" w14:textId="34CFC6B5" w:rsidTr="00065911">
        <w:tc>
          <w:tcPr>
            <w:tcW w:w="1966" w:type="dxa"/>
          </w:tcPr>
          <w:p w14:paraId="30B05864" w14:textId="7A9B0D0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83BAF4B" w14:textId="43FB6A6E" w:rsidR="00065911" w:rsidRPr="003235D5" w:rsidRDefault="00065911" w:rsidP="00F45DD9">
            <w:pPr>
              <w:spacing w:after="0"/>
              <w:rPr>
                <w:rFonts w:ascii="Consolas" w:hAnsi="Consolas"/>
                <w:lang w:val="en-GB"/>
              </w:rPr>
            </w:pPr>
            <w:r w:rsidRPr="003235D5">
              <w:rPr>
                <w:rFonts w:ascii="Consolas" w:hAnsi="Consolas"/>
                <w:lang w:val="en-GB"/>
              </w:rPr>
              <w:t>AUD</w:t>
            </w:r>
          </w:p>
        </w:tc>
        <w:tc>
          <w:tcPr>
            <w:tcW w:w="1984" w:type="dxa"/>
          </w:tcPr>
          <w:p w14:paraId="2206E772" w14:textId="1F2EC49F" w:rsidR="00065911" w:rsidRPr="003235D5" w:rsidRDefault="00065911" w:rsidP="00F45DD9">
            <w:pPr>
              <w:spacing w:after="0"/>
              <w:rPr>
                <w:rFonts w:ascii="Consolas" w:hAnsi="Consolas"/>
                <w:lang w:val="en-GB"/>
              </w:rPr>
            </w:pPr>
            <w:r w:rsidRPr="003235D5">
              <w:rPr>
                <w:rFonts w:ascii="Consolas" w:hAnsi="Consolas"/>
                <w:lang w:val="en-GB"/>
              </w:rPr>
              <w:t>2</w:t>
            </w:r>
          </w:p>
        </w:tc>
      </w:tr>
      <w:tr w:rsidR="00065911" w:rsidRPr="003235D5" w14:paraId="093337FD" w14:textId="77777777" w:rsidTr="00065911">
        <w:tc>
          <w:tcPr>
            <w:tcW w:w="1966" w:type="dxa"/>
          </w:tcPr>
          <w:p w14:paraId="65AE9999" w14:textId="0F285BF6"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64761BD" w14:textId="2F0F4EB7" w:rsidR="00065911" w:rsidRPr="003235D5" w:rsidRDefault="00065911" w:rsidP="00F45DD9">
            <w:pPr>
              <w:spacing w:after="0"/>
              <w:rPr>
                <w:rFonts w:ascii="Consolas" w:hAnsi="Consolas"/>
                <w:lang w:val="en-GB"/>
              </w:rPr>
            </w:pPr>
            <w:r w:rsidRPr="003235D5">
              <w:rPr>
                <w:rFonts w:ascii="Consolas" w:hAnsi="Consolas"/>
                <w:lang w:val="en-GB"/>
              </w:rPr>
              <w:t>ILS</w:t>
            </w:r>
          </w:p>
        </w:tc>
        <w:tc>
          <w:tcPr>
            <w:tcW w:w="1984" w:type="dxa"/>
          </w:tcPr>
          <w:p w14:paraId="2B7D83BA" w14:textId="794B8025" w:rsidR="00065911" w:rsidRPr="003235D5" w:rsidRDefault="00065911" w:rsidP="00F45DD9">
            <w:pPr>
              <w:spacing w:after="0"/>
              <w:rPr>
                <w:rFonts w:ascii="Consolas" w:hAnsi="Consolas"/>
                <w:lang w:val="en-GB"/>
              </w:rPr>
            </w:pPr>
            <w:r w:rsidRPr="003235D5">
              <w:rPr>
                <w:rFonts w:ascii="Consolas" w:hAnsi="Consolas"/>
                <w:lang w:val="en-GB"/>
              </w:rPr>
              <w:t>2</w:t>
            </w:r>
          </w:p>
        </w:tc>
      </w:tr>
    </w:tbl>
    <w:p w14:paraId="4FCD1D0A" w14:textId="5A9A7197" w:rsidR="003A030C" w:rsidRDefault="00B63850" w:rsidP="003A030C">
      <w:pPr>
        <w:pStyle w:val="Heading2"/>
        <w:numPr>
          <w:ilvl w:val="0"/>
          <w:numId w:val="0"/>
        </w:numPr>
      </w:pPr>
      <w:r>
        <w:t>20</w:t>
      </w:r>
      <w:r w:rsidR="003A030C" w:rsidRPr="00D54F67">
        <w:t>.</w:t>
      </w:r>
      <w:r w:rsidR="003A030C" w:rsidRPr="00DB1176">
        <w:t xml:space="preserve"> </w:t>
      </w:r>
      <w:r w:rsidR="008801A0">
        <w:t xml:space="preserve">* </w:t>
      </w:r>
      <w:r w:rsidR="00371A21" w:rsidRPr="00371A21">
        <w:t>The Highest Peak in Each Country</w:t>
      </w:r>
    </w:p>
    <w:p w14:paraId="245F970C" w14:textId="76A3E1CD" w:rsidR="007B3B8A" w:rsidRDefault="007B3B8A" w:rsidP="00BB310A">
      <w:pPr>
        <w:spacing w:before="0"/>
        <w:ind w:hanging="10"/>
      </w:pPr>
      <w:r w:rsidRPr="007B3B8A">
        <w:t xml:space="preserve">Create a SQL query to retrieve the </w:t>
      </w:r>
      <w:r w:rsidRPr="00107027">
        <w:rPr>
          <w:rFonts w:ascii="Consolas" w:hAnsi="Consolas"/>
          <w:b/>
        </w:rPr>
        <w:t>"</w:t>
      </w:r>
      <w:r w:rsidRPr="007B3B8A">
        <w:rPr>
          <w:rFonts w:ascii="Consolas" w:hAnsi="Consolas"/>
          <w:b/>
        </w:rPr>
        <w:t>peak_name</w:t>
      </w:r>
      <w:r w:rsidRPr="00107027">
        <w:rPr>
          <w:rFonts w:ascii="Consolas" w:hAnsi="Consolas"/>
          <w:b/>
        </w:rPr>
        <w:t>"</w:t>
      </w:r>
      <w:r>
        <w:t xml:space="preserve"> </w:t>
      </w:r>
      <w:r w:rsidRPr="007B3B8A">
        <w:t xml:space="preserve">and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of the </w:t>
      </w:r>
      <w:r w:rsidRPr="007B3B8A">
        <w:rPr>
          <w:b/>
          <w:bCs/>
        </w:rPr>
        <w:t>highest peak for each country</w:t>
      </w:r>
      <w:r w:rsidRPr="007B3B8A">
        <w:t xml:space="preserve">, along with the </w:t>
      </w:r>
      <w:r w:rsidRPr="00107027">
        <w:rPr>
          <w:rFonts w:ascii="Consolas" w:hAnsi="Consolas"/>
          <w:b/>
        </w:rPr>
        <w:t>"</w:t>
      </w:r>
      <w:r w:rsidRPr="007B3B8A">
        <w:rPr>
          <w:rFonts w:ascii="Consolas" w:hAnsi="Consolas"/>
          <w:b/>
        </w:rPr>
        <w:t>mountain_range</w:t>
      </w:r>
      <w:r w:rsidRPr="00107027">
        <w:rPr>
          <w:rFonts w:ascii="Consolas" w:hAnsi="Consolas"/>
          <w:b/>
        </w:rPr>
        <w:t>"</w:t>
      </w:r>
      <w:r w:rsidRPr="007B3B8A">
        <w:t xml:space="preserve"> it belongs to. In cases where there are </w:t>
      </w:r>
      <w:r w:rsidRPr="007B3B8A">
        <w:rPr>
          <w:b/>
          <w:bCs/>
        </w:rPr>
        <w:t>no peaks available</w:t>
      </w:r>
      <w:r w:rsidRPr="007B3B8A">
        <w:t xml:space="preserve"> in some countries, display </w:t>
      </w:r>
      <w:r w:rsidRPr="007B3B8A">
        <w:rPr>
          <w:rFonts w:ascii="Consolas" w:hAnsi="Consolas"/>
          <w:b/>
        </w:rPr>
        <w:t>"0"</w:t>
      </w:r>
      <w:r w:rsidRPr="007B3B8A">
        <w:t xml:space="preserve"> as the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w:t>
      </w:r>
      <w:r w:rsidRPr="007B3B8A">
        <w:rPr>
          <w:rFonts w:ascii="Consolas" w:hAnsi="Consolas"/>
          <w:b/>
        </w:rPr>
        <w:t>"(no highest peak)"</w:t>
      </w:r>
      <w:r w:rsidRPr="007B3B8A">
        <w:t xml:space="preserve"> as the </w:t>
      </w:r>
      <w:r w:rsidRPr="00107027">
        <w:rPr>
          <w:rFonts w:ascii="Consolas" w:hAnsi="Consolas"/>
          <w:b/>
        </w:rPr>
        <w:t>"</w:t>
      </w:r>
      <w:r w:rsidRPr="007B3B8A">
        <w:rPr>
          <w:rFonts w:ascii="Consolas" w:hAnsi="Consolas"/>
          <w:b/>
        </w:rPr>
        <w:t>peak_name</w:t>
      </w:r>
      <w:r w:rsidRPr="00107027">
        <w:rPr>
          <w:rFonts w:ascii="Consolas" w:hAnsi="Consolas"/>
          <w:b/>
        </w:rPr>
        <w:t>"</w:t>
      </w:r>
      <w:r w:rsidRPr="007B3B8A">
        <w:t xml:space="preserve">, and </w:t>
      </w:r>
      <w:r w:rsidRPr="007B3B8A">
        <w:rPr>
          <w:rFonts w:ascii="Consolas" w:hAnsi="Consolas"/>
          <w:b/>
        </w:rPr>
        <w:t>"(no mountain)"</w:t>
      </w:r>
      <w:r w:rsidRPr="007B3B8A">
        <w:t xml:space="preserve"> as the </w:t>
      </w:r>
      <w:r w:rsidRPr="00107027">
        <w:rPr>
          <w:rFonts w:ascii="Consolas" w:hAnsi="Consolas"/>
          <w:b/>
        </w:rPr>
        <w:t>"</w:t>
      </w:r>
      <w:r w:rsidRPr="007B3B8A">
        <w:rPr>
          <w:rFonts w:ascii="Consolas" w:hAnsi="Consolas"/>
          <w:b/>
        </w:rPr>
        <w:t>mountain_range</w:t>
      </w:r>
      <w:r w:rsidRPr="00107027">
        <w:rPr>
          <w:rFonts w:ascii="Consolas" w:hAnsi="Consolas"/>
          <w:b/>
        </w:rPr>
        <w:t>"</w:t>
      </w:r>
      <w:r w:rsidRPr="007B3B8A">
        <w:t xml:space="preserve">. If there are multiple peaks in some countries with the same elevation, include all of them in the result. Sort the </w:t>
      </w:r>
      <w:r w:rsidRPr="00107027">
        <w:rPr>
          <w:rFonts w:ascii="Consolas" w:hAnsi="Consolas"/>
          <w:b/>
        </w:rPr>
        <w:t>"</w:t>
      </w:r>
      <w:r w:rsidRPr="007B3B8A">
        <w:rPr>
          <w:rFonts w:ascii="Consolas" w:hAnsi="Consolas"/>
          <w:b/>
        </w:rPr>
        <w:t>country_name</w:t>
      </w:r>
      <w:r w:rsidRPr="00107027">
        <w:rPr>
          <w:rFonts w:ascii="Consolas" w:hAnsi="Consolas"/>
          <w:b/>
        </w:rPr>
        <w:t>"</w:t>
      </w:r>
      <w:r>
        <w:t xml:space="preserve"> </w:t>
      </w:r>
      <w:r w:rsidRPr="007B3B8A">
        <w:t xml:space="preserve">in </w:t>
      </w:r>
      <w:r w:rsidRPr="007B3B8A">
        <w:rPr>
          <w:b/>
          <w:bCs/>
        </w:rPr>
        <w:t>alphabetical order</w:t>
      </w:r>
      <w:r w:rsidRPr="007B3B8A">
        <w:t xml:space="preserve">, and if there are countries with the same name, sort them by highest peak </w:t>
      </w:r>
      <w:r w:rsidRPr="00107027">
        <w:rPr>
          <w:rFonts w:ascii="Consolas" w:hAnsi="Consolas"/>
          <w:b/>
        </w:rPr>
        <w:t>"</w:t>
      </w:r>
      <w:r w:rsidRPr="007B3B8A">
        <w:rPr>
          <w:rFonts w:ascii="Consolas" w:hAnsi="Consolas"/>
          <w:b/>
        </w:rPr>
        <w:t>elevation</w:t>
      </w:r>
      <w:r w:rsidRPr="00107027">
        <w:rPr>
          <w:rFonts w:ascii="Consolas" w:hAnsi="Consolas"/>
          <w:b/>
        </w:rPr>
        <w:t>"</w:t>
      </w:r>
      <w:r>
        <w:rPr>
          <w:rFonts w:ascii="Consolas" w:hAnsi="Consolas"/>
          <w:b/>
        </w:rPr>
        <w:t xml:space="preserve"> </w:t>
      </w:r>
      <w:r w:rsidRPr="007B3B8A">
        <w:t xml:space="preserve">in </w:t>
      </w:r>
      <w:r w:rsidRPr="007B3B8A">
        <w:rPr>
          <w:b/>
          <w:bCs/>
        </w:rPr>
        <w:t>descending order</w:t>
      </w:r>
      <w:r w:rsidRPr="007B3B8A">
        <w:t>.</w:t>
      </w:r>
    </w:p>
    <w:p w14:paraId="081A5FCD" w14:textId="4814D14E" w:rsidR="007B3B8A" w:rsidRDefault="007B3B8A" w:rsidP="00BB310A">
      <w:pPr>
        <w:spacing w:before="0"/>
        <w:ind w:hanging="10"/>
      </w:pPr>
      <w:r w:rsidRPr="000429AC">
        <w:rPr>
          <w:b/>
          <w:bCs/>
        </w:rPr>
        <w:t>***</w:t>
      </w:r>
      <w:r>
        <w:rPr>
          <w:b/>
          <w:bCs/>
        </w:rPr>
        <w:t xml:space="preserve"> </w:t>
      </w:r>
      <w:r>
        <w:t xml:space="preserve">Hint, </w:t>
      </w:r>
      <w:r w:rsidR="00766D21">
        <w:t>o</w:t>
      </w:r>
      <w:r w:rsidR="00766D21" w:rsidRPr="00766D21">
        <w:t xml:space="preserve">ne approach to tackle this problem is by utilizing a </w:t>
      </w:r>
      <w:r w:rsidR="006F3653" w:rsidRPr="006F3653">
        <w:rPr>
          <w:b/>
          <w:bCs/>
        </w:rPr>
        <w:t>Common Table Expression (CTE)</w:t>
      </w:r>
      <w:r w:rsidR="006F3653" w:rsidRPr="006F3653">
        <w:t xml:space="preserve"> to create a temporary result set that can be referenced within another SQL statement, including </w:t>
      </w:r>
      <w:r w:rsidR="006F3653" w:rsidRPr="006F3653">
        <w:rPr>
          <w:rFonts w:ascii="Consolas" w:hAnsi="Consolas"/>
          <w:b/>
        </w:rPr>
        <w:t>SELECT</w:t>
      </w:r>
      <w:r w:rsidR="006F3653" w:rsidRPr="006F3653">
        <w:t xml:space="preserve">. Name the CTE as </w:t>
      </w:r>
      <w:r w:rsidR="006F3653" w:rsidRPr="006F3653">
        <w:rPr>
          <w:rFonts w:ascii="Consolas" w:hAnsi="Consolas"/>
          <w:b/>
        </w:rPr>
        <w:t>"row_number"</w:t>
      </w:r>
      <w:r w:rsidR="006F3653" w:rsidRPr="006F3653">
        <w:t xml:space="preserve">. The </w:t>
      </w:r>
      <w:r w:rsidR="006F3653" w:rsidRPr="006F3653">
        <w:rPr>
          <w:rFonts w:ascii="Consolas" w:hAnsi="Consolas"/>
          <w:b/>
        </w:rPr>
        <w:t xml:space="preserve">ROW_NUMBER() </w:t>
      </w:r>
      <w:r w:rsidR="006F3653" w:rsidRPr="006F3653">
        <w:rPr>
          <w:b/>
          <w:bCs/>
        </w:rPr>
        <w:t>function</w:t>
      </w:r>
      <w:r w:rsidR="006F3653" w:rsidRPr="006F3653">
        <w:t xml:space="preserve"> will </w:t>
      </w:r>
      <w:r w:rsidR="006F3653" w:rsidRPr="006F3653">
        <w:rPr>
          <w:b/>
          <w:bCs/>
        </w:rPr>
        <w:t>assign a ranking to the peaks in each country</w:t>
      </w:r>
      <w:r w:rsidR="006F3653" w:rsidRPr="006F3653">
        <w:t xml:space="preserve"> based on their elevation, with the highest peak receiving a </w:t>
      </w:r>
      <w:r w:rsidR="006F3653" w:rsidRPr="006F3653">
        <w:rPr>
          <w:b/>
          <w:bCs/>
        </w:rPr>
        <w:t>rank of 1</w:t>
      </w:r>
      <w:r w:rsidR="006F3653" w:rsidRPr="006F3653">
        <w:t xml:space="preserve">. Use the </w:t>
      </w:r>
      <w:r w:rsidR="006F3653" w:rsidRPr="006F3653">
        <w:rPr>
          <w:rFonts w:ascii="Consolas" w:hAnsi="Consolas"/>
          <w:b/>
        </w:rPr>
        <w:t>COALESCE()</w:t>
      </w:r>
      <w:r w:rsidR="006F3653" w:rsidRPr="006F3653">
        <w:t xml:space="preserve"> </w:t>
      </w:r>
      <w:r w:rsidR="006F3653" w:rsidRPr="006F3653">
        <w:rPr>
          <w:b/>
          <w:bCs/>
        </w:rPr>
        <w:t>function</w:t>
      </w:r>
      <w:r w:rsidR="006F3653" w:rsidRPr="006F3653">
        <w:t xml:space="preserve"> to replace any null values in the </w:t>
      </w:r>
      <w:r w:rsidR="006F3653" w:rsidRPr="006F3653">
        <w:rPr>
          <w:rFonts w:ascii="Consolas" w:hAnsi="Consolas"/>
          <w:b/>
        </w:rPr>
        <w:t>"peak_name"</w:t>
      </w:r>
      <w:r w:rsidR="006F3653" w:rsidRPr="006F3653">
        <w:t xml:space="preserve"> and </w:t>
      </w:r>
      <w:r w:rsidR="006F3653" w:rsidRPr="006F3653">
        <w:rPr>
          <w:rFonts w:ascii="Consolas" w:hAnsi="Consolas"/>
          <w:b/>
        </w:rPr>
        <w:t>"elevation"</w:t>
      </w:r>
      <w:r w:rsidR="006F3653" w:rsidRPr="006F3653">
        <w:t xml:space="preserve"> columns, for countries where no peaks are available. You can use a </w:t>
      </w:r>
      <w:r w:rsidR="006F3653" w:rsidRPr="006F3653">
        <w:rPr>
          <w:rFonts w:ascii="Consolas" w:hAnsi="Consolas"/>
          <w:b/>
        </w:rPr>
        <w:t>CASE</w:t>
      </w:r>
      <w:r w:rsidR="006F3653" w:rsidRPr="006F3653">
        <w:t xml:space="preserve"> statement to display the </w:t>
      </w:r>
      <w:r w:rsidR="006F3653" w:rsidRPr="006F3653">
        <w:rPr>
          <w:rFonts w:ascii="Consolas" w:hAnsi="Consolas"/>
          <w:b/>
        </w:rPr>
        <w:t>"mountain_range"</w:t>
      </w:r>
      <w:r w:rsidR="006F3653" w:rsidRPr="006F3653">
        <w:t xml:space="preserve"> when the </w:t>
      </w:r>
      <w:r w:rsidR="006F3653" w:rsidRPr="006F3653">
        <w:rPr>
          <w:rFonts w:ascii="Consolas" w:hAnsi="Consolas"/>
          <w:b/>
        </w:rPr>
        <w:t>"peak_name"</w:t>
      </w:r>
      <w:r w:rsidR="006F3653" w:rsidRPr="006F3653">
        <w:t xml:space="preserve"> is not null, and </w:t>
      </w:r>
      <w:r w:rsidR="006F3653" w:rsidRPr="006F3653">
        <w:rPr>
          <w:rFonts w:ascii="Consolas" w:hAnsi="Consolas"/>
          <w:b/>
        </w:rPr>
        <w:t>"(no mountain)"</w:t>
      </w:r>
      <w:r w:rsidR="006F3653" w:rsidRPr="006F3653">
        <w:t xml:space="preserve"> when no peaks are available. Finally, filter the result set by the </w:t>
      </w:r>
      <w:r w:rsidR="006F3653" w:rsidRPr="006F3653">
        <w:rPr>
          <w:rFonts w:ascii="Consolas" w:hAnsi="Consolas"/>
          <w:b/>
        </w:rPr>
        <w:t>"row_number"</w:t>
      </w:r>
      <w:r w:rsidR="006F3653" w:rsidRPr="006F3653">
        <w:t xml:space="preserve"> column to only show the highest peak for each country.</w:t>
      </w:r>
    </w:p>
    <w:p w14:paraId="4D7B258A" w14:textId="6815B8CE" w:rsidR="003A030C" w:rsidRPr="00B446F5" w:rsidRDefault="003A030C" w:rsidP="00BB310A">
      <w:pPr>
        <w:spacing w:before="0" w:after="0"/>
        <w:ind w:hanging="10"/>
      </w:pPr>
      <w:r>
        <w:t>Submit your query for this task in the Judge system</w:t>
      </w:r>
      <w:r w:rsidRPr="0042038D">
        <w:rPr>
          <w:bCs/>
        </w:rPr>
        <w:t>.</w:t>
      </w:r>
    </w:p>
    <w:p w14:paraId="085BECFD" w14:textId="77777777" w:rsidR="003A030C" w:rsidRDefault="003A030C" w:rsidP="003A030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824"/>
        <w:gridCol w:w="2410"/>
        <w:gridCol w:w="2977"/>
        <w:gridCol w:w="2835"/>
      </w:tblGrid>
      <w:tr w:rsidR="00E97C22" w:rsidRPr="002E0ED3" w14:paraId="2D5FEEBE" w14:textId="6C7AE203" w:rsidTr="002E0ED3">
        <w:tc>
          <w:tcPr>
            <w:tcW w:w="1824" w:type="dxa"/>
            <w:shd w:val="clear" w:color="auto" w:fill="D9D9D9" w:themeFill="background1" w:themeFillShade="D9"/>
          </w:tcPr>
          <w:p w14:paraId="6114CDC1" w14:textId="25B3853E" w:rsidR="00E97C22" w:rsidRPr="00472C8C" w:rsidRDefault="00472C8C" w:rsidP="002E0ED3">
            <w:pPr>
              <w:rPr>
                <w:rFonts w:cstheme="minorHAnsi"/>
                <w:b/>
                <w:lang w:val="en-GB"/>
              </w:rPr>
            </w:pPr>
            <w:r w:rsidRPr="00472C8C">
              <w:rPr>
                <w:rFonts w:cstheme="minorHAnsi"/>
                <w:b/>
              </w:rPr>
              <w:t>country_name</w:t>
            </w:r>
          </w:p>
        </w:tc>
        <w:tc>
          <w:tcPr>
            <w:tcW w:w="2410" w:type="dxa"/>
            <w:shd w:val="clear" w:color="auto" w:fill="D9D9D9" w:themeFill="background1" w:themeFillShade="D9"/>
          </w:tcPr>
          <w:p w14:paraId="7626561A" w14:textId="06616C8A" w:rsidR="00E97C22" w:rsidRPr="00472C8C" w:rsidRDefault="00472C8C" w:rsidP="002E0ED3">
            <w:pPr>
              <w:rPr>
                <w:rFonts w:cstheme="minorHAnsi"/>
                <w:b/>
                <w:lang w:val="en-GB"/>
              </w:rPr>
            </w:pPr>
            <w:r w:rsidRPr="00472C8C">
              <w:rPr>
                <w:rFonts w:cstheme="minorHAnsi"/>
                <w:b/>
              </w:rPr>
              <w:t>highest_peak_name</w:t>
            </w:r>
          </w:p>
        </w:tc>
        <w:tc>
          <w:tcPr>
            <w:tcW w:w="2977" w:type="dxa"/>
            <w:shd w:val="clear" w:color="auto" w:fill="D9D9D9" w:themeFill="background1" w:themeFillShade="D9"/>
          </w:tcPr>
          <w:p w14:paraId="37C2205A" w14:textId="1EE79F8A" w:rsidR="00E97C22" w:rsidRPr="00472C8C" w:rsidRDefault="00472C8C" w:rsidP="002E0ED3">
            <w:pPr>
              <w:rPr>
                <w:rFonts w:cstheme="minorHAnsi"/>
                <w:b/>
              </w:rPr>
            </w:pPr>
            <w:r w:rsidRPr="00472C8C">
              <w:rPr>
                <w:rFonts w:cstheme="minorHAnsi"/>
                <w:b/>
              </w:rPr>
              <w:t>highest_peak_elevation</w:t>
            </w:r>
          </w:p>
        </w:tc>
        <w:tc>
          <w:tcPr>
            <w:tcW w:w="2835" w:type="dxa"/>
            <w:shd w:val="clear" w:color="auto" w:fill="D9D9D9" w:themeFill="background1" w:themeFillShade="D9"/>
          </w:tcPr>
          <w:p w14:paraId="413D8E6B" w14:textId="53AC4685" w:rsidR="00E97C22" w:rsidRPr="00472C8C" w:rsidRDefault="00472C8C" w:rsidP="002E0ED3">
            <w:pPr>
              <w:rPr>
                <w:rFonts w:cstheme="minorHAnsi"/>
                <w:b/>
              </w:rPr>
            </w:pPr>
            <w:r w:rsidRPr="00472C8C">
              <w:rPr>
                <w:rFonts w:cstheme="minorHAnsi"/>
                <w:b/>
              </w:rPr>
              <w:t>m</w:t>
            </w:r>
            <w:r w:rsidR="00E97C22" w:rsidRPr="00472C8C">
              <w:rPr>
                <w:rFonts w:cstheme="minorHAnsi"/>
                <w:b/>
              </w:rPr>
              <w:t>ountain</w:t>
            </w:r>
          </w:p>
        </w:tc>
      </w:tr>
      <w:tr w:rsidR="00E97C22" w:rsidRPr="002E0ED3" w14:paraId="0426352D" w14:textId="718D6620" w:rsidTr="002E0ED3">
        <w:tc>
          <w:tcPr>
            <w:tcW w:w="1824" w:type="dxa"/>
          </w:tcPr>
          <w:p w14:paraId="5456C4E4" w14:textId="5A1A78D4" w:rsidR="00E97C22" w:rsidRPr="002E0ED3" w:rsidRDefault="00E97C22" w:rsidP="002E0ED3">
            <w:pPr>
              <w:rPr>
                <w:rFonts w:ascii="Consolas" w:hAnsi="Consolas"/>
                <w:bCs/>
                <w:lang w:val="en-GB"/>
              </w:rPr>
            </w:pPr>
            <w:r w:rsidRPr="002E0ED3">
              <w:rPr>
                <w:rFonts w:ascii="Consolas" w:hAnsi="Consolas"/>
                <w:bCs/>
              </w:rPr>
              <w:t>Afghanistan</w:t>
            </w:r>
          </w:p>
        </w:tc>
        <w:tc>
          <w:tcPr>
            <w:tcW w:w="2410" w:type="dxa"/>
          </w:tcPr>
          <w:p w14:paraId="1FCC3ED0" w14:textId="3BF83E6A"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79927F2F" w14:textId="576BB321"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893CFDC" w14:textId="52CC07C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985DD0" w14:textId="399A1D0A" w:rsidTr="002E0ED3">
        <w:tc>
          <w:tcPr>
            <w:tcW w:w="1824" w:type="dxa"/>
          </w:tcPr>
          <w:p w14:paraId="48D29FA4" w14:textId="41ADD6FF" w:rsidR="00E97C22" w:rsidRPr="002E0ED3" w:rsidRDefault="00E97C22" w:rsidP="002E0ED3">
            <w:pPr>
              <w:tabs>
                <w:tab w:val="center" w:pos="875"/>
              </w:tabs>
              <w:rPr>
                <w:rFonts w:ascii="Consolas" w:hAnsi="Consolas"/>
                <w:lang w:val="en-GB"/>
              </w:rPr>
            </w:pPr>
            <w:r w:rsidRPr="002E0ED3">
              <w:rPr>
                <w:rFonts w:ascii="Consolas" w:hAnsi="Consolas"/>
              </w:rPr>
              <w:t>Aland</w:t>
            </w:r>
          </w:p>
        </w:tc>
        <w:tc>
          <w:tcPr>
            <w:tcW w:w="2410" w:type="dxa"/>
          </w:tcPr>
          <w:p w14:paraId="53433B6E" w14:textId="77B2C3F4"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554BD788" w14:textId="7E86F98A"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6858D49C" w14:textId="1B200DFC"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0792A8" w14:textId="77777777" w:rsidTr="002E0ED3">
        <w:tc>
          <w:tcPr>
            <w:tcW w:w="1824" w:type="dxa"/>
          </w:tcPr>
          <w:p w14:paraId="6F273FC6" w14:textId="660150AF"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FC67462" w14:textId="5B8142BB" w:rsidR="00E97C22" w:rsidRPr="002E0ED3" w:rsidRDefault="00E97C22" w:rsidP="002E0ED3">
            <w:pPr>
              <w:rPr>
                <w:rFonts w:ascii="Consolas" w:hAnsi="Consolas"/>
              </w:rPr>
            </w:pPr>
            <w:r w:rsidRPr="002E0ED3">
              <w:rPr>
                <w:rFonts w:ascii="Consolas" w:hAnsi="Consolas"/>
                <w:lang w:val="en-GB"/>
              </w:rPr>
              <w:t>…</w:t>
            </w:r>
          </w:p>
        </w:tc>
        <w:tc>
          <w:tcPr>
            <w:tcW w:w="2977" w:type="dxa"/>
          </w:tcPr>
          <w:p w14:paraId="0B6BAB59" w14:textId="08E9F520"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C991D58" w14:textId="126D8367"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7D3B0966" w14:textId="32E1458E" w:rsidTr="002E0ED3">
        <w:tc>
          <w:tcPr>
            <w:tcW w:w="1824" w:type="dxa"/>
          </w:tcPr>
          <w:p w14:paraId="4553D37F" w14:textId="269ACFA1" w:rsidR="00E97C22" w:rsidRPr="002E0ED3" w:rsidRDefault="00E97C22" w:rsidP="002E0ED3">
            <w:pPr>
              <w:tabs>
                <w:tab w:val="center" w:pos="875"/>
              </w:tabs>
              <w:rPr>
                <w:rFonts w:ascii="Consolas" w:hAnsi="Consolas"/>
                <w:lang w:val="en-GB"/>
              </w:rPr>
            </w:pPr>
            <w:r w:rsidRPr="002E0ED3">
              <w:rPr>
                <w:rFonts w:ascii="Consolas" w:hAnsi="Consolas"/>
                <w:lang w:val="en-GB"/>
              </w:rPr>
              <w:t>Argentina</w:t>
            </w:r>
          </w:p>
        </w:tc>
        <w:tc>
          <w:tcPr>
            <w:tcW w:w="2410" w:type="dxa"/>
          </w:tcPr>
          <w:p w14:paraId="3BE58E4C" w14:textId="73E1030C" w:rsidR="00E97C22" w:rsidRPr="002E0ED3" w:rsidRDefault="00E97C22" w:rsidP="002E0ED3">
            <w:pPr>
              <w:rPr>
                <w:rFonts w:ascii="Consolas" w:hAnsi="Consolas"/>
                <w:lang w:val="en-GB"/>
              </w:rPr>
            </w:pPr>
            <w:r w:rsidRPr="002E0ED3">
              <w:rPr>
                <w:rFonts w:ascii="Consolas" w:hAnsi="Consolas"/>
                <w:lang w:val="en-GB"/>
              </w:rPr>
              <w:t>Aconcagua</w:t>
            </w:r>
          </w:p>
        </w:tc>
        <w:tc>
          <w:tcPr>
            <w:tcW w:w="2977" w:type="dxa"/>
          </w:tcPr>
          <w:p w14:paraId="7090C74F" w14:textId="60BEC49B" w:rsidR="00E97C22" w:rsidRPr="002E0ED3" w:rsidRDefault="00E97C22" w:rsidP="002E0ED3">
            <w:pPr>
              <w:rPr>
                <w:rFonts w:ascii="Consolas" w:hAnsi="Consolas"/>
                <w:lang w:val="en-GB"/>
              </w:rPr>
            </w:pPr>
            <w:r w:rsidRPr="002E0ED3">
              <w:rPr>
                <w:rFonts w:ascii="Consolas" w:hAnsi="Consolas"/>
                <w:lang w:val="en-GB"/>
              </w:rPr>
              <w:t>6962</w:t>
            </w:r>
          </w:p>
        </w:tc>
        <w:tc>
          <w:tcPr>
            <w:tcW w:w="2835" w:type="dxa"/>
          </w:tcPr>
          <w:p w14:paraId="07362D1C" w14:textId="12C4B634" w:rsidR="00E97C22" w:rsidRPr="002E0ED3" w:rsidRDefault="00E97C22" w:rsidP="002E0ED3">
            <w:pPr>
              <w:rPr>
                <w:rFonts w:ascii="Consolas" w:hAnsi="Consolas"/>
                <w:lang w:val="en-GB"/>
              </w:rPr>
            </w:pPr>
            <w:r w:rsidRPr="002E0ED3">
              <w:rPr>
                <w:rFonts w:ascii="Consolas" w:hAnsi="Consolas"/>
                <w:lang w:val="en-GB"/>
              </w:rPr>
              <w:t>Andes</w:t>
            </w:r>
          </w:p>
        </w:tc>
      </w:tr>
      <w:tr w:rsidR="00E97C22" w:rsidRPr="002E0ED3" w14:paraId="77723D84" w14:textId="446D3A74" w:rsidTr="002E0ED3">
        <w:tc>
          <w:tcPr>
            <w:tcW w:w="1824" w:type="dxa"/>
          </w:tcPr>
          <w:p w14:paraId="5CE476E1" w14:textId="27C21D2E"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43B17413" w14:textId="08DB0354"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9BECAAE" w14:textId="1944A0D7"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D683F38" w14:textId="78DB1E4F"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339316EA" w14:textId="134E2156" w:rsidTr="002E0ED3">
        <w:tc>
          <w:tcPr>
            <w:tcW w:w="1824" w:type="dxa"/>
          </w:tcPr>
          <w:p w14:paraId="74AED5A7" w14:textId="5E295E29" w:rsidR="00E97C22" w:rsidRPr="002E0ED3" w:rsidRDefault="00E97C22" w:rsidP="002E0ED3">
            <w:pPr>
              <w:tabs>
                <w:tab w:val="center" w:pos="875"/>
              </w:tabs>
              <w:rPr>
                <w:rFonts w:ascii="Consolas" w:hAnsi="Consolas"/>
                <w:lang w:val="en-GB"/>
              </w:rPr>
            </w:pPr>
            <w:r w:rsidRPr="002E0ED3">
              <w:rPr>
                <w:rFonts w:ascii="Consolas" w:hAnsi="Consolas"/>
                <w:lang w:val="en-GB"/>
              </w:rPr>
              <w:t>Brunei</w:t>
            </w:r>
          </w:p>
        </w:tc>
        <w:tc>
          <w:tcPr>
            <w:tcW w:w="2410" w:type="dxa"/>
          </w:tcPr>
          <w:p w14:paraId="72476CAA" w14:textId="1D20D707"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9209F7B" w14:textId="01EA6B27"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3761997D" w14:textId="191D74C3"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18438130" w14:textId="364A218F" w:rsidTr="002E0ED3">
        <w:tc>
          <w:tcPr>
            <w:tcW w:w="1824" w:type="dxa"/>
          </w:tcPr>
          <w:p w14:paraId="2CE2D1B2" w14:textId="31C0FC7F" w:rsidR="00E97C22" w:rsidRPr="002E0ED3" w:rsidRDefault="00E97C22" w:rsidP="002E0ED3">
            <w:pPr>
              <w:tabs>
                <w:tab w:val="center" w:pos="875"/>
              </w:tabs>
              <w:rPr>
                <w:rFonts w:ascii="Consolas" w:hAnsi="Consolas"/>
                <w:lang w:val="en-GB"/>
              </w:rPr>
            </w:pPr>
            <w:r w:rsidRPr="002E0ED3">
              <w:rPr>
                <w:rFonts w:ascii="Consolas" w:hAnsi="Consolas"/>
                <w:lang w:val="en-GB"/>
              </w:rPr>
              <w:t>Bulgaria</w:t>
            </w:r>
          </w:p>
        </w:tc>
        <w:tc>
          <w:tcPr>
            <w:tcW w:w="2410" w:type="dxa"/>
          </w:tcPr>
          <w:p w14:paraId="14936678" w14:textId="24A944D7" w:rsidR="00E97C22" w:rsidRPr="002E0ED3" w:rsidRDefault="00E97C22" w:rsidP="002E0ED3">
            <w:pPr>
              <w:rPr>
                <w:rFonts w:ascii="Consolas" w:hAnsi="Consolas"/>
                <w:lang w:val="en-GB"/>
              </w:rPr>
            </w:pPr>
            <w:r w:rsidRPr="002E0ED3">
              <w:rPr>
                <w:rFonts w:ascii="Consolas" w:hAnsi="Consolas"/>
                <w:lang w:val="en-GB"/>
              </w:rPr>
              <w:t>Musala</w:t>
            </w:r>
          </w:p>
        </w:tc>
        <w:tc>
          <w:tcPr>
            <w:tcW w:w="2977" w:type="dxa"/>
          </w:tcPr>
          <w:p w14:paraId="75CEC409" w14:textId="572303FB" w:rsidR="00E97C22" w:rsidRPr="002E0ED3" w:rsidRDefault="00E97C22" w:rsidP="002E0ED3">
            <w:pPr>
              <w:rPr>
                <w:rFonts w:ascii="Consolas" w:hAnsi="Consolas"/>
                <w:lang w:val="en-GB"/>
              </w:rPr>
            </w:pPr>
            <w:r w:rsidRPr="002E0ED3">
              <w:rPr>
                <w:rFonts w:ascii="Consolas" w:hAnsi="Consolas"/>
                <w:lang w:val="en-GB"/>
              </w:rPr>
              <w:t>2925</w:t>
            </w:r>
          </w:p>
        </w:tc>
        <w:tc>
          <w:tcPr>
            <w:tcW w:w="2835" w:type="dxa"/>
          </w:tcPr>
          <w:p w14:paraId="54F639EC" w14:textId="6CAE480D" w:rsidR="00E97C22" w:rsidRPr="002E0ED3" w:rsidRDefault="00E97C22" w:rsidP="002E0ED3">
            <w:pPr>
              <w:rPr>
                <w:rFonts w:ascii="Consolas" w:hAnsi="Consolas"/>
                <w:lang w:val="en-GB"/>
              </w:rPr>
            </w:pPr>
            <w:r w:rsidRPr="002E0ED3">
              <w:rPr>
                <w:rFonts w:ascii="Consolas" w:hAnsi="Consolas"/>
                <w:lang w:val="en-GB"/>
              </w:rPr>
              <w:t>Rila</w:t>
            </w:r>
          </w:p>
        </w:tc>
      </w:tr>
      <w:tr w:rsidR="00E97C22" w:rsidRPr="002E0ED3" w14:paraId="2F926047" w14:textId="77777777" w:rsidTr="002E0ED3">
        <w:tc>
          <w:tcPr>
            <w:tcW w:w="1824" w:type="dxa"/>
          </w:tcPr>
          <w:p w14:paraId="166AB470" w14:textId="44F891DA"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698E197" w14:textId="0F0036D5"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2131A7A" w14:textId="16444CAB"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1EB6BC6" w14:textId="553DF3F1"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42BE7DF5" w14:textId="77777777" w:rsidTr="002E0ED3">
        <w:tc>
          <w:tcPr>
            <w:tcW w:w="1824" w:type="dxa"/>
          </w:tcPr>
          <w:p w14:paraId="5DD04A39" w14:textId="3B90DBC5" w:rsidR="00E97C22" w:rsidRPr="002E0ED3" w:rsidRDefault="00E97C22" w:rsidP="002E0ED3">
            <w:pPr>
              <w:tabs>
                <w:tab w:val="center" w:pos="875"/>
              </w:tabs>
              <w:rPr>
                <w:rFonts w:ascii="Consolas" w:hAnsi="Consolas"/>
                <w:lang w:val="en-GB"/>
              </w:rPr>
            </w:pPr>
            <w:r w:rsidRPr="002E0ED3">
              <w:rPr>
                <w:rFonts w:ascii="Consolas" w:hAnsi="Consolas"/>
              </w:rPr>
              <w:t>Canada</w:t>
            </w:r>
          </w:p>
        </w:tc>
        <w:tc>
          <w:tcPr>
            <w:tcW w:w="2410" w:type="dxa"/>
          </w:tcPr>
          <w:p w14:paraId="1ABC4726" w14:textId="382AA886" w:rsidR="00E97C22" w:rsidRPr="002E0ED3" w:rsidRDefault="00E97C22" w:rsidP="002E0ED3">
            <w:pPr>
              <w:rPr>
                <w:rFonts w:ascii="Consolas" w:hAnsi="Consolas"/>
                <w:lang w:val="en-GB"/>
              </w:rPr>
            </w:pPr>
            <w:r w:rsidRPr="002E0ED3">
              <w:rPr>
                <w:rFonts w:ascii="Consolas" w:hAnsi="Consolas"/>
              </w:rPr>
              <w:t>Mount Logan</w:t>
            </w:r>
          </w:p>
        </w:tc>
        <w:tc>
          <w:tcPr>
            <w:tcW w:w="2977" w:type="dxa"/>
          </w:tcPr>
          <w:p w14:paraId="4402397F" w14:textId="0C021E4D" w:rsidR="00E97C22" w:rsidRPr="002E0ED3" w:rsidRDefault="00E97C22" w:rsidP="002E0ED3">
            <w:pPr>
              <w:rPr>
                <w:rFonts w:ascii="Consolas" w:hAnsi="Consolas"/>
                <w:lang w:val="en-GB"/>
              </w:rPr>
            </w:pPr>
            <w:r w:rsidRPr="002E0ED3">
              <w:rPr>
                <w:rFonts w:ascii="Consolas" w:hAnsi="Consolas"/>
              </w:rPr>
              <w:t>5959</w:t>
            </w:r>
          </w:p>
        </w:tc>
        <w:tc>
          <w:tcPr>
            <w:tcW w:w="2835" w:type="dxa"/>
          </w:tcPr>
          <w:p w14:paraId="24649BEC" w14:textId="5AB57DB2" w:rsidR="00E97C22" w:rsidRPr="002E0ED3" w:rsidRDefault="00E97C22" w:rsidP="002E0ED3">
            <w:pPr>
              <w:rPr>
                <w:rFonts w:ascii="Consolas" w:hAnsi="Consolas"/>
                <w:lang w:val="en-GB"/>
              </w:rPr>
            </w:pPr>
            <w:r w:rsidRPr="002E0ED3">
              <w:rPr>
                <w:rFonts w:ascii="Consolas" w:hAnsi="Consolas"/>
              </w:rPr>
              <w:t>Saint Elias Mountains</w:t>
            </w:r>
          </w:p>
        </w:tc>
      </w:tr>
      <w:tr w:rsidR="00E97C22" w:rsidRPr="002E0ED3" w14:paraId="0B9E51D4" w14:textId="77777777" w:rsidTr="002E0ED3">
        <w:tc>
          <w:tcPr>
            <w:tcW w:w="1824" w:type="dxa"/>
          </w:tcPr>
          <w:p w14:paraId="67AF5E1C" w14:textId="1C255281"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DBA5706" w14:textId="5EDAEE36" w:rsidR="00E97C22" w:rsidRPr="002E0ED3" w:rsidRDefault="00E97C22" w:rsidP="002E0ED3">
            <w:pPr>
              <w:rPr>
                <w:rFonts w:ascii="Consolas" w:hAnsi="Consolas"/>
              </w:rPr>
            </w:pPr>
            <w:r w:rsidRPr="002E0ED3">
              <w:rPr>
                <w:rFonts w:ascii="Consolas" w:hAnsi="Consolas"/>
                <w:lang w:val="en-GB"/>
              </w:rPr>
              <w:t>…</w:t>
            </w:r>
          </w:p>
        </w:tc>
        <w:tc>
          <w:tcPr>
            <w:tcW w:w="2977" w:type="dxa"/>
          </w:tcPr>
          <w:p w14:paraId="00A96EE1" w14:textId="0FF1752C" w:rsidR="00E97C22" w:rsidRPr="002E0ED3" w:rsidRDefault="00E97C22" w:rsidP="002E0ED3">
            <w:pPr>
              <w:rPr>
                <w:rFonts w:ascii="Consolas" w:hAnsi="Consolas"/>
              </w:rPr>
            </w:pPr>
            <w:r w:rsidRPr="002E0ED3">
              <w:rPr>
                <w:rFonts w:ascii="Consolas" w:hAnsi="Consolas"/>
                <w:lang w:val="en-GB"/>
              </w:rPr>
              <w:t>…</w:t>
            </w:r>
          </w:p>
        </w:tc>
        <w:tc>
          <w:tcPr>
            <w:tcW w:w="2835" w:type="dxa"/>
          </w:tcPr>
          <w:p w14:paraId="7F0F5E37" w14:textId="3D28CD82" w:rsidR="00E97C22" w:rsidRPr="002E0ED3" w:rsidRDefault="00E97C22" w:rsidP="002E0ED3">
            <w:pPr>
              <w:rPr>
                <w:rFonts w:ascii="Consolas" w:hAnsi="Consolas"/>
              </w:rPr>
            </w:pPr>
            <w:r w:rsidRPr="002E0ED3">
              <w:rPr>
                <w:rFonts w:ascii="Consolas" w:hAnsi="Consolas"/>
                <w:lang w:val="en-GB"/>
              </w:rPr>
              <w:t>…</w:t>
            </w:r>
          </w:p>
        </w:tc>
      </w:tr>
      <w:tr w:rsidR="00E97C22" w:rsidRPr="002E0ED3" w14:paraId="220768F3" w14:textId="77777777" w:rsidTr="002E0ED3">
        <w:tc>
          <w:tcPr>
            <w:tcW w:w="1824" w:type="dxa"/>
          </w:tcPr>
          <w:p w14:paraId="56138EF0" w14:textId="12EFB4DA" w:rsidR="00E97C22" w:rsidRPr="002E0ED3" w:rsidRDefault="00E97C22" w:rsidP="002E0ED3">
            <w:pPr>
              <w:tabs>
                <w:tab w:val="center" w:pos="875"/>
              </w:tabs>
              <w:rPr>
                <w:rFonts w:ascii="Consolas" w:hAnsi="Consolas"/>
                <w:lang w:val="en-GB"/>
              </w:rPr>
            </w:pPr>
            <w:r w:rsidRPr="002E0ED3">
              <w:rPr>
                <w:rFonts w:ascii="Consolas" w:hAnsi="Consolas"/>
                <w:lang w:val="en-GB"/>
              </w:rPr>
              <w:lastRenderedPageBreak/>
              <w:t>United States</w:t>
            </w:r>
          </w:p>
        </w:tc>
        <w:tc>
          <w:tcPr>
            <w:tcW w:w="2410" w:type="dxa"/>
          </w:tcPr>
          <w:p w14:paraId="475F61EE" w14:textId="01BA6D94" w:rsidR="00E97C22" w:rsidRPr="002E0ED3" w:rsidRDefault="00E97C22" w:rsidP="002E0ED3">
            <w:pPr>
              <w:rPr>
                <w:rFonts w:ascii="Consolas" w:hAnsi="Consolas"/>
                <w:lang w:val="en-GB"/>
              </w:rPr>
            </w:pPr>
            <w:r w:rsidRPr="002E0ED3">
              <w:rPr>
                <w:rFonts w:ascii="Consolas" w:hAnsi="Consolas"/>
                <w:lang w:val="en-GB"/>
              </w:rPr>
              <w:t>Mount McKinley</w:t>
            </w:r>
          </w:p>
        </w:tc>
        <w:tc>
          <w:tcPr>
            <w:tcW w:w="2977" w:type="dxa"/>
          </w:tcPr>
          <w:p w14:paraId="313CD203" w14:textId="307D49CB" w:rsidR="00E97C22" w:rsidRPr="002E0ED3" w:rsidRDefault="00E97C22" w:rsidP="002E0ED3">
            <w:pPr>
              <w:rPr>
                <w:rFonts w:ascii="Consolas" w:hAnsi="Consolas"/>
                <w:lang w:val="en-GB"/>
              </w:rPr>
            </w:pPr>
            <w:r w:rsidRPr="002E0ED3">
              <w:rPr>
                <w:rFonts w:ascii="Consolas" w:hAnsi="Consolas"/>
                <w:lang w:val="en-GB"/>
              </w:rPr>
              <w:t>6194</w:t>
            </w:r>
          </w:p>
        </w:tc>
        <w:tc>
          <w:tcPr>
            <w:tcW w:w="2835" w:type="dxa"/>
          </w:tcPr>
          <w:p w14:paraId="05517BCF" w14:textId="128F14E4" w:rsidR="00E97C22" w:rsidRPr="002E0ED3" w:rsidRDefault="00E97C22" w:rsidP="002E0ED3">
            <w:pPr>
              <w:rPr>
                <w:rFonts w:ascii="Consolas" w:hAnsi="Consolas"/>
                <w:lang w:val="en-GB"/>
              </w:rPr>
            </w:pPr>
            <w:r w:rsidRPr="002E0ED3">
              <w:rPr>
                <w:rFonts w:ascii="Consolas" w:hAnsi="Consolas"/>
                <w:lang w:val="en-GB"/>
              </w:rPr>
              <w:t>Alaska Range</w:t>
            </w:r>
          </w:p>
        </w:tc>
      </w:tr>
      <w:tr w:rsidR="00E97C22" w:rsidRPr="002E0ED3" w14:paraId="708F40C6" w14:textId="77777777" w:rsidTr="002E0ED3">
        <w:tc>
          <w:tcPr>
            <w:tcW w:w="1824" w:type="dxa"/>
          </w:tcPr>
          <w:p w14:paraId="7D47CF88" w14:textId="4CEDC52B" w:rsidR="00E97C22" w:rsidRPr="002E0ED3" w:rsidRDefault="00E97C22" w:rsidP="002E0ED3">
            <w:pPr>
              <w:tabs>
                <w:tab w:val="center" w:pos="875"/>
              </w:tabs>
              <w:rPr>
                <w:rFonts w:ascii="Consolas" w:hAnsi="Consolas"/>
                <w:lang w:val="en-GB"/>
              </w:rPr>
            </w:pPr>
            <w:r w:rsidRPr="002E0ED3">
              <w:rPr>
                <w:rFonts w:ascii="Consolas" w:hAnsi="Consolas"/>
                <w:lang w:val="en-GB"/>
              </w:rPr>
              <w:t>Uruguay</w:t>
            </w:r>
          </w:p>
        </w:tc>
        <w:tc>
          <w:tcPr>
            <w:tcW w:w="2410" w:type="dxa"/>
          </w:tcPr>
          <w:p w14:paraId="46F19043" w14:textId="20690C3B"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C383DEC" w14:textId="790707CD"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4AC4992" w14:textId="1DC3318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0CFF5CD" w14:textId="77777777" w:rsidTr="002E0ED3">
        <w:tc>
          <w:tcPr>
            <w:tcW w:w="1824" w:type="dxa"/>
          </w:tcPr>
          <w:p w14:paraId="5363200C" w14:textId="646DC967"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CD13B90" w14:textId="62D4608A"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21E6B691" w14:textId="08886C19"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AF69572" w14:textId="74A7A603" w:rsidR="00E97C22" w:rsidRPr="002E0ED3" w:rsidRDefault="00E97C22" w:rsidP="002E0ED3">
            <w:pPr>
              <w:rPr>
                <w:rFonts w:ascii="Consolas" w:hAnsi="Consolas"/>
                <w:lang w:val="en-GB"/>
              </w:rPr>
            </w:pPr>
            <w:r w:rsidRPr="002E0ED3">
              <w:rPr>
                <w:rFonts w:ascii="Consolas" w:hAnsi="Consolas"/>
                <w:lang w:val="en-GB"/>
              </w:rPr>
              <w:t>…</w:t>
            </w:r>
          </w:p>
        </w:tc>
      </w:tr>
      <w:tr w:rsidR="002E0ED3" w:rsidRPr="002E0ED3" w14:paraId="56633327" w14:textId="77777777" w:rsidTr="002E0ED3">
        <w:tc>
          <w:tcPr>
            <w:tcW w:w="1824" w:type="dxa"/>
          </w:tcPr>
          <w:p w14:paraId="714031E8" w14:textId="2C22518F" w:rsidR="002E0ED3" w:rsidRPr="002E0ED3" w:rsidRDefault="002E0ED3" w:rsidP="002E0ED3">
            <w:pPr>
              <w:tabs>
                <w:tab w:val="center" w:pos="875"/>
              </w:tabs>
              <w:rPr>
                <w:rFonts w:ascii="Consolas" w:hAnsi="Consolas"/>
                <w:lang w:val="en-GB"/>
              </w:rPr>
            </w:pPr>
            <w:r w:rsidRPr="002E0ED3">
              <w:rPr>
                <w:rFonts w:ascii="Consolas" w:hAnsi="Consolas"/>
                <w:lang w:val="en-GB"/>
              </w:rPr>
              <w:t>Zambia</w:t>
            </w:r>
          </w:p>
        </w:tc>
        <w:tc>
          <w:tcPr>
            <w:tcW w:w="2410" w:type="dxa"/>
          </w:tcPr>
          <w:p w14:paraId="46C78B90" w14:textId="4FCFDD15"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7041FDEF" w14:textId="33C7AAA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2EB7A5DF" w14:textId="564F4722" w:rsidR="002E0ED3" w:rsidRPr="002E0ED3" w:rsidRDefault="002E0ED3" w:rsidP="002E0ED3">
            <w:pPr>
              <w:rPr>
                <w:rFonts w:ascii="Consolas" w:hAnsi="Consolas"/>
                <w:lang w:val="en-GB"/>
              </w:rPr>
            </w:pPr>
            <w:r w:rsidRPr="002E0ED3">
              <w:rPr>
                <w:rFonts w:ascii="Consolas" w:hAnsi="Consolas"/>
                <w:lang w:val="en-GB"/>
              </w:rPr>
              <w:t>(no mountain)</w:t>
            </w:r>
          </w:p>
        </w:tc>
      </w:tr>
      <w:tr w:rsidR="002E0ED3" w:rsidRPr="002E0ED3" w14:paraId="3B0970D7" w14:textId="77777777" w:rsidTr="002E0ED3">
        <w:tc>
          <w:tcPr>
            <w:tcW w:w="1824" w:type="dxa"/>
          </w:tcPr>
          <w:p w14:paraId="299C21AD" w14:textId="29CD0E58" w:rsidR="002E0ED3" w:rsidRPr="002E0ED3" w:rsidRDefault="002E0ED3" w:rsidP="002E0ED3">
            <w:pPr>
              <w:tabs>
                <w:tab w:val="center" w:pos="875"/>
              </w:tabs>
              <w:rPr>
                <w:rFonts w:ascii="Consolas" w:hAnsi="Consolas"/>
                <w:lang w:val="en-GB"/>
              </w:rPr>
            </w:pPr>
            <w:r w:rsidRPr="002E0ED3">
              <w:rPr>
                <w:rFonts w:ascii="Consolas" w:hAnsi="Consolas"/>
                <w:lang w:val="en-GB"/>
              </w:rPr>
              <w:t>Zimbabwe</w:t>
            </w:r>
          </w:p>
        </w:tc>
        <w:tc>
          <w:tcPr>
            <w:tcW w:w="2410" w:type="dxa"/>
          </w:tcPr>
          <w:p w14:paraId="65C4B8E5" w14:textId="74613D60"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46F61B3B" w14:textId="0DEA55B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6A7F91CE" w14:textId="3A68B70C" w:rsidR="002E0ED3" w:rsidRPr="002E0ED3" w:rsidRDefault="002E0ED3" w:rsidP="002E0ED3">
            <w:pPr>
              <w:rPr>
                <w:rFonts w:ascii="Consolas" w:hAnsi="Consolas"/>
                <w:lang w:val="en-GB"/>
              </w:rPr>
            </w:pPr>
            <w:r w:rsidRPr="002E0ED3">
              <w:rPr>
                <w:rFonts w:ascii="Consolas" w:hAnsi="Consolas"/>
                <w:lang w:val="en-GB"/>
              </w:rPr>
              <w:t>(no mountain)</w:t>
            </w:r>
          </w:p>
        </w:tc>
      </w:tr>
    </w:tbl>
    <w:p w14:paraId="592EBD29" w14:textId="51658AA2" w:rsidR="00640502" w:rsidRPr="00D54F67" w:rsidRDefault="00640502" w:rsidP="00F45DD9">
      <w:pPr>
        <w:pStyle w:val="Index"/>
        <w:rPr>
          <w:lang w:val="bg-BG"/>
        </w:rPr>
      </w:pPr>
    </w:p>
    <w:sectPr w:rsidR="00640502" w:rsidRPr="00D54F67" w:rsidSect="00D40654">
      <w:headerReference w:type="default" r:id="rId10"/>
      <w:footerReference w:type="default" r:id="rId11"/>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AE6B6F" w14:textId="77777777" w:rsidR="0020767F" w:rsidRDefault="0020767F" w:rsidP="008068A2">
      <w:pPr>
        <w:spacing w:after="0" w:line="240" w:lineRule="auto"/>
      </w:pPr>
      <w:r>
        <w:separator/>
      </w:r>
    </w:p>
  </w:endnote>
  <w:endnote w:type="continuationSeparator" w:id="0">
    <w:p w14:paraId="150926A6" w14:textId="77777777" w:rsidR="0020767F" w:rsidRDefault="0020767F" w:rsidP="008068A2">
      <w:pPr>
        <w:spacing w:after="0" w:line="240" w:lineRule="auto"/>
      </w:pPr>
      <w:r>
        <w:continuationSeparator/>
      </w:r>
    </w:p>
  </w:endnote>
  <w:endnote w:id="1">
    <w:p w14:paraId="26708822" w14:textId="77777777" w:rsidR="00261C58" w:rsidRPr="008166D3" w:rsidRDefault="00261C58" w:rsidP="00261C58">
      <w:pPr>
        <w:pStyle w:val="Index"/>
        <w:rPr>
          <w:sz w:val="20"/>
          <w:szCs w:val="20"/>
        </w:rPr>
      </w:pPr>
      <w:r w:rsidRPr="008166D3">
        <w:rPr>
          <w:rStyle w:val="EndnoteReference"/>
          <w:sz w:val="20"/>
          <w:szCs w:val="20"/>
        </w:rPr>
        <w:t>**</w:t>
      </w:r>
      <w:r w:rsidRPr="008166D3">
        <w:rPr>
          <w:sz w:val="20"/>
          <w:szCs w:val="20"/>
        </w:rPr>
        <w:t xml:space="preserve"> </w:t>
      </w:r>
      <w:r w:rsidRPr="008166D3">
        <w:rPr>
          <w:sz w:val="20"/>
          <w:szCs w:val="20"/>
          <w:lang w:val="en-GB"/>
        </w:rPr>
        <w:t>This task is not required to be submitted to the Judge system and will not be considered in the final result.</w:t>
      </w:r>
    </w:p>
  </w:endnote>
  <w:endnote w:id="2">
    <w:p w14:paraId="708ACD2E" w14:textId="77777777" w:rsidR="009A402F" w:rsidRPr="00995449" w:rsidRDefault="009A402F" w:rsidP="009A402F">
      <w:pPr>
        <w:pStyle w:val="EndnoteText"/>
        <w:rPr>
          <w:lang w:val="en-GB"/>
        </w:rPr>
      </w:pPr>
    </w:p>
  </w:endnote>
  <w:endnote w:id="3">
    <w:p w14:paraId="16C50A11" w14:textId="7332CD75" w:rsidR="008166D3" w:rsidRPr="00995449" w:rsidRDefault="008166D3" w:rsidP="008166D3">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3FD8AB36" id="_x0000_t202" coordsize="21600,21600" o:spt="202" path="m,l,21600r21600,l21600,xe">
              <v:stroke joinstyle="miter"/>
              <v:path gradientshapeok="t" o:connecttype="rect"/>
            </v:shapetype>
            <v:shape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BBA2E7" w14:textId="77777777" w:rsidR="0020767F" w:rsidRDefault="0020767F" w:rsidP="008068A2">
      <w:pPr>
        <w:spacing w:after="0" w:line="240" w:lineRule="auto"/>
      </w:pPr>
      <w:r>
        <w:separator/>
      </w:r>
    </w:p>
  </w:footnote>
  <w:footnote w:type="continuationSeparator" w:id="0">
    <w:p w14:paraId="6365CC7E" w14:textId="77777777" w:rsidR="0020767F" w:rsidRDefault="0020767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633D4A"/>
    <w:multiLevelType w:val="hybridMultilevel"/>
    <w:tmpl w:val="ECECBC7C"/>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C227CB"/>
    <w:multiLevelType w:val="hybridMultilevel"/>
    <w:tmpl w:val="BC6E5144"/>
    <w:lvl w:ilvl="0" w:tplc="04020005">
      <w:start w:val="1"/>
      <w:numFmt w:val="bullet"/>
      <w:lvlText w:val=""/>
      <w:lvlJc w:val="left"/>
      <w:pPr>
        <w:ind w:left="710" w:hanging="360"/>
      </w:pPr>
      <w:rPr>
        <w:rFonts w:ascii="Wingdings" w:hAnsi="Wingdings"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0"/>
  </w:num>
  <w:num w:numId="2" w16cid:durableId="954629292">
    <w:abstractNumId w:val="3"/>
  </w:num>
  <w:num w:numId="3" w16cid:durableId="2124372809">
    <w:abstractNumId w:val="5"/>
  </w:num>
  <w:num w:numId="4" w16cid:durableId="1514344663">
    <w:abstractNumId w:val="4"/>
  </w:num>
  <w:num w:numId="5" w16cid:durableId="1861970547">
    <w:abstractNumId w:val="1"/>
  </w:num>
  <w:num w:numId="6" w16cid:durableId="135484059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E1N7IwMDA0NTNT0lEKTi0uzszPAykwrAUAoxATLSwAAAA="/>
  </w:docVars>
  <w:rsids>
    <w:rsidRoot w:val="008068A2"/>
    <w:rsid w:val="000006BB"/>
    <w:rsid w:val="00002C1C"/>
    <w:rsid w:val="00007044"/>
    <w:rsid w:val="000075D2"/>
    <w:rsid w:val="00011312"/>
    <w:rsid w:val="0001451E"/>
    <w:rsid w:val="00020500"/>
    <w:rsid w:val="00020697"/>
    <w:rsid w:val="0002214B"/>
    <w:rsid w:val="00023DC6"/>
    <w:rsid w:val="00025F04"/>
    <w:rsid w:val="00031BF9"/>
    <w:rsid w:val="00034525"/>
    <w:rsid w:val="00035D9A"/>
    <w:rsid w:val="00041CDB"/>
    <w:rsid w:val="000429AC"/>
    <w:rsid w:val="00045E88"/>
    <w:rsid w:val="00053C62"/>
    <w:rsid w:val="00063BCA"/>
    <w:rsid w:val="00064D15"/>
    <w:rsid w:val="00065911"/>
    <w:rsid w:val="00066146"/>
    <w:rsid w:val="000717E9"/>
    <w:rsid w:val="00075143"/>
    <w:rsid w:val="00075519"/>
    <w:rsid w:val="00082F01"/>
    <w:rsid w:val="00084DA8"/>
    <w:rsid w:val="0008559D"/>
    <w:rsid w:val="00085619"/>
    <w:rsid w:val="00086458"/>
    <w:rsid w:val="00086727"/>
    <w:rsid w:val="000868FA"/>
    <w:rsid w:val="0009209B"/>
    <w:rsid w:val="00094FE9"/>
    <w:rsid w:val="000A6794"/>
    <w:rsid w:val="000B39E6"/>
    <w:rsid w:val="000B3D78"/>
    <w:rsid w:val="000B401D"/>
    <w:rsid w:val="000B430A"/>
    <w:rsid w:val="000B4A6B"/>
    <w:rsid w:val="000B56F0"/>
    <w:rsid w:val="000C091A"/>
    <w:rsid w:val="000C5361"/>
    <w:rsid w:val="000E07E6"/>
    <w:rsid w:val="000E773B"/>
    <w:rsid w:val="000F25AF"/>
    <w:rsid w:val="00103906"/>
    <w:rsid w:val="00105175"/>
    <w:rsid w:val="001064D1"/>
    <w:rsid w:val="00107027"/>
    <w:rsid w:val="001077CA"/>
    <w:rsid w:val="00116C22"/>
    <w:rsid w:val="00123EE4"/>
    <w:rsid w:val="00125472"/>
    <w:rsid w:val="001275B9"/>
    <w:rsid w:val="00142230"/>
    <w:rsid w:val="00142C75"/>
    <w:rsid w:val="0014344F"/>
    <w:rsid w:val="001449E8"/>
    <w:rsid w:val="0015036C"/>
    <w:rsid w:val="001557EC"/>
    <w:rsid w:val="00160E5F"/>
    <w:rsid w:val="00160EE8"/>
    <w:rsid w:val="001619DF"/>
    <w:rsid w:val="00164CDC"/>
    <w:rsid w:val="00166CB3"/>
    <w:rsid w:val="00167CF1"/>
    <w:rsid w:val="00171021"/>
    <w:rsid w:val="00171707"/>
    <w:rsid w:val="00175E1D"/>
    <w:rsid w:val="00180830"/>
    <w:rsid w:val="001837BD"/>
    <w:rsid w:val="00183820"/>
    <w:rsid w:val="00183A2C"/>
    <w:rsid w:val="001A2538"/>
    <w:rsid w:val="001A6728"/>
    <w:rsid w:val="001B3014"/>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2683"/>
    <w:rsid w:val="00204CC0"/>
    <w:rsid w:val="002051A9"/>
    <w:rsid w:val="0020767F"/>
    <w:rsid w:val="0021289C"/>
    <w:rsid w:val="00213B03"/>
    <w:rsid w:val="00215FCE"/>
    <w:rsid w:val="00221945"/>
    <w:rsid w:val="0022243D"/>
    <w:rsid w:val="00223C8A"/>
    <w:rsid w:val="00231189"/>
    <w:rsid w:val="002326A7"/>
    <w:rsid w:val="00232946"/>
    <w:rsid w:val="00232E7D"/>
    <w:rsid w:val="0024779B"/>
    <w:rsid w:val="002554B7"/>
    <w:rsid w:val="0026171E"/>
    <w:rsid w:val="00261C58"/>
    <w:rsid w:val="00263339"/>
    <w:rsid w:val="00264287"/>
    <w:rsid w:val="0026589D"/>
    <w:rsid w:val="002664E1"/>
    <w:rsid w:val="00267102"/>
    <w:rsid w:val="002674C4"/>
    <w:rsid w:val="002819B5"/>
    <w:rsid w:val="00284D03"/>
    <w:rsid w:val="002853F4"/>
    <w:rsid w:val="00285941"/>
    <w:rsid w:val="0029508D"/>
    <w:rsid w:val="002A2D2D"/>
    <w:rsid w:val="002A4964"/>
    <w:rsid w:val="002A4C78"/>
    <w:rsid w:val="002C539D"/>
    <w:rsid w:val="002C71C6"/>
    <w:rsid w:val="002C7575"/>
    <w:rsid w:val="002C7B86"/>
    <w:rsid w:val="002D07CA"/>
    <w:rsid w:val="002D455B"/>
    <w:rsid w:val="002E0ED3"/>
    <w:rsid w:val="002E1FEB"/>
    <w:rsid w:val="002E4215"/>
    <w:rsid w:val="002E7D9E"/>
    <w:rsid w:val="002F309E"/>
    <w:rsid w:val="002F7425"/>
    <w:rsid w:val="003009CA"/>
    <w:rsid w:val="00303D17"/>
    <w:rsid w:val="00303EF4"/>
    <w:rsid w:val="00305122"/>
    <w:rsid w:val="00321CDA"/>
    <w:rsid w:val="003230CF"/>
    <w:rsid w:val="003235D5"/>
    <w:rsid w:val="0032440F"/>
    <w:rsid w:val="00326601"/>
    <w:rsid w:val="003318A2"/>
    <w:rsid w:val="0033212E"/>
    <w:rsid w:val="003341F7"/>
    <w:rsid w:val="0033455F"/>
    <w:rsid w:val="0033490F"/>
    <w:rsid w:val="00343D13"/>
    <w:rsid w:val="00345BEC"/>
    <w:rsid w:val="00347B12"/>
    <w:rsid w:val="003519F5"/>
    <w:rsid w:val="00354A9D"/>
    <w:rsid w:val="00354F1C"/>
    <w:rsid w:val="003568FB"/>
    <w:rsid w:val="00360693"/>
    <w:rsid w:val="00371A21"/>
    <w:rsid w:val="00374742"/>
    <w:rsid w:val="00376DFA"/>
    <w:rsid w:val="00377D32"/>
    <w:rsid w:val="00380A57"/>
    <w:rsid w:val="003817EF"/>
    <w:rsid w:val="00382A45"/>
    <w:rsid w:val="0038377E"/>
    <w:rsid w:val="00384E99"/>
    <w:rsid w:val="00385EDE"/>
    <w:rsid w:val="003A030C"/>
    <w:rsid w:val="003A1601"/>
    <w:rsid w:val="003A33F9"/>
    <w:rsid w:val="003A3776"/>
    <w:rsid w:val="003A5602"/>
    <w:rsid w:val="003B0278"/>
    <w:rsid w:val="003B1846"/>
    <w:rsid w:val="003B4353"/>
    <w:rsid w:val="003B54AB"/>
    <w:rsid w:val="003B6A53"/>
    <w:rsid w:val="003C05F3"/>
    <w:rsid w:val="003D18B3"/>
    <w:rsid w:val="003E0918"/>
    <w:rsid w:val="003E1013"/>
    <w:rsid w:val="003E167F"/>
    <w:rsid w:val="003E2A3C"/>
    <w:rsid w:val="003E2F33"/>
    <w:rsid w:val="003E6BFB"/>
    <w:rsid w:val="003F1864"/>
    <w:rsid w:val="003F7434"/>
    <w:rsid w:val="00402062"/>
    <w:rsid w:val="0041081C"/>
    <w:rsid w:val="00422352"/>
    <w:rsid w:val="00424A70"/>
    <w:rsid w:val="004311CA"/>
    <w:rsid w:val="004335BE"/>
    <w:rsid w:val="004416F3"/>
    <w:rsid w:val="00445A4B"/>
    <w:rsid w:val="0044797C"/>
    <w:rsid w:val="00450047"/>
    <w:rsid w:val="004560C5"/>
    <w:rsid w:val="004606E8"/>
    <w:rsid w:val="00464813"/>
    <w:rsid w:val="0046776F"/>
    <w:rsid w:val="00470DC2"/>
    <w:rsid w:val="00472C8C"/>
    <w:rsid w:val="0047331A"/>
    <w:rsid w:val="00474C10"/>
    <w:rsid w:val="0047640B"/>
    <w:rsid w:val="0047644B"/>
    <w:rsid w:val="00476D4B"/>
    <w:rsid w:val="004857E3"/>
    <w:rsid w:val="00487973"/>
    <w:rsid w:val="00491748"/>
    <w:rsid w:val="00494C1D"/>
    <w:rsid w:val="004A5BD2"/>
    <w:rsid w:val="004A795E"/>
    <w:rsid w:val="004A7E77"/>
    <w:rsid w:val="004B0253"/>
    <w:rsid w:val="004B2B58"/>
    <w:rsid w:val="004C0A80"/>
    <w:rsid w:val="004C10CE"/>
    <w:rsid w:val="004C54B6"/>
    <w:rsid w:val="004C61D5"/>
    <w:rsid w:val="004D03E1"/>
    <w:rsid w:val="004D29A9"/>
    <w:rsid w:val="004D7D16"/>
    <w:rsid w:val="004E0D4F"/>
    <w:rsid w:val="004E1960"/>
    <w:rsid w:val="004E4C1E"/>
    <w:rsid w:val="004E7B5F"/>
    <w:rsid w:val="004F04AE"/>
    <w:rsid w:val="004F6430"/>
    <w:rsid w:val="004F7FF7"/>
    <w:rsid w:val="0050017E"/>
    <w:rsid w:val="00503820"/>
    <w:rsid w:val="005054C7"/>
    <w:rsid w:val="00507F81"/>
    <w:rsid w:val="005122FF"/>
    <w:rsid w:val="00514147"/>
    <w:rsid w:val="005172E9"/>
    <w:rsid w:val="00517B12"/>
    <w:rsid w:val="00523858"/>
    <w:rsid w:val="00524789"/>
    <w:rsid w:val="005257D3"/>
    <w:rsid w:val="00527BE8"/>
    <w:rsid w:val="00531067"/>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7BB"/>
    <w:rsid w:val="00583A7C"/>
    <w:rsid w:val="00584EDB"/>
    <w:rsid w:val="0058723E"/>
    <w:rsid w:val="00594821"/>
    <w:rsid w:val="00594854"/>
    <w:rsid w:val="00596357"/>
    <w:rsid w:val="00596AA5"/>
    <w:rsid w:val="005A1367"/>
    <w:rsid w:val="005B0164"/>
    <w:rsid w:val="005B6513"/>
    <w:rsid w:val="005B65D8"/>
    <w:rsid w:val="005C0B1D"/>
    <w:rsid w:val="005C131C"/>
    <w:rsid w:val="005C6A24"/>
    <w:rsid w:val="005D7556"/>
    <w:rsid w:val="005E04CE"/>
    <w:rsid w:val="005E1E85"/>
    <w:rsid w:val="005E56BA"/>
    <w:rsid w:val="005E6CC9"/>
    <w:rsid w:val="005F1856"/>
    <w:rsid w:val="005F26DF"/>
    <w:rsid w:val="005F7B1F"/>
    <w:rsid w:val="00600083"/>
    <w:rsid w:val="00604363"/>
    <w:rsid w:val="00605048"/>
    <w:rsid w:val="00612E21"/>
    <w:rsid w:val="00613B58"/>
    <w:rsid w:val="006152D8"/>
    <w:rsid w:val="006159C3"/>
    <w:rsid w:val="00616673"/>
    <w:rsid w:val="00616CDA"/>
    <w:rsid w:val="00624212"/>
    <w:rsid w:val="006242A9"/>
    <w:rsid w:val="00624DCF"/>
    <w:rsid w:val="00625F00"/>
    <w:rsid w:val="00631E5F"/>
    <w:rsid w:val="006327A1"/>
    <w:rsid w:val="00632B4A"/>
    <w:rsid w:val="0063342B"/>
    <w:rsid w:val="00637E31"/>
    <w:rsid w:val="00640502"/>
    <w:rsid w:val="00641A0E"/>
    <w:rsid w:val="006433A5"/>
    <w:rsid w:val="00644D27"/>
    <w:rsid w:val="00650E6A"/>
    <w:rsid w:val="00652EC4"/>
    <w:rsid w:val="00657728"/>
    <w:rsid w:val="00661EAB"/>
    <w:rsid w:val="00661F32"/>
    <w:rsid w:val="006640AE"/>
    <w:rsid w:val="00670041"/>
    <w:rsid w:val="00671FE2"/>
    <w:rsid w:val="00672F9C"/>
    <w:rsid w:val="00686C0C"/>
    <w:rsid w:val="00694788"/>
    <w:rsid w:val="00694B6D"/>
    <w:rsid w:val="00695634"/>
    <w:rsid w:val="006966FC"/>
    <w:rsid w:val="006A2531"/>
    <w:rsid w:val="006B5594"/>
    <w:rsid w:val="006B6F14"/>
    <w:rsid w:val="006C3C09"/>
    <w:rsid w:val="006D0D05"/>
    <w:rsid w:val="006D239A"/>
    <w:rsid w:val="006D548F"/>
    <w:rsid w:val="006D5D3A"/>
    <w:rsid w:val="006D648E"/>
    <w:rsid w:val="006D6A9F"/>
    <w:rsid w:val="006D6D19"/>
    <w:rsid w:val="006E1302"/>
    <w:rsid w:val="006E1477"/>
    <w:rsid w:val="006E14F6"/>
    <w:rsid w:val="006E16F0"/>
    <w:rsid w:val="006E2245"/>
    <w:rsid w:val="006E55B4"/>
    <w:rsid w:val="006E7E50"/>
    <w:rsid w:val="006F0EA3"/>
    <w:rsid w:val="006F310F"/>
    <w:rsid w:val="006F3653"/>
    <w:rsid w:val="006F748A"/>
    <w:rsid w:val="00704432"/>
    <w:rsid w:val="007051DF"/>
    <w:rsid w:val="00711B74"/>
    <w:rsid w:val="0071453E"/>
    <w:rsid w:val="0071472E"/>
    <w:rsid w:val="00724A4F"/>
    <w:rsid w:val="00724DA4"/>
    <w:rsid w:val="00727164"/>
    <w:rsid w:val="00727192"/>
    <w:rsid w:val="007304B3"/>
    <w:rsid w:val="0073261C"/>
    <w:rsid w:val="007374B1"/>
    <w:rsid w:val="007375CC"/>
    <w:rsid w:val="00740170"/>
    <w:rsid w:val="007410BD"/>
    <w:rsid w:val="00741183"/>
    <w:rsid w:val="00742D56"/>
    <w:rsid w:val="0074716B"/>
    <w:rsid w:val="00750F08"/>
    <w:rsid w:val="00761573"/>
    <w:rsid w:val="007619FD"/>
    <w:rsid w:val="00763912"/>
    <w:rsid w:val="00763F94"/>
    <w:rsid w:val="00766D21"/>
    <w:rsid w:val="00770C0D"/>
    <w:rsid w:val="00774E44"/>
    <w:rsid w:val="0077509E"/>
    <w:rsid w:val="00781CAF"/>
    <w:rsid w:val="00784A40"/>
    <w:rsid w:val="00784AAC"/>
    <w:rsid w:val="00785258"/>
    <w:rsid w:val="00785898"/>
    <w:rsid w:val="0078732A"/>
    <w:rsid w:val="00791F02"/>
    <w:rsid w:val="0079324A"/>
    <w:rsid w:val="00794EEE"/>
    <w:rsid w:val="007A34F9"/>
    <w:rsid w:val="007A635E"/>
    <w:rsid w:val="007B3686"/>
    <w:rsid w:val="007B3B8A"/>
    <w:rsid w:val="007B3DA5"/>
    <w:rsid w:val="007C2C37"/>
    <w:rsid w:val="007C3E81"/>
    <w:rsid w:val="007C42AC"/>
    <w:rsid w:val="007D742F"/>
    <w:rsid w:val="007E0960"/>
    <w:rsid w:val="007E0DC0"/>
    <w:rsid w:val="007E4E4F"/>
    <w:rsid w:val="007E725B"/>
    <w:rsid w:val="007E7D41"/>
    <w:rsid w:val="007F04BF"/>
    <w:rsid w:val="007F177C"/>
    <w:rsid w:val="007F1BA6"/>
    <w:rsid w:val="007F5BA0"/>
    <w:rsid w:val="007F5D61"/>
    <w:rsid w:val="007F5F65"/>
    <w:rsid w:val="0080139A"/>
    <w:rsid w:val="00801502"/>
    <w:rsid w:val="00803217"/>
    <w:rsid w:val="00804BB4"/>
    <w:rsid w:val="008063E1"/>
    <w:rsid w:val="008068A2"/>
    <w:rsid w:val="0080713A"/>
    <w:rsid w:val="008105A0"/>
    <w:rsid w:val="00815ED8"/>
    <w:rsid w:val="008166D3"/>
    <w:rsid w:val="00822181"/>
    <w:rsid w:val="00832357"/>
    <w:rsid w:val="00836340"/>
    <w:rsid w:val="00836CA4"/>
    <w:rsid w:val="0085184F"/>
    <w:rsid w:val="00861625"/>
    <w:rsid w:val="008617B5"/>
    <w:rsid w:val="00861AAF"/>
    <w:rsid w:val="00864E8C"/>
    <w:rsid w:val="00866F8D"/>
    <w:rsid w:val="008678B6"/>
    <w:rsid w:val="00870828"/>
    <w:rsid w:val="00872EE1"/>
    <w:rsid w:val="00876CFD"/>
    <w:rsid w:val="008801A0"/>
    <w:rsid w:val="0088080B"/>
    <w:rsid w:val="00882EC5"/>
    <w:rsid w:val="0089322C"/>
    <w:rsid w:val="008933D9"/>
    <w:rsid w:val="0089666D"/>
    <w:rsid w:val="008A3D1E"/>
    <w:rsid w:val="008A5337"/>
    <w:rsid w:val="008A5F7C"/>
    <w:rsid w:val="008B07D7"/>
    <w:rsid w:val="008B3AE2"/>
    <w:rsid w:val="008B50BA"/>
    <w:rsid w:val="008B557F"/>
    <w:rsid w:val="008C1A8E"/>
    <w:rsid w:val="008C2344"/>
    <w:rsid w:val="008C2B83"/>
    <w:rsid w:val="008C46A0"/>
    <w:rsid w:val="008C54B7"/>
    <w:rsid w:val="008C5930"/>
    <w:rsid w:val="008C76E7"/>
    <w:rsid w:val="008D1824"/>
    <w:rsid w:val="008D6097"/>
    <w:rsid w:val="008E06BA"/>
    <w:rsid w:val="008E5225"/>
    <w:rsid w:val="008E6CF3"/>
    <w:rsid w:val="008F1E12"/>
    <w:rsid w:val="008F202C"/>
    <w:rsid w:val="008F3F59"/>
    <w:rsid w:val="008F5508"/>
    <w:rsid w:val="008F5B43"/>
    <w:rsid w:val="008F5FDB"/>
    <w:rsid w:val="0090056F"/>
    <w:rsid w:val="00902E68"/>
    <w:rsid w:val="0090439F"/>
    <w:rsid w:val="0090518C"/>
    <w:rsid w:val="009068E9"/>
    <w:rsid w:val="00910F73"/>
    <w:rsid w:val="00912B1A"/>
    <w:rsid w:val="00912BC6"/>
    <w:rsid w:val="0091720C"/>
    <w:rsid w:val="0092145D"/>
    <w:rsid w:val="009254B7"/>
    <w:rsid w:val="00930CEE"/>
    <w:rsid w:val="0093113C"/>
    <w:rsid w:val="00941FFF"/>
    <w:rsid w:val="00951E77"/>
    <w:rsid w:val="00955041"/>
    <w:rsid w:val="00955691"/>
    <w:rsid w:val="00961157"/>
    <w:rsid w:val="0096475F"/>
    <w:rsid w:val="00965C5B"/>
    <w:rsid w:val="0096684B"/>
    <w:rsid w:val="00966AB8"/>
    <w:rsid w:val="009676B9"/>
    <w:rsid w:val="00972C7F"/>
    <w:rsid w:val="00973F0D"/>
    <w:rsid w:val="00976E46"/>
    <w:rsid w:val="0098387D"/>
    <w:rsid w:val="00984C95"/>
    <w:rsid w:val="00987ADB"/>
    <w:rsid w:val="009906D3"/>
    <w:rsid w:val="009933A7"/>
    <w:rsid w:val="00993E3A"/>
    <w:rsid w:val="009947A8"/>
    <w:rsid w:val="00995449"/>
    <w:rsid w:val="009A402F"/>
    <w:rsid w:val="009A52E0"/>
    <w:rsid w:val="009A536D"/>
    <w:rsid w:val="009B0472"/>
    <w:rsid w:val="009B4FB4"/>
    <w:rsid w:val="009B7C6B"/>
    <w:rsid w:val="009B7C8B"/>
    <w:rsid w:val="009C0C39"/>
    <w:rsid w:val="009C2DBD"/>
    <w:rsid w:val="009C3845"/>
    <w:rsid w:val="009D1457"/>
    <w:rsid w:val="009D1805"/>
    <w:rsid w:val="009E1A09"/>
    <w:rsid w:val="009E1B44"/>
    <w:rsid w:val="009E3AC0"/>
    <w:rsid w:val="009E5ADB"/>
    <w:rsid w:val="00A00B8C"/>
    <w:rsid w:val="00A02545"/>
    <w:rsid w:val="00A025E6"/>
    <w:rsid w:val="00A0279D"/>
    <w:rsid w:val="00A05555"/>
    <w:rsid w:val="00A05FF5"/>
    <w:rsid w:val="00A06D89"/>
    <w:rsid w:val="00A11B9C"/>
    <w:rsid w:val="00A172FC"/>
    <w:rsid w:val="00A20806"/>
    <w:rsid w:val="00A27872"/>
    <w:rsid w:val="00A307FB"/>
    <w:rsid w:val="00A32515"/>
    <w:rsid w:val="00A35790"/>
    <w:rsid w:val="00A36CD1"/>
    <w:rsid w:val="00A43127"/>
    <w:rsid w:val="00A45A89"/>
    <w:rsid w:val="00A47F12"/>
    <w:rsid w:val="00A50CD8"/>
    <w:rsid w:val="00A5185B"/>
    <w:rsid w:val="00A66DE2"/>
    <w:rsid w:val="00A70227"/>
    <w:rsid w:val="00A70C6C"/>
    <w:rsid w:val="00A71E79"/>
    <w:rsid w:val="00A73D55"/>
    <w:rsid w:val="00A748F4"/>
    <w:rsid w:val="00A7693A"/>
    <w:rsid w:val="00A776E1"/>
    <w:rsid w:val="00A80B57"/>
    <w:rsid w:val="00A814D5"/>
    <w:rsid w:val="00A817D1"/>
    <w:rsid w:val="00A847D3"/>
    <w:rsid w:val="00A85A68"/>
    <w:rsid w:val="00A90E93"/>
    <w:rsid w:val="00A923F4"/>
    <w:rsid w:val="00A9531B"/>
    <w:rsid w:val="00A97563"/>
    <w:rsid w:val="00AA2D0B"/>
    <w:rsid w:val="00AA2F24"/>
    <w:rsid w:val="00AA3772"/>
    <w:rsid w:val="00AB106E"/>
    <w:rsid w:val="00AB2224"/>
    <w:rsid w:val="00AC1C60"/>
    <w:rsid w:val="00AC36D6"/>
    <w:rsid w:val="00AC60FE"/>
    <w:rsid w:val="00AC77AD"/>
    <w:rsid w:val="00AD3214"/>
    <w:rsid w:val="00AD3ED5"/>
    <w:rsid w:val="00AE00D8"/>
    <w:rsid w:val="00AE05D3"/>
    <w:rsid w:val="00AE2C68"/>
    <w:rsid w:val="00AE355A"/>
    <w:rsid w:val="00AE65A6"/>
    <w:rsid w:val="00AF2BD6"/>
    <w:rsid w:val="00AF4E4F"/>
    <w:rsid w:val="00B044F2"/>
    <w:rsid w:val="00B148DD"/>
    <w:rsid w:val="00B15928"/>
    <w:rsid w:val="00B21C76"/>
    <w:rsid w:val="00B21DB6"/>
    <w:rsid w:val="00B2472A"/>
    <w:rsid w:val="00B24F5C"/>
    <w:rsid w:val="00B25471"/>
    <w:rsid w:val="00B30D43"/>
    <w:rsid w:val="00B3116B"/>
    <w:rsid w:val="00B36129"/>
    <w:rsid w:val="00B446F5"/>
    <w:rsid w:val="00B567F6"/>
    <w:rsid w:val="00B56DF3"/>
    <w:rsid w:val="00B57A5C"/>
    <w:rsid w:val="00B6185B"/>
    <w:rsid w:val="00B63681"/>
    <w:rsid w:val="00B63850"/>
    <w:rsid w:val="00B638EB"/>
    <w:rsid w:val="00B63DED"/>
    <w:rsid w:val="00B670DE"/>
    <w:rsid w:val="00B67AAD"/>
    <w:rsid w:val="00B753E7"/>
    <w:rsid w:val="00B8153C"/>
    <w:rsid w:val="00B81B67"/>
    <w:rsid w:val="00B83BE3"/>
    <w:rsid w:val="00B862D8"/>
    <w:rsid w:val="00B86AF3"/>
    <w:rsid w:val="00B9309B"/>
    <w:rsid w:val="00B93BE5"/>
    <w:rsid w:val="00BA19F9"/>
    <w:rsid w:val="00BA1F40"/>
    <w:rsid w:val="00BA2821"/>
    <w:rsid w:val="00BA4820"/>
    <w:rsid w:val="00BB02A9"/>
    <w:rsid w:val="00BB05FA"/>
    <w:rsid w:val="00BB07C4"/>
    <w:rsid w:val="00BB310A"/>
    <w:rsid w:val="00BB5B10"/>
    <w:rsid w:val="00BB6EE8"/>
    <w:rsid w:val="00BC56D6"/>
    <w:rsid w:val="00BC7FA0"/>
    <w:rsid w:val="00BD273E"/>
    <w:rsid w:val="00BE11CF"/>
    <w:rsid w:val="00BE399E"/>
    <w:rsid w:val="00BE5B15"/>
    <w:rsid w:val="00BF16E0"/>
    <w:rsid w:val="00BF1775"/>
    <w:rsid w:val="00BF201D"/>
    <w:rsid w:val="00BF7C7F"/>
    <w:rsid w:val="00C0009C"/>
    <w:rsid w:val="00C0490B"/>
    <w:rsid w:val="00C07904"/>
    <w:rsid w:val="00C10F4E"/>
    <w:rsid w:val="00C121AF"/>
    <w:rsid w:val="00C14158"/>
    <w:rsid w:val="00C14C80"/>
    <w:rsid w:val="00C155D9"/>
    <w:rsid w:val="00C162B8"/>
    <w:rsid w:val="00C16432"/>
    <w:rsid w:val="00C237EB"/>
    <w:rsid w:val="00C24FA7"/>
    <w:rsid w:val="00C27853"/>
    <w:rsid w:val="00C355A5"/>
    <w:rsid w:val="00C4252A"/>
    <w:rsid w:val="00C43B64"/>
    <w:rsid w:val="00C51952"/>
    <w:rsid w:val="00C53F37"/>
    <w:rsid w:val="00C5499A"/>
    <w:rsid w:val="00C62A0F"/>
    <w:rsid w:val="00C6332F"/>
    <w:rsid w:val="00C6396F"/>
    <w:rsid w:val="00C80660"/>
    <w:rsid w:val="00C82862"/>
    <w:rsid w:val="00C84E4D"/>
    <w:rsid w:val="00C949EF"/>
    <w:rsid w:val="00C9754A"/>
    <w:rsid w:val="00CA1ECA"/>
    <w:rsid w:val="00CA2FD0"/>
    <w:rsid w:val="00CA59AF"/>
    <w:rsid w:val="00CB0619"/>
    <w:rsid w:val="00CB2FC9"/>
    <w:rsid w:val="00CB523E"/>
    <w:rsid w:val="00CB626D"/>
    <w:rsid w:val="00CC1F5D"/>
    <w:rsid w:val="00CC69AF"/>
    <w:rsid w:val="00CD06FA"/>
    <w:rsid w:val="00CD30A2"/>
    <w:rsid w:val="00CD5181"/>
    <w:rsid w:val="00CD6517"/>
    <w:rsid w:val="00CD7485"/>
    <w:rsid w:val="00CE2360"/>
    <w:rsid w:val="00CE236C"/>
    <w:rsid w:val="00CF0047"/>
    <w:rsid w:val="00CF2F93"/>
    <w:rsid w:val="00D12BF5"/>
    <w:rsid w:val="00D162FC"/>
    <w:rsid w:val="00D22895"/>
    <w:rsid w:val="00D23ECC"/>
    <w:rsid w:val="00D261F4"/>
    <w:rsid w:val="00D26623"/>
    <w:rsid w:val="00D27C89"/>
    <w:rsid w:val="00D31DF8"/>
    <w:rsid w:val="00D3404A"/>
    <w:rsid w:val="00D36354"/>
    <w:rsid w:val="00D37993"/>
    <w:rsid w:val="00D40654"/>
    <w:rsid w:val="00D40F3C"/>
    <w:rsid w:val="00D4293D"/>
    <w:rsid w:val="00D4354E"/>
    <w:rsid w:val="00D43F69"/>
    <w:rsid w:val="00D4732A"/>
    <w:rsid w:val="00D50A7B"/>
    <w:rsid w:val="00D50B11"/>
    <w:rsid w:val="00D50F28"/>
    <w:rsid w:val="00D50F79"/>
    <w:rsid w:val="00D52F89"/>
    <w:rsid w:val="00D54F67"/>
    <w:rsid w:val="00D61008"/>
    <w:rsid w:val="00D664A0"/>
    <w:rsid w:val="00D73957"/>
    <w:rsid w:val="00D80B62"/>
    <w:rsid w:val="00D81843"/>
    <w:rsid w:val="00D8395C"/>
    <w:rsid w:val="00D86EFF"/>
    <w:rsid w:val="00D910AA"/>
    <w:rsid w:val="00D93A95"/>
    <w:rsid w:val="00D9460D"/>
    <w:rsid w:val="00DA028F"/>
    <w:rsid w:val="00DA742D"/>
    <w:rsid w:val="00DB1176"/>
    <w:rsid w:val="00DC08E3"/>
    <w:rsid w:val="00DC28E6"/>
    <w:rsid w:val="00DC485C"/>
    <w:rsid w:val="00DC79E8"/>
    <w:rsid w:val="00DD008B"/>
    <w:rsid w:val="00DD0184"/>
    <w:rsid w:val="00DD5293"/>
    <w:rsid w:val="00DD55F0"/>
    <w:rsid w:val="00DD5AF7"/>
    <w:rsid w:val="00DD7379"/>
    <w:rsid w:val="00DD7BB2"/>
    <w:rsid w:val="00DE1B8E"/>
    <w:rsid w:val="00DF00FA"/>
    <w:rsid w:val="00DF57BF"/>
    <w:rsid w:val="00DF57D8"/>
    <w:rsid w:val="00DF6F6D"/>
    <w:rsid w:val="00E00A67"/>
    <w:rsid w:val="00E00D35"/>
    <w:rsid w:val="00E01C6E"/>
    <w:rsid w:val="00E023E5"/>
    <w:rsid w:val="00E032C5"/>
    <w:rsid w:val="00E10DD9"/>
    <w:rsid w:val="00E10F72"/>
    <w:rsid w:val="00E24C6A"/>
    <w:rsid w:val="00E25811"/>
    <w:rsid w:val="00E31FA7"/>
    <w:rsid w:val="00E32F85"/>
    <w:rsid w:val="00E36FD8"/>
    <w:rsid w:val="00E37380"/>
    <w:rsid w:val="00E4259E"/>
    <w:rsid w:val="00E42BA3"/>
    <w:rsid w:val="00E43C78"/>
    <w:rsid w:val="00E465C4"/>
    <w:rsid w:val="00E56D83"/>
    <w:rsid w:val="00E6052E"/>
    <w:rsid w:val="00E60FF9"/>
    <w:rsid w:val="00E62CA3"/>
    <w:rsid w:val="00E63F44"/>
    <w:rsid w:val="00E63F64"/>
    <w:rsid w:val="00E73215"/>
    <w:rsid w:val="00E741F1"/>
    <w:rsid w:val="00E74623"/>
    <w:rsid w:val="00E80E3D"/>
    <w:rsid w:val="00E847AD"/>
    <w:rsid w:val="00E85C9B"/>
    <w:rsid w:val="00E86D42"/>
    <w:rsid w:val="00E870B8"/>
    <w:rsid w:val="00E90511"/>
    <w:rsid w:val="00E97C22"/>
    <w:rsid w:val="00EA1019"/>
    <w:rsid w:val="00EA3B29"/>
    <w:rsid w:val="00EA3B50"/>
    <w:rsid w:val="00EA4718"/>
    <w:rsid w:val="00EA604B"/>
    <w:rsid w:val="00EA7CB9"/>
    <w:rsid w:val="00EB1AC5"/>
    <w:rsid w:val="00EB7421"/>
    <w:rsid w:val="00EC10CE"/>
    <w:rsid w:val="00EC36F5"/>
    <w:rsid w:val="00EC5A4D"/>
    <w:rsid w:val="00EC640A"/>
    <w:rsid w:val="00ED0DEA"/>
    <w:rsid w:val="00ED1A30"/>
    <w:rsid w:val="00ED563A"/>
    <w:rsid w:val="00ED73C4"/>
    <w:rsid w:val="00EE1012"/>
    <w:rsid w:val="00EF2FD6"/>
    <w:rsid w:val="00EF4B98"/>
    <w:rsid w:val="00EF6FD2"/>
    <w:rsid w:val="00F02750"/>
    <w:rsid w:val="00F03A39"/>
    <w:rsid w:val="00F074AA"/>
    <w:rsid w:val="00F07A60"/>
    <w:rsid w:val="00F127E5"/>
    <w:rsid w:val="00F2060B"/>
    <w:rsid w:val="00F20B48"/>
    <w:rsid w:val="00F258BA"/>
    <w:rsid w:val="00F27E9C"/>
    <w:rsid w:val="00F3406E"/>
    <w:rsid w:val="00F358FF"/>
    <w:rsid w:val="00F37BFF"/>
    <w:rsid w:val="00F41131"/>
    <w:rsid w:val="00F4155C"/>
    <w:rsid w:val="00F41F41"/>
    <w:rsid w:val="00F45561"/>
    <w:rsid w:val="00F45DD9"/>
    <w:rsid w:val="00F46918"/>
    <w:rsid w:val="00F46C87"/>
    <w:rsid w:val="00F46DDE"/>
    <w:rsid w:val="00F56D52"/>
    <w:rsid w:val="00F647E3"/>
    <w:rsid w:val="00F64C4E"/>
    <w:rsid w:val="00F655ED"/>
    <w:rsid w:val="00F70273"/>
    <w:rsid w:val="00F7033C"/>
    <w:rsid w:val="00F74703"/>
    <w:rsid w:val="00F8315C"/>
    <w:rsid w:val="00F902FC"/>
    <w:rsid w:val="00F96D0D"/>
    <w:rsid w:val="00F976AD"/>
    <w:rsid w:val="00FA3164"/>
    <w:rsid w:val="00FA63F6"/>
    <w:rsid w:val="00FA6461"/>
    <w:rsid w:val="00FC1BCF"/>
    <w:rsid w:val="00FC6D47"/>
    <w:rsid w:val="00FD201E"/>
    <w:rsid w:val="00FE038F"/>
    <w:rsid w:val="00FE22C1"/>
    <w:rsid w:val="00FE49F9"/>
    <w:rsid w:val="00FF13CC"/>
    <w:rsid w:val="00FF1A45"/>
    <w:rsid w:val="00FF5897"/>
    <w:rsid w:val="00FF74C5"/>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B1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86349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111/Subqueries-and-JOINs-Exercis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3"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77</TotalTime>
  <Pages>12</Pages>
  <Words>2842</Words>
  <Characters>15490</Characters>
  <Application>Microsoft Office Word</Application>
  <DocSecurity>0</DocSecurity>
  <Lines>704</Lines>
  <Paragraphs>705</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6</vt:i4>
      </vt:variant>
    </vt:vector>
  </HeadingPairs>
  <TitlesOfParts>
    <vt:vector size="89" baseType="lpstr">
      <vt:lpstr>Basic CRUD Exercises SoftUni</vt:lpstr>
      <vt:lpstr>Exercises: PostgreSQL Subqueries and Joins</vt:lpstr>
      <vt:lpstr>    Booked for Nights</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Example </vt:lpstr>
      <vt:lpstr>    7. Bookings Made by Lead</vt:lpstr>
      <vt:lpstr>        Example </vt:lpstr>
      <vt:lpstr>    8. Hahn's Bookings</vt:lpstr>
      <vt:lpstr>        Example </vt:lpstr>
      <vt:lpstr>    9. Total Sum of Nights</vt:lpstr>
      <vt:lpstr>        Example </vt:lpstr>
      <vt:lpstr>    10. Popular Vacation Destination</vt:lpstr>
      <vt:lpstr>        Example </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 **</vt:lpstr>
      <vt:lpstr>        Example </vt:lpstr>
      <vt:lpstr>    17. Monasteries by Continents and Countries**</vt:lpstr>
      <vt:lpstr>        Example </vt:lpstr>
      <vt:lpstr>    18. Retrieving Information about Indexes</vt:lpstr>
      <vt:lpstr>        Example </vt:lpstr>
      <vt:lpstr>    19. * Continents and Currencies</vt:lpstr>
      <vt:lpstr>        Example </vt:lpstr>
      <vt:lpstr>    20. * The Highest Peak in Each Country</vt:lpstr>
      <vt:lpstr>        Example </vt:lpstr>
      <vt:lpstr>Basic CRUD Exercises SoftUni</vt:lpstr>
      <vt:lpstr>    To prepare for the upcoming tasks, you need to create a database called booking_</vt:lpstr>
      <vt:lpstr>    Booked for Nights</vt:lpstr>
      <vt:lpstr>        Perform a JOIN operation between the "apartments" table and the "bookings" table</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Create a SQL query to retrieve the " booking_id" of bookings and the correspondi</vt:lpstr>
      <vt:lpstr>        Example </vt:lpstr>
      <vt:lpstr>    7. Bookings Made by Lead</vt:lpstr>
      <vt:lpstr>        Write a SQL query that selects the "apartment_id", "booked_for" nights, customer</vt:lpstr>
      <vt:lpstr>        Example </vt:lpstr>
      <vt:lpstr>    8. Hahn`s Bookings</vt:lpstr>
      <vt:lpstr>        Example </vt:lpstr>
      <vt:lpstr>    9. Total Sum of Nights</vt:lpstr>
      <vt:lpstr>        Example </vt:lpstr>
      <vt:lpstr>    10. Popular Vacation Destination</vt:lpstr>
      <vt:lpstr>        Example </vt:lpstr>
      <vt:lpstr>    To complete the upcoming exercises, it is necessary to create a new database nam</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Velina Genova</cp:lastModifiedBy>
  <cp:revision>162</cp:revision>
  <cp:lastPrinted>2015-10-26T22:35:00Z</cp:lastPrinted>
  <dcterms:created xsi:type="dcterms:W3CDTF">2023-03-10T22:02:00Z</dcterms:created>
  <dcterms:modified xsi:type="dcterms:W3CDTF">2024-12-03T15:3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